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FAE20B" w14:textId="77777777" w:rsidR="000E1B5A" w:rsidRPr="00816DC1" w:rsidRDefault="00877BBF" w:rsidP="007118D1">
      <w:pPr>
        <w:pStyle w:val="Heading1"/>
        <w:spacing w:before="193"/>
        <w:ind w:left="0"/>
        <w:rPr>
          <w:rFonts w:ascii="Ciutadella Regular" w:hAnsi="Ciutadella Regular"/>
          <w:b/>
          <w:color w:val="C00000"/>
          <w:sz w:val="36"/>
          <w:szCs w:val="36"/>
          <w:u w:val="none"/>
        </w:rPr>
      </w:pPr>
      <w:r w:rsidRPr="00816DC1">
        <w:rPr>
          <w:rFonts w:ascii="Ciutadella Regular" w:hAnsi="Ciutadella Regular"/>
          <w:b/>
          <w:color w:val="C00000"/>
          <w:sz w:val="36"/>
          <w:szCs w:val="36"/>
          <w:u w:val="none"/>
        </w:rPr>
        <w:t>CRITÈRES DE NOMINATION DES NAGEURS ET ENTRAINEURS</w:t>
      </w:r>
    </w:p>
    <w:p w14:paraId="284AC049" w14:textId="74E495CA" w:rsidR="003D013B" w:rsidRPr="00816DC1" w:rsidRDefault="00816DC1" w:rsidP="003D013B">
      <w:pPr>
        <w:pStyle w:val="Heading1"/>
        <w:pBdr>
          <w:bottom w:val="single" w:sz="4" w:space="1" w:color="auto"/>
        </w:pBdr>
        <w:spacing w:before="0"/>
        <w:ind w:left="0"/>
        <w:rPr>
          <w:rFonts w:ascii="Ciutadella Regular" w:hAnsi="Ciutadella Regular"/>
          <w:b/>
          <w:sz w:val="36"/>
          <w:szCs w:val="36"/>
          <w:u w:val="none"/>
        </w:rPr>
      </w:pPr>
      <w:r w:rsidRPr="00816DC1">
        <w:rPr>
          <w:rFonts w:ascii="Ciutadella Regular" w:hAnsi="Ciutadella Regular"/>
          <w:b/>
          <w:caps/>
          <w:sz w:val="36"/>
          <w:szCs w:val="36"/>
          <w:u w:val="none"/>
        </w:rPr>
        <w:t>Révisé</w:t>
      </w:r>
      <w:r>
        <w:rPr>
          <w:rFonts w:ascii="Ciutadella Regular" w:hAnsi="Ciutadella Regular"/>
          <w:b/>
          <w:sz w:val="36"/>
          <w:szCs w:val="36"/>
          <w:u w:val="none"/>
        </w:rPr>
        <w:t xml:space="preserve"> </w:t>
      </w:r>
      <w:r w:rsidR="00162953" w:rsidRPr="00816DC1">
        <w:rPr>
          <w:rFonts w:ascii="Ciutadella Regular" w:hAnsi="Ciutadella Regular"/>
          <w:b/>
          <w:sz w:val="36"/>
          <w:szCs w:val="36"/>
          <w:u w:val="none"/>
        </w:rPr>
        <w:t>JEUX PARALYMPIQUES DE TOKYO 2020</w:t>
      </w:r>
    </w:p>
    <w:p w14:paraId="2F0DA613" w14:textId="77777777" w:rsidR="003D013B" w:rsidRPr="003D013B" w:rsidRDefault="003D013B" w:rsidP="003D013B">
      <w:pPr>
        <w:spacing w:after="120"/>
        <w:rPr>
          <w:rFonts w:ascii="HelveticaNeue" w:hAnsi="HelveticaNeue"/>
          <w:sz w:val="16"/>
          <w:szCs w:val="16"/>
        </w:rPr>
      </w:pPr>
    </w:p>
    <w:p w14:paraId="6758A5FB" w14:textId="7F2AEC7B" w:rsidR="003D013B" w:rsidRPr="003D013B" w:rsidRDefault="003D013B" w:rsidP="00816DC1">
      <w:pPr>
        <w:spacing w:after="120"/>
        <w:ind w:right="-988"/>
        <w:rPr>
          <w:rFonts w:ascii="HelveticaNeue" w:hAnsi="HelveticaNeue"/>
          <w:sz w:val="20"/>
          <w:szCs w:val="20"/>
        </w:rPr>
      </w:pPr>
      <w:r w:rsidRPr="003D013B">
        <w:rPr>
          <w:rFonts w:ascii="HelveticaNeue" w:hAnsi="HelveticaNeue"/>
          <w:sz w:val="20"/>
          <w:szCs w:val="20"/>
        </w:rPr>
        <w:t xml:space="preserve">En raison des circonstances occasionnées par la pandémie de COVID-19, le document original Critères de nomination de la </w:t>
      </w:r>
      <w:r>
        <w:rPr>
          <w:rFonts w:ascii="HelveticaNeue" w:hAnsi="HelveticaNeue"/>
          <w:sz w:val="20"/>
          <w:szCs w:val="20"/>
        </w:rPr>
        <w:t>Jeux Para</w:t>
      </w:r>
      <w:r w:rsidRPr="003D013B">
        <w:rPr>
          <w:rFonts w:ascii="HelveticaNeue" w:hAnsi="HelveticaNeue"/>
          <w:sz w:val="20"/>
          <w:szCs w:val="20"/>
        </w:rPr>
        <w:t>lympiques de Tokyo</w:t>
      </w:r>
      <w:r w:rsidRPr="003D013B">
        <w:rPr>
          <w:rFonts w:ascii="Cambria" w:hAnsi="Cambria" w:cs="Cambria"/>
          <w:sz w:val="20"/>
          <w:szCs w:val="20"/>
        </w:rPr>
        <w:t> </w:t>
      </w:r>
      <w:r w:rsidRPr="003D013B">
        <w:rPr>
          <w:rFonts w:ascii="HelveticaNeue" w:hAnsi="HelveticaNeue"/>
          <w:sz w:val="20"/>
          <w:szCs w:val="20"/>
        </w:rPr>
        <w:t>2020, publi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 xml:space="preserve"> le 20 </w:t>
      </w:r>
      <w:r w:rsidR="00DA4748">
        <w:rPr>
          <w:rFonts w:ascii="HelveticaNeue" w:hAnsi="HelveticaNeue"/>
          <w:sz w:val="20"/>
          <w:szCs w:val="20"/>
        </w:rPr>
        <w:t>févier 2020</w:t>
      </w:r>
      <w:r w:rsidRPr="003D013B">
        <w:rPr>
          <w:rFonts w:ascii="HelveticaNeue" w:hAnsi="HelveticaNeue"/>
          <w:sz w:val="20"/>
          <w:szCs w:val="20"/>
        </w:rPr>
        <w:t xml:space="preserve">, a 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>t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 xml:space="preserve"> abrog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 xml:space="preserve"> et remplac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 xml:space="preserve"> par les pr</w:t>
      </w:r>
      <w:r w:rsidRPr="003D013B">
        <w:rPr>
          <w:rFonts w:ascii="HelveticaNeue" w:hAnsi="HelveticaNeue" w:cs="HelveticaNeue"/>
          <w:sz w:val="20"/>
          <w:szCs w:val="20"/>
        </w:rPr>
        <w:t>é</w:t>
      </w:r>
      <w:r w:rsidRPr="003D013B">
        <w:rPr>
          <w:rFonts w:ascii="HelveticaNeue" w:hAnsi="HelveticaNeue"/>
          <w:sz w:val="20"/>
          <w:szCs w:val="20"/>
        </w:rPr>
        <w:t>sents crit</w:t>
      </w:r>
      <w:r w:rsidRPr="003D013B">
        <w:rPr>
          <w:rFonts w:ascii="HelveticaNeue" w:hAnsi="HelveticaNeue" w:cs="HelveticaNeue"/>
          <w:sz w:val="20"/>
          <w:szCs w:val="20"/>
        </w:rPr>
        <w:t>è</w:t>
      </w:r>
      <w:r w:rsidR="00DA4748">
        <w:rPr>
          <w:rFonts w:ascii="HelveticaNeue" w:hAnsi="HelveticaNeue"/>
          <w:sz w:val="20"/>
          <w:szCs w:val="20"/>
        </w:rPr>
        <w:t>res en date du 5 aout</w:t>
      </w:r>
      <w:r w:rsidR="00DA4748" w:rsidRPr="003D013B">
        <w:rPr>
          <w:rFonts w:ascii="HelveticaNeue" w:hAnsi="HelveticaNeue"/>
          <w:sz w:val="20"/>
          <w:szCs w:val="20"/>
        </w:rPr>
        <w:t xml:space="preserve"> </w:t>
      </w:r>
      <w:r w:rsidRPr="003D013B">
        <w:rPr>
          <w:rFonts w:ascii="HelveticaNeue" w:hAnsi="HelveticaNeue"/>
          <w:sz w:val="20"/>
          <w:szCs w:val="20"/>
        </w:rPr>
        <w:t>2020.</w:t>
      </w:r>
    </w:p>
    <w:p w14:paraId="05742BB0" w14:textId="57CFFF0B" w:rsidR="00162953" w:rsidRDefault="003D013B" w:rsidP="00816DC1">
      <w:pPr>
        <w:pStyle w:val="Heading1"/>
        <w:spacing w:before="193"/>
        <w:ind w:left="0" w:right="-988"/>
        <w:rPr>
          <w:rFonts w:ascii="HelveticaNeue" w:hAnsi="HelveticaNeue"/>
          <w:sz w:val="20"/>
          <w:szCs w:val="20"/>
          <w:u w:val="none"/>
        </w:rPr>
      </w:pPr>
      <w:r w:rsidRPr="003D013B">
        <w:rPr>
          <w:rFonts w:ascii="HelveticaNeue" w:hAnsi="HelveticaNeue"/>
          <w:sz w:val="20"/>
          <w:szCs w:val="20"/>
          <w:u w:val="none"/>
        </w:rPr>
        <w:t>Le Comité international Paralympique</w:t>
      </w:r>
      <w:r w:rsidRPr="003D013B">
        <w:rPr>
          <w:rFonts w:ascii="Cambria" w:hAnsi="Cambria" w:cs="Cambria"/>
          <w:sz w:val="20"/>
          <w:szCs w:val="20"/>
          <w:u w:val="none"/>
        </w:rPr>
        <w:t> </w:t>
      </w:r>
      <w:r w:rsidRPr="003D013B">
        <w:rPr>
          <w:rFonts w:ascii="HelveticaNeue" w:hAnsi="HelveticaNeue"/>
          <w:sz w:val="20"/>
          <w:szCs w:val="20"/>
          <w:u w:val="none"/>
        </w:rPr>
        <w:t>(</w:t>
      </w:r>
      <w:proofErr w:type="spellStart"/>
      <w:r w:rsidRPr="003D013B">
        <w:rPr>
          <w:rFonts w:ascii="HelveticaNeue" w:hAnsi="HelveticaNeue"/>
          <w:sz w:val="20"/>
          <w:szCs w:val="20"/>
          <w:u w:val="none"/>
        </w:rPr>
        <w:t>IPC</w:t>
      </w:r>
      <w:proofErr w:type="spellEnd"/>
      <w:r w:rsidRPr="003D013B">
        <w:rPr>
          <w:rFonts w:ascii="HelveticaNeue" w:hAnsi="HelveticaNeue"/>
          <w:sz w:val="20"/>
          <w:szCs w:val="20"/>
          <w:u w:val="none"/>
        </w:rPr>
        <w:t>) et le comit</w:t>
      </w:r>
      <w:r w:rsidRPr="003D013B">
        <w:rPr>
          <w:rFonts w:ascii="HelveticaNeue" w:hAnsi="HelveticaNeue" w:cs="HelveticaNeue"/>
          <w:sz w:val="20"/>
          <w:szCs w:val="20"/>
          <w:u w:val="none"/>
        </w:rPr>
        <w:t>é</w:t>
      </w:r>
      <w:r w:rsidRPr="003D013B">
        <w:rPr>
          <w:rFonts w:ascii="HelveticaNeue" w:hAnsi="HelveticaNeue"/>
          <w:sz w:val="20"/>
          <w:szCs w:val="20"/>
          <w:u w:val="none"/>
        </w:rPr>
        <w:t xml:space="preserve"> d’organisation de Tokyo ont retenu le nom Tokyo</w:t>
      </w:r>
      <w:r w:rsidRPr="003D013B">
        <w:rPr>
          <w:rFonts w:ascii="Cambria" w:hAnsi="Cambria" w:cs="Cambria"/>
          <w:sz w:val="20"/>
          <w:szCs w:val="20"/>
          <w:u w:val="none"/>
        </w:rPr>
        <w:t> </w:t>
      </w:r>
      <w:r w:rsidRPr="003D013B">
        <w:rPr>
          <w:rFonts w:ascii="HelveticaNeue" w:hAnsi="HelveticaNeue"/>
          <w:sz w:val="20"/>
          <w:szCs w:val="20"/>
          <w:u w:val="none"/>
        </w:rPr>
        <w:t>202</w:t>
      </w:r>
      <w:r w:rsidR="00AA3183">
        <w:rPr>
          <w:rFonts w:ascii="HelveticaNeue" w:hAnsi="HelveticaNeue"/>
          <w:sz w:val="20"/>
          <w:szCs w:val="20"/>
          <w:u w:val="none"/>
        </w:rPr>
        <w:t>0 comme nom courant des Jeux paraly</w:t>
      </w:r>
      <w:r w:rsidRPr="003D013B">
        <w:rPr>
          <w:rFonts w:ascii="HelveticaNeue" w:hAnsi="HelveticaNeue"/>
          <w:sz w:val="20"/>
          <w:szCs w:val="20"/>
          <w:u w:val="none"/>
        </w:rPr>
        <w:t>mpiques d’été reportés en 2021.</w:t>
      </w:r>
    </w:p>
    <w:p w14:paraId="063EDD51" w14:textId="77777777" w:rsidR="003D013B" w:rsidRPr="003D013B" w:rsidRDefault="003D013B" w:rsidP="00816DC1">
      <w:pPr>
        <w:pStyle w:val="Heading1"/>
        <w:spacing w:before="193"/>
        <w:ind w:left="0" w:right="-988"/>
        <w:rPr>
          <w:rFonts w:ascii="HelveticaNeue" w:hAnsi="HelveticaNeue"/>
          <w:sz w:val="24"/>
          <w:szCs w:val="24"/>
          <w:u w:val="none"/>
        </w:rPr>
      </w:pP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2430"/>
        <w:gridCol w:w="3780"/>
      </w:tblGrid>
      <w:tr w:rsidR="008E237A" w:rsidRPr="00DA4748" w14:paraId="11F7A66E" w14:textId="77777777" w:rsidTr="00BE51C6">
        <w:tc>
          <w:tcPr>
            <w:tcW w:w="2970" w:type="dxa"/>
          </w:tcPr>
          <w:p w14:paraId="54BCB230" w14:textId="77777777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Date de la tournée</w:t>
            </w:r>
            <w:r w:rsidRPr="00DA4748">
              <w:rPr>
                <w:rFonts w:ascii="Cambria" w:hAnsi="Cambria" w:cs="Cambria"/>
                <w:b/>
              </w:rPr>
              <w:t> </w:t>
            </w:r>
            <w:r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660CBE91" w14:textId="77777777" w:rsidR="000E1B5A" w:rsidRPr="00DA4748" w:rsidRDefault="00523E0D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pacing w:val="4"/>
              </w:rPr>
            </w:pPr>
            <w:r w:rsidRPr="00DA4748">
              <w:rPr>
                <w:rFonts w:ascii="HelveticaNeue" w:hAnsi="HelveticaNeue"/>
              </w:rPr>
              <w:t>2</w:t>
            </w:r>
            <w:r w:rsidR="009D3207" w:rsidRPr="00DA4748">
              <w:rPr>
                <w:rFonts w:ascii="HelveticaNeue" w:hAnsi="HelveticaNeue"/>
              </w:rPr>
              <w:t xml:space="preserve"> ao</w:t>
            </w:r>
            <w:r w:rsidRPr="00DA4748">
              <w:rPr>
                <w:rFonts w:ascii="HelveticaNeue" w:hAnsi="HelveticaNeue"/>
              </w:rPr>
              <w:t>u</w:t>
            </w:r>
            <w:r w:rsidR="009D3207" w:rsidRPr="00DA4748">
              <w:rPr>
                <w:rFonts w:ascii="HelveticaNeue" w:hAnsi="HelveticaNeue"/>
              </w:rPr>
              <w:t xml:space="preserve">t </w:t>
            </w:r>
            <w:r w:rsidRPr="00DA4748">
              <w:rPr>
                <w:rFonts w:ascii="HelveticaNeue" w:hAnsi="HelveticaNeue"/>
              </w:rPr>
              <w:t>-</w:t>
            </w:r>
            <w:r w:rsidR="009D3207" w:rsidRPr="00DA4748">
              <w:rPr>
                <w:rFonts w:ascii="HelveticaNeue" w:hAnsi="HelveticaNeue"/>
              </w:rPr>
              <w:t xml:space="preserve"> </w:t>
            </w:r>
            <w:r w:rsidRPr="00DA4748">
              <w:rPr>
                <w:rFonts w:ascii="HelveticaNeue" w:hAnsi="HelveticaNeue"/>
              </w:rPr>
              <w:t>7</w:t>
            </w:r>
            <w:r w:rsidR="009D3207" w:rsidRPr="00DA4748">
              <w:rPr>
                <w:rFonts w:ascii="HelveticaNeue" w:hAnsi="HelveticaNeue"/>
              </w:rPr>
              <w:t xml:space="preserve"> septembre 202</w:t>
            </w:r>
            <w:r w:rsidRPr="00DA4748">
              <w:rPr>
                <w:rFonts w:ascii="HelveticaNeue" w:hAnsi="HelveticaNeue"/>
              </w:rPr>
              <w:t>1</w:t>
            </w:r>
          </w:p>
        </w:tc>
      </w:tr>
      <w:tr w:rsidR="008E237A" w:rsidRPr="00DA4748" w14:paraId="37EC306B" w14:textId="77777777" w:rsidTr="00BE51C6">
        <w:tc>
          <w:tcPr>
            <w:tcW w:w="2970" w:type="dxa"/>
          </w:tcPr>
          <w:p w14:paraId="64B8970F" w14:textId="77777777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Date de</w:t>
            </w:r>
            <w:r w:rsidR="00523E0D" w:rsidRPr="00DA4748">
              <w:rPr>
                <w:rFonts w:ascii="HelveticaNeue" w:hAnsi="HelveticaNeue"/>
                <w:b/>
              </w:rPr>
              <w:t xml:space="preserve"> la</w:t>
            </w:r>
            <w:r w:rsidRPr="00DA4748">
              <w:rPr>
                <w:rFonts w:ascii="HelveticaNeue" w:hAnsi="HelveticaNeue"/>
                <w:b/>
              </w:rPr>
              <w:t xml:space="preserve"> compétition</w:t>
            </w:r>
            <w:r w:rsidR="00523E0D" w:rsidRPr="00DA4748">
              <w:rPr>
                <w:rFonts w:ascii="Cambria" w:hAnsi="Cambria" w:cs="Cambria"/>
                <w:b/>
              </w:rPr>
              <w:t> </w:t>
            </w:r>
            <w:r w:rsidR="00523E0D"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18881722" w14:textId="28B9EB68" w:rsidR="000E1B5A" w:rsidRPr="00DA4748" w:rsidRDefault="00877BBF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pacing w:val="4"/>
              </w:rPr>
            </w:pPr>
            <w:r w:rsidRPr="00DA4748">
              <w:rPr>
                <w:rFonts w:ascii="HelveticaNeue" w:hAnsi="HelveticaNeue"/>
              </w:rPr>
              <w:t>2</w:t>
            </w:r>
            <w:r w:rsidR="00523E0D" w:rsidRPr="00DA4748">
              <w:rPr>
                <w:rFonts w:ascii="HelveticaNeue" w:hAnsi="HelveticaNeue"/>
              </w:rPr>
              <w:t>4</w:t>
            </w:r>
            <w:r w:rsidRPr="00DA4748">
              <w:rPr>
                <w:rFonts w:ascii="HelveticaNeue" w:hAnsi="HelveticaNeue"/>
              </w:rPr>
              <w:t xml:space="preserve"> ao</w:t>
            </w:r>
            <w:r w:rsidR="00523E0D" w:rsidRPr="00DA4748">
              <w:rPr>
                <w:rFonts w:ascii="HelveticaNeue" w:hAnsi="HelveticaNeue"/>
              </w:rPr>
              <w:t>u</w:t>
            </w:r>
            <w:r w:rsidRPr="00DA4748">
              <w:rPr>
                <w:rFonts w:ascii="HelveticaNeue" w:hAnsi="HelveticaNeue"/>
              </w:rPr>
              <w:t xml:space="preserve">t </w:t>
            </w:r>
            <w:r w:rsidR="00523E0D" w:rsidRPr="00DA4748">
              <w:rPr>
                <w:rFonts w:ascii="HelveticaNeue" w:hAnsi="HelveticaNeue"/>
              </w:rPr>
              <w:t>-</w:t>
            </w:r>
            <w:r w:rsidRPr="00DA4748">
              <w:rPr>
                <w:rFonts w:ascii="HelveticaNeue" w:hAnsi="HelveticaNeue"/>
              </w:rPr>
              <w:t xml:space="preserve"> </w:t>
            </w:r>
            <w:r w:rsidR="00DA4748" w:rsidRPr="00DA4748">
              <w:rPr>
                <w:rFonts w:ascii="HelveticaNeue" w:hAnsi="HelveticaNeue"/>
              </w:rPr>
              <w:t>3</w:t>
            </w:r>
            <w:r w:rsidR="00523E0D" w:rsidRPr="00DA4748">
              <w:rPr>
                <w:rFonts w:ascii="HelveticaNeue" w:hAnsi="HelveticaNeue"/>
              </w:rPr>
              <w:t xml:space="preserve"> septembre 2021</w:t>
            </w:r>
          </w:p>
        </w:tc>
      </w:tr>
      <w:tr w:rsidR="00523E0D" w:rsidRPr="00DA4748" w14:paraId="2B3F8DED" w14:textId="77777777" w:rsidTr="00AF3EA6">
        <w:trPr>
          <w:trHeight w:val="504"/>
        </w:trPr>
        <w:tc>
          <w:tcPr>
            <w:tcW w:w="2970" w:type="dxa"/>
          </w:tcPr>
          <w:p w14:paraId="7B0A5421" w14:textId="77777777" w:rsidR="00523E0D" w:rsidRPr="00DA4748" w:rsidRDefault="00523E0D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Endroit</w:t>
            </w:r>
            <w:r w:rsidRPr="00DA4748">
              <w:rPr>
                <w:rFonts w:ascii="Cambria" w:hAnsi="Cambria" w:cs="Cambria"/>
                <w:b/>
              </w:rPr>
              <w:t> </w:t>
            </w:r>
            <w:r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2430" w:type="dxa"/>
          </w:tcPr>
          <w:p w14:paraId="564A7F55" w14:textId="77777777" w:rsidR="00523E0D" w:rsidRPr="00DA4748" w:rsidRDefault="00523E0D" w:rsidP="00816DC1">
            <w:pPr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z w:val="20"/>
                <w:szCs w:val="20"/>
              </w:rPr>
            </w:pPr>
            <w:r w:rsidRPr="00DA4748">
              <w:rPr>
                <w:rFonts w:ascii="HelveticaNeue" w:hAnsi="HelveticaNeue"/>
                <w:sz w:val="20"/>
                <w:szCs w:val="20"/>
              </w:rPr>
              <w:t>Camp de préparation</w:t>
            </w:r>
            <w:r w:rsidRPr="00DA4748">
              <w:rPr>
                <w:rFonts w:ascii="Cambria" w:hAnsi="Cambria" w:cs="Cambria"/>
                <w:sz w:val="20"/>
                <w:szCs w:val="20"/>
              </w:rPr>
              <w:t> </w:t>
            </w:r>
            <w:r w:rsidRPr="00DA4748">
              <w:rPr>
                <w:rFonts w:ascii="HelveticaNeue" w:hAnsi="HelveticaNeue"/>
                <w:sz w:val="20"/>
                <w:szCs w:val="20"/>
              </w:rPr>
              <w:t>:</w:t>
            </w:r>
          </w:p>
          <w:p w14:paraId="0303B7C6" w14:textId="77777777" w:rsidR="00523E0D" w:rsidRPr="00DA4748" w:rsidRDefault="00523E0D" w:rsidP="00816DC1">
            <w:pPr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z w:val="20"/>
                <w:szCs w:val="20"/>
              </w:rPr>
            </w:pPr>
            <w:r w:rsidRPr="00DA4748">
              <w:rPr>
                <w:rFonts w:ascii="HelveticaNeue" w:hAnsi="HelveticaNeue"/>
                <w:sz w:val="20"/>
                <w:szCs w:val="20"/>
              </w:rPr>
              <w:t>Compétition</w:t>
            </w:r>
            <w:r w:rsidRPr="00DA4748">
              <w:rPr>
                <w:rFonts w:ascii="Cambria" w:hAnsi="Cambria" w:cs="Cambria"/>
                <w:sz w:val="20"/>
                <w:szCs w:val="20"/>
              </w:rPr>
              <w:t> </w:t>
            </w:r>
            <w:r w:rsidRPr="00DA4748">
              <w:rPr>
                <w:rFonts w:ascii="HelveticaNeue" w:hAnsi="HelveticaNeue"/>
                <w:sz w:val="20"/>
                <w:szCs w:val="20"/>
              </w:rPr>
              <w:t>:</w:t>
            </w:r>
          </w:p>
        </w:tc>
        <w:tc>
          <w:tcPr>
            <w:tcW w:w="3780" w:type="dxa"/>
          </w:tcPr>
          <w:p w14:paraId="40ADDCE1" w14:textId="77777777" w:rsidR="00523E0D" w:rsidRPr="00DA4748" w:rsidRDefault="00523E0D" w:rsidP="00816DC1">
            <w:pPr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i/>
                <w:w w:val="95"/>
                <w:sz w:val="20"/>
                <w:szCs w:val="20"/>
              </w:rPr>
            </w:pPr>
            <w:r w:rsidRPr="00DA4748">
              <w:rPr>
                <w:rFonts w:ascii="HelveticaNeue" w:hAnsi="HelveticaNeue"/>
                <w:sz w:val="20"/>
                <w:szCs w:val="20"/>
              </w:rPr>
              <w:t>Wakayama, Japon</w:t>
            </w:r>
          </w:p>
          <w:p w14:paraId="68FF752F" w14:textId="77777777" w:rsidR="00523E0D" w:rsidRPr="00DA4748" w:rsidRDefault="00523E0D" w:rsidP="00816DC1">
            <w:pPr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z w:val="20"/>
                <w:szCs w:val="20"/>
              </w:rPr>
            </w:pPr>
            <w:r w:rsidRPr="00DA4748">
              <w:rPr>
                <w:rFonts w:ascii="HelveticaNeue" w:hAnsi="HelveticaNeue"/>
                <w:sz w:val="20"/>
                <w:szCs w:val="20"/>
              </w:rPr>
              <w:t>Tokyo, Japon</w:t>
            </w:r>
          </w:p>
        </w:tc>
      </w:tr>
      <w:tr w:rsidR="008E237A" w:rsidRPr="00DA4748" w14:paraId="0F165573" w14:textId="77777777" w:rsidTr="00BE51C6">
        <w:trPr>
          <w:trHeight w:val="509"/>
        </w:trPr>
        <w:tc>
          <w:tcPr>
            <w:tcW w:w="2970" w:type="dxa"/>
          </w:tcPr>
          <w:p w14:paraId="40348E9F" w14:textId="77777777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Taille de l</w:t>
            </w:r>
            <w:r w:rsidR="00523E0D" w:rsidRPr="00DA4748">
              <w:rPr>
                <w:rFonts w:ascii="HelveticaNeue" w:hAnsi="HelveticaNeue"/>
                <w:b/>
              </w:rPr>
              <w:t>’</w:t>
            </w:r>
            <w:r w:rsidRPr="00DA4748">
              <w:rPr>
                <w:rFonts w:ascii="HelveticaNeue" w:hAnsi="HelveticaNeue"/>
                <w:b/>
              </w:rPr>
              <w:t>équipe</w:t>
            </w:r>
            <w:r w:rsidRPr="00DA4748">
              <w:rPr>
                <w:rFonts w:ascii="Cambria" w:hAnsi="Cambria" w:cs="Cambria"/>
                <w:b/>
              </w:rPr>
              <w:t> </w:t>
            </w:r>
            <w:r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3B503537" w14:textId="77777777" w:rsidR="000E1B5A" w:rsidRPr="00DA4748" w:rsidRDefault="0025651B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pacing w:val="4"/>
              </w:rPr>
            </w:pPr>
            <w:r w:rsidRPr="00DA4748">
              <w:rPr>
                <w:rFonts w:ascii="HelveticaNeue" w:hAnsi="HelveticaNeue"/>
              </w:rPr>
              <w:t>Un m</w:t>
            </w:r>
            <w:r w:rsidR="00877BBF" w:rsidRPr="00DA4748">
              <w:rPr>
                <w:rFonts w:ascii="HelveticaNeue" w:hAnsi="HelveticaNeue"/>
              </w:rPr>
              <w:t>aximum</w:t>
            </w:r>
            <w:r w:rsidRPr="00DA4748">
              <w:rPr>
                <w:rFonts w:ascii="HelveticaNeue" w:hAnsi="HelveticaNeue"/>
              </w:rPr>
              <w:t xml:space="preserve"> de </w:t>
            </w:r>
            <w:r w:rsidR="00523E0D" w:rsidRPr="00DA4748">
              <w:rPr>
                <w:rFonts w:ascii="HelveticaNeue" w:hAnsi="HelveticaNeue"/>
              </w:rPr>
              <w:t>13</w:t>
            </w:r>
            <w:r w:rsidR="000411EA" w:rsidRPr="00DA4748">
              <w:rPr>
                <w:rFonts w:ascii="HelveticaNeue" w:hAnsi="HelveticaNeue"/>
              </w:rPr>
              <w:t xml:space="preserve"> </w:t>
            </w:r>
            <w:r w:rsidR="00877BBF" w:rsidRPr="00DA4748">
              <w:rPr>
                <w:rFonts w:ascii="HelveticaNeue" w:hAnsi="HelveticaNeue"/>
              </w:rPr>
              <w:t xml:space="preserve">femmes et </w:t>
            </w:r>
            <w:r w:rsidRPr="00DA4748">
              <w:rPr>
                <w:rFonts w:ascii="HelveticaNeue" w:hAnsi="HelveticaNeue"/>
              </w:rPr>
              <w:t>de</w:t>
            </w:r>
            <w:r w:rsidR="00877BBF" w:rsidRPr="00DA4748">
              <w:rPr>
                <w:rFonts w:ascii="HelveticaNeue" w:hAnsi="HelveticaNeue"/>
              </w:rPr>
              <w:t xml:space="preserve"> </w:t>
            </w:r>
            <w:r w:rsidR="00523E0D" w:rsidRPr="00DA4748">
              <w:rPr>
                <w:rFonts w:ascii="HelveticaNeue" w:hAnsi="HelveticaNeue"/>
              </w:rPr>
              <w:t>6</w:t>
            </w:r>
            <w:r w:rsidR="00877BBF" w:rsidRPr="00DA4748">
              <w:rPr>
                <w:rFonts w:ascii="HelveticaNeue" w:hAnsi="HelveticaNeue"/>
              </w:rPr>
              <w:t xml:space="preserve"> hommes pourront être nommés </w:t>
            </w:r>
            <w:r w:rsidR="00523E0D" w:rsidRPr="00DA4748">
              <w:rPr>
                <w:rFonts w:ascii="HelveticaNeue" w:hAnsi="HelveticaNeue"/>
              </w:rPr>
              <w:t>à</w:t>
            </w:r>
            <w:r w:rsidR="00877BBF" w:rsidRPr="00DA4748">
              <w:rPr>
                <w:rFonts w:ascii="HelveticaNeue" w:hAnsi="HelveticaNeue"/>
              </w:rPr>
              <w:t xml:space="preserve"> l</w:t>
            </w:r>
            <w:r w:rsidR="00523E0D" w:rsidRPr="00DA4748">
              <w:rPr>
                <w:rFonts w:ascii="HelveticaNeue" w:hAnsi="HelveticaNeue"/>
              </w:rPr>
              <w:t>’équipe.</w:t>
            </w:r>
          </w:p>
        </w:tc>
      </w:tr>
      <w:tr w:rsidR="008E237A" w:rsidRPr="00DA4748" w14:paraId="0FACEE95" w14:textId="77777777" w:rsidTr="00BE51C6">
        <w:tc>
          <w:tcPr>
            <w:tcW w:w="2970" w:type="dxa"/>
          </w:tcPr>
          <w:p w14:paraId="66D8E7C7" w14:textId="096BC7A6" w:rsidR="000E1B5A" w:rsidRPr="00DA4748" w:rsidRDefault="00523E0D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Chef d’</w:t>
            </w:r>
            <w:r w:rsidR="00877BBF" w:rsidRPr="00DA4748">
              <w:rPr>
                <w:rFonts w:ascii="HelveticaNeue" w:hAnsi="HelveticaNeue"/>
                <w:b/>
              </w:rPr>
              <w:t>équipe</w:t>
            </w:r>
            <w:r w:rsidR="00877BBF" w:rsidRPr="00DA4748">
              <w:rPr>
                <w:rFonts w:ascii="Cambria" w:hAnsi="Cambria" w:cs="Cambria"/>
                <w:b/>
              </w:rPr>
              <w:t> </w:t>
            </w:r>
            <w:r w:rsidR="00877BBF"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2A40B6AE" w14:textId="074BC772" w:rsidR="000E1B5A" w:rsidRPr="00DA4748" w:rsidRDefault="00B518F3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</w:rPr>
            </w:pPr>
            <w:r w:rsidRPr="00DA4748">
              <w:rPr>
                <w:rFonts w:ascii="HelveticaNeue" w:hAnsi="HelveticaNeue"/>
              </w:rPr>
              <w:t>D</w:t>
            </w:r>
            <w:r w:rsidR="00877BBF" w:rsidRPr="00DA4748">
              <w:rPr>
                <w:rFonts w:ascii="HelveticaNeue" w:hAnsi="HelveticaNeue"/>
              </w:rPr>
              <w:t>irecteur associé de la haute performance</w:t>
            </w:r>
            <w:r w:rsidR="003D760A" w:rsidRPr="00DA4748">
              <w:rPr>
                <w:rFonts w:ascii="HelveticaNeue" w:hAnsi="HelveticaNeue"/>
              </w:rPr>
              <w:t xml:space="preserve"> (</w:t>
            </w:r>
            <w:proofErr w:type="spellStart"/>
            <w:r w:rsidR="003D760A" w:rsidRPr="00DA4748">
              <w:rPr>
                <w:rFonts w:ascii="HelveticaNeue" w:hAnsi="HelveticaNeue"/>
              </w:rPr>
              <w:t>DAHP</w:t>
            </w:r>
            <w:proofErr w:type="spellEnd"/>
            <w:r w:rsidR="003D760A" w:rsidRPr="00DA4748">
              <w:rPr>
                <w:rFonts w:ascii="HelveticaNeue" w:hAnsi="HelveticaNeue"/>
              </w:rPr>
              <w:t>)</w:t>
            </w:r>
            <w:r w:rsidR="00877BBF" w:rsidRPr="00DA4748">
              <w:rPr>
                <w:rFonts w:ascii="HelveticaNeue" w:hAnsi="HelveticaNeue"/>
              </w:rPr>
              <w:t xml:space="preserve"> </w:t>
            </w:r>
            <w:r w:rsidR="00523E0D" w:rsidRPr="00DA4748">
              <w:rPr>
                <w:rFonts w:ascii="HelveticaNeue" w:hAnsi="HelveticaNeue"/>
              </w:rPr>
              <w:t xml:space="preserve">et </w:t>
            </w:r>
            <w:r w:rsidR="00FA6528" w:rsidRPr="00DA4748">
              <w:rPr>
                <w:rFonts w:ascii="HelveticaNeue" w:hAnsi="HelveticaNeue"/>
              </w:rPr>
              <w:t>e</w:t>
            </w:r>
            <w:r w:rsidR="00523E0D" w:rsidRPr="00DA4748">
              <w:rPr>
                <w:rFonts w:ascii="HelveticaNeue" w:hAnsi="HelveticaNeue"/>
              </w:rPr>
              <w:t xml:space="preserve">ntraineur </w:t>
            </w:r>
            <w:r w:rsidRPr="00DA4748">
              <w:rPr>
                <w:rFonts w:ascii="HelveticaNeue" w:hAnsi="HelveticaNeue"/>
              </w:rPr>
              <w:t xml:space="preserve">national de </w:t>
            </w:r>
            <w:proofErr w:type="spellStart"/>
            <w:r w:rsidRPr="00DA4748">
              <w:rPr>
                <w:rFonts w:ascii="HelveticaNeue" w:hAnsi="HelveticaNeue"/>
              </w:rPr>
              <w:t>paranatation</w:t>
            </w:r>
            <w:proofErr w:type="spellEnd"/>
            <w:r w:rsidRPr="00DA4748">
              <w:rPr>
                <w:rFonts w:ascii="HelveticaNeue" w:hAnsi="HelveticaNeue"/>
              </w:rPr>
              <w:t xml:space="preserve"> de</w:t>
            </w:r>
            <w:r w:rsidR="00523E0D" w:rsidRPr="00DA4748">
              <w:rPr>
                <w:rFonts w:ascii="HelveticaNeue" w:hAnsi="HelveticaNeue"/>
              </w:rPr>
              <w:t xml:space="preserve"> Natation Canada</w:t>
            </w:r>
          </w:p>
        </w:tc>
      </w:tr>
      <w:tr w:rsidR="008E237A" w:rsidRPr="00DA4748" w14:paraId="27A08DE1" w14:textId="77777777" w:rsidTr="00BE51C6">
        <w:tc>
          <w:tcPr>
            <w:tcW w:w="2970" w:type="dxa"/>
          </w:tcPr>
          <w:p w14:paraId="78497489" w14:textId="77777777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Entraineur-chef de l</w:t>
            </w:r>
            <w:r w:rsidR="00523E0D" w:rsidRPr="00DA4748">
              <w:rPr>
                <w:rFonts w:ascii="HelveticaNeue" w:hAnsi="HelveticaNeue"/>
                <w:b/>
              </w:rPr>
              <w:t>’</w:t>
            </w:r>
            <w:r w:rsidRPr="00DA4748">
              <w:rPr>
                <w:rFonts w:ascii="HelveticaNeue" w:hAnsi="HelveticaNeue"/>
                <w:b/>
              </w:rPr>
              <w:t>équipe</w:t>
            </w:r>
            <w:r w:rsidR="00FA6528" w:rsidRPr="00DA4748">
              <w:rPr>
                <w:rFonts w:ascii="Cambria" w:hAnsi="Cambria" w:cs="Cambria"/>
                <w:b/>
              </w:rPr>
              <w:t> </w:t>
            </w:r>
            <w:r w:rsidR="00FA6528"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3508A4A1" w14:textId="79FF9DA1" w:rsidR="000E1B5A" w:rsidRPr="00DA4748" w:rsidRDefault="00B518F3" w:rsidP="00816DC1">
            <w:pPr>
              <w:pStyle w:val="BodyText"/>
              <w:spacing w:before="40" w:after="40"/>
              <w:ind w:left="56" w:right="-988"/>
              <w:rPr>
                <w:rFonts w:ascii="HelveticaNeue" w:hAnsi="HelveticaNeue"/>
                <w:spacing w:val="4"/>
              </w:rPr>
            </w:pPr>
            <w:r w:rsidRPr="00DA4748">
              <w:rPr>
                <w:rFonts w:ascii="HelveticaNeue" w:hAnsi="HelveticaNeue"/>
              </w:rPr>
              <w:t>E</w:t>
            </w:r>
            <w:r w:rsidR="008F7767" w:rsidRPr="00DA4748">
              <w:rPr>
                <w:rFonts w:ascii="HelveticaNeue" w:hAnsi="HelveticaNeue"/>
              </w:rPr>
              <w:t>ntraineur sénior du programme paralympique de Natation Canada</w:t>
            </w:r>
          </w:p>
        </w:tc>
      </w:tr>
      <w:tr w:rsidR="008E237A" w:rsidRPr="00DA4748" w14:paraId="36F3C206" w14:textId="77777777" w:rsidTr="00BE51C6">
        <w:tc>
          <w:tcPr>
            <w:tcW w:w="2970" w:type="dxa"/>
          </w:tcPr>
          <w:p w14:paraId="556FBEF6" w14:textId="77777777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Entraineurs</w:t>
            </w:r>
            <w:r w:rsidRPr="00DA4748">
              <w:rPr>
                <w:rFonts w:ascii="Cambria" w:hAnsi="Cambria" w:cs="Cambria"/>
                <w:b/>
              </w:rPr>
              <w:t> </w:t>
            </w:r>
            <w:r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3AFDD57C" w14:textId="6E76DA22" w:rsidR="000E1B5A" w:rsidRPr="00DA4748" w:rsidRDefault="00877BBF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</w:rPr>
            </w:pPr>
            <w:r w:rsidRPr="00DA4748">
              <w:rPr>
                <w:rFonts w:ascii="HelveticaNeue" w:hAnsi="HelveticaNeue"/>
              </w:rPr>
              <w:t>Jusqu</w:t>
            </w:r>
            <w:r w:rsidR="00523E0D" w:rsidRPr="00DA4748">
              <w:rPr>
                <w:rFonts w:ascii="HelveticaNeue" w:hAnsi="HelveticaNeue"/>
              </w:rPr>
              <w:t>’</w:t>
            </w:r>
            <w:r w:rsidRPr="00DA4748">
              <w:rPr>
                <w:rFonts w:ascii="HelveticaNeue" w:hAnsi="HelveticaNeue"/>
              </w:rPr>
              <w:t>à six (6) entraineurs seront nommés. Le nombre dépend de la dist</w:t>
            </w:r>
            <w:r w:rsidR="008F7767" w:rsidRPr="00DA4748">
              <w:rPr>
                <w:rFonts w:ascii="HelveticaNeue" w:hAnsi="HelveticaNeue"/>
              </w:rPr>
              <w:t xml:space="preserve">ribution des accréditations </w:t>
            </w:r>
            <w:r w:rsidR="00CE6A78" w:rsidRPr="00DA4748">
              <w:rPr>
                <w:rFonts w:ascii="HelveticaNeue" w:hAnsi="HelveticaNeue"/>
              </w:rPr>
              <w:t>par le</w:t>
            </w:r>
            <w:r w:rsidR="008F7767" w:rsidRPr="00DA4748">
              <w:rPr>
                <w:rFonts w:ascii="HelveticaNeue" w:hAnsi="HelveticaNeue"/>
              </w:rPr>
              <w:t xml:space="preserve"> C</w:t>
            </w:r>
            <w:r w:rsidRPr="00DA4748">
              <w:rPr>
                <w:rFonts w:ascii="HelveticaNeue" w:hAnsi="HelveticaNeue"/>
              </w:rPr>
              <w:t>omité paralympique canadien (</w:t>
            </w:r>
            <w:proofErr w:type="spellStart"/>
            <w:r w:rsidRPr="00DA4748">
              <w:rPr>
                <w:rFonts w:ascii="HelveticaNeue" w:hAnsi="HelveticaNeue"/>
              </w:rPr>
              <w:t>CPC</w:t>
            </w:r>
            <w:proofErr w:type="spellEnd"/>
            <w:r w:rsidRPr="00DA4748">
              <w:rPr>
                <w:rFonts w:ascii="HelveticaNeue" w:hAnsi="HelveticaNeue"/>
              </w:rPr>
              <w:t>).</w:t>
            </w:r>
          </w:p>
        </w:tc>
      </w:tr>
      <w:tr w:rsidR="008E237A" w:rsidRPr="00DA4748" w14:paraId="7D4CAD85" w14:textId="77777777" w:rsidTr="00BE51C6">
        <w:tc>
          <w:tcPr>
            <w:tcW w:w="2970" w:type="dxa"/>
          </w:tcPr>
          <w:p w14:paraId="40674110" w14:textId="54217EBE" w:rsidR="000E1B5A" w:rsidRPr="00DA4748" w:rsidRDefault="00877BBF" w:rsidP="00816DC1">
            <w:pPr>
              <w:pStyle w:val="BodyText"/>
              <w:spacing w:before="40"/>
              <w:ind w:right="-988"/>
              <w:rPr>
                <w:rFonts w:ascii="HelveticaNeue" w:hAnsi="HelveticaNeue"/>
                <w:b/>
                <w:spacing w:val="4"/>
              </w:rPr>
            </w:pPr>
            <w:r w:rsidRPr="00DA4748">
              <w:rPr>
                <w:rFonts w:ascii="HelveticaNeue" w:hAnsi="HelveticaNeue"/>
                <w:b/>
              </w:rPr>
              <w:t>Compétition de nomination</w:t>
            </w:r>
            <w:r w:rsidRPr="00DA4748">
              <w:rPr>
                <w:rFonts w:ascii="Cambria" w:hAnsi="Cambria" w:cs="Cambria"/>
                <w:b/>
              </w:rPr>
              <w:t> </w:t>
            </w:r>
            <w:r w:rsidRPr="00DA4748">
              <w:rPr>
                <w:rFonts w:ascii="HelveticaNeue" w:hAnsi="HelveticaNeue"/>
                <w:b/>
              </w:rPr>
              <w:t>:</w:t>
            </w:r>
          </w:p>
        </w:tc>
        <w:tc>
          <w:tcPr>
            <w:tcW w:w="6210" w:type="dxa"/>
            <w:gridSpan w:val="2"/>
          </w:tcPr>
          <w:p w14:paraId="5437D755" w14:textId="1FA63390" w:rsidR="000E1B5A" w:rsidRPr="00DA4748" w:rsidRDefault="00877BBF" w:rsidP="00816DC1">
            <w:pPr>
              <w:pStyle w:val="BodyText"/>
              <w:tabs>
                <w:tab w:val="left" w:pos="6373"/>
              </w:tabs>
              <w:spacing w:before="40" w:after="40"/>
              <w:ind w:left="56" w:right="-988"/>
              <w:rPr>
                <w:rFonts w:ascii="HelveticaNeue" w:hAnsi="HelveticaNeue"/>
                <w:spacing w:val="4"/>
              </w:rPr>
            </w:pPr>
            <w:r w:rsidRPr="00DA4748">
              <w:rPr>
                <w:rFonts w:ascii="HelveticaNeue" w:hAnsi="HelveticaNeue"/>
              </w:rPr>
              <w:t>Essais canadiens de natation</w:t>
            </w:r>
            <w:r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/>
              </w:rPr>
              <w:t>202</w:t>
            </w:r>
            <w:r w:rsidR="008F7767" w:rsidRPr="00DA4748">
              <w:rPr>
                <w:rFonts w:ascii="HelveticaNeue" w:hAnsi="HelveticaNeue"/>
              </w:rPr>
              <w:t>1</w:t>
            </w:r>
            <w:r w:rsidRPr="00DA4748">
              <w:rPr>
                <w:rFonts w:ascii="HelveticaNeue" w:hAnsi="HelveticaNeue"/>
              </w:rPr>
              <w:t xml:space="preserve"> (</w:t>
            </w:r>
            <w:r w:rsidR="006B5AFF" w:rsidRPr="00DA4748">
              <w:rPr>
                <w:rFonts w:ascii="HelveticaNeue" w:hAnsi="HelveticaNeue"/>
              </w:rPr>
              <w:t>7</w:t>
            </w:r>
            <w:r w:rsidR="008F7767" w:rsidRPr="00DA4748">
              <w:rPr>
                <w:rFonts w:ascii="HelveticaNeue" w:hAnsi="HelveticaNeue"/>
              </w:rPr>
              <w:t xml:space="preserve"> - 11 avril 2021</w:t>
            </w:r>
            <w:r w:rsidR="00FA6528" w:rsidRPr="00DA4748">
              <w:rPr>
                <w:rFonts w:ascii="HelveticaNeue" w:hAnsi="HelveticaNeue"/>
              </w:rPr>
              <w:t>)</w:t>
            </w:r>
          </w:p>
        </w:tc>
      </w:tr>
    </w:tbl>
    <w:p w14:paraId="01A9B8C3" w14:textId="77777777" w:rsidR="008F7767" w:rsidRPr="00DA4748" w:rsidRDefault="008F7767" w:rsidP="00816DC1">
      <w:pPr>
        <w:pStyle w:val="BodyText"/>
        <w:pBdr>
          <w:bottom w:val="single" w:sz="4" w:space="0" w:color="auto"/>
        </w:pBdr>
        <w:spacing w:before="5"/>
        <w:ind w:right="-988"/>
        <w:rPr>
          <w:rFonts w:ascii="HelveticaNeue" w:hAnsi="HelveticaNeue"/>
          <w:b/>
        </w:rPr>
      </w:pPr>
    </w:p>
    <w:p w14:paraId="6721C49D" w14:textId="77777777" w:rsidR="008F7767" w:rsidRPr="00816DC1" w:rsidRDefault="008F7767" w:rsidP="00816DC1">
      <w:pPr>
        <w:pStyle w:val="BodyText"/>
        <w:spacing w:before="5"/>
        <w:ind w:right="-988"/>
        <w:rPr>
          <w:rFonts w:ascii="HelveticaNeue" w:hAnsi="HelveticaNeue"/>
          <w:b/>
          <w:sz w:val="8"/>
          <w:szCs w:val="8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9175"/>
      </w:tblGrid>
      <w:tr w:rsidR="008F7767" w:rsidRPr="00DA4748" w14:paraId="03D03081" w14:textId="77777777" w:rsidTr="001C015C">
        <w:tc>
          <w:tcPr>
            <w:tcW w:w="9375" w:type="dxa"/>
          </w:tcPr>
          <w:p w14:paraId="1580A896" w14:textId="5486DD53" w:rsidR="008F7767" w:rsidRPr="00DA4748" w:rsidRDefault="008F7767" w:rsidP="00816DC1">
            <w:pPr>
              <w:pStyle w:val="BodyText"/>
              <w:spacing w:before="5"/>
              <w:ind w:left="247" w:right="-988" w:hanging="180"/>
              <w:rPr>
                <w:rFonts w:ascii="HelveticaNeue" w:hAnsi="HelveticaNeue"/>
                <w:b/>
              </w:rPr>
            </w:pPr>
            <w:r w:rsidRPr="00DA4748">
              <w:rPr>
                <w:rFonts w:ascii="HelveticaNeue" w:hAnsi="HelveticaNeue"/>
                <w:bCs/>
              </w:rPr>
              <w:t>Les renseignements qui suivent sont présentés</w:t>
            </w:r>
            <w:r w:rsidR="00CE6A78" w:rsidRPr="00DA4748">
              <w:rPr>
                <w:rFonts w:ascii="HelveticaNeue" w:hAnsi="HelveticaNeue"/>
                <w:bCs/>
              </w:rPr>
              <w:t xml:space="preserve"> en annexe</w:t>
            </w:r>
            <w:r w:rsidRPr="00DA4748">
              <w:rPr>
                <w:rFonts w:ascii="HelveticaNeue" w:hAnsi="HelveticaNeue"/>
                <w:bCs/>
              </w:rPr>
              <w:t xml:space="preserve"> à la fin du document</w:t>
            </w:r>
            <w:r w:rsidRPr="00DA4748">
              <w:rPr>
                <w:rFonts w:ascii="Cambria" w:hAnsi="Cambria" w:cs="Cambria"/>
                <w:bCs/>
              </w:rPr>
              <w:t> </w:t>
            </w:r>
            <w:r w:rsidRPr="00DA4748">
              <w:rPr>
                <w:rFonts w:ascii="HelveticaNeue" w:hAnsi="HelveticaNeue"/>
                <w:bCs/>
              </w:rPr>
              <w:t>:</w:t>
            </w:r>
            <w:r w:rsidRPr="00DA4748">
              <w:rPr>
                <w:rFonts w:ascii="HelveticaNeue" w:hAnsi="HelveticaNeue"/>
                <w:bCs/>
              </w:rPr>
              <w:br/>
            </w:r>
            <w:r w:rsidRPr="00DA4748">
              <w:rPr>
                <w:rFonts w:ascii="HelveticaNeue" w:hAnsi="HelveticaNeue"/>
                <w:b/>
              </w:rPr>
              <w:t>Annexe A</w:t>
            </w:r>
            <w:r w:rsidRPr="00DA4748">
              <w:rPr>
                <w:rFonts w:ascii="HelveticaNeue" w:hAnsi="HelveticaNeue"/>
                <w:bCs/>
              </w:rPr>
              <w:t xml:space="preserve"> – Exigences de performance (y compris les épreuves admissibles, les temps de qualification A, B et C, les critères </w:t>
            </w:r>
            <w:r w:rsidR="00C86CC3" w:rsidRPr="00DA4748">
              <w:rPr>
                <w:rFonts w:ascii="HelveticaNeue" w:hAnsi="HelveticaNeue"/>
                <w:bCs/>
              </w:rPr>
              <w:t>d</w:t>
            </w:r>
            <w:r w:rsidRPr="00DA4748">
              <w:rPr>
                <w:rFonts w:ascii="HelveticaNeue" w:hAnsi="HelveticaNeue"/>
                <w:bCs/>
              </w:rPr>
              <w:t>e qualification</w:t>
            </w:r>
            <w:r w:rsidR="00C86CC3" w:rsidRPr="00DA4748">
              <w:rPr>
                <w:rFonts w:ascii="HelveticaNeue" w:hAnsi="HelveticaNeue"/>
                <w:bCs/>
              </w:rPr>
              <w:t xml:space="preserve"> minimaux</w:t>
            </w:r>
            <w:r w:rsidR="00C86CC3" w:rsidRPr="00DA4748">
              <w:rPr>
                <w:rFonts w:ascii="Cambria" w:hAnsi="Cambria" w:cs="Cambria"/>
                <w:bCs/>
              </w:rPr>
              <w:t> </w:t>
            </w:r>
            <w:r w:rsidR="00C86CC3" w:rsidRPr="00DA4748">
              <w:rPr>
                <w:rFonts w:ascii="HelveticaNeue" w:hAnsi="HelveticaNeue"/>
                <w:bCs/>
              </w:rPr>
              <w:t>(</w:t>
            </w:r>
            <w:proofErr w:type="spellStart"/>
            <w:r w:rsidR="00C86CC3" w:rsidRPr="00DA4748">
              <w:rPr>
                <w:rFonts w:ascii="HelveticaNeue" w:hAnsi="HelveticaNeue"/>
                <w:bCs/>
              </w:rPr>
              <w:t>CQM</w:t>
            </w:r>
            <w:proofErr w:type="spellEnd"/>
            <w:r w:rsidR="00C86CC3" w:rsidRPr="00DA4748">
              <w:rPr>
                <w:rFonts w:ascii="HelveticaNeue" w:hAnsi="HelveticaNeue"/>
                <w:bCs/>
              </w:rPr>
              <w:t>)</w:t>
            </w:r>
            <w:r w:rsidRPr="00DA4748">
              <w:rPr>
                <w:rFonts w:ascii="HelveticaNeue" w:hAnsi="HelveticaNeue"/>
                <w:bCs/>
              </w:rPr>
              <w:t xml:space="preserve"> et les</w:t>
            </w:r>
            <w:r w:rsidR="00BE51C6" w:rsidRPr="00DA4748">
              <w:rPr>
                <w:rFonts w:ascii="HelveticaNeue" w:hAnsi="HelveticaNeue"/>
                <w:bCs/>
              </w:rPr>
              <w:t xml:space="preserve"> temps </w:t>
            </w:r>
            <w:r w:rsidR="00C86CC3" w:rsidRPr="00DA4748">
              <w:rPr>
                <w:rFonts w:ascii="HelveticaNeue" w:hAnsi="HelveticaNeue"/>
                <w:bCs/>
              </w:rPr>
              <w:t>d’inscription</w:t>
            </w:r>
            <w:r w:rsidR="00AF3EA6" w:rsidRPr="00DA4748">
              <w:rPr>
                <w:rFonts w:ascii="Cambria" w:hAnsi="Cambria" w:cs="Cambria"/>
                <w:bCs/>
              </w:rPr>
              <w:t> </w:t>
            </w:r>
            <w:r w:rsidR="00AF3EA6" w:rsidRPr="00DA4748">
              <w:rPr>
                <w:rFonts w:ascii="HelveticaNeue" w:hAnsi="HelveticaNeue"/>
                <w:bCs/>
              </w:rPr>
              <w:t>(TI)</w:t>
            </w:r>
            <w:r w:rsidR="00C86CC3" w:rsidRPr="00DA4748">
              <w:rPr>
                <w:rFonts w:ascii="HelveticaNeue" w:hAnsi="HelveticaNeue"/>
                <w:bCs/>
              </w:rPr>
              <w:br/>
            </w:r>
            <w:r w:rsidRPr="00DA4748">
              <w:rPr>
                <w:rFonts w:ascii="HelveticaNeue" w:hAnsi="HelveticaNeue"/>
                <w:b/>
              </w:rPr>
              <w:t>Annexe B –</w:t>
            </w:r>
            <w:r w:rsidRPr="00DA4748">
              <w:rPr>
                <w:rFonts w:ascii="HelveticaNeue" w:hAnsi="HelveticaNeue"/>
              </w:rPr>
              <w:t xml:space="preserve"> Demande </w:t>
            </w:r>
            <w:r w:rsidRPr="00DA4748">
              <w:rPr>
                <w:rFonts w:ascii="HelveticaNeue" w:hAnsi="HelveticaNeue"/>
                <w:bCs/>
              </w:rPr>
              <w:t xml:space="preserve">de prise en considération d’une performance (circonstances </w:t>
            </w:r>
            <w:r w:rsidR="00C86CC3" w:rsidRPr="00DA4748">
              <w:rPr>
                <w:rFonts w:ascii="HelveticaNeue" w:hAnsi="HelveticaNeue"/>
                <w:bCs/>
              </w:rPr>
              <w:t>atténuantes</w:t>
            </w:r>
            <w:r w:rsidRPr="00DA4748">
              <w:rPr>
                <w:rFonts w:ascii="HelveticaNeue" w:hAnsi="HelveticaNeue"/>
                <w:bCs/>
              </w:rPr>
              <w:t>)</w:t>
            </w:r>
            <w:r w:rsidRPr="00DA4748">
              <w:rPr>
                <w:rFonts w:ascii="HelveticaNeue" w:hAnsi="HelveticaNeue"/>
                <w:bCs/>
              </w:rPr>
              <w:br/>
            </w:r>
            <w:r w:rsidRPr="00DA4748">
              <w:rPr>
                <w:rFonts w:ascii="HelveticaNeue" w:hAnsi="HelveticaNeue"/>
                <w:b/>
              </w:rPr>
              <w:t xml:space="preserve">Annexe C – </w:t>
            </w:r>
            <w:r w:rsidRPr="00DA4748">
              <w:rPr>
                <w:rFonts w:ascii="HelveticaNeue" w:hAnsi="HelveticaNeue"/>
                <w:bCs/>
              </w:rPr>
              <w:t>Définitions</w:t>
            </w:r>
            <w:r w:rsidRPr="00DA4748">
              <w:rPr>
                <w:rFonts w:ascii="HelveticaNeue" w:hAnsi="HelveticaNeue"/>
                <w:bCs/>
              </w:rPr>
              <w:br/>
            </w:r>
            <w:r w:rsidRPr="00DA4748">
              <w:rPr>
                <w:rFonts w:ascii="HelveticaNeue" w:hAnsi="HelveticaNeue"/>
                <w:b/>
              </w:rPr>
              <w:t>Annexe D –</w:t>
            </w:r>
            <w:r w:rsidRPr="00DA4748">
              <w:rPr>
                <w:rFonts w:ascii="HelveticaNeue" w:hAnsi="HelveticaNeue"/>
              </w:rPr>
              <w:t xml:space="preserve"> Participation </w:t>
            </w:r>
            <w:r w:rsidR="00C86CC3" w:rsidRPr="00DA4748">
              <w:rPr>
                <w:rFonts w:ascii="HelveticaNeue" w:hAnsi="HelveticaNeue"/>
              </w:rPr>
              <w:t xml:space="preserve">requise </w:t>
            </w:r>
            <w:r w:rsidRPr="00DA4748">
              <w:rPr>
                <w:rFonts w:ascii="HelveticaNeue" w:hAnsi="HelveticaNeue"/>
              </w:rPr>
              <w:t>aux activités</w:t>
            </w:r>
            <w:r w:rsidR="002C4C58" w:rsidRPr="00DA4748">
              <w:rPr>
                <w:rFonts w:ascii="HelveticaNeue" w:hAnsi="HelveticaNeue"/>
              </w:rPr>
              <w:t xml:space="preserve"> (</w:t>
            </w:r>
            <w:r w:rsidRPr="00DA4748">
              <w:rPr>
                <w:rFonts w:ascii="HelveticaNeue" w:hAnsi="HelveticaNeue"/>
              </w:rPr>
              <w:t>lieu</w:t>
            </w:r>
            <w:r w:rsidR="002C4C58" w:rsidRPr="00DA4748">
              <w:rPr>
                <w:rFonts w:ascii="HelveticaNeue" w:hAnsi="HelveticaNeue"/>
              </w:rPr>
              <w:t>x</w:t>
            </w:r>
            <w:r w:rsidRPr="00DA4748">
              <w:rPr>
                <w:rFonts w:ascii="HelveticaNeue" w:hAnsi="HelveticaNeue"/>
              </w:rPr>
              <w:t xml:space="preserve"> et date</w:t>
            </w:r>
            <w:r w:rsidR="002C4C58" w:rsidRPr="00DA4748">
              <w:rPr>
                <w:rFonts w:ascii="HelveticaNeue" w:hAnsi="HelveticaNeue"/>
              </w:rPr>
              <w:t>s)</w:t>
            </w:r>
          </w:p>
        </w:tc>
      </w:tr>
    </w:tbl>
    <w:p w14:paraId="64E16634" w14:textId="77777777" w:rsidR="008F7767" w:rsidRPr="00DA4748" w:rsidRDefault="008F7767" w:rsidP="00816DC1">
      <w:pPr>
        <w:pStyle w:val="BodyText"/>
        <w:spacing w:before="5"/>
        <w:ind w:left="630" w:right="-988"/>
        <w:rPr>
          <w:rFonts w:ascii="HelveticaNeue" w:hAnsi="HelveticaNeue"/>
          <w:b/>
        </w:rPr>
      </w:pPr>
    </w:p>
    <w:p w14:paraId="361AD293" w14:textId="77777777" w:rsidR="000E1B5A" w:rsidRPr="00DA4748" w:rsidRDefault="00877BBF" w:rsidP="00816DC1">
      <w:pPr>
        <w:pStyle w:val="BodyText"/>
        <w:numPr>
          <w:ilvl w:val="0"/>
          <w:numId w:val="38"/>
        </w:numPr>
        <w:spacing w:before="5"/>
        <w:ind w:left="630" w:right="-988" w:hanging="450"/>
        <w:rPr>
          <w:rFonts w:ascii="HelveticaNeue" w:hAnsi="HelveticaNeue"/>
          <w:b/>
        </w:rPr>
      </w:pPr>
      <w:r w:rsidRPr="00DA4748">
        <w:rPr>
          <w:rFonts w:ascii="HelveticaNeue" w:hAnsi="HelveticaNeue"/>
          <w:b/>
        </w:rPr>
        <w:t>INTRODUCTION</w:t>
      </w:r>
    </w:p>
    <w:p w14:paraId="3E0D2AA4" w14:textId="77777777" w:rsidR="000E1B5A" w:rsidRPr="00AA3183" w:rsidRDefault="000E1B5A" w:rsidP="00816DC1">
      <w:pPr>
        <w:pStyle w:val="ListParagraph"/>
        <w:tabs>
          <w:tab w:val="left" w:pos="469"/>
        </w:tabs>
        <w:spacing w:after="0"/>
        <w:ind w:left="630" w:right="-988" w:firstLine="0"/>
        <w:rPr>
          <w:rFonts w:ascii="HelveticaNeue" w:hAnsi="HelveticaNeue"/>
          <w:sz w:val="8"/>
          <w:szCs w:val="8"/>
        </w:rPr>
      </w:pPr>
    </w:p>
    <w:p w14:paraId="1A29BC3C" w14:textId="2A60D68E" w:rsidR="000E1B5A" w:rsidRPr="00DA4748" w:rsidRDefault="00877BBF" w:rsidP="00816DC1">
      <w:pPr>
        <w:pStyle w:val="BodyText"/>
        <w:spacing w:before="5"/>
        <w:ind w:left="63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e but de ce document est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tablir les critères qui seront utilisés par Natation Canada pour mettre en nomination les nageurs et les entraineurs auprès du </w:t>
      </w:r>
      <w:proofErr w:type="spellStart"/>
      <w:r w:rsidRPr="00DA4748">
        <w:rPr>
          <w:rFonts w:ascii="HelveticaNeue" w:hAnsi="HelveticaNeue"/>
        </w:rPr>
        <w:t>C</w:t>
      </w:r>
      <w:r w:rsidR="003A68B7" w:rsidRPr="00DA4748">
        <w:rPr>
          <w:rFonts w:ascii="HelveticaNeue" w:hAnsi="HelveticaNeue"/>
        </w:rPr>
        <w:t>PC</w:t>
      </w:r>
      <w:proofErr w:type="spellEnd"/>
      <w:r w:rsidR="003A68B7" w:rsidRPr="00DA4748">
        <w:rPr>
          <w:rFonts w:ascii="HelveticaNeue" w:hAnsi="HelveticaNeue"/>
        </w:rPr>
        <w:t xml:space="preserve"> afin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être </w:t>
      </w:r>
      <w:r w:rsidR="003A68B7" w:rsidRPr="00DA4748">
        <w:rPr>
          <w:rFonts w:ascii="HelveticaNeue" w:hAnsi="HelveticaNeue"/>
        </w:rPr>
        <w:t>sélectionné</w:t>
      </w:r>
      <w:r w:rsidR="007118D1" w:rsidRPr="00DA4748">
        <w:rPr>
          <w:rFonts w:ascii="HelveticaNeue" w:hAnsi="HelveticaNeue"/>
        </w:rPr>
        <w:t xml:space="preserve"> à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paralympique canadienne 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.</w:t>
      </w:r>
    </w:p>
    <w:p w14:paraId="4E26F76D" w14:textId="77777777" w:rsidR="000E1B5A" w:rsidRPr="00816DC1" w:rsidRDefault="000E1B5A" w:rsidP="00816DC1">
      <w:pPr>
        <w:pStyle w:val="BodyText"/>
        <w:spacing w:after="0"/>
        <w:ind w:left="630" w:right="-988"/>
        <w:rPr>
          <w:rFonts w:ascii="HelveticaNeue" w:hAnsi="HelveticaNeue"/>
          <w:sz w:val="16"/>
          <w:szCs w:val="16"/>
        </w:rPr>
      </w:pPr>
    </w:p>
    <w:p w14:paraId="47EF0230" w14:textId="77777777" w:rsidR="000E1B5A" w:rsidRPr="00DA4748" w:rsidRDefault="00A54882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NOMINATION DES NAGEURS </w:t>
      </w:r>
    </w:p>
    <w:p w14:paraId="3733D35D" w14:textId="0B804FAA" w:rsidR="000E1B5A" w:rsidRPr="00AA3183" w:rsidRDefault="000E1B5A" w:rsidP="00816DC1">
      <w:pPr>
        <w:pStyle w:val="BodyText"/>
        <w:spacing w:after="0"/>
        <w:ind w:left="630" w:right="-988"/>
        <w:rPr>
          <w:rFonts w:ascii="HelveticaNeue" w:hAnsi="HelveticaNeue"/>
          <w:sz w:val="8"/>
          <w:szCs w:val="8"/>
        </w:rPr>
      </w:pPr>
    </w:p>
    <w:p w14:paraId="547CD6A4" w14:textId="17B9B209" w:rsidR="001C015C" w:rsidRPr="00DA4748" w:rsidRDefault="001C015C" w:rsidP="00816DC1">
      <w:pPr>
        <w:pStyle w:val="BodyText"/>
        <w:spacing w:after="0"/>
        <w:ind w:left="63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Afin de répondre aux exigences de nomination de l’équipe canadienne paralympique 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, tous les nageurs doiven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:</w:t>
      </w:r>
    </w:p>
    <w:p w14:paraId="49EFC2A9" w14:textId="77777777" w:rsidR="001C015C" w:rsidRPr="00816DC1" w:rsidRDefault="001C015C" w:rsidP="00816DC1">
      <w:pPr>
        <w:pStyle w:val="BodyText"/>
        <w:spacing w:after="0"/>
        <w:ind w:left="630" w:right="-988"/>
        <w:rPr>
          <w:rFonts w:ascii="HelveticaNeue" w:hAnsi="HelveticaNeue"/>
          <w:sz w:val="16"/>
          <w:szCs w:val="16"/>
        </w:rPr>
      </w:pPr>
    </w:p>
    <w:p w14:paraId="74CEA010" w14:textId="2E0051C6" w:rsidR="000E1B5A" w:rsidRPr="00DA4748" w:rsidRDefault="00877BBF" w:rsidP="00816DC1">
      <w:pPr>
        <w:pStyle w:val="ListParagraph"/>
        <w:numPr>
          <w:ilvl w:val="0"/>
          <w:numId w:val="5"/>
        </w:numPr>
        <w:ind w:left="990" w:right="-988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Conditions générales</w:t>
      </w:r>
    </w:p>
    <w:p w14:paraId="35DF741C" w14:textId="6163E72F" w:rsidR="000E1B5A" w:rsidRPr="00DA4748" w:rsidRDefault="007118D1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Être en mesure de</w:t>
      </w:r>
      <w:r w:rsidR="00877BBF" w:rsidRPr="00DA4748">
        <w:rPr>
          <w:rFonts w:ascii="HelveticaNeue" w:hAnsi="HelveticaNeue"/>
        </w:rPr>
        <w:t xml:space="preserve"> représenter le Canada selon les exigences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admissibilité établies par le </w:t>
      </w:r>
      <w:proofErr w:type="spellStart"/>
      <w:r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>, Natation Canada (</w:t>
      </w:r>
      <w:proofErr w:type="spellStart"/>
      <w:r w:rsidR="00AA3183">
        <w:fldChar w:fldCharType="begin"/>
      </w:r>
      <w:r w:rsidR="00AA3183">
        <w:instrText xml:space="preserve"> HYPERLINK "https://www.swimming.ca/fr/reglementsnatationcanada/" </w:instrText>
      </w:r>
      <w:r w:rsidR="00AA3183">
        <w:fldChar w:fldCharType="separate"/>
      </w:r>
      <w:r w:rsidR="00877BBF" w:rsidRPr="0066648A">
        <w:rPr>
          <w:rStyle w:val="Hyperlink"/>
          <w:rFonts w:ascii="HelveticaNeue" w:hAnsi="HelveticaNeue"/>
        </w:rPr>
        <w:t>CRG</w:t>
      </w:r>
      <w:proofErr w:type="spellEnd"/>
      <w:r w:rsidR="00877BBF" w:rsidRPr="0066648A">
        <w:rPr>
          <w:rStyle w:val="Hyperlink"/>
          <w:rFonts w:ascii="Cambria" w:hAnsi="Cambria" w:cs="Cambria"/>
        </w:rPr>
        <w:t> </w:t>
      </w:r>
      <w:r w:rsidR="00877BBF" w:rsidRPr="0066648A">
        <w:rPr>
          <w:rStyle w:val="Hyperlink"/>
          <w:rFonts w:ascii="HelveticaNeue" w:hAnsi="HelveticaNeue"/>
        </w:rPr>
        <w:t>1.2.1</w:t>
      </w:r>
      <w:r w:rsidR="00AA3183">
        <w:rPr>
          <w:rStyle w:val="Hyperlink"/>
          <w:rFonts w:ascii="HelveticaNeue" w:hAnsi="HelveticaNeue"/>
        </w:rPr>
        <w:fldChar w:fldCharType="end"/>
      </w:r>
      <w:r w:rsidR="00877BBF" w:rsidRPr="00DA4748">
        <w:rPr>
          <w:rFonts w:ascii="HelveticaNeue" w:hAnsi="HelveticaNeue"/>
        </w:rPr>
        <w:t xml:space="preserve">), et le </w:t>
      </w:r>
      <w:r w:rsidR="001C015C" w:rsidRPr="00DA4748">
        <w:rPr>
          <w:rFonts w:ascii="HelveticaNeue" w:hAnsi="HelveticaNeue"/>
        </w:rPr>
        <w:t>C</w:t>
      </w:r>
      <w:r w:rsidR="00877BBF" w:rsidRPr="00DA4748">
        <w:rPr>
          <w:rFonts w:ascii="HelveticaNeue" w:hAnsi="HelveticaNeue"/>
        </w:rPr>
        <w:t>omité international paralympique (</w:t>
      </w:r>
      <w:proofErr w:type="spellStart"/>
      <w:r w:rsidR="001F3E12" w:rsidRPr="00DA4748">
        <w:rPr>
          <w:rFonts w:ascii="HelveticaNeue" w:hAnsi="HelveticaNeue"/>
        </w:rPr>
        <w:t>IPC</w:t>
      </w:r>
      <w:proofErr w:type="spellEnd"/>
      <w:r w:rsidR="00877BBF" w:rsidRPr="00DA4748">
        <w:rPr>
          <w:rFonts w:ascii="HelveticaNeue" w:hAnsi="HelveticaNeue"/>
        </w:rPr>
        <w:t>).</w:t>
      </w:r>
    </w:p>
    <w:p w14:paraId="58761808" w14:textId="7488E937" w:rsidR="000E1B5A" w:rsidRPr="00DA4748" w:rsidRDefault="00877BBF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Détenir un passeport canadien valide en date du 1</w:t>
      </w:r>
      <w:r w:rsidRPr="00DA4748">
        <w:rPr>
          <w:rFonts w:ascii="HelveticaNeue" w:hAnsi="HelveticaNeue"/>
          <w:vertAlign w:val="superscript"/>
        </w:rPr>
        <w:t>er</w:t>
      </w:r>
      <w:r w:rsidRPr="00DA4748">
        <w:rPr>
          <w:rFonts w:ascii="HelveticaNeue" w:hAnsi="HelveticaNeue"/>
        </w:rPr>
        <w:t xml:space="preserve"> </w:t>
      </w:r>
      <w:r w:rsidR="001C015C" w:rsidRPr="00DA4748">
        <w:rPr>
          <w:rFonts w:ascii="HelveticaNeue" w:hAnsi="HelveticaNeue"/>
        </w:rPr>
        <w:t xml:space="preserve">avril </w:t>
      </w:r>
      <w:r w:rsidRPr="00DA4748">
        <w:rPr>
          <w:rFonts w:ascii="HelveticaNeue" w:hAnsi="HelveticaNeue"/>
        </w:rPr>
        <w:t>202</w:t>
      </w:r>
      <w:r w:rsidR="001C015C" w:rsidRPr="00DA4748">
        <w:rPr>
          <w:rFonts w:ascii="HelveticaNeue" w:hAnsi="HelveticaNeue"/>
        </w:rPr>
        <w:t>1 et</w:t>
      </w:r>
      <w:r w:rsidRPr="00DA4748">
        <w:rPr>
          <w:rFonts w:ascii="HelveticaNeue" w:hAnsi="HelveticaNeue"/>
        </w:rPr>
        <w:t xml:space="preserve"> n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expirant pas avant le </w:t>
      </w:r>
      <w:r w:rsidR="001C015C" w:rsidRPr="00DA4748">
        <w:rPr>
          <w:rFonts w:ascii="HelveticaNeue" w:hAnsi="HelveticaNeue"/>
        </w:rPr>
        <w:t>7</w:t>
      </w:r>
      <w:r w:rsidR="001C015C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mars 202</w:t>
      </w:r>
      <w:r w:rsidR="001C015C" w:rsidRPr="00DA4748">
        <w:rPr>
          <w:rFonts w:ascii="HelveticaNeue" w:hAnsi="HelveticaNeue"/>
        </w:rPr>
        <w:t>2</w:t>
      </w:r>
      <w:r w:rsidRPr="00DA4748">
        <w:rPr>
          <w:rFonts w:ascii="HelveticaNeue" w:hAnsi="HelveticaNeue"/>
        </w:rPr>
        <w:t>.</w:t>
      </w:r>
      <w:r w:rsidR="001C015C" w:rsidRPr="00DA4748">
        <w:rPr>
          <w:rFonts w:ascii="HelveticaNeue" w:hAnsi="HelveticaNeue"/>
        </w:rPr>
        <w:t xml:space="preserve"> Pour satisfaire aux critères de nomination, il revient à chaque nageur de prendre les arrangements </w:t>
      </w:r>
      <w:r w:rsidR="001C015C" w:rsidRPr="00DA4748">
        <w:rPr>
          <w:rFonts w:ascii="HelveticaNeue" w:hAnsi="HelveticaNeue"/>
        </w:rPr>
        <w:lastRenderedPageBreak/>
        <w:t>nécessaires pour renouveler son passeport au plus tard à la date de nomination.</w:t>
      </w:r>
    </w:p>
    <w:p w14:paraId="4584DE25" w14:textId="205CA82B" w:rsidR="000E1B5A" w:rsidRPr="00DA4748" w:rsidRDefault="00A66CCB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Ê</w:t>
      </w:r>
      <w:r w:rsidR="00877BBF" w:rsidRPr="00DA4748">
        <w:rPr>
          <w:rFonts w:ascii="HelveticaNeue" w:hAnsi="HelveticaNeue"/>
        </w:rPr>
        <w:t xml:space="preserve">tre inscrit directement auprès de Natation Canada ou </w:t>
      </w:r>
      <w:r w:rsidR="00B02D20" w:rsidRPr="00DA4748">
        <w:rPr>
          <w:rFonts w:ascii="HelveticaNeue" w:hAnsi="HelveticaNeue"/>
        </w:rPr>
        <w:t>d’</w:t>
      </w:r>
      <w:r w:rsidR="00877BBF" w:rsidRPr="00DA4748">
        <w:rPr>
          <w:rFonts w:ascii="HelveticaNeue" w:hAnsi="HelveticaNeue"/>
        </w:rPr>
        <w:t xml:space="preserve">un club </w:t>
      </w:r>
      <w:r w:rsidR="00B02D20" w:rsidRPr="00DA4748">
        <w:rPr>
          <w:rFonts w:ascii="HelveticaNeue" w:hAnsi="HelveticaNeue"/>
        </w:rPr>
        <w:t>membre</w:t>
      </w:r>
      <w:r w:rsidR="00877BBF" w:rsidRPr="00DA4748">
        <w:rPr>
          <w:rFonts w:ascii="HelveticaNeue" w:hAnsi="HelveticaNeue"/>
        </w:rPr>
        <w:t xml:space="preserve"> de Natation Canada </w:t>
      </w:r>
      <w:r w:rsidR="007118D1" w:rsidRPr="00DA4748">
        <w:rPr>
          <w:rFonts w:ascii="HelveticaNeue" w:hAnsi="HelveticaNeue"/>
        </w:rPr>
        <w:t>conformément aux</w:t>
      </w:r>
      <w:r w:rsidR="00877BBF" w:rsidRPr="00DA4748">
        <w:rPr>
          <w:rFonts w:ascii="HelveticaNeue" w:hAnsi="HelveticaNeue"/>
        </w:rPr>
        <w:t xml:space="preserve"> règlements </w:t>
      </w:r>
      <w:r w:rsidR="007118D1" w:rsidRPr="00DA4748">
        <w:rPr>
          <w:rFonts w:ascii="HelveticaNeue" w:hAnsi="HelveticaNeue"/>
        </w:rPr>
        <w:t xml:space="preserve">d’admissibilité </w:t>
      </w:r>
      <w:r w:rsidR="00471CAB" w:rsidRPr="00DA4748">
        <w:rPr>
          <w:rFonts w:ascii="HelveticaNeue" w:hAnsi="HelveticaNeue"/>
        </w:rPr>
        <w:t>de Natation Canada (</w:t>
      </w:r>
      <w:hyperlink r:id="rId8" w:history="1">
        <w:r w:rsidR="00471CAB" w:rsidRPr="0066648A">
          <w:rPr>
            <w:rStyle w:val="Hyperlink"/>
            <w:rFonts w:ascii="HelveticaNeue" w:hAnsi="HelveticaNeue"/>
          </w:rPr>
          <w:t>CGR</w:t>
        </w:r>
        <w:r w:rsidR="00471CAB" w:rsidRPr="0066648A">
          <w:rPr>
            <w:rStyle w:val="Hyperlink"/>
            <w:rFonts w:ascii="Cambria" w:hAnsi="Cambria" w:cs="Cambria"/>
          </w:rPr>
          <w:t> </w:t>
        </w:r>
        <w:r w:rsidR="00471CAB" w:rsidRPr="0066648A">
          <w:rPr>
            <w:rStyle w:val="Hyperlink"/>
            <w:rFonts w:ascii="HelveticaNeue" w:hAnsi="HelveticaNeue"/>
          </w:rPr>
          <w:t>1.2.1</w:t>
        </w:r>
      </w:hyperlink>
      <w:r w:rsidR="00471CAB" w:rsidRPr="00DA4748">
        <w:rPr>
          <w:rFonts w:ascii="HelveticaNeue" w:hAnsi="HelveticaNeue"/>
        </w:rPr>
        <w:t>).</w:t>
      </w:r>
    </w:p>
    <w:p w14:paraId="66F58011" w14:textId="6DF07F53" w:rsidR="005057E3" w:rsidRPr="00DA4748" w:rsidRDefault="00877BBF" w:rsidP="00816DC1">
      <w:pPr>
        <w:pStyle w:val="ListParagraph"/>
        <w:numPr>
          <w:ilvl w:val="2"/>
          <w:numId w:val="1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  <w:sz w:val="20"/>
          <w:szCs w:val="20"/>
        </w:rPr>
        <w:t>Cette exigence s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applique à tous les nageurs citoyens canadiens qui résident à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extérieur du Canada</w:t>
      </w:r>
      <w:r w:rsidR="007118D1" w:rsidRPr="00DA4748">
        <w:rPr>
          <w:rFonts w:ascii="HelveticaNeue" w:hAnsi="HelveticaNeue"/>
          <w:sz w:val="20"/>
          <w:szCs w:val="20"/>
        </w:rPr>
        <w:t xml:space="preserve"> en permanence</w:t>
      </w:r>
      <w:r w:rsidRPr="00DA4748">
        <w:rPr>
          <w:rFonts w:ascii="HelveticaNeue" w:hAnsi="HelveticaNeue"/>
          <w:sz w:val="20"/>
          <w:szCs w:val="20"/>
        </w:rPr>
        <w:t>.</w:t>
      </w:r>
      <w:r w:rsidR="0066648A">
        <w:rPr>
          <w:rFonts w:ascii="HelveticaNeue" w:hAnsi="HelveticaNeue"/>
          <w:sz w:val="20"/>
          <w:szCs w:val="20"/>
        </w:rPr>
        <w:t xml:space="preserve"> (</w:t>
      </w:r>
      <w:hyperlink r:id="rId9" w:history="1">
        <w:r w:rsidR="0066648A" w:rsidRPr="00042959">
          <w:rPr>
            <w:rStyle w:val="Hyperlink"/>
            <w:rFonts w:ascii="HelveticaNeue" w:hAnsi="HelveticaNeue"/>
            <w:sz w:val="20"/>
            <w:szCs w:val="20"/>
          </w:rPr>
          <w:t xml:space="preserve">CGR 1.2.1.9 </w:t>
        </w:r>
        <w:proofErr w:type="spellStart"/>
        <w:r w:rsidR="0066648A" w:rsidRPr="00042959">
          <w:rPr>
            <w:rStyle w:val="Hyperlink"/>
            <w:rFonts w:ascii="HelveticaNeue" w:hAnsi="HelveticaNeue"/>
            <w:sz w:val="20"/>
            <w:szCs w:val="20"/>
          </w:rPr>
          <w:t>or</w:t>
        </w:r>
        <w:proofErr w:type="spellEnd"/>
        <w:r w:rsidR="0066648A" w:rsidRPr="00042959">
          <w:rPr>
            <w:rStyle w:val="Hyperlink"/>
            <w:rFonts w:ascii="HelveticaNeue" w:hAnsi="HelveticaNeue"/>
            <w:sz w:val="20"/>
            <w:szCs w:val="20"/>
          </w:rPr>
          <w:t xml:space="preserve"> .10</w:t>
        </w:r>
      </w:hyperlink>
      <w:r w:rsidR="0066648A" w:rsidRPr="00DA4748">
        <w:rPr>
          <w:rFonts w:ascii="HelveticaNeue" w:hAnsi="HelveticaNeue"/>
        </w:rPr>
        <w:t>)</w:t>
      </w:r>
    </w:p>
    <w:p w14:paraId="733EF9CB" w14:textId="42263941" w:rsidR="000E1B5A" w:rsidRPr="00DA4748" w:rsidRDefault="00877BBF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Se déclarer disponibles à la nomination avant la date limite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inscription aux Essais canadiens de natation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</w:t>
      </w:r>
      <w:r w:rsidR="00AF3EA6" w:rsidRPr="00DA4748">
        <w:rPr>
          <w:rFonts w:ascii="HelveticaNeue" w:hAnsi="HelveticaNeue"/>
        </w:rPr>
        <w:t>1</w:t>
      </w:r>
      <w:r w:rsidR="00550384" w:rsidRPr="00DA4748">
        <w:rPr>
          <w:rFonts w:ascii="HelveticaNeue" w:hAnsi="HelveticaNeue"/>
        </w:rPr>
        <w:t>,</w:t>
      </w:r>
      <w:r w:rsidR="00471CAB" w:rsidRPr="00DA4748">
        <w:rPr>
          <w:rFonts w:ascii="HelveticaNeue" w:hAnsi="HelveticaNeue"/>
        </w:rPr>
        <w:t xml:space="preserve"> </w:t>
      </w:r>
      <w:r w:rsidR="00471CAB" w:rsidRPr="0066648A">
        <w:rPr>
          <w:rFonts w:ascii="HelveticaNeue" w:hAnsi="HelveticaNeue"/>
        </w:rPr>
        <w:t>soit le</w:t>
      </w:r>
      <w:r w:rsidRPr="0066648A">
        <w:rPr>
          <w:rFonts w:ascii="HelveticaNeue" w:hAnsi="HelveticaNeue"/>
        </w:rPr>
        <w:t xml:space="preserve"> </w:t>
      </w:r>
      <w:r w:rsidR="00AF3EA6" w:rsidRPr="0066648A">
        <w:rPr>
          <w:rFonts w:ascii="HelveticaNeue" w:hAnsi="HelveticaNeue"/>
          <w:color w:val="FF0000"/>
        </w:rPr>
        <w:t xml:space="preserve">xx </w:t>
      </w:r>
      <w:r w:rsidR="00550384" w:rsidRPr="0066648A">
        <w:rPr>
          <w:rFonts w:ascii="HelveticaNeue" w:hAnsi="HelveticaNeue"/>
          <w:color w:val="FF0000"/>
        </w:rPr>
        <w:t>mars 202</w:t>
      </w:r>
      <w:r w:rsidR="00B02D20" w:rsidRPr="0066648A">
        <w:rPr>
          <w:rFonts w:ascii="HelveticaNeue" w:hAnsi="HelveticaNeue"/>
          <w:color w:val="FF0000"/>
        </w:rPr>
        <w:t>1</w:t>
      </w:r>
      <w:r w:rsidRPr="0066648A">
        <w:rPr>
          <w:rFonts w:ascii="HelveticaNeue" w:hAnsi="HelveticaNeue"/>
          <w:color w:val="FF0000"/>
        </w:rPr>
        <w:t xml:space="preserve"> </w:t>
      </w:r>
      <w:r w:rsidRPr="0066648A">
        <w:rPr>
          <w:rFonts w:ascii="HelveticaNeue" w:hAnsi="HelveticaNeue"/>
        </w:rPr>
        <w:t>en utilisant le</w:t>
      </w:r>
      <w:r w:rsidR="00AF3EA6" w:rsidRPr="0066648A">
        <w:rPr>
          <w:rFonts w:ascii="HelveticaNeue" w:hAnsi="HelveticaNeue"/>
        </w:rPr>
        <w:t xml:space="preserve"> formulaire de déclaration de disponibilité de l’athlète</w:t>
      </w:r>
      <w:r w:rsidRPr="0066648A">
        <w:rPr>
          <w:rFonts w:ascii="HelveticaNeue" w:hAnsi="HelveticaNeue"/>
        </w:rPr>
        <w:t>. Un nageur qui ne se déclare pas</w:t>
      </w:r>
      <w:r w:rsidRPr="00DA4748">
        <w:rPr>
          <w:rFonts w:ascii="HelveticaNeue" w:hAnsi="HelveticaNeue"/>
        </w:rPr>
        <w:t xml:space="preserve"> disponible a</w:t>
      </w:r>
      <w:r w:rsidR="00B02D20" w:rsidRPr="00DA4748">
        <w:rPr>
          <w:rFonts w:ascii="HelveticaNeue" w:hAnsi="HelveticaNeue"/>
        </w:rPr>
        <w:t>u plus tard à cette</w:t>
      </w:r>
      <w:r w:rsidRPr="00DA4748">
        <w:rPr>
          <w:rFonts w:ascii="HelveticaNeue" w:hAnsi="HelveticaNeue"/>
        </w:rPr>
        <w:t xml:space="preserve"> date </w:t>
      </w:r>
      <w:r w:rsidR="006D6EAB" w:rsidRPr="00DA4748">
        <w:rPr>
          <w:rFonts w:ascii="HelveticaNeue" w:hAnsi="HelveticaNeue"/>
        </w:rPr>
        <w:t>pourrait</w:t>
      </w:r>
      <w:r w:rsidRPr="00DA4748">
        <w:rPr>
          <w:rFonts w:ascii="HelveticaNeue" w:hAnsi="HelveticaNeue"/>
        </w:rPr>
        <w:t xml:space="preserve"> ne pas être pris en considération </w:t>
      </w:r>
      <w:r w:rsidR="006D6EAB" w:rsidRPr="00DA4748">
        <w:rPr>
          <w:rFonts w:ascii="HelveticaNeue" w:hAnsi="HelveticaNeue"/>
        </w:rPr>
        <w:t>pour</w:t>
      </w:r>
      <w:r w:rsidR="00B02D20" w:rsidRPr="00DA4748">
        <w:rPr>
          <w:rFonts w:ascii="HelveticaNeue" w:hAnsi="HelveticaNeue"/>
        </w:rPr>
        <w:t xml:space="preserve"> la</w:t>
      </w:r>
      <w:r w:rsidRPr="00DA4748">
        <w:rPr>
          <w:rFonts w:ascii="HelveticaNeue" w:hAnsi="HelveticaNeue"/>
        </w:rPr>
        <w:t xml:space="preserve"> nomination </w:t>
      </w:r>
      <w:r w:rsidR="006D6EAB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cette compétition.</w:t>
      </w:r>
    </w:p>
    <w:p w14:paraId="5201D6FB" w14:textId="1C2470F6" w:rsidR="000E1B5A" w:rsidRPr="00DA4748" w:rsidRDefault="00A66CCB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>igner et soumettr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ente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athlète du </w:t>
      </w:r>
      <w:proofErr w:type="spellStart"/>
      <w:r w:rsidR="00877BBF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 et le formulaire de conditions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dmissibilité Tokyo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0 a</w:t>
      </w:r>
      <w:r w:rsidR="006D6EAB" w:rsidRPr="00DA4748">
        <w:rPr>
          <w:rFonts w:ascii="HelveticaNeue" w:hAnsi="HelveticaNeue"/>
        </w:rPr>
        <w:t xml:space="preserve">u plus tard </w:t>
      </w:r>
      <w:r w:rsidR="00877BBF" w:rsidRPr="00DA4748">
        <w:rPr>
          <w:rFonts w:ascii="HelveticaNeue" w:hAnsi="HelveticaNeue"/>
        </w:rPr>
        <w:t>le 1</w:t>
      </w:r>
      <w:r w:rsidR="00877BBF" w:rsidRPr="00DA4748">
        <w:rPr>
          <w:rFonts w:ascii="HelveticaNeue" w:hAnsi="HelveticaNeue"/>
          <w:vertAlign w:val="superscript"/>
        </w:rPr>
        <w:t>er</w:t>
      </w:r>
      <w:r w:rsidR="00877BBF" w:rsidRPr="00DA4748">
        <w:rPr>
          <w:rFonts w:ascii="HelveticaNeue" w:hAnsi="HelveticaNeue"/>
        </w:rPr>
        <w:t xml:space="preserve"> juillet 202</w:t>
      </w:r>
      <w:r w:rsidR="006D6EAB"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 xml:space="preserve"> et s</w:t>
      </w:r>
      <w:r w:rsidR="006D6EAB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y confirmer. Les deux documents seront fournis à chaque nageur nommé au</w:t>
      </w:r>
      <w:r w:rsidR="006D6EAB" w:rsidRPr="00DA4748">
        <w:rPr>
          <w:rFonts w:ascii="HelveticaNeue" w:hAnsi="HelveticaNeue"/>
        </w:rPr>
        <w:t>près du</w:t>
      </w:r>
      <w:r w:rsidR="00877BBF" w:rsidRPr="00DA4748">
        <w:rPr>
          <w:rFonts w:ascii="HelveticaNeue" w:hAnsi="HelveticaNeue"/>
        </w:rPr>
        <w:t xml:space="preserve"> </w:t>
      </w:r>
      <w:proofErr w:type="spellStart"/>
      <w:r w:rsidR="00877BBF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 au moment de </w:t>
      </w:r>
      <w:r w:rsidR="00471CAB" w:rsidRPr="00DA4748">
        <w:rPr>
          <w:rFonts w:ascii="HelveticaNeue" w:hAnsi="HelveticaNeue"/>
        </w:rPr>
        <w:t>sa</w:t>
      </w:r>
      <w:r w:rsidR="00877BBF" w:rsidRPr="00DA4748">
        <w:rPr>
          <w:rFonts w:ascii="HelveticaNeue" w:hAnsi="HelveticaNeue"/>
        </w:rPr>
        <w:t xml:space="preserve"> nomination </w:t>
      </w:r>
      <w:r w:rsidR="006D6EAB" w:rsidRPr="00DA4748">
        <w:rPr>
          <w:rFonts w:ascii="HelveticaNeue" w:hAnsi="HelveticaNeue"/>
        </w:rPr>
        <w:t>à</w:t>
      </w:r>
      <w:r w:rsidR="00877BBF"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équipe canadienne paralympique de Tokyo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0.</w:t>
      </w:r>
    </w:p>
    <w:p w14:paraId="2BA14D4D" w14:textId="4ECD7C86" w:rsidR="000E1B5A" w:rsidRPr="00DA4748" w:rsidRDefault="00A66CCB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>igner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ente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thlète de Natation Canada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0</w:t>
      </w:r>
      <w:r w:rsidR="006D6EAB" w:rsidRPr="00DA4748">
        <w:rPr>
          <w:rFonts w:ascii="HelveticaNeue" w:hAnsi="HelveticaNeue"/>
        </w:rPr>
        <w:t>-2021</w:t>
      </w:r>
      <w:r w:rsidR="00877BBF" w:rsidRPr="00DA4748">
        <w:rPr>
          <w:rFonts w:ascii="HelveticaNeue" w:hAnsi="HelveticaNeue"/>
        </w:rPr>
        <w:t xml:space="preserve"> a</w:t>
      </w:r>
      <w:r w:rsidR="006D6EAB" w:rsidRPr="00DA4748">
        <w:rPr>
          <w:rFonts w:ascii="HelveticaNeue" w:hAnsi="HelveticaNeue"/>
        </w:rPr>
        <w:t xml:space="preserve">u plus tard </w:t>
      </w:r>
      <w:r w:rsidR="00877BBF" w:rsidRPr="00DA4748">
        <w:rPr>
          <w:rFonts w:ascii="HelveticaNeue" w:hAnsi="HelveticaNeue"/>
        </w:rPr>
        <w:t>le 1</w:t>
      </w:r>
      <w:r w:rsidR="00877BBF" w:rsidRPr="00DA4748">
        <w:rPr>
          <w:rFonts w:ascii="HelveticaNeue" w:hAnsi="HelveticaNeue"/>
          <w:vertAlign w:val="superscript"/>
        </w:rPr>
        <w:t>er</w:t>
      </w:r>
      <w:r w:rsidR="00877BBF" w:rsidRPr="00DA4748">
        <w:rPr>
          <w:rFonts w:ascii="HelveticaNeue" w:hAnsi="HelveticaNeue"/>
        </w:rPr>
        <w:t xml:space="preserve"> juin 202</w:t>
      </w:r>
      <w:r w:rsidR="006D6EAB" w:rsidRPr="00DA4748">
        <w:rPr>
          <w:rFonts w:ascii="HelveticaNeue" w:hAnsi="HelveticaNeue"/>
        </w:rPr>
        <w:t>1</w:t>
      </w:r>
      <w:r w:rsidR="00DE77AF" w:rsidRPr="00DA4748">
        <w:rPr>
          <w:rFonts w:ascii="HelveticaNeue" w:hAnsi="HelveticaNeue"/>
        </w:rPr>
        <w:t>.</w:t>
      </w:r>
      <w:r w:rsidR="00877BBF" w:rsidRPr="00DA4748">
        <w:rPr>
          <w:rFonts w:ascii="HelveticaNeue" w:hAnsi="HelveticaNeue"/>
        </w:rPr>
        <w:t xml:space="preserve"> Si le nageur a moins de 18 ans, un parent ou le tuteur légal devra </w:t>
      </w:r>
      <w:r w:rsidR="006D6EAB" w:rsidRPr="00DA4748">
        <w:rPr>
          <w:rFonts w:ascii="HelveticaNeue" w:hAnsi="HelveticaNeue"/>
        </w:rPr>
        <w:t xml:space="preserve">la </w:t>
      </w:r>
      <w:r w:rsidR="00877BBF" w:rsidRPr="00DA4748">
        <w:rPr>
          <w:rFonts w:ascii="HelveticaNeue" w:hAnsi="HelveticaNeue"/>
        </w:rPr>
        <w:t xml:space="preserve">cosigner. </w:t>
      </w:r>
      <w:r w:rsidR="00471CAB" w:rsidRPr="00DA4748">
        <w:rPr>
          <w:rFonts w:ascii="HelveticaNeue" w:hAnsi="HelveticaNeue"/>
        </w:rPr>
        <w:t>Un e</w:t>
      </w:r>
      <w:r w:rsidR="00877BBF" w:rsidRPr="00DA4748">
        <w:rPr>
          <w:rFonts w:ascii="HelveticaNeue" w:hAnsi="HelveticaNeue"/>
        </w:rPr>
        <w:t>xemplaire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ente ser</w:t>
      </w:r>
      <w:r w:rsidR="00471CAB" w:rsidRPr="00DA4748">
        <w:rPr>
          <w:rFonts w:ascii="HelveticaNeue" w:hAnsi="HelveticaNeue"/>
        </w:rPr>
        <w:t>a</w:t>
      </w:r>
      <w:r w:rsidR="00877BBF" w:rsidRPr="00DA4748">
        <w:rPr>
          <w:rFonts w:ascii="HelveticaNeue" w:hAnsi="HelveticaNeue"/>
        </w:rPr>
        <w:t xml:space="preserve"> </w:t>
      </w:r>
      <w:r w:rsidR="00471CAB" w:rsidRPr="00DA4748">
        <w:rPr>
          <w:rFonts w:ascii="HelveticaNeue" w:hAnsi="HelveticaNeue"/>
        </w:rPr>
        <w:t>remis</w:t>
      </w:r>
      <w:r w:rsidR="00877BBF" w:rsidRPr="00DA4748">
        <w:rPr>
          <w:rFonts w:ascii="HelveticaNeue" w:hAnsi="HelveticaNeue"/>
        </w:rPr>
        <w:t xml:space="preserve"> à chaque nageur nommé au </w:t>
      </w:r>
      <w:proofErr w:type="spellStart"/>
      <w:r w:rsidR="00877BBF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 au moment de </w:t>
      </w:r>
      <w:r w:rsidR="00471CAB" w:rsidRPr="00DA4748">
        <w:rPr>
          <w:rFonts w:ascii="HelveticaNeue" w:hAnsi="HelveticaNeue"/>
        </w:rPr>
        <w:t>sa</w:t>
      </w:r>
      <w:r w:rsidR="00877BBF" w:rsidRPr="00DA4748">
        <w:rPr>
          <w:rFonts w:ascii="HelveticaNeue" w:hAnsi="HelveticaNeue"/>
        </w:rPr>
        <w:t xml:space="preserve"> nomination </w:t>
      </w:r>
      <w:r w:rsidR="006D6EAB" w:rsidRPr="00DA4748">
        <w:rPr>
          <w:rFonts w:ascii="HelveticaNeue" w:hAnsi="HelveticaNeue"/>
        </w:rPr>
        <w:t>à</w:t>
      </w:r>
      <w:r w:rsidR="00877BBF"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="006D6EAB" w:rsidRPr="00DA4748">
        <w:rPr>
          <w:rFonts w:ascii="HelveticaNeue" w:hAnsi="HelveticaNeue"/>
        </w:rPr>
        <w:t>équipe canadienne paralympique de Tokyo</w:t>
      </w:r>
      <w:r w:rsidR="006D6EAB" w:rsidRPr="00DA4748">
        <w:rPr>
          <w:rFonts w:ascii="Cambria" w:hAnsi="Cambria" w:cs="Cambria"/>
        </w:rPr>
        <w:t> </w:t>
      </w:r>
      <w:r w:rsidR="006D6EAB" w:rsidRPr="00DA4748">
        <w:rPr>
          <w:rFonts w:ascii="HelveticaNeue" w:hAnsi="HelveticaNeue"/>
        </w:rPr>
        <w:t>2020</w:t>
      </w:r>
      <w:r w:rsidR="00877BBF" w:rsidRPr="00DA4748">
        <w:rPr>
          <w:rFonts w:ascii="HelveticaNeue" w:hAnsi="HelveticaNeue"/>
        </w:rPr>
        <w:t>.</w:t>
      </w:r>
    </w:p>
    <w:p w14:paraId="661F4EF3" w14:textId="36247769" w:rsidR="000E1B5A" w:rsidRPr="00DA4748" w:rsidRDefault="00A66CCB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P</w:t>
      </w:r>
      <w:r w:rsidR="00877BBF" w:rsidRPr="00DA4748">
        <w:rPr>
          <w:rFonts w:ascii="HelveticaNeue" w:hAnsi="HelveticaNeue"/>
        </w:rPr>
        <w:t>articiper, quel</w:t>
      </w:r>
      <w:r w:rsidR="00DE77AF" w:rsidRPr="00DA4748">
        <w:rPr>
          <w:rFonts w:ascii="HelveticaNeue" w:hAnsi="HelveticaNeue"/>
        </w:rPr>
        <w:t>les</w:t>
      </w:r>
      <w:r w:rsidR="00877BBF" w:rsidRPr="00DA4748">
        <w:rPr>
          <w:rFonts w:ascii="HelveticaNeue" w:hAnsi="HelveticaNeue"/>
        </w:rPr>
        <w:t xml:space="preserve"> que soi</w:t>
      </w:r>
      <w:r w:rsidR="00DE77AF" w:rsidRPr="00DA4748">
        <w:rPr>
          <w:rFonts w:ascii="HelveticaNeue" w:hAnsi="HelveticaNeue"/>
        </w:rPr>
        <w:t>en</w:t>
      </w:r>
      <w:r w:rsidR="00877BBF" w:rsidRPr="00DA4748">
        <w:rPr>
          <w:rFonts w:ascii="HelveticaNeue" w:hAnsi="HelveticaNeue"/>
        </w:rPr>
        <w:t xml:space="preserve">t les dispositions mentionnées </w:t>
      </w:r>
      <w:r w:rsidR="000D2748" w:rsidRPr="00DA4748">
        <w:rPr>
          <w:rFonts w:ascii="HelveticaNeue" w:hAnsi="HelveticaNeue"/>
        </w:rPr>
        <w:t>au paragraphe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IV (b) ci-dessous, aux Essais canadiens de natation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</w:t>
      </w:r>
      <w:r w:rsidR="006D6EAB"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 xml:space="preserve">. </w:t>
      </w:r>
    </w:p>
    <w:p w14:paraId="5A24A129" w14:textId="6BA339DA" w:rsidR="000E1B5A" w:rsidRPr="00DA4748" w:rsidRDefault="00A66CCB" w:rsidP="00816DC1">
      <w:pPr>
        <w:pStyle w:val="BodyText"/>
        <w:numPr>
          <w:ilvl w:val="0"/>
          <w:numId w:val="7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P</w:t>
      </w:r>
      <w:r w:rsidR="00877BBF" w:rsidRPr="00DA4748">
        <w:rPr>
          <w:rFonts w:ascii="HelveticaNeue" w:hAnsi="HelveticaNeue"/>
        </w:rPr>
        <w:t>articiper à toutes les activités préparatoire</w:t>
      </w:r>
      <w:r w:rsidR="000D4566"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 xml:space="preserve">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équipe canadienne par</w:t>
      </w:r>
      <w:r w:rsidR="00550384" w:rsidRPr="00DA4748">
        <w:rPr>
          <w:rFonts w:ascii="HelveticaNeue" w:hAnsi="HelveticaNeue"/>
        </w:rPr>
        <w:t>alympique énumérées à l</w:t>
      </w:r>
      <w:r w:rsidR="00523E0D" w:rsidRPr="00DA4748">
        <w:rPr>
          <w:rFonts w:ascii="HelveticaNeue" w:hAnsi="HelveticaNeue"/>
        </w:rPr>
        <w:t>’</w:t>
      </w:r>
      <w:r w:rsidR="00550384" w:rsidRPr="00DA4748">
        <w:rPr>
          <w:rFonts w:ascii="HelveticaNeue" w:hAnsi="HelveticaNeue"/>
        </w:rPr>
        <w:t>annexe</w:t>
      </w:r>
      <w:r w:rsidR="00550384" w:rsidRPr="00DA4748">
        <w:rPr>
          <w:rFonts w:ascii="Cambria" w:hAnsi="Cambria" w:cs="Cambria"/>
        </w:rPr>
        <w:t> </w:t>
      </w:r>
      <w:r w:rsidR="00550384" w:rsidRPr="00DA4748">
        <w:rPr>
          <w:rFonts w:ascii="HelveticaNeue" w:hAnsi="HelveticaNeue"/>
        </w:rPr>
        <w:t>D</w:t>
      </w:r>
      <w:r w:rsidR="00D720E2" w:rsidRPr="00DA4748">
        <w:rPr>
          <w:rFonts w:ascii="HelveticaNeue" w:hAnsi="HelveticaNeue"/>
        </w:rPr>
        <w:t xml:space="preserve"> y compris</w:t>
      </w:r>
      <w:r w:rsidR="00877BBF" w:rsidRPr="00DA4748">
        <w:rPr>
          <w:rFonts w:ascii="HelveticaNeue" w:hAnsi="HelveticaNeue"/>
        </w:rPr>
        <w:t xml:space="preserve"> les r</w:t>
      </w:r>
      <w:r w:rsidR="00D720E2" w:rsidRPr="00DA4748">
        <w:rPr>
          <w:rFonts w:ascii="HelveticaNeue" w:hAnsi="HelveticaNeue"/>
        </w:rPr>
        <w:t>éunions</w:t>
      </w:r>
      <w:r w:rsidR="00877BBF" w:rsidRPr="00DA4748">
        <w:rPr>
          <w:rFonts w:ascii="HelveticaNeue" w:hAnsi="HelveticaNeue"/>
        </w:rPr>
        <w:t xml:space="preserve"> post-Essais et le camp </w:t>
      </w:r>
      <w:r w:rsidR="00D720E2" w:rsidRPr="00DA4748">
        <w:rPr>
          <w:rFonts w:ascii="HelveticaNeue" w:hAnsi="HelveticaNeue"/>
        </w:rPr>
        <w:t xml:space="preserve">qui débutera </w:t>
      </w:r>
      <w:r w:rsidR="00877BBF" w:rsidRPr="00DA4748">
        <w:rPr>
          <w:rFonts w:ascii="HelveticaNeue" w:hAnsi="HelveticaNeue"/>
        </w:rPr>
        <w:t>à 9</w:t>
      </w:r>
      <w:r w:rsidR="00D720E2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 xml:space="preserve">h le lundi </w:t>
      </w:r>
      <w:r w:rsidR="00D720E2" w:rsidRPr="00DA4748">
        <w:rPr>
          <w:rFonts w:ascii="HelveticaNeue" w:hAnsi="HelveticaNeue"/>
        </w:rPr>
        <w:t>12</w:t>
      </w:r>
      <w:r w:rsidR="00877BBF" w:rsidRPr="00DA4748">
        <w:rPr>
          <w:rFonts w:ascii="HelveticaNeue" w:hAnsi="HelveticaNeue"/>
        </w:rPr>
        <w:t xml:space="preserve"> avril 202</w:t>
      </w:r>
      <w:r w:rsidR="00843815"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 xml:space="preserve"> à Toronto. Les nageurs doivent planifier et réserver leurs vols en conséquence. Natation Canada n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st pas responsable des co</w:t>
      </w:r>
      <w:r w:rsidR="00843815" w:rsidRPr="00DA4748">
        <w:rPr>
          <w:rFonts w:ascii="HelveticaNeue" w:hAnsi="HelveticaNeue"/>
        </w:rPr>
        <w:t>u</w:t>
      </w:r>
      <w:r w:rsidR="00877BBF" w:rsidRPr="00DA4748">
        <w:rPr>
          <w:rFonts w:ascii="HelveticaNeue" w:hAnsi="HelveticaNeue"/>
        </w:rPr>
        <w:t>ts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pour les changements de vols.</w:t>
      </w:r>
    </w:p>
    <w:p w14:paraId="4A47766A" w14:textId="209D7671" w:rsidR="000E1B5A" w:rsidRPr="00DA4748" w:rsidRDefault="000E1B5A" w:rsidP="00816DC1">
      <w:pPr>
        <w:pStyle w:val="ListParagraph"/>
        <w:tabs>
          <w:tab w:val="left" w:pos="858"/>
        </w:tabs>
        <w:ind w:left="630" w:right="-988" w:firstLine="0"/>
        <w:rPr>
          <w:rFonts w:ascii="HelveticaNeue" w:hAnsi="HelveticaNeue"/>
          <w:sz w:val="20"/>
          <w:szCs w:val="20"/>
        </w:rPr>
      </w:pPr>
    </w:p>
    <w:p w14:paraId="33BDA72C" w14:textId="67F26A86" w:rsidR="00843815" w:rsidRPr="00DA4748" w:rsidRDefault="00877BBF" w:rsidP="00816DC1">
      <w:pPr>
        <w:pStyle w:val="ListParagraph"/>
        <w:numPr>
          <w:ilvl w:val="0"/>
          <w:numId w:val="5"/>
        </w:numPr>
        <w:ind w:left="990" w:right="-988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Exigences d</w:t>
      </w:r>
      <w:r w:rsidR="00523E0D" w:rsidRPr="00DA4748">
        <w:rPr>
          <w:rFonts w:ascii="HelveticaNeue" w:hAnsi="HelveticaNeue"/>
          <w:b/>
          <w:sz w:val="20"/>
          <w:szCs w:val="20"/>
        </w:rPr>
        <w:t>’</w:t>
      </w:r>
      <w:r w:rsidRPr="00DA4748">
        <w:rPr>
          <w:rFonts w:ascii="HelveticaNeue" w:hAnsi="HelveticaNeue"/>
          <w:b/>
          <w:sz w:val="20"/>
          <w:szCs w:val="20"/>
        </w:rPr>
        <w:t>admissibilité d</w:t>
      </w:r>
      <w:r w:rsidR="001F3E12" w:rsidRPr="00DA4748">
        <w:rPr>
          <w:rFonts w:ascii="HelveticaNeue" w:hAnsi="HelveticaNeue"/>
          <w:b/>
          <w:sz w:val="20"/>
          <w:szCs w:val="20"/>
        </w:rPr>
        <w:t>e l’</w:t>
      </w:r>
      <w:proofErr w:type="spellStart"/>
      <w:r w:rsidR="001F3E12" w:rsidRPr="00DA4748">
        <w:rPr>
          <w:rFonts w:ascii="HelveticaNeue" w:hAnsi="HelveticaNeue"/>
          <w:b/>
          <w:sz w:val="20"/>
          <w:szCs w:val="20"/>
        </w:rPr>
        <w:t>IPC</w:t>
      </w:r>
      <w:proofErr w:type="spellEnd"/>
    </w:p>
    <w:p w14:paraId="774192A3" w14:textId="1B901637" w:rsidR="000E1B5A" w:rsidRPr="00DA4748" w:rsidRDefault="00877BBF" w:rsidP="00816DC1">
      <w:pPr>
        <w:pStyle w:val="BodyText"/>
        <w:numPr>
          <w:ilvl w:val="0"/>
          <w:numId w:val="29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Détenir une licence d</w:t>
      </w:r>
      <w:r w:rsidR="00523E0D" w:rsidRPr="00DA4748">
        <w:rPr>
          <w:rFonts w:ascii="HelveticaNeue" w:hAnsi="HelveticaNeue"/>
        </w:rPr>
        <w:t>’</w:t>
      </w:r>
      <w:r w:rsidR="00D720E2" w:rsidRPr="00DA4748">
        <w:rPr>
          <w:rFonts w:ascii="HelveticaNeue" w:hAnsi="HelveticaNeue"/>
        </w:rPr>
        <w:t xml:space="preserve">athlète </w:t>
      </w:r>
      <w:r w:rsidR="00843815" w:rsidRPr="00DA4748">
        <w:rPr>
          <w:rFonts w:ascii="HelveticaNeue" w:hAnsi="HelveticaNeue"/>
        </w:rPr>
        <w:t xml:space="preserve">active </w:t>
      </w:r>
      <w:r w:rsidR="00D720E2" w:rsidRPr="00DA4748">
        <w:rPr>
          <w:rFonts w:ascii="HelveticaNeue" w:hAnsi="HelveticaNeue"/>
        </w:rPr>
        <w:t xml:space="preserve">de </w:t>
      </w:r>
      <w:r w:rsidRPr="00DA4748">
        <w:rPr>
          <w:rFonts w:ascii="HelveticaNeue" w:hAnsi="HelveticaNeue"/>
        </w:rPr>
        <w:t>WPS pour la saison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</w:t>
      </w:r>
      <w:r w:rsidR="00D720E2" w:rsidRPr="00DA4748">
        <w:rPr>
          <w:rFonts w:ascii="HelveticaNeue" w:hAnsi="HelveticaNeue"/>
        </w:rPr>
        <w:t>1</w:t>
      </w:r>
      <w:r w:rsidRPr="00DA4748">
        <w:rPr>
          <w:rFonts w:ascii="HelveticaNeue" w:hAnsi="HelveticaNeue"/>
        </w:rPr>
        <w:t xml:space="preserve"> et une c</w:t>
      </w:r>
      <w:r w:rsidR="00D720E2" w:rsidRPr="00DA4748">
        <w:rPr>
          <w:rFonts w:ascii="HelveticaNeue" w:hAnsi="HelveticaNeue"/>
        </w:rPr>
        <w:t xml:space="preserve">lasse sportive de </w:t>
      </w:r>
      <w:r w:rsidRPr="00DA4748">
        <w:rPr>
          <w:rFonts w:ascii="HelveticaNeue" w:hAnsi="HelveticaNeue"/>
        </w:rPr>
        <w:t xml:space="preserve">WPS valide </w:t>
      </w:r>
      <w:r w:rsidR="00D720E2" w:rsidRPr="00DA4748">
        <w:rPr>
          <w:rFonts w:ascii="HelveticaNeue" w:hAnsi="HelveticaNeue"/>
        </w:rPr>
        <w:t>conformément aux classes décrites à l’annexe C</w:t>
      </w:r>
      <w:bookmarkStart w:id="0" w:name="_Hlk7887549"/>
      <w:r w:rsidR="00D720E2" w:rsidRPr="00DA4748">
        <w:rPr>
          <w:rFonts w:ascii="HelveticaNeue" w:hAnsi="HelveticaNeue"/>
        </w:rPr>
        <w:t>.</w:t>
      </w:r>
    </w:p>
    <w:bookmarkEnd w:id="0"/>
    <w:p w14:paraId="1F8A186D" w14:textId="77777777" w:rsidR="00843815" w:rsidRPr="00DA4748" w:rsidRDefault="00A66CCB" w:rsidP="00816DC1">
      <w:pPr>
        <w:pStyle w:val="BodyText"/>
        <w:numPr>
          <w:ilvl w:val="0"/>
          <w:numId w:val="29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Ê</w:t>
      </w:r>
      <w:r w:rsidR="00877BBF" w:rsidRPr="00DA4748">
        <w:rPr>
          <w:rFonts w:ascii="HelveticaNeue" w:hAnsi="HelveticaNeue"/>
        </w:rPr>
        <w:t xml:space="preserve">tre classifié au niveau international avant le </w:t>
      </w:r>
      <w:r w:rsidR="00D720E2" w:rsidRPr="00DA4748">
        <w:rPr>
          <w:rFonts w:ascii="HelveticaNeue" w:hAnsi="HelveticaNeue"/>
        </w:rPr>
        <w:t>22</w:t>
      </w:r>
      <w:r w:rsidR="00877BBF" w:rsidRPr="00DA4748">
        <w:rPr>
          <w:rFonts w:ascii="HelveticaNeue" w:hAnsi="HelveticaNeue"/>
        </w:rPr>
        <w:t xml:space="preserve"> juin 202</w:t>
      </w:r>
      <w:r w:rsidR="00D720E2"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 xml:space="preserve"> et avoir un statut de classe sportive «</w:t>
      </w:r>
      <w:r w:rsidR="00877BBF" w:rsidRPr="00DA4748">
        <w:rPr>
          <w:rFonts w:ascii="Times New Roman" w:hAnsi="Times New Roman" w:cs="Times New Roman"/>
        </w:rPr>
        <w:t> </w:t>
      </w:r>
      <w:r w:rsidR="00877BBF" w:rsidRPr="00DA4748">
        <w:rPr>
          <w:rFonts w:ascii="HelveticaNeue" w:hAnsi="HelveticaNeue"/>
        </w:rPr>
        <w:t>confirm</w:t>
      </w:r>
      <w:r w:rsidR="00877BBF" w:rsidRPr="00DA4748">
        <w:rPr>
          <w:rFonts w:ascii="HelveticaNeue" w:hAnsi="HelveticaNeue" w:cs="HelveticaNeue"/>
        </w:rPr>
        <w:t>é</w:t>
      </w:r>
      <w:r w:rsidR="00877BBF" w:rsidRPr="00DA4748">
        <w:rPr>
          <w:rFonts w:ascii="Times New Roman" w:hAnsi="Times New Roman" w:cs="Times New Roman"/>
        </w:rPr>
        <w:t> </w:t>
      </w:r>
      <w:r w:rsidR="00877BBF" w:rsidRPr="00DA4748">
        <w:rPr>
          <w:rFonts w:ascii="HelveticaNeue" w:hAnsi="HelveticaNeue" w:cs="HelveticaNeue"/>
        </w:rPr>
        <w:t>»</w:t>
      </w:r>
      <w:r w:rsidR="00877BBF" w:rsidRPr="00DA4748">
        <w:rPr>
          <w:rFonts w:ascii="HelveticaNeue" w:hAnsi="HelveticaNeue"/>
        </w:rPr>
        <w:t xml:space="preserve"> ou un statut de classe sportive «</w:t>
      </w:r>
      <w:r w:rsidR="00877BBF" w:rsidRPr="00DA4748">
        <w:rPr>
          <w:rFonts w:ascii="Times New Roman" w:hAnsi="Times New Roman" w:cs="Times New Roman"/>
        </w:rPr>
        <w:t> </w:t>
      </w:r>
      <w:r w:rsidR="00843815" w:rsidRPr="00DA4748">
        <w:rPr>
          <w:rFonts w:ascii="HelveticaNeue" w:hAnsi="HelveticaNeue"/>
        </w:rPr>
        <w:t xml:space="preserve">en </w:t>
      </w:r>
      <w:r w:rsidR="00877BBF" w:rsidRPr="00DA4748">
        <w:rPr>
          <w:rFonts w:ascii="HelveticaNeue" w:hAnsi="HelveticaNeue"/>
        </w:rPr>
        <w:t>révision</w:t>
      </w:r>
      <w:r w:rsidR="00877BBF" w:rsidRPr="00DA4748">
        <w:rPr>
          <w:rFonts w:ascii="Times New Roman" w:hAnsi="Times New Roman" w:cs="Times New Roman"/>
        </w:rPr>
        <w:t> </w:t>
      </w:r>
      <w:r w:rsidR="00877BBF" w:rsidRPr="00DA4748">
        <w:rPr>
          <w:rFonts w:ascii="HelveticaNeue" w:hAnsi="HelveticaNeue" w:cs="HelveticaNeue"/>
        </w:rPr>
        <w:t>»</w:t>
      </w:r>
      <w:r w:rsidR="00877BBF" w:rsidRPr="00DA4748">
        <w:rPr>
          <w:rFonts w:ascii="HelveticaNeue" w:hAnsi="HelveticaNeue"/>
        </w:rPr>
        <w:t xml:space="preserve"> avec une date pr</w:t>
      </w:r>
      <w:r w:rsidR="00877BBF" w:rsidRPr="00DA4748">
        <w:rPr>
          <w:rFonts w:ascii="HelveticaNeue" w:hAnsi="HelveticaNeue" w:cs="HelveticaNeue"/>
        </w:rPr>
        <w:t>é</w:t>
      </w:r>
      <w:r w:rsidR="00877BBF" w:rsidRPr="00DA4748">
        <w:rPr>
          <w:rFonts w:ascii="HelveticaNeue" w:hAnsi="HelveticaNeue"/>
        </w:rPr>
        <w:t>vue de r</w:t>
      </w:r>
      <w:r w:rsidR="00877BBF" w:rsidRPr="00DA4748">
        <w:rPr>
          <w:rFonts w:ascii="HelveticaNeue" w:hAnsi="HelveticaNeue" w:cs="HelveticaNeue"/>
        </w:rPr>
        <w:t>é</w:t>
      </w:r>
      <w:r w:rsidR="00877BBF" w:rsidRPr="00DA4748">
        <w:rPr>
          <w:rFonts w:ascii="HelveticaNeue" w:hAnsi="HelveticaNeue"/>
        </w:rPr>
        <w:t>vision avant le 31</w:t>
      </w:r>
      <w:r w:rsidR="00D720E2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décembre 202</w:t>
      </w:r>
      <w:r w:rsidR="00D720E2"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>.</w:t>
      </w:r>
    </w:p>
    <w:p w14:paraId="6C2F96A3" w14:textId="2F525CC2" w:rsidR="00773A5C" w:rsidRPr="00DA4748" w:rsidRDefault="00D720E2" w:rsidP="00816DC1">
      <w:pPr>
        <w:pStyle w:val="BodyText"/>
        <w:spacing w:before="5"/>
        <w:ind w:left="1350" w:right="-988"/>
        <w:rPr>
          <w:rFonts w:ascii="HelveticaNeue" w:hAnsi="HelveticaNeue"/>
          <w:b/>
        </w:rPr>
      </w:pPr>
      <w:r w:rsidRPr="00DA4748">
        <w:rPr>
          <w:rFonts w:ascii="HelveticaNeue" w:hAnsi="HelveticaNeue"/>
        </w:rPr>
        <w:t>Note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: aux fins de clarification,</w:t>
      </w:r>
      <w:r w:rsidR="00EA4117" w:rsidRPr="00DA4748">
        <w:rPr>
          <w:rFonts w:ascii="HelveticaNeue" w:hAnsi="HelveticaNeue"/>
        </w:rPr>
        <w:t xml:space="preserve"> </w:t>
      </w:r>
      <w:r w:rsidR="00843815" w:rsidRPr="00DA4748">
        <w:rPr>
          <w:rFonts w:ascii="HelveticaNeue" w:hAnsi="HelveticaNeue"/>
        </w:rPr>
        <w:t>en vertu de l’</w:t>
      </w:r>
      <w:r w:rsidR="00843815" w:rsidRPr="00DA4748">
        <w:rPr>
          <w:rFonts w:ascii="HelveticaNeue" w:hAnsi="HelveticaNeue"/>
          <w:b/>
        </w:rPr>
        <w:t>article</w:t>
      </w:r>
      <w:r w:rsidR="00843815" w:rsidRPr="00DA4748">
        <w:rPr>
          <w:rFonts w:ascii="Cambria" w:hAnsi="Cambria" w:cs="Cambria"/>
          <w:b/>
        </w:rPr>
        <w:t> </w:t>
      </w:r>
      <w:r w:rsidR="00EA4117" w:rsidRPr="00DA4748">
        <w:rPr>
          <w:rFonts w:ascii="HelveticaNeue" w:hAnsi="HelveticaNeue"/>
          <w:b/>
        </w:rPr>
        <w:t>II</w:t>
      </w:r>
      <w:r w:rsidR="00843815" w:rsidRPr="00DA4748">
        <w:rPr>
          <w:rFonts w:ascii="Cambria" w:hAnsi="Cambria" w:cs="Cambria"/>
          <w:b/>
        </w:rPr>
        <w:t> </w:t>
      </w:r>
      <w:r w:rsidR="00EA4117" w:rsidRPr="00DA4748">
        <w:rPr>
          <w:rFonts w:ascii="HelveticaNeue" w:hAnsi="HelveticaNeue"/>
          <w:b/>
        </w:rPr>
        <w:t>b)</w:t>
      </w:r>
      <w:r w:rsidR="00843815" w:rsidRPr="00DA4748">
        <w:rPr>
          <w:rFonts w:ascii="HelveticaNeue" w:hAnsi="HelveticaNeue"/>
          <w:b/>
        </w:rPr>
        <w:t xml:space="preserve"> ii</w:t>
      </w:r>
      <w:r w:rsidR="00EA4117" w:rsidRPr="00DA4748">
        <w:rPr>
          <w:rFonts w:ascii="HelveticaNeue" w:hAnsi="HelveticaNeue"/>
        </w:rPr>
        <w:t>,</w:t>
      </w:r>
      <w:r w:rsidRPr="00DA4748">
        <w:rPr>
          <w:rFonts w:ascii="HelveticaNeue" w:hAnsi="HelveticaNeue"/>
        </w:rPr>
        <w:t xml:space="preserve"> tous les nageurs </w:t>
      </w:r>
      <w:r w:rsidR="00EA4117" w:rsidRPr="00DA4748">
        <w:rPr>
          <w:rFonts w:ascii="HelveticaNeue" w:hAnsi="HelveticaNeue"/>
        </w:rPr>
        <w:t>doivent être</w:t>
      </w:r>
      <w:r w:rsidRPr="00DA4748">
        <w:rPr>
          <w:rFonts w:ascii="HelveticaNeue" w:hAnsi="HelveticaNeue"/>
        </w:rPr>
        <w:t xml:space="preserve"> </w:t>
      </w:r>
      <w:r w:rsidR="00843815" w:rsidRPr="00DA4748">
        <w:rPr>
          <w:rFonts w:ascii="HelveticaNeue" w:hAnsi="HelveticaNeue"/>
        </w:rPr>
        <w:t>nommés</w:t>
      </w:r>
      <w:r w:rsidRPr="00DA4748">
        <w:rPr>
          <w:rFonts w:ascii="HelveticaNeue" w:hAnsi="HelveticaNeue"/>
        </w:rPr>
        <w:t xml:space="preserve"> à la </w:t>
      </w:r>
      <w:hyperlink r:id="rId10" w:history="1">
        <w:r w:rsidRPr="00DA4748">
          <w:rPr>
            <w:rStyle w:val="Hyperlink"/>
            <w:rFonts w:ascii="HelveticaNeue" w:hAnsi="HelveticaNeue"/>
          </w:rPr>
          <w:t xml:space="preserve">liste de </w:t>
        </w:r>
        <w:r w:rsidR="00EA4117" w:rsidRPr="00DA4748">
          <w:rPr>
            <w:rStyle w:val="Hyperlink"/>
            <w:rFonts w:ascii="HelveticaNeue" w:hAnsi="HelveticaNeue"/>
          </w:rPr>
          <w:t xml:space="preserve">classification </w:t>
        </w:r>
        <w:r w:rsidRPr="00DA4748">
          <w:rPr>
            <w:rStyle w:val="Hyperlink"/>
            <w:rFonts w:ascii="HelveticaNeue" w:hAnsi="HelveticaNeue"/>
          </w:rPr>
          <w:t>de WPS</w:t>
        </w:r>
      </w:hyperlink>
      <w:r w:rsidRPr="00DA4748">
        <w:rPr>
          <w:rFonts w:ascii="HelveticaNeue" w:hAnsi="HelveticaNeue"/>
        </w:rPr>
        <w:t xml:space="preserve"> </w:t>
      </w:r>
      <w:r w:rsidR="00843815" w:rsidRPr="00DA4748">
        <w:rPr>
          <w:rFonts w:ascii="HelveticaNeue" w:hAnsi="HelveticaNeue"/>
        </w:rPr>
        <w:t xml:space="preserve">avant la sélection finale par le </w:t>
      </w:r>
      <w:proofErr w:type="spellStart"/>
      <w:r w:rsidR="00843815" w:rsidRPr="00DA4748">
        <w:rPr>
          <w:rFonts w:ascii="HelveticaNeue" w:hAnsi="HelveticaNeue"/>
        </w:rPr>
        <w:t>CPC</w:t>
      </w:r>
      <w:proofErr w:type="spellEnd"/>
      <w:r w:rsidR="00843815" w:rsidRPr="00DA4748">
        <w:rPr>
          <w:rFonts w:ascii="HelveticaNeue" w:hAnsi="HelveticaNeue"/>
        </w:rPr>
        <w:t xml:space="preserve"> et avoir l’un des deux statuts de classe ci-dessous</w:t>
      </w:r>
      <w:r w:rsidR="00773A5C" w:rsidRPr="00DA4748">
        <w:rPr>
          <w:rFonts w:ascii="Cambria" w:hAnsi="Cambria" w:cs="Cambria"/>
        </w:rPr>
        <w:t> </w:t>
      </w:r>
      <w:r w:rsidR="00773A5C" w:rsidRPr="00DA4748">
        <w:rPr>
          <w:rFonts w:ascii="HelveticaNeue" w:hAnsi="HelveticaNeue"/>
        </w:rPr>
        <w:t>:</w:t>
      </w:r>
    </w:p>
    <w:p w14:paraId="1E860E9E" w14:textId="488B54DE" w:rsidR="00D720E2" w:rsidRPr="00DA4748" w:rsidRDefault="00D720E2" w:rsidP="00816DC1">
      <w:pPr>
        <w:pStyle w:val="BodyText"/>
        <w:numPr>
          <w:ilvl w:val="0"/>
          <w:numId w:val="42"/>
        </w:numPr>
        <w:spacing w:before="5" w:after="0" w:line="247" w:lineRule="auto"/>
        <w:ind w:left="198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C (</w:t>
      </w:r>
      <w:r w:rsidR="00EA4117" w:rsidRPr="00DA4748">
        <w:rPr>
          <w:rFonts w:ascii="HelveticaNeue" w:hAnsi="HelveticaNeue"/>
        </w:rPr>
        <w:t>c</w:t>
      </w:r>
      <w:r w:rsidRPr="00DA4748">
        <w:rPr>
          <w:rFonts w:ascii="HelveticaNeue" w:hAnsi="HelveticaNeue"/>
        </w:rPr>
        <w:t>onfirm</w:t>
      </w:r>
      <w:r w:rsidR="00EA4117" w:rsidRPr="00DA4748">
        <w:rPr>
          <w:rFonts w:ascii="HelveticaNeue" w:hAnsi="HelveticaNeue"/>
        </w:rPr>
        <w:t>é</w:t>
      </w:r>
      <w:r w:rsidRPr="00DA4748">
        <w:rPr>
          <w:rFonts w:ascii="HelveticaNeue" w:hAnsi="HelveticaNeue"/>
        </w:rPr>
        <w:t>)</w:t>
      </w:r>
      <w:r w:rsidR="001F3E12" w:rsidRPr="00DA4748">
        <w:rPr>
          <w:rFonts w:ascii="Cambria" w:hAnsi="Cambria" w:cs="Cambria"/>
          <w:spacing w:val="-40"/>
        </w:rPr>
        <w:t> </w:t>
      </w:r>
      <w:r w:rsidRPr="00DA4748">
        <w:rPr>
          <w:rFonts w:ascii="HelveticaNeue" w:hAnsi="HelveticaNeue"/>
        </w:rPr>
        <w:t>;</w:t>
      </w:r>
    </w:p>
    <w:p w14:paraId="5455A4BD" w14:textId="4F05D713" w:rsidR="00D720E2" w:rsidRPr="00DA4748" w:rsidRDefault="00D720E2" w:rsidP="00816DC1">
      <w:pPr>
        <w:pStyle w:val="BodyText"/>
        <w:numPr>
          <w:ilvl w:val="0"/>
          <w:numId w:val="42"/>
        </w:numPr>
        <w:spacing w:before="5" w:after="0" w:line="247" w:lineRule="auto"/>
        <w:ind w:left="198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R-2022 (o</w:t>
      </w:r>
      <w:r w:rsidR="00EA4117" w:rsidRPr="00DA4748">
        <w:rPr>
          <w:rFonts w:ascii="HelveticaNeue" w:hAnsi="HelveticaNeue"/>
        </w:rPr>
        <w:t>u après</w:t>
      </w:r>
      <w:r w:rsidRPr="00DA4748">
        <w:rPr>
          <w:rFonts w:ascii="HelveticaNeue" w:hAnsi="HelveticaNeue"/>
        </w:rPr>
        <w:t>).</w:t>
      </w:r>
    </w:p>
    <w:p w14:paraId="7BFE7A16" w14:textId="4AE0ACAD" w:rsidR="000E1B5A" w:rsidRPr="00DA4748" w:rsidRDefault="00A66CCB" w:rsidP="00816DC1">
      <w:pPr>
        <w:pStyle w:val="BodyText"/>
        <w:numPr>
          <w:ilvl w:val="0"/>
          <w:numId w:val="29"/>
        </w:numPr>
        <w:spacing w:before="120" w:after="0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A</w:t>
      </w:r>
      <w:r w:rsidR="00EA4117" w:rsidRPr="00DA4748">
        <w:rPr>
          <w:rFonts w:ascii="HelveticaNeue" w:hAnsi="HelveticaNeue"/>
        </w:rPr>
        <w:t xml:space="preserve">voir </w:t>
      </w:r>
      <w:r w:rsidR="00877BBF" w:rsidRPr="00DA4748">
        <w:rPr>
          <w:rFonts w:ascii="HelveticaNeue" w:hAnsi="HelveticaNeue"/>
        </w:rPr>
        <w:t>participé à au moins une (1) compétition parmi les suivantes entre le 1</w:t>
      </w:r>
      <w:r w:rsidR="00877BBF" w:rsidRPr="00DA4748">
        <w:rPr>
          <w:rFonts w:ascii="HelveticaNeue" w:hAnsi="HelveticaNeue"/>
          <w:vertAlign w:val="superscript"/>
        </w:rPr>
        <w:t>er</w:t>
      </w:r>
      <w:r w:rsidR="00773A5C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octobre</w:t>
      </w:r>
      <w:r w:rsidR="00773A5C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18 et la fin d</w:t>
      </w:r>
      <w:r w:rsidR="00EA4117" w:rsidRPr="00DA4748">
        <w:rPr>
          <w:rFonts w:ascii="HelveticaNeue" w:hAnsi="HelveticaNeue"/>
        </w:rPr>
        <w:t>e la dernière compétition de la Série mondiale 2021 de WPS</w:t>
      </w:r>
      <w:r w:rsidR="00EA4117" w:rsidRPr="00DA4748">
        <w:rPr>
          <w:rFonts w:ascii="Cambria" w:hAnsi="Cambria" w:cs="Cambria"/>
        </w:rPr>
        <w:t> </w:t>
      </w:r>
      <w:r w:rsidR="00EA4117" w:rsidRPr="00DA4748">
        <w:rPr>
          <w:rFonts w:ascii="HelveticaNeue" w:hAnsi="HelveticaNeue"/>
        </w:rPr>
        <w:t>:</w:t>
      </w:r>
      <w:r w:rsidR="00877BBF" w:rsidRPr="00DA4748">
        <w:rPr>
          <w:rFonts w:ascii="HelveticaNeue" w:hAnsi="HelveticaNeue"/>
        </w:rPr>
        <w:t xml:space="preserve"> </w:t>
      </w:r>
    </w:p>
    <w:p w14:paraId="6C9E8996" w14:textId="2C9AE5BA" w:rsidR="000E1B5A" w:rsidRPr="00DA4748" w:rsidRDefault="00EA4117" w:rsidP="00816DC1">
      <w:pPr>
        <w:pStyle w:val="NormalWeb"/>
        <w:numPr>
          <w:ilvl w:val="0"/>
          <w:numId w:val="25"/>
        </w:numPr>
        <w:spacing w:before="120" w:beforeAutospacing="0" w:after="0" w:afterAutospacing="0"/>
        <w:ind w:left="1980" w:right="-988"/>
        <w:rPr>
          <w:rFonts w:ascii="HelveticaNeue" w:eastAsia="Arial" w:hAnsi="HelveticaNeue" w:cs="Arial"/>
          <w:sz w:val="20"/>
          <w:szCs w:val="20"/>
          <w:lang w:val="fr-CA" w:eastAsia="en-CA" w:bidi="en-CA"/>
        </w:rPr>
      </w:pPr>
      <w:proofErr w:type="gramStart"/>
      <w:r w:rsidRPr="00DA4748">
        <w:rPr>
          <w:rFonts w:ascii="HelveticaNeue" w:eastAsia="Arial" w:hAnsi="HelveticaNeue" w:cs="Arial"/>
          <w:sz w:val="20"/>
          <w:szCs w:val="20"/>
          <w:lang w:val="fr-CA"/>
        </w:rPr>
        <w:t>toute</w:t>
      </w:r>
      <w:proofErr w:type="gramEnd"/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>compétition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de la 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>S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érie mondiale 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de 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>WPS</w:t>
      </w:r>
      <w:r w:rsidR="001F3E12" w:rsidRPr="00DA4748">
        <w:rPr>
          <w:rFonts w:ascii="Cambria" w:eastAsia="Arial" w:hAnsi="Cambria" w:cs="Cambria"/>
          <w:spacing w:val="-40"/>
          <w:sz w:val="20"/>
          <w:szCs w:val="20"/>
          <w:lang w:val="fr-CA"/>
        </w:rPr>
        <w:t> </w:t>
      </w:r>
      <w:r w:rsidR="001F3E12" w:rsidRPr="00DA4748">
        <w:rPr>
          <w:rFonts w:ascii="HelveticaNeue" w:eastAsia="Arial" w:hAnsi="HelveticaNeue" w:cs="Arial"/>
          <w:sz w:val="20"/>
          <w:szCs w:val="20"/>
          <w:lang w:val="fr-CA"/>
        </w:rPr>
        <w:t>;</w:t>
      </w:r>
    </w:p>
    <w:p w14:paraId="19113967" w14:textId="773B68AE" w:rsidR="000E1B5A" w:rsidRPr="00DA4748" w:rsidRDefault="00EA4117" w:rsidP="00816DC1">
      <w:pPr>
        <w:pStyle w:val="NormalWeb"/>
        <w:numPr>
          <w:ilvl w:val="0"/>
          <w:numId w:val="25"/>
        </w:numPr>
        <w:ind w:left="1980" w:right="-988"/>
        <w:rPr>
          <w:rFonts w:ascii="HelveticaNeue" w:eastAsia="Arial" w:hAnsi="HelveticaNeue" w:cs="Arial"/>
          <w:sz w:val="20"/>
          <w:szCs w:val="20"/>
          <w:lang w:val="fr-CA" w:eastAsia="en-CA" w:bidi="en-CA"/>
        </w:rPr>
      </w:pPr>
      <w:proofErr w:type="gramStart"/>
      <w:r w:rsidRPr="00DA4748">
        <w:rPr>
          <w:rFonts w:ascii="HelveticaNeue" w:eastAsia="Arial" w:hAnsi="HelveticaNeue" w:cs="Arial"/>
          <w:sz w:val="20"/>
          <w:szCs w:val="20"/>
          <w:lang w:val="fr-CA"/>
        </w:rPr>
        <w:t>les</w:t>
      </w:r>
      <w:proofErr w:type="gramEnd"/>
      <w:r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>Championnats du monde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2019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de WPS</w:t>
      </w:r>
      <w:r w:rsidR="00877BBF" w:rsidRPr="00DA4748">
        <w:rPr>
          <w:rFonts w:eastAsia="Arial"/>
          <w:spacing w:val="-40"/>
          <w:sz w:val="20"/>
          <w:szCs w:val="20"/>
          <w:lang w:val="fr-CA"/>
        </w:rPr>
        <w:t> 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; </w:t>
      </w:r>
    </w:p>
    <w:p w14:paraId="44D3EC46" w14:textId="18CE4A39" w:rsidR="000E1B5A" w:rsidRPr="00DA4748" w:rsidRDefault="00EA4117" w:rsidP="00816DC1">
      <w:pPr>
        <w:pStyle w:val="NormalWeb"/>
        <w:numPr>
          <w:ilvl w:val="0"/>
          <w:numId w:val="25"/>
        </w:numPr>
        <w:ind w:left="1980" w:right="-988"/>
        <w:rPr>
          <w:rFonts w:ascii="HelveticaNeue" w:eastAsia="Arial" w:hAnsi="HelveticaNeue" w:cs="Arial"/>
          <w:sz w:val="20"/>
          <w:szCs w:val="20"/>
          <w:lang w:val="fr-CA" w:eastAsia="en-CA" w:bidi="en-CA"/>
        </w:rPr>
      </w:pPr>
      <w:proofErr w:type="gramStart"/>
      <w:r w:rsidRPr="00DA4748">
        <w:rPr>
          <w:rFonts w:ascii="HelveticaNeue" w:eastAsia="Arial" w:hAnsi="HelveticaNeue" w:cs="Arial"/>
          <w:sz w:val="20"/>
          <w:szCs w:val="20"/>
          <w:lang w:val="fr-CA"/>
        </w:rPr>
        <w:t>toute</w:t>
      </w:r>
      <w:proofErr w:type="gramEnd"/>
      <w:r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compétition régionale de WPS ou tous c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>hampio</w:t>
      </w:r>
      <w:r w:rsidR="00AF3EA6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nnats régionaux 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>ouverts de</w:t>
      </w:r>
      <w:r w:rsidR="00877BBF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 WPS (comme les Cha</w:t>
      </w:r>
      <w:r w:rsidR="00773A5C" w:rsidRPr="00DA4748">
        <w:rPr>
          <w:rFonts w:ascii="HelveticaNeue" w:eastAsia="Arial" w:hAnsi="HelveticaNeue" w:cs="Arial"/>
          <w:sz w:val="20"/>
          <w:szCs w:val="20"/>
          <w:lang w:val="fr-CA"/>
        </w:rPr>
        <w:t>mpionnats européens de WPS)</w:t>
      </w:r>
      <w:r w:rsidR="001F3E12" w:rsidRPr="00DA4748">
        <w:rPr>
          <w:rFonts w:ascii="HelveticaNeue" w:eastAsia="Arial" w:hAnsi="HelveticaNeue" w:cs="Arial"/>
          <w:spacing w:val="-40"/>
          <w:sz w:val="20"/>
          <w:szCs w:val="20"/>
          <w:lang w:val="fr-CA"/>
        </w:rPr>
        <w:t xml:space="preserve"> </w:t>
      </w:r>
      <w:r w:rsidR="00773A5C" w:rsidRPr="00DA4748">
        <w:rPr>
          <w:rFonts w:ascii="HelveticaNeue" w:eastAsia="Arial" w:hAnsi="HelveticaNeue" w:cs="Arial"/>
          <w:sz w:val="20"/>
          <w:szCs w:val="20"/>
          <w:lang w:val="fr-CA"/>
        </w:rPr>
        <w:t>;</w:t>
      </w:r>
    </w:p>
    <w:p w14:paraId="111C1AB1" w14:textId="14D84229" w:rsidR="000E1B5A" w:rsidRDefault="00877BBF" w:rsidP="00816DC1">
      <w:pPr>
        <w:pStyle w:val="NormalWeb"/>
        <w:numPr>
          <w:ilvl w:val="0"/>
          <w:numId w:val="25"/>
        </w:numPr>
        <w:spacing w:after="120" w:afterAutospacing="0"/>
        <w:ind w:left="1980" w:right="-988"/>
        <w:rPr>
          <w:rFonts w:ascii="HelveticaNeue" w:eastAsia="Arial" w:hAnsi="HelveticaNeue" w:cs="Arial"/>
          <w:sz w:val="20"/>
          <w:szCs w:val="20"/>
          <w:lang w:val="fr-CA" w:eastAsia="en-CA" w:bidi="en-CA"/>
        </w:rPr>
      </w:pPr>
      <w:r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Jeux </w:t>
      </w:r>
      <w:proofErr w:type="spellStart"/>
      <w:r w:rsidRPr="00DA4748">
        <w:rPr>
          <w:rFonts w:ascii="HelveticaNeue" w:eastAsia="Arial" w:hAnsi="HelveticaNeue" w:cs="Arial"/>
          <w:sz w:val="20"/>
          <w:szCs w:val="20"/>
          <w:lang w:val="fr-CA"/>
        </w:rPr>
        <w:t>parapanaméricains</w:t>
      </w:r>
      <w:proofErr w:type="spellEnd"/>
      <w:r w:rsidRPr="00DA4748">
        <w:rPr>
          <w:rFonts w:ascii="Cambria" w:eastAsia="Arial" w:hAnsi="Cambria" w:cs="Cambria"/>
          <w:sz w:val="20"/>
          <w:szCs w:val="20"/>
          <w:lang w:val="fr-CA"/>
        </w:rPr>
        <w:t> </w:t>
      </w:r>
      <w:r w:rsidR="00EA4117" w:rsidRPr="00DA4748">
        <w:rPr>
          <w:rFonts w:ascii="HelveticaNeue" w:eastAsia="Arial" w:hAnsi="HelveticaNeue" w:cs="Arial"/>
          <w:sz w:val="20"/>
          <w:szCs w:val="20"/>
          <w:lang w:val="fr-CA"/>
        </w:rPr>
        <w:t xml:space="preserve">de </w:t>
      </w:r>
      <w:r w:rsidRPr="00DA4748">
        <w:rPr>
          <w:rFonts w:ascii="HelveticaNeue" w:eastAsia="Arial" w:hAnsi="HelveticaNeue" w:cs="Arial"/>
          <w:sz w:val="20"/>
          <w:szCs w:val="20"/>
          <w:lang w:val="fr-CA"/>
        </w:rPr>
        <w:t>2019</w:t>
      </w:r>
      <w:r w:rsidR="00EA4117" w:rsidRPr="00DA4748">
        <w:rPr>
          <w:rFonts w:ascii="HelveticaNeue" w:eastAsia="Arial" w:hAnsi="HelveticaNeue" w:cs="Arial"/>
          <w:sz w:val="20"/>
          <w:szCs w:val="20"/>
          <w:lang w:val="fr-CA"/>
        </w:rPr>
        <w:t>.</w:t>
      </w:r>
    </w:p>
    <w:p w14:paraId="476EE8A0" w14:textId="77777777" w:rsidR="00AA3183" w:rsidRPr="00DA4748" w:rsidRDefault="00AA3183" w:rsidP="00AA3183">
      <w:pPr>
        <w:pStyle w:val="NormalWeb"/>
        <w:spacing w:after="120" w:afterAutospacing="0"/>
        <w:ind w:left="1980" w:right="-988"/>
        <w:rPr>
          <w:rFonts w:ascii="HelveticaNeue" w:eastAsia="Arial" w:hAnsi="HelveticaNeue" w:cs="Arial"/>
          <w:sz w:val="20"/>
          <w:szCs w:val="20"/>
          <w:lang w:val="fr-CA" w:eastAsia="en-CA" w:bidi="en-CA"/>
        </w:rPr>
      </w:pPr>
    </w:p>
    <w:p w14:paraId="7E38A2EE" w14:textId="101C683D" w:rsidR="000E1B5A" w:rsidRPr="00DA4748" w:rsidRDefault="00F24465" w:rsidP="00816DC1">
      <w:pPr>
        <w:pStyle w:val="ListParagraph"/>
        <w:tabs>
          <w:tab w:val="left" w:pos="858"/>
        </w:tabs>
        <w:ind w:left="630" w:right="-988" w:firstLine="0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Aussi</w:t>
      </w:r>
      <w:r w:rsidRPr="00DA4748">
        <w:rPr>
          <w:rFonts w:ascii="Cambria" w:hAnsi="Cambria" w:cs="Cambria"/>
          <w:sz w:val="20"/>
          <w:szCs w:val="20"/>
        </w:rPr>
        <w:t> </w:t>
      </w:r>
      <w:r w:rsidR="00877BBF" w:rsidRPr="00DA4748">
        <w:rPr>
          <w:rFonts w:ascii="HelveticaNeue" w:hAnsi="HelveticaNeue"/>
          <w:sz w:val="20"/>
          <w:szCs w:val="20"/>
        </w:rPr>
        <w:t>:</w:t>
      </w:r>
    </w:p>
    <w:p w14:paraId="0E30A174" w14:textId="12EA42DA" w:rsidR="00B61370" w:rsidRDefault="00F24465" w:rsidP="00816DC1">
      <w:pPr>
        <w:pStyle w:val="BodyText"/>
        <w:numPr>
          <w:ilvl w:val="0"/>
          <w:numId w:val="29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La nomination</w:t>
      </w:r>
      <w:r w:rsidR="00EA4117" w:rsidRPr="00DA4748">
        <w:rPr>
          <w:rFonts w:ascii="HelveticaNeue" w:hAnsi="HelveticaNeue"/>
        </w:rPr>
        <w:t xml:space="preserve"> ne sera pas finalisée avant la fin de tous les évènements de classification 2021 de WPS </w:t>
      </w:r>
      <w:r w:rsidRPr="00DA4748">
        <w:rPr>
          <w:rFonts w:ascii="HelveticaNeue" w:hAnsi="HelveticaNeue"/>
        </w:rPr>
        <w:t>auxquels d</w:t>
      </w:r>
      <w:r w:rsidR="00EA4117" w:rsidRPr="00DA4748">
        <w:rPr>
          <w:rFonts w:ascii="HelveticaNeue" w:hAnsi="HelveticaNeue"/>
        </w:rPr>
        <w:t>e</w:t>
      </w:r>
      <w:r w:rsidRPr="00DA4748">
        <w:rPr>
          <w:rFonts w:ascii="HelveticaNeue" w:hAnsi="HelveticaNeue"/>
        </w:rPr>
        <w:t>s nageurs canadiens participent</w:t>
      </w:r>
      <w:r w:rsidR="00773A5C" w:rsidRPr="00DA4748">
        <w:rPr>
          <w:rFonts w:ascii="HelveticaNeue" w:hAnsi="HelveticaNeue"/>
        </w:rPr>
        <w:t>, aux fins de la classification</w:t>
      </w:r>
      <w:r w:rsidRPr="00DA4748">
        <w:rPr>
          <w:rFonts w:ascii="HelveticaNeue" w:hAnsi="HelveticaNeue"/>
        </w:rPr>
        <w:t>.</w:t>
      </w:r>
    </w:p>
    <w:p w14:paraId="40135899" w14:textId="77777777" w:rsidR="00B61370" w:rsidRDefault="00B61370">
      <w:pPr>
        <w:rPr>
          <w:rFonts w:ascii="HelveticaNeue" w:hAnsi="HelveticaNeue"/>
          <w:sz w:val="20"/>
          <w:szCs w:val="20"/>
        </w:rPr>
      </w:pPr>
      <w:r>
        <w:rPr>
          <w:rFonts w:ascii="HelveticaNeue" w:hAnsi="HelveticaNeue"/>
        </w:rPr>
        <w:br w:type="page"/>
      </w:r>
    </w:p>
    <w:p w14:paraId="5DCF9239" w14:textId="1B7356AC" w:rsidR="000E1B5A" w:rsidRPr="00DA4748" w:rsidRDefault="00F24465" w:rsidP="00816DC1">
      <w:pPr>
        <w:pStyle w:val="BodyText"/>
        <w:numPr>
          <w:ilvl w:val="0"/>
          <w:numId w:val="29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lastRenderedPageBreak/>
        <w:t xml:space="preserve">La nomination </w:t>
      </w:r>
      <w:r w:rsidR="00877BBF" w:rsidRPr="00DA4748">
        <w:rPr>
          <w:rFonts w:ascii="HelveticaNeue" w:hAnsi="HelveticaNeue"/>
        </w:rPr>
        <w:t>ne garanti</w:t>
      </w:r>
      <w:r w:rsidR="00EA4117" w:rsidRPr="00DA4748">
        <w:rPr>
          <w:rFonts w:ascii="HelveticaNeue" w:hAnsi="HelveticaNeue"/>
        </w:rPr>
        <w:t>t</w:t>
      </w:r>
      <w:r w:rsidR="00877BBF" w:rsidRPr="00DA4748">
        <w:rPr>
          <w:rFonts w:ascii="HelveticaNeue" w:hAnsi="HelveticaNeue"/>
        </w:rPr>
        <w:t xml:space="preserve"> pas la sélection. La sélection est s</w:t>
      </w:r>
      <w:r w:rsidR="00773A5C" w:rsidRPr="00DA4748">
        <w:rPr>
          <w:rFonts w:ascii="HelveticaNeue" w:hAnsi="HelveticaNeue"/>
        </w:rPr>
        <w:t>oumise</w:t>
      </w:r>
      <w:r w:rsidR="00877BBF" w:rsidRPr="00DA4748">
        <w:rPr>
          <w:rFonts w:ascii="HelveticaNeue" w:hAnsi="HelveticaNeue"/>
        </w:rPr>
        <w:t xml:space="preserve"> à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approbation du </w:t>
      </w:r>
      <w:proofErr w:type="spellStart"/>
      <w:r w:rsidR="00773A5C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. Natation Canada soumettra toutes les nominations au </w:t>
      </w:r>
      <w:proofErr w:type="spellStart"/>
      <w:r w:rsidR="00877BBF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au plus tard</w:t>
      </w:r>
      <w:r w:rsidR="00877BBF" w:rsidRPr="00DA4748">
        <w:rPr>
          <w:rFonts w:ascii="HelveticaNeue" w:hAnsi="HelveticaNeue"/>
        </w:rPr>
        <w:t xml:space="preserve"> le 2</w:t>
      </w:r>
      <w:r w:rsidRPr="00DA4748">
        <w:rPr>
          <w:rFonts w:ascii="HelveticaNeue" w:hAnsi="HelveticaNeue"/>
        </w:rPr>
        <w:t>3</w:t>
      </w:r>
      <w:r w:rsidR="00773A5C" w:rsidRPr="00DA4748">
        <w:rPr>
          <w:rFonts w:ascii="Cambria" w:hAnsi="Cambria" w:cs="Cambria"/>
        </w:rPr>
        <w:t> </w:t>
      </w:r>
      <w:r w:rsidR="00773A5C" w:rsidRPr="00DA4748">
        <w:rPr>
          <w:rFonts w:ascii="HelveticaNeue" w:hAnsi="HelveticaNeue"/>
        </w:rPr>
        <w:t>juin</w:t>
      </w:r>
      <w:r w:rsidR="00773A5C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</w:t>
      </w:r>
      <w:r w:rsidRPr="00DA4748">
        <w:rPr>
          <w:rFonts w:ascii="HelveticaNeue" w:hAnsi="HelveticaNeue"/>
        </w:rPr>
        <w:t>1</w:t>
      </w:r>
      <w:r w:rsidR="00877BBF" w:rsidRPr="00DA4748">
        <w:rPr>
          <w:rFonts w:ascii="HelveticaNeue" w:hAnsi="HelveticaNeue"/>
        </w:rPr>
        <w:t xml:space="preserve">. Après cette date, le comité de sélection du </w:t>
      </w:r>
      <w:proofErr w:type="spellStart"/>
      <w:r w:rsidR="00877BBF" w:rsidRPr="00DA4748">
        <w:rPr>
          <w:rFonts w:ascii="HelveticaNeue" w:hAnsi="HelveticaNeue"/>
        </w:rPr>
        <w:t>C</w:t>
      </w:r>
      <w:r w:rsidRPr="00DA4748">
        <w:rPr>
          <w:rFonts w:ascii="HelveticaNeue" w:hAnsi="HelveticaNeue"/>
        </w:rPr>
        <w:t>PC</w:t>
      </w:r>
      <w:proofErr w:type="spellEnd"/>
      <w:r w:rsidR="00877BBF" w:rsidRPr="00DA4748">
        <w:rPr>
          <w:rFonts w:ascii="HelveticaNeue" w:hAnsi="HelveticaNeue"/>
        </w:rPr>
        <w:t xml:space="preserve"> se réunira pour examiner et approuver les nominations.</w:t>
      </w:r>
    </w:p>
    <w:p w14:paraId="7F298805" w14:textId="4E6499F4" w:rsidR="000E1B5A" w:rsidRPr="00DA4748" w:rsidRDefault="00877BBF" w:rsidP="00816DC1">
      <w:pPr>
        <w:pStyle w:val="BodyText"/>
        <w:numPr>
          <w:ilvl w:val="0"/>
          <w:numId w:val="29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La nomination et la sélection subséquente ne garantissent pas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inscription </w:t>
      </w:r>
      <w:r w:rsidR="00F24465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une épreuve </w:t>
      </w:r>
      <w:r w:rsidR="00F24465" w:rsidRPr="00DA4748">
        <w:rPr>
          <w:rFonts w:ascii="HelveticaNeue" w:hAnsi="HelveticaNeue"/>
        </w:rPr>
        <w:t>précise</w:t>
      </w:r>
      <w:r w:rsidRPr="00DA4748">
        <w:rPr>
          <w:rFonts w:ascii="HelveticaNeue" w:hAnsi="HelveticaNeue"/>
        </w:rPr>
        <w:t xml:space="preserve">. Les inscriptions individuelles et la composition des équipes de relais seront déterminées par le </w:t>
      </w:r>
      <w:proofErr w:type="spellStart"/>
      <w:r w:rsidR="003D760A" w:rsidRPr="00DA4748">
        <w:rPr>
          <w:rFonts w:ascii="HelveticaNeue" w:hAnsi="HelveticaNeue"/>
        </w:rPr>
        <w:t>DAHP</w:t>
      </w:r>
      <w:proofErr w:type="spellEnd"/>
      <w:r w:rsidR="003D760A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de Natation Canada et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-chef</w:t>
      </w:r>
      <w:r w:rsidR="00F24465" w:rsidRPr="00DA4748">
        <w:rPr>
          <w:rFonts w:ascii="HelveticaNeue" w:hAnsi="HelveticaNeue"/>
        </w:rPr>
        <w:t xml:space="preserve"> de l’équipe</w:t>
      </w:r>
      <w:r w:rsidRPr="00DA4748">
        <w:rPr>
          <w:rFonts w:ascii="HelveticaNeue" w:hAnsi="HelveticaNeue"/>
        </w:rPr>
        <w:t>. Tous les nageurs nommés sont admissibles à la sélection pour les relais.</w:t>
      </w:r>
    </w:p>
    <w:p w14:paraId="7754168F" w14:textId="4F6FC453" w:rsidR="000E1B5A" w:rsidRPr="00DA4748" w:rsidRDefault="00877BBF" w:rsidP="00816DC1">
      <w:pPr>
        <w:tabs>
          <w:tab w:val="left" w:pos="858"/>
        </w:tabs>
        <w:ind w:left="858" w:right="-988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Si la nomination est refusée, la performance du nageur qui refuse sera rejetée aux fins de ces critères.</w:t>
      </w:r>
    </w:p>
    <w:p w14:paraId="164AFE0A" w14:textId="325865FC" w:rsidR="006C4323" w:rsidRPr="00DA4748" w:rsidRDefault="006C4323" w:rsidP="00816DC1">
      <w:pPr>
        <w:tabs>
          <w:tab w:val="left" w:pos="858"/>
        </w:tabs>
        <w:ind w:right="-988"/>
        <w:rPr>
          <w:rFonts w:ascii="HelveticaNeue" w:hAnsi="HelveticaNeue"/>
          <w:sz w:val="20"/>
          <w:szCs w:val="20"/>
        </w:rPr>
      </w:pPr>
    </w:p>
    <w:p w14:paraId="4FC0E2F8" w14:textId="34540B26" w:rsidR="000E1B5A" w:rsidRDefault="00A54882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CRITÈRES DE PERFORMANCES – NAGEURS </w:t>
      </w:r>
    </w:p>
    <w:p w14:paraId="173C6ED9" w14:textId="77777777" w:rsidR="006C4323" w:rsidRPr="00AA3183" w:rsidRDefault="006C4323" w:rsidP="00AA3183">
      <w:pPr>
        <w:ind w:left="180" w:right="-988"/>
        <w:rPr>
          <w:rFonts w:ascii="HelveticaNeue" w:hAnsi="HelveticaNeue"/>
          <w:b/>
          <w:sz w:val="8"/>
          <w:szCs w:val="8"/>
        </w:rPr>
      </w:pPr>
    </w:p>
    <w:p w14:paraId="35D0316A" w14:textId="77777777" w:rsidR="000E1B5A" w:rsidRPr="00DA4748" w:rsidRDefault="000E1B5A" w:rsidP="00816DC1">
      <w:pPr>
        <w:ind w:left="630" w:right="-988"/>
        <w:rPr>
          <w:rFonts w:ascii="HelveticaNeue" w:hAnsi="HelveticaNeue"/>
          <w:sz w:val="2"/>
          <w:szCs w:val="2"/>
        </w:rPr>
      </w:pPr>
    </w:p>
    <w:p w14:paraId="7DBFBC8F" w14:textId="02E0BE39" w:rsidR="006C4323" w:rsidRPr="006C4323" w:rsidRDefault="00877BBF" w:rsidP="00816DC1">
      <w:pPr>
        <w:pStyle w:val="ListParagraph"/>
        <w:numPr>
          <w:ilvl w:val="0"/>
          <w:numId w:val="26"/>
        </w:numPr>
        <w:ind w:left="990" w:right="-988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Conditions générales</w:t>
      </w:r>
    </w:p>
    <w:p w14:paraId="415A2DC2" w14:textId="01B9ED45" w:rsidR="002E7C00" w:rsidRPr="00DA4748" w:rsidRDefault="002E7C00" w:rsidP="00816DC1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temps inscrits lors de la compétition de nomination (7 avril - 11 avril 2021) sont les seuls temps pouvant être pris en considération </w:t>
      </w:r>
      <w:r w:rsidR="003D760A" w:rsidRPr="00DA4748">
        <w:rPr>
          <w:rFonts w:ascii="HelveticaNeue" w:hAnsi="HelveticaNeue"/>
        </w:rPr>
        <w:t>aux</w:t>
      </w:r>
      <w:r w:rsidRPr="00DA4748">
        <w:rPr>
          <w:rFonts w:ascii="HelveticaNeue" w:hAnsi="HelveticaNeue"/>
        </w:rPr>
        <w:t xml:space="preserve"> priorités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, 3 et 4.</w:t>
      </w:r>
    </w:p>
    <w:p w14:paraId="60274451" w14:textId="20209C3F" w:rsidR="002E7C00" w:rsidRPr="00DA4748" w:rsidRDefault="002E7C00" w:rsidP="00816DC1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Pour être nommé en vertu de la priorité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1, un nageu</w:t>
      </w:r>
      <w:r w:rsidR="00244E01" w:rsidRPr="00DA4748">
        <w:rPr>
          <w:rFonts w:ascii="HelveticaNeue" w:hAnsi="HelveticaNeue"/>
        </w:rPr>
        <w:t xml:space="preserve">r doit satisfaire au </w:t>
      </w:r>
      <w:proofErr w:type="spellStart"/>
      <w:r w:rsidRPr="00DA4748">
        <w:rPr>
          <w:rFonts w:ascii="HelveticaNeue" w:hAnsi="HelveticaNeue"/>
        </w:rPr>
        <w:t>CQM</w:t>
      </w:r>
      <w:proofErr w:type="spellEnd"/>
      <w:r w:rsidRPr="00DA4748">
        <w:rPr>
          <w:rFonts w:ascii="HelveticaNeue" w:hAnsi="HelveticaNeue"/>
        </w:rPr>
        <w:t xml:space="preserve"> pour l’épreuve à laquelle il sera inscrit. </w:t>
      </w:r>
    </w:p>
    <w:p w14:paraId="3C2A0C19" w14:textId="2D2D63BF" w:rsidR="000E1B5A" w:rsidRPr="00DA4748" w:rsidRDefault="00877BBF" w:rsidP="00816DC1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nageurs seront nommés seulement </w:t>
      </w:r>
      <w:r w:rsidR="002E7C00" w:rsidRPr="00DA4748">
        <w:rPr>
          <w:rFonts w:ascii="HelveticaNeue" w:hAnsi="HelveticaNeue"/>
        </w:rPr>
        <w:t>aux</w:t>
      </w:r>
      <w:r w:rsidRPr="00DA4748">
        <w:rPr>
          <w:rFonts w:ascii="HelveticaNeue" w:hAnsi="HelveticaNeue"/>
        </w:rPr>
        <w:t xml:space="preserve"> épreuves individuelles du programme paralympique 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2020 (annexe </w:t>
      </w:r>
      <w:r w:rsidR="002E7C00" w:rsidRPr="00DA4748">
        <w:rPr>
          <w:rFonts w:ascii="HelveticaNeue" w:hAnsi="HelveticaNeue"/>
        </w:rPr>
        <w:t>A</w:t>
      </w:r>
      <w:r w:rsidRPr="00DA4748">
        <w:rPr>
          <w:rFonts w:ascii="HelveticaNeue" w:hAnsi="HelveticaNeue"/>
        </w:rPr>
        <w:t>), jus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à un maximum de trois</w:t>
      </w:r>
      <w:r w:rsidR="002E7C00" w:rsidRPr="00DA4748">
        <w:rPr>
          <w:rFonts w:ascii="Cambria" w:hAnsi="Cambria" w:cs="Cambria"/>
        </w:rPr>
        <w:t> </w:t>
      </w:r>
      <w:r w:rsidR="002E7C00" w:rsidRPr="00DA4748">
        <w:rPr>
          <w:rFonts w:ascii="HelveticaNeue" w:hAnsi="HelveticaNeue"/>
        </w:rPr>
        <w:t>(3)</w:t>
      </w:r>
      <w:r w:rsidRPr="00DA4748">
        <w:rPr>
          <w:rFonts w:ascii="HelveticaNeue" w:hAnsi="HelveticaNeue"/>
        </w:rPr>
        <w:t xml:space="preserve"> nageurs par classe sportive par épreuve. </w:t>
      </w:r>
    </w:p>
    <w:p w14:paraId="341EFDFD" w14:textId="6C72B01A" w:rsidR="000E1B5A" w:rsidRPr="00DA4748" w:rsidRDefault="00877BBF" w:rsidP="00816DC1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Toutes les performances en finales et en préliminaires seront utilisées </w:t>
      </w:r>
      <w:r w:rsidR="002E7C00" w:rsidRPr="00DA4748">
        <w:rPr>
          <w:rFonts w:ascii="HelveticaNeue" w:hAnsi="HelveticaNeue"/>
        </w:rPr>
        <w:t>aux fins du</w:t>
      </w:r>
      <w:r w:rsidRPr="00DA4748">
        <w:rPr>
          <w:rFonts w:ascii="HelveticaNeue" w:hAnsi="HelveticaNeue"/>
        </w:rPr>
        <w:t xml:space="preserve"> classement. Les performances des nageurs qui participent à une finale auront la préséance sur leurs temps des préliminaires</w:t>
      </w:r>
      <w:r w:rsidR="002E7C00" w:rsidRPr="00DA4748">
        <w:rPr>
          <w:rFonts w:ascii="Cambria" w:hAnsi="Cambria" w:cs="Cambria"/>
        </w:rPr>
        <w:t> </w:t>
      </w:r>
      <w:r w:rsidR="002E7C00" w:rsidRPr="00DA4748">
        <w:rPr>
          <w:rFonts w:ascii="HelveticaNeue" w:hAnsi="HelveticaNeue"/>
        </w:rPr>
        <w:t>(s</w:t>
      </w:r>
      <w:r w:rsidR="002E7C00" w:rsidRPr="00DA4748">
        <w:rPr>
          <w:rFonts w:ascii="HelveticaNeue" w:hAnsi="HelveticaNeue" w:cs="HelveticaNeue"/>
        </w:rPr>
        <w:t>é</w:t>
      </w:r>
      <w:r w:rsidR="002E7C00" w:rsidRPr="00DA4748">
        <w:rPr>
          <w:rFonts w:ascii="HelveticaNeue" w:hAnsi="HelveticaNeue"/>
        </w:rPr>
        <w:t>ries)</w:t>
      </w:r>
      <w:r w:rsidRPr="00DA4748">
        <w:rPr>
          <w:rFonts w:ascii="HelveticaNeue" w:hAnsi="HelveticaNeue"/>
        </w:rPr>
        <w:t xml:space="preserve">. </w:t>
      </w:r>
    </w:p>
    <w:p w14:paraId="2402A3C3" w14:textId="5617A179" w:rsidR="000E1B5A" w:rsidRPr="00DA4748" w:rsidRDefault="00877BBF" w:rsidP="00816DC1">
      <w:pPr>
        <w:pStyle w:val="BodyText"/>
        <w:numPr>
          <w:ilvl w:val="1"/>
          <w:numId w:val="30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Par souci de clarté, si un athlète ne se qualifie pas en finale après son épreuve préliminaire, son temps en préliminaire pourra être pris en considération </w:t>
      </w:r>
      <w:r w:rsidR="002A055F" w:rsidRPr="00DA4748">
        <w:rPr>
          <w:rFonts w:ascii="HelveticaNeue" w:hAnsi="HelveticaNeue"/>
        </w:rPr>
        <w:t>aux fins de</w:t>
      </w:r>
      <w:r w:rsidRPr="00DA4748">
        <w:rPr>
          <w:rFonts w:ascii="HelveticaNeue" w:hAnsi="HelveticaNeue"/>
        </w:rPr>
        <w:t xml:space="preserve"> la nomination. Si un athlète se qualifie en finale, mais décide de se retirer de</w:t>
      </w:r>
      <w:r w:rsidR="00C93781" w:rsidRPr="00DA4748">
        <w:rPr>
          <w:rFonts w:ascii="HelveticaNeue" w:hAnsi="HelveticaNeue"/>
        </w:rPr>
        <w:t xml:space="preserve"> la finale pour </w:t>
      </w:r>
      <w:r w:rsidR="002A055F" w:rsidRPr="00DA4748">
        <w:rPr>
          <w:rFonts w:ascii="HelveticaNeue" w:hAnsi="HelveticaNeue"/>
        </w:rPr>
        <w:t>une</w:t>
      </w:r>
      <w:r w:rsidR="00C93781" w:rsidRPr="00DA4748">
        <w:rPr>
          <w:rFonts w:ascii="HelveticaNeue" w:hAnsi="HelveticaNeue"/>
        </w:rPr>
        <w:t xml:space="preserve"> raison non </w:t>
      </w:r>
      <w:r w:rsidRPr="00DA4748">
        <w:rPr>
          <w:rFonts w:ascii="HelveticaNeue" w:hAnsi="HelveticaNeue"/>
        </w:rPr>
        <w:t>médicale</w:t>
      </w:r>
      <w:r w:rsidR="002A055F" w:rsidRPr="00DA4748">
        <w:rPr>
          <w:rFonts w:ascii="HelveticaNeue" w:hAnsi="HelveticaNeue"/>
        </w:rPr>
        <w:t xml:space="preserve"> ou un autre raison jugée exceptionnelle à la discrétion du comité de sélection de Natation Canada, </w:t>
      </w:r>
      <w:r w:rsidRPr="00DA4748">
        <w:rPr>
          <w:rFonts w:ascii="HelveticaNeue" w:hAnsi="HelveticaNeue"/>
        </w:rPr>
        <w:t xml:space="preserve">son temps en préliminaire ne sera pas pris en considération </w:t>
      </w:r>
      <w:r w:rsidR="002A055F" w:rsidRPr="00DA4748">
        <w:rPr>
          <w:rFonts w:ascii="HelveticaNeue" w:hAnsi="HelveticaNeue"/>
        </w:rPr>
        <w:t>aux fins de</w:t>
      </w:r>
      <w:r w:rsidRPr="00DA4748">
        <w:rPr>
          <w:rFonts w:ascii="HelveticaNeue" w:hAnsi="HelveticaNeue"/>
        </w:rPr>
        <w:t xml:space="preserve"> </w:t>
      </w:r>
      <w:r w:rsidR="00244E01" w:rsidRPr="00DA4748">
        <w:rPr>
          <w:rFonts w:ascii="HelveticaNeue" w:hAnsi="HelveticaNeue"/>
        </w:rPr>
        <w:t xml:space="preserve">la </w:t>
      </w:r>
      <w:r w:rsidRPr="00DA4748">
        <w:rPr>
          <w:rFonts w:ascii="HelveticaNeue" w:hAnsi="HelveticaNeue"/>
        </w:rPr>
        <w:t>nomination.</w:t>
      </w:r>
    </w:p>
    <w:p w14:paraId="145122F2" w14:textId="684E466A" w:rsidR="000E1B5A" w:rsidRPr="00DA4748" w:rsidRDefault="00877BBF" w:rsidP="00816DC1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temps </w:t>
      </w:r>
      <w:r w:rsidR="002A055F" w:rsidRPr="00DA4748">
        <w:rPr>
          <w:rFonts w:ascii="HelveticaNeue" w:hAnsi="HelveticaNeue"/>
        </w:rPr>
        <w:t xml:space="preserve">à la première portion </w:t>
      </w:r>
      <w:r w:rsidRPr="00DA4748">
        <w:rPr>
          <w:rFonts w:ascii="HelveticaNeue" w:hAnsi="HelveticaNeue"/>
        </w:rPr>
        <w:t xml:space="preserve">et les temps de passage officiels </w:t>
      </w:r>
      <w:r w:rsidR="002A055F" w:rsidRPr="00DA4748">
        <w:rPr>
          <w:rFonts w:ascii="HelveticaNeue" w:hAnsi="HelveticaNeue"/>
        </w:rPr>
        <w:t xml:space="preserve">des relais </w:t>
      </w:r>
      <w:r w:rsidRPr="00DA4748">
        <w:rPr>
          <w:rFonts w:ascii="HelveticaNeue" w:hAnsi="HelveticaNeue"/>
        </w:rPr>
        <w:t xml:space="preserve">ne seront pas pris en considération </w:t>
      </w:r>
      <w:r w:rsidR="002A055F" w:rsidRPr="00DA4748">
        <w:rPr>
          <w:rFonts w:ascii="HelveticaNeue" w:hAnsi="HelveticaNeue"/>
        </w:rPr>
        <w:t>aux fins de</w:t>
      </w:r>
      <w:r w:rsidRPr="00DA4748">
        <w:rPr>
          <w:rFonts w:ascii="HelveticaNeue" w:hAnsi="HelveticaNeue"/>
        </w:rPr>
        <w:t xml:space="preserve"> la nomination.</w:t>
      </w:r>
    </w:p>
    <w:p w14:paraId="4D9EC1E7" w14:textId="5670C855" w:rsidR="006C4323" w:rsidRDefault="00877BBF" w:rsidP="00CE40BE">
      <w:pPr>
        <w:pStyle w:val="BodyText"/>
        <w:numPr>
          <w:ilvl w:val="0"/>
          <w:numId w:val="30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Si le nombre de nageurs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un </w:t>
      </w:r>
      <w:r w:rsidR="002A055F" w:rsidRPr="00DA4748">
        <w:rPr>
          <w:rFonts w:ascii="HelveticaNeue" w:hAnsi="HelveticaNeue"/>
        </w:rPr>
        <w:t xml:space="preserve">ou l’autre des </w:t>
      </w:r>
      <w:r w:rsidRPr="00DA4748">
        <w:rPr>
          <w:rFonts w:ascii="HelveticaNeue" w:hAnsi="HelveticaNeue"/>
        </w:rPr>
        <w:t>genre</w:t>
      </w:r>
      <w:r w:rsidR="002A055F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qui </w:t>
      </w:r>
      <w:r w:rsidR="002A055F" w:rsidRPr="00DA4748">
        <w:rPr>
          <w:rFonts w:ascii="HelveticaNeue" w:hAnsi="HelveticaNeue"/>
        </w:rPr>
        <w:t>satisfont au</w:t>
      </w:r>
      <w:r w:rsidRPr="00DA4748">
        <w:rPr>
          <w:rFonts w:ascii="HelveticaNeue" w:hAnsi="HelveticaNeue"/>
        </w:rPr>
        <w:t>x exigences de performance</w:t>
      </w:r>
      <w:r w:rsidR="002A055F" w:rsidRPr="00DA4748">
        <w:rPr>
          <w:rFonts w:ascii="HelveticaNeue" w:hAnsi="HelveticaNeue"/>
        </w:rPr>
        <w:t xml:space="preserve"> des priorité 2, 3 ou 4 telles que </w:t>
      </w:r>
      <w:r w:rsidRPr="00DA4748">
        <w:rPr>
          <w:rFonts w:ascii="HelveticaNeue" w:hAnsi="HelveticaNeue"/>
        </w:rPr>
        <w:t xml:space="preserve">décrites </w:t>
      </w:r>
      <w:r w:rsidR="000D2748" w:rsidRPr="00DA4748">
        <w:rPr>
          <w:rFonts w:ascii="HelveticaNeue" w:hAnsi="HelveticaNeue"/>
        </w:rPr>
        <w:t>au paragraphe</w:t>
      </w:r>
      <w:r w:rsidRPr="00DA4748">
        <w:rPr>
          <w:rFonts w:ascii="Cambria" w:hAnsi="Cambria" w:cs="Cambria"/>
        </w:rPr>
        <w:t> </w:t>
      </w:r>
      <w:r w:rsidR="002A055F" w:rsidRPr="00DA4748">
        <w:rPr>
          <w:rFonts w:ascii="HelveticaNeue" w:hAnsi="HelveticaNeue"/>
        </w:rPr>
        <w:t xml:space="preserve">III </w:t>
      </w:r>
      <w:r w:rsidRPr="00DA4748">
        <w:rPr>
          <w:rFonts w:ascii="HelveticaNeue" w:hAnsi="HelveticaNeue"/>
        </w:rPr>
        <w:t>b) excède le nombre de places disponibles, l</w:t>
      </w:r>
      <w:r w:rsidR="002A055F" w:rsidRPr="00DA4748">
        <w:rPr>
          <w:rFonts w:ascii="HelveticaNeue" w:hAnsi="HelveticaNeue"/>
        </w:rPr>
        <w:t>’ordre de classement d</w:t>
      </w:r>
      <w:r w:rsidRPr="00DA4748">
        <w:rPr>
          <w:rFonts w:ascii="HelveticaNeue" w:hAnsi="HelveticaNeue"/>
        </w:rPr>
        <w:t xml:space="preserve">es nageurs </w:t>
      </w:r>
      <w:r w:rsidR="002A055F" w:rsidRPr="00DA4748">
        <w:rPr>
          <w:rFonts w:ascii="HelveticaNeue" w:hAnsi="HelveticaNeue"/>
        </w:rPr>
        <w:t>sera établi s</w:t>
      </w:r>
      <w:r w:rsidRPr="00DA4748">
        <w:rPr>
          <w:rFonts w:ascii="HelveticaNeue" w:hAnsi="HelveticaNeue"/>
        </w:rPr>
        <w:t>elon chaque priorité par rapport au</w:t>
      </w:r>
      <w:r w:rsidR="002A055F" w:rsidRPr="00DA4748">
        <w:rPr>
          <w:rFonts w:ascii="HelveticaNeue" w:hAnsi="HelveticaNeue"/>
        </w:rPr>
        <w:t>x classements mondiaux modifiés</w:t>
      </w:r>
      <w:r w:rsidR="002A055F" w:rsidRPr="00DA4748">
        <w:rPr>
          <w:rFonts w:ascii="Cambria" w:hAnsi="Cambria" w:cs="Cambria"/>
        </w:rPr>
        <w:t> </w:t>
      </w:r>
      <w:r w:rsidR="002A055F" w:rsidRPr="00DA4748">
        <w:rPr>
          <w:rFonts w:ascii="HelveticaNeue" w:hAnsi="HelveticaNeue"/>
        </w:rPr>
        <w:t>(</w:t>
      </w:r>
      <w:proofErr w:type="spellStart"/>
      <w:r w:rsidR="002A055F" w:rsidRPr="00DA4748">
        <w:rPr>
          <w:rFonts w:ascii="HelveticaNeue" w:hAnsi="HelveticaNeue"/>
        </w:rPr>
        <w:t>CMM</w:t>
      </w:r>
      <w:proofErr w:type="spellEnd"/>
      <w:r w:rsidR="002A055F" w:rsidRPr="00DA4748">
        <w:rPr>
          <w:rFonts w:ascii="HelveticaNeue" w:hAnsi="HelveticaNeue"/>
        </w:rPr>
        <w:t>). Les nageurs seront s</w:t>
      </w:r>
      <w:r w:rsidR="002A055F" w:rsidRPr="00DA4748">
        <w:rPr>
          <w:rFonts w:ascii="HelveticaNeue" w:hAnsi="HelveticaNeue" w:cs="HelveticaNeue"/>
        </w:rPr>
        <w:t>é</w:t>
      </w:r>
      <w:r w:rsidR="002A055F" w:rsidRPr="00DA4748">
        <w:rPr>
          <w:rFonts w:ascii="HelveticaNeue" w:hAnsi="HelveticaNeue"/>
        </w:rPr>
        <w:t>lectionn</w:t>
      </w:r>
      <w:r w:rsidR="002A055F" w:rsidRPr="00DA4748">
        <w:rPr>
          <w:rFonts w:ascii="HelveticaNeue" w:hAnsi="HelveticaNeue" w:cs="HelveticaNeue"/>
        </w:rPr>
        <w:t>é</w:t>
      </w:r>
      <w:r w:rsidR="002A055F" w:rsidRPr="00DA4748">
        <w:rPr>
          <w:rFonts w:ascii="HelveticaNeue" w:hAnsi="HelveticaNeue"/>
        </w:rPr>
        <w:t>s selon l</w:t>
      </w:r>
      <w:r w:rsidR="002A055F" w:rsidRPr="00DA4748">
        <w:rPr>
          <w:rFonts w:ascii="HelveticaNeue" w:hAnsi="HelveticaNeue" w:cs="HelveticaNeue"/>
        </w:rPr>
        <w:t>’</w:t>
      </w:r>
      <w:r w:rsidRPr="00DA4748">
        <w:rPr>
          <w:rFonts w:ascii="HelveticaNeue" w:hAnsi="HelveticaNeue"/>
        </w:rPr>
        <w:t>ordre de classement jus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à ce que toutes les places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soient comblées.</w:t>
      </w:r>
      <w:r w:rsidR="002A055F" w:rsidRPr="00DA4748">
        <w:rPr>
          <w:rFonts w:ascii="HelveticaNeue" w:hAnsi="HelveticaNeue"/>
        </w:rPr>
        <w:t xml:space="preserve"> Le processus ne sera pas finalisé tant que les conditions énoncées à l’article II b) iv</w:t>
      </w:r>
      <w:r w:rsidR="000D2748" w:rsidRPr="00DA4748">
        <w:rPr>
          <w:rFonts w:ascii="HelveticaNeue" w:hAnsi="HelveticaNeue"/>
        </w:rPr>
        <w:t>.</w:t>
      </w:r>
      <w:r w:rsidR="002A055F" w:rsidRPr="00DA4748">
        <w:rPr>
          <w:rFonts w:ascii="HelveticaNeue" w:hAnsi="HelveticaNeue"/>
        </w:rPr>
        <w:t xml:space="preserve"> </w:t>
      </w:r>
      <w:proofErr w:type="gramStart"/>
      <w:r w:rsidR="002A055F" w:rsidRPr="00DA4748">
        <w:rPr>
          <w:rFonts w:ascii="HelveticaNeue" w:hAnsi="HelveticaNeue"/>
        </w:rPr>
        <w:t>ne</w:t>
      </w:r>
      <w:proofErr w:type="gramEnd"/>
      <w:r w:rsidR="002A055F" w:rsidRPr="00DA4748">
        <w:rPr>
          <w:rFonts w:ascii="HelveticaNeue" w:hAnsi="HelveticaNeue"/>
        </w:rPr>
        <w:t xml:space="preserve"> seront pas respectées.</w:t>
      </w:r>
    </w:p>
    <w:p w14:paraId="3FC23E7E" w14:textId="77777777" w:rsidR="00CE40BE" w:rsidRPr="00AA3183" w:rsidRDefault="00CE40BE" w:rsidP="00CE40BE">
      <w:pPr>
        <w:pStyle w:val="BodyText"/>
        <w:spacing w:before="5"/>
        <w:ind w:left="1350" w:right="-988"/>
        <w:rPr>
          <w:rFonts w:ascii="HelveticaNeue" w:hAnsi="HelveticaNeue"/>
          <w:sz w:val="8"/>
          <w:szCs w:val="8"/>
        </w:rPr>
      </w:pPr>
    </w:p>
    <w:p w14:paraId="2E3245FA" w14:textId="3806FE4A" w:rsidR="006C4323" w:rsidRPr="00CE40BE" w:rsidRDefault="00877BBF" w:rsidP="00816DC1">
      <w:pPr>
        <w:pStyle w:val="ListParagraph"/>
        <w:numPr>
          <w:ilvl w:val="0"/>
          <w:numId w:val="26"/>
        </w:numPr>
        <w:ind w:left="990" w:right="-988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Exigences de performance</w:t>
      </w:r>
      <w:r w:rsidR="002A055F" w:rsidRPr="00DA4748">
        <w:rPr>
          <w:rFonts w:ascii="HelveticaNeue" w:hAnsi="HelveticaNeue"/>
          <w:b/>
          <w:sz w:val="20"/>
          <w:szCs w:val="20"/>
        </w:rPr>
        <w:br/>
      </w:r>
      <w:r w:rsidRPr="00DA4748">
        <w:rPr>
          <w:rFonts w:ascii="HelveticaNeue" w:hAnsi="HelveticaNeue"/>
          <w:sz w:val="20"/>
          <w:szCs w:val="20"/>
        </w:rPr>
        <w:t>(</w:t>
      </w:r>
      <w:r w:rsidR="002F3AC2" w:rsidRPr="00DA4748">
        <w:rPr>
          <w:rFonts w:ascii="HelveticaNeue" w:hAnsi="HelveticaNeue"/>
          <w:sz w:val="20"/>
          <w:szCs w:val="20"/>
        </w:rPr>
        <w:t>Note</w:t>
      </w:r>
      <w:r w:rsidRPr="00DA4748">
        <w:rPr>
          <w:rFonts w:ascii="Cambria" w:hAnsi="Cambria" w:cs="Cambria"/>
          <w:sz w:val="20"/>
          <w:szCs w:val="20"/>
        </w:rPr>
        <w:t> </w:t>
      </w:r>
      <w:r w:rsidR="002F3AC2" w:rsidRPr="00DA4748">
        <w:rPr>
          <w:rFonts w:ascii="HelveticaNeue" w:hAnsi="HelveticaNeue"/>
          <w:sz w:val="20"/>
          <w:szCs w:val="20"/>
        </w:rPr>
        <w:t>:</w:t>
      </w:r>
      <w:r w:rsidRPr="00DA4748">
        <w:rPr>
          <w:rFonts w:ascii="HelveticaNeue" w:hAnsi="HelveticaNeue"/>
          <w:sz w:val="20"/>
          <w:szCs w:val="20"/>
        </w:rPr>
        <w:t xml:space="preserve"> les tem</w:t>
      </w:r>
      <w:r w:rsidR="002A055F" w:rsidRPr="00DA4748">
        <w:rPr>
          <w:rFonts w:ascii="HelveticaNeue" w:hAnsi="HelveticaNeue"/>
          <w:sz w:val="20"/>
          <w:szCs w:val="20"/>
        </w:rPr>
        <w:t xml:space="preserve">ps de qualification </w:t>
      </w:r>
      <w:r w:rsidR="00153675" w:rsidRPr="00DA4748">
        <w:rPr>
          <w:rFonts w:ascii="HelveticaNeue" w:hAnsi="HelveticaNeue"/>
          <w:sz w:val="20"/>
          <w:szCs w:val="20"/>
        </w:rPr>
        <w:t xml:space="preserve">mentionnés </w:t>
      </w:r>
      <w:r w:rsidR="000D2748" w:rsidRPr="00DA4748">
        <w:rPr>
          <w:rFonts w:ascii="HelveticaNeue" w:hAnsi="HelveticaNeue"/>
          <w:sz w:val="20"/>
          <w:szCs w:val="20"/>
        </w:rPr>
        <w:t>au paragraphe</w:t>
      </w:r>
      <w:r w:rsidRPr="00DA4748">
        <w:rPr>
          <w:rFonts w:ascii="Cambria" w:hAnsi="Cambria" w:cs="Cambria"/>
          <w:sz w:val="20"/>
          <w:szCs w:val="20"/>
        </w:rPr>
        <w:t> </w:t>
      </w:r>
      <w:r w:rsidR="002A055F" w:rsidRPr="00DA4748">
        <w:rPr>
          <w:rFonts w:ascii="HelveticaNeue" w:hAnsi="HelveticaNeue"/>
          <w:sz w:val="20"/>
          <w:szCs w:val="20"/>
        </w:rPr>
        <w:t>I</w:t>
      </w:r>
      <w:r w:rsidR="003D760A" w:rsidRPr="00DA4748">
        <w:rPr>
          <w:rFonts w:ascii="HelveticaNeue" w:hAnsi="HelveticaNeue"/>
          <w:sz w:val="20"/>
          <w:szCs w:val="20"/>
        </w:rPr>
        <w:t>II</w:t>
      </w:r>
      <w:r w:rsidR="002A055F" w:rsidRPr="00DA4748">
        <w:rPr>
          <w:rFonts w:ascii="HelveticaNeue" w:hAnsi="HelveticaNeue"/>
          <w:sz w:val="20"/>
          <w:szCs w:val="20"/>
        </w:rPr>
        <w:t xml:space="preserve"> </w:t>
      </w:r>
      <w:r w:rsidR="003D760A" w:rsidRPr="00DA4748">
        <w:rPr>
          <w:rFonts w:ascii="HelveticaNeue" w:hAnsi="HelveticaNeue"/>
          <w:sz w:val="20"/>
          <w:szCs w:val="20"/>
        </w:rPr>
        <w:t>(</w:t>
      </w:r>
      <w:r w:rsidR="00D519F1" w:rsidRPr="00DA4748">
        <w:rPr>
          <w:rFonts w:ascii="HelveticaNeue" w:hAnsi="HelveticaNeue"/>
          <w:sz w:val="20"/>
          <w:szCs w:val="20"/>
        </w:rPr>
        <w:t>b) sont énumérés à</w:t>
      </w:r>
      <w:r w:rsidRPr="00DA4748">
        <w:rPr>
          <w:rFonts w:ascii="HelveticaNeue" w:hAnsi="HelveticaNeue"/>
          <w:sz w:val="20"/>
          <w:szCs w:val="20"/>
        </w:rPr>
        <w:t xml:space="preserve">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annexe</w:t>
      </w:r>
      <w:r w:rsidR="00153675" w:rsidRPr="00DA4748">
        <w:rPr>
          <w:rFonts w:ascii="Cambria" w:hAnsi="Cambria" w:cs="Cambria"/>
          <w:sz w:val="20"/>
          <w:szCs w:val="20"/>
        </w:rPr>
        <w:t> </w:t>
      </w:r>
      <w:r w:rsidRPr="00DA4748">
        <w:rPr>
          <w:rFonts w:ascii="HelveticaNeue" w:hAnsi="HelveticaNeue"/>
          <w:sz w:val="20"/>
          <w:szCs w:val="20"/>
        </w:rPr>
        <w:t>A</w:t>
      </w:r>
      <w:r w:rsidR="00CE40BE">
        <w:rPr>
          <w:rFonts w:ascii="HelveticaNeue" w:hAnsi="HelveticaNeue"/>
          <w:sz w:val="20"/>
          <w:szCs w:val="20"/>
        </w:rPr>
        <w:t>)</w:t>
      </w:r>
    </w:p>
    <w:tbl>
      <w:tblPr>
        <w:tblStyle w:val="TableGrid"/>
        <w:tblpPr w:leftFromText="180" w:rightFromText="180" w:vertAnchor="text" w:horzAnchor="margin" w:tblpY="346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6953"/>
      </w:tblGrid>
      <w:tr w:rsidR="00CE40BE" w:rsidRPr="00365401" w14:paraId="0E5D0321" w14:textId="77777777" w:rsidTr="00CE40BE">
        <w:trPr>
          <w:cantSplit/>
        </w:trPr>
        <w:tc>
          <w:tcPr>
            <w:tcW w:w="2970" w:type="dxa"/>
          </w:tcPr>
          <w:p w14:paraId="272C28CA" w14:textId="77777777" w:rsidR="00CE40BE" w:rsidRPr="00CE40BE" w:rsidRDefault="00CE40BE" w:rsidP="00CE40BE">
            <w:pPr>
              <w:ind w:left="157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PRIORITÉ</w:t>
            </w:r>
          </w:p>
        </w:tc>
        <w:tc>
          <w:tcPr>
            <w:tcW w:w="6953" w:type="dxa"/>
          </w:tcPr>
          <w:p w14:paraId="6425849A" w14:textId="77777777" w:rsidR="00CE40BE" w:rsidRPr="00CE40BE" w:rsidRDefault="00CE40BE" w:rsidP="00CE40BE">
            <w:pPr>
              <w:spacing w:after="120"/>
              <w:ind w:left="101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CRITÈRE</w:t>
            </w:r>
          </w:p>
        </w:tc>
      </w:tr>
      <w:tr w:rsidR="00CE40BE" w:rsidRPr="00365401" w14:paraId="6EB516C1" w14:textId="77777777" w:rsidTr="00CE40BE">
        <w:trPr>
          <w:cantSplit/>
        </w:trPr>
        <w:tc>
          <w:tcPr>
            <w:tcW w:w="2970" w:type="dxa"/>
          </w:tcPr>
          <w:p w14:paraId="214DD425" w14:textId="77777777" w:rsidR="00CE40BE" w:rsidRPr="00CE40BE" w:rsidRDefault="00CE40BE" w:rsidP="00CE40BE">
            <w:pPr>
              <w:ind w:left="157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1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M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daill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aux Championnats 2019 de WPS</w:t>
            </w:r>
          </w:p>
        </w:tc>
        <w:tc>
          <w:tcPr>
            <w:tcW w:w="6953" w:type="dxa"/>
          </w:tcPr>
          <w:p w14:paraId="41D04A09" w14:textId="77777777" w:rsidR="00CE40BE" w:rsidRPr="00CE40BE" w:rsidRDefault="00CE40BE" w:rsidP="00CE40BE">
            <w:pPr>
              <w:spacing w:after="120"/>
              <w:ind w:left="101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Les nageurs canadiens qui remportent une médaille à une épreuve individuelle présentée aux Jeux paralympiques de Tokyo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2020 seront nommés à l’équipe à condition de satisfaire aux conditions décrites à la section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III.</w:t>
            </w:r>
          </w:p>
        </w:tc>
      </w:tr>
      <w:tr w:rsidR="00CE40BE" w:rsidRPr="00365401" w14:paraId="40FB50AD" w14:textId="77777777" w:rsidTr="00CE40BE">
        <w:trPr>
          <w:cantSplit/>
        </w:trPr>
        <w:tc>
          <w:tcPr>
            <w:tcW w:w="2970" w:type="dxa"/>
            <w:tcBorders>
              <w:bottom w:val="single" w:sz="4" w:space="0" w:color="auto"/>
            </w:tcBorders>
          </w:tcPr>
          <w:p w14:paraId="3436E200" w14:textId="77777777" w:rsidR="00CE40BE" w:rsidRPr="00CE40BE" w:rsidRDefault="00CE40BE" w:rsidP="00CE40BE">
            <w:pPr>
              <w:ind w:left="157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2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«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Canada A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»</w:t>
            </w:r>
          </w:p>
          <w:p w14:paraId="3888E574" w14:textId="77777777" w:rsidR="00CE40BE" w:rsidRPr="00CE40BE" w:rsidRDefault="00CE40BE" w:rsidP="00CE40BE">
            <w:pPr>
              <w:ind w:left="157" w:firstLine="159"/>
              <w:rPr>
                <w:rFonts w:ascii="HelveticaNeue" w:hAnsi="HelveticaNeue"/>
                <w:b/>
                <w:sz w:val="20"/>
                <w:szCs w:val="20"/>
              </w:rPr>
            </w:pPr>
          </w:p>
        </w:tc>
        <w:tc>
          <w:tcPr>
            <w:tcW w:w="6953" w:type="dxa"/>
            <w:tcBorders>
              <w:bottom w:val="single" w:sz="4" w:space="0" w:color="auto"/>
            </w:tcBorders>
          </w:tcPr>
          <w:p w14:paraId="76D7699B" w14:textId="77777777" w:rsidR="00CE40BE" w:rsidRPr="00CE40BE" w:rsidRDefault="00CE40BE" w:rsidP="00CE40BE">
            <w:pPr>
              <w:spacing w:after="120"/>
              <w:ind w:left="101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Après la sélection des nageurs à 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, les nageurs restants seront class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s dans chaque 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preuve individuelle aux Essais</w:t>
            </w:r>
            <w:r w:rsidRPr="00CE40BE">
              <w:rPr>
                <w:rFonts w:ascii="HelveticaNeue" w:hAnsi="HelveticaNeue"/>
                <w:sz w:val="20"/>
                <w:szCs w:val="20"/>
              </w:rPr>
              <w:t xml:space="preserve"> à condition qu’ils réussissent un temps qui soit égal ou plus rapide que le temps de qualification «</w:t>
            </w:r>
            <w:r w:rsidRPr="00CE40BE">
              <w:rPr>
                <w:rFonts w:ascii="Times New Roman" w:hAnsi="Times New Roman" w:cs="Times New Roman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sz w:val="20"/>
                <w:szCs w:val="20"/>
              </w:rPr>
              <w:t>Canada A</w:t>
            </w:r>
            <w:r w:rsidRPr="00CE40BE">
              <w:rPr>
                <w:rFonts w:ascii="Times New Roman" w:hAnsi="Times New Roman" w:cs="Times New Roman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 w:cs="HelveticaNeue"/>
                <w:sz w:val="20"/>
                <w:szCs w:val="20"/>
              </w:rPr>
              <w:t>»</w:t>
            </w:r>
            <w:r w:rsidRPr="00CE40BE">
              <w:rPr>
                <w:rFonts w:ascii="HelveticaNeue" w:hAnsi="HelveticaNeue"/>
                <w:sz w:val="20"/>
                <w:szCs w:val="20"/>
              </w:rPr>
              <w:t>, jusqu’à un maximum de trois</w:t>
            </w:r>
            <w:r w:rsidRPr="00CE40BE">
              <w:rPr>
                <w:rFonts w:ascii="Cambria" w:hAnsi="Cambria" w:cs="Cambria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sz w:val="20"/>
                <w:szCs w:val="20"/>
              </w:rPr>
              <w:t xml:space="preserve">(3) nageurs par classe sportive par épreuve individuelle. </w:t>
            </w:r>
          </w:p>
        </w:tc>
      </w:tr>
      <w:tr w:rsidR="00CE40BE" w:rsidRPr="00365401" w14:paraId="3BEDD2E7" w14:textId="77777777" w:rsidTr="00CE40BE">
        <w:trPr>
          <w:cantSplit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0452CFF2" w14:textId="77777777" w:rsidR="00CE40BE" w:rsidRPr="00CE40BE" w:rsidRDefault="00CE40BE" w:rsidP="00CE40BE">
            <w:pPr>
              <w:ind w:left="157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lastRenderedPageBreak/>
              <w:t>Priorité</w:t>
            </w:r>
            <w:r w:rsidRPr="00CE40BE">
              <w:rPr>
                <w:rFonts w:ascii="Cambria" w:hAnsi="Cambria" w:cs="Cambria"/>
                <w:b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3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«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Canada B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»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953" w:type="dxa"/>
            <w:tcBorders>
              <w:top w:val="single" w:sz="4" w:space="0" w:color="auto"/>
              <w:bottom w:val="single" w:sz="4" w:space="0" w:color="auto"/>
            </w:tcBorders>
          </w:tcPr>
          <w:p w14:paraId="78003B3F" w14:textId="77777777" w:rsidR="00CE40BE" w:rsidRPr="00CE40BE" w:rsidRDefault="00CE40BE" w:rsidP="00CE40BE">
            <w:pPr>
              <w:spacing w:after="120"/>
              <w:ind w:left="101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Après la sélection des nageurs à 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 et 2, les nageurs restants seront classés dans chaque épreuve individuelle aux Essais à condition que leur temps soit égal ou plus rapide que le temps de qualification «</w:t>
            </w:r>
            <w:r w:rsidRPr="00CE40BE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Canada B</w:t>
            </w:r>
            <w:r w:rsidRPr="00CE40BE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»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CE40BE" w:rsidRPr="00365401" w14:paraId="6DC9C1BB" w14:textId="77777777" w:rsidTr="00CE40BE">
        <w:trPr>
          <w:cantSplit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2DC0BADD" w14:textId="77777777" w:rsidR="00CE40BE" w:rsidRPr="00CE40BE" w:rsidRDefault="00CE40BE" w:rsidP="00CE40BE">
            <w:pPr>
              <w:ind w:left="157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4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«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  <w:t>Canada C</w:t>
            </w:r>
            <w:r w:rsidRPr="00CE40B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 w:cs="HelveticaNeue"/>
                <w:b/>
                <w:bCs/>
                <w:color w:val="000000"/>
                <w:sz w:val="20"/>
                <w:szCs w:val="20"/>
              </w:rPr>
              <w:t>»</w:t>
            </w:r>
          </w:p>
          <w:p w14:paraId="55CD8D0C" w14:textId="77777777" w:rsidR="00CE40BE" w:rsidRPr="00CE40BE" w:rsidRDefault="00CE40BE" w:rsidP="00CE40BE">
            <w:pPr>
              <w:ind w:left="157" w:firstLine="159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953" w:type="dxa"/>
            <w:tcBorders>
              <w:top w:val="single" w:sz="4" w:space="0" w:color="auto"/>
              <w:bottom w:val="single" w:sz="4" w:space="0" w:color="auto"/>
            </w:tcBorders>
          </w:tcPr>
          <w:p w14:paraId="49A8DA41" w14:textId="77777777" w:rsidR="00CE40BE" w:rsidRPr="00CE40BE" w:rsidRDefault="00CE40BE" w:rsidP="00CE40BE">
            <w:pPr>
              <w:spacing w:after="120"/>
              <w:ind w:left="101"/>
              <w:rPr>
                <w:rFonts w:ascii="HelveticaNeue" w:hAnsi="HelveticaNeue"/>
                <w:b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Après la sélection des nageurs à 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, 2 et 3, les nageurs restants seront classés dans chaque épreuve individuelle aux Essais à condition que leur temps soit égal ou plus rapide que le temps de qualification «</w:t>
            </w:r>
            <w:r w:rsidRPr="00CE40BE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Canada C</w:t>
            </w:r>
            <w:r w:rsidRPr="00CE40BE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 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»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CE40BE" w:rsidRPr="00365401" w14:paraId="3635C24A" w14:textId="77777777" w:rsidTr="00CE40BE">
        <w:trPr>
          <w:cantSplit/>
        </w:trPr>
        <w:tc>
          <w:tcPr>
            <w:tcW w:w="9923" w:type="dxa"/>
            <w:gridSpan w:val="2"/>
            <w:tcBorders>
              <w:top w:val="single" w:sz="4" w:space="0" w:color="auto"/>
            </w:tcBorders>
          </w:tcPr>
          <w:p w14:paraId="701A2621" w14:textId="77777777" w:rsidR="00CE40BE" w:rsidRPr="00CE40BE" w:rsidRDefault="00CE40BE" w:rsidP="00CE40BE">
            <w:pPr>
              <w:spacing w:after="120"/>
              <w:ind w:left="157"/>
              <w:rPr>
                <w:rFonts w:ascii="HelveticaNeue" w:hAnsi="HelveticaNeue"/>
                <w:sz w:val="20"/>
                <w:szCs w:val="20"/>
              </w:rPr>
            </w:pPr>
            <w:r w:rsidRPr="00CE40BE">
              <w:rPr>
                <w:rFonts w:ascii="HelveticaNeue" w:hAnsi="HelveticaNeue"/>
                <w:sz w:val="20"/>
                <w:szCs w:val="20"/>
              </w:rPr>
              <w:t>La nomination initiale des nageurs et nageuses sera réalisée en utilisant la méthode décrite au paragraphe</w:t>
            </w:r>
            <w:r w:rsidRPr="00CE40BE">
              <w:rPr>
                <w:rFonts w:ascii="Cambria" w:hAnsi="Cambria" w:cs="Cambria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sz w:val="20"/>
                <w:szCs w:val="20"/>
              </w:rPr>
              <w:t xml:space="preserve">III (b) jusqu’à ce que toutes les places offertes au Canada, </w:t>
            </w:r>
            <w:r w:rsidRPr="00CE40BE">
              <w:rPr>
                <w:rFonts w:ascii="HelveticaNeue" w:hAnsi="HelveticaNeue"/>
                <w:b/>
                <w:i/>
                <w:sz w:val="20"/>
                <w:szCs w:val="20"/>
              </w:rPr>
              <w:t>moins 2 places,</w:t>
            </w:r>
            <w:r w:rsidRPr="00CE40BE">
              <w:rPr>
                <w:rFonts w:ascii="HelveticaNeue" w:hAnsi="HelveticaNeue"/>
                <w:sz w:val="20"/>
                <w:szCs w:val="20"/>
              </w:rPr>
              <w:t xml:space="preserve"> soient comblées. Les deux places restantes, soit une par genre, seront réservées pour les circonstances atténuantes.</w:t>
            </w:r>
          </w:p>
        </w:tc>
      </w:tr>
      <w:tr w:rsidR="00CE40BE" w:rsidRPr="00365401" w14:paraId="08400AA2" w14:textId="77777777" w:rsidTr="00CE40BE">
        <w:trPr>
          <w:cantSplit/>
        </w:trPr>
        <w:tc>
          <w:tcPr>
            <w:tcW w:w="2970" w:type="dxa"/>
          </w:tcPr>
          <w:p w14:paraId="476B65ED" w14:textId="77777777" w:rsidR="00CE40BE" w:rsidRPr="00CE40BE" w:rsidRDefault="00CE40BE" w:rsidP="00CE40BE">
            <w:pPr>
              <w:ind w:left="159"/>
              <w:rPr>
                <w:rFonts w:ascii="HelveticaNeue" w:hAnsi="HelveticaNeue"/>
                <w:b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color w:val="000000"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color w:val="000000"/>
                <w:sz w:val="20"/>
                <w:szCs w:val="20"/>
              </w:rPr>
              <w:t xml:space="preserve">5 </w:t>
            </w:r>
            <w:r w:rsidRPr="00CE40BE">
              <w:rPr>
                <w:rFonts w:ascii="HelveticaNeue" w:hAnsi="HelveticaNeue" w:cs="HelveticaNeue"/>
                <w:b/>
                <w:color w:val="000000"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color w:val="000000"/>
                <w:sz w:val="20"/>
                <w:szCs w:val="20"/>
              </w:rPr>
              <w:t xml:space="preserve"> Circonstances att</w:t>
            </w:r>
            <w:r w:rsidRPr="00CE40BE">
              <w:rPr>
                <w:rFonts w:ascii="HelveticaNeue" w:hAnsi="HelveticaNeue" w:cs="HelveticaNeue"/>
                <w:b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/>
                <w:color w:val="000000"/>
                <w:sz w:val="20"/>
                <w:szCs w:val="20"/>
              </w:rPr>
              <w:t xml:space="preserve">nuantes </w:t>
            </w:r>
          </w:p>
          <w:p w14:paraId="7E321527" w14:textId="77777777" w:rsidR="00CE40BE" w:rsidRPr="00CE40BE" w:rsidRDefault="00CE40BE" w:rsidP="00CE40BE">
            <w:pPr>
              <w:ind w:left="247"/>
              <w:rPr>
                <w:rFonts w:ascii="HelveticaNeue" w:hAnsi="HelveticaNeue"/>
                <w:b/>
                <w:sz w:val="20"/>
                <w:szCs w:val="20"/>
              </w:rPr>
            </w:pPr>
          </w:p>
        </w:tc>
        <w:tc>
          <w:tcPr>
            <w:tcW w:w="6953" w:type="dxa"/>
          </w:tcPr>
          <w:p w14:paraId="62627420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Toutes les demandes de prise en considération </w:t>
            </w:r>
            <w:proofErr w:type="gram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d’une performance reçues</w:t>
            </w:r>
            <w:proofErr w:type="gram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conformément à la section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IV seront prises en considération jusqu’à un maximum d’un nageur par genre pour les épreuves individuelles. Les classements pour 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5 seront appliqu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s conformément aux articles IV (xi) et IV (xii).</w:t>
            </w:r>
          </w:p>
          <w:p w14:paraId="760DCC4F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5 ne doit pas 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ê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tre utilis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e pour retrancher un nageur qui a satisfait aux exigences de performance en vertu des priorités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, 2, 3 ou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4.</w:t>
            </w:r>
          </w:p>
          <w:p w14:paraId="0A63E6FE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S’il n’y avait aucune circonstance atténuante (telle que définie ci-dessous), les nominations finales (pour les hommes et les femmes) seraient comblées selon les critères des priorités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1, 2, 3 et 4. </w:t>
            </w:r>
          </w:p>
          <w:p w14:paraId="35A14E27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Si une place est refusée pendant les Essais, la nomination ira au prochain nageur admissible selon l’ordre de classement des Essais (selon les critères de sélection ci-dessus) ou au prochain nageur ayant des circonstances atténuantes qui satisfait à une exigence de performance.</w:t>
            </w:r>
          </w:p>
        </w:tc>
      </w:tr>
      <w:tr w:rsidR="00CE40BE" w:rsidRPr="00365401" w14:paraId="3911183F" w14:textId="77777777" w:rsidTr="00CE40BE">
        <w:trPr>
          <w:cantSplit/>
        </w:trPr>
        <w:tc>
          <w:tcPr>
            <w:tcW w:w="2970" w:type="dxa"/>
          </w:tcPr>
          <w:p w14:paraId="1BE4A1E0" w14:textId="77777777" w:rsidR="00CE40BE" w:rsidRPr="00CE40BE" w:rsidRDefault="00CE40BE" w:rsidP="00CE40BE">
            <w:pPr>
              <w:ind w:left="159"/>
              <w:rPr>
                <w:rFonts w:ascii="HelveticaNeue" w:hAnsi="HelveticaNeue"/>
                <w:b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sz w:val="20"/>
                <w:szCs w:val="20"/>
              </w:rPr>
              <w:t xml:space="preserve">6 </w:t>
            </w:r>
            <w:r w:rsidRPr="00CE40BE">
              <w:rPr>
                <w:rFonts w:ascii="HelveticaNeue" w:hAnsi="HelveticaNeue" w:cs="HelveticaNeue"/>
                <w:b/>
                <w:sz w:val="20"/>
                <w:szCs w:val="20"/>
              </w:rPr>
              <w:t>–</w:t>
            </w:r>
            <w:r w:rsidRPr="00CE40BE">
              <w:rPr>
                <w:rFonts w:ascii="HelveticaNeue" w:hAnsi="HelveticaNeue"/>
                <w:b/>
                <w:sz w:val="20"/>
                <w:szCs w:val="20"/>
              </w:rPr>
              <w:t xml:space="preserve"> Nomination d’un athlète à une épreuve (nomination bipartite)</w:t>
            </w:r>
          </w:p>
        </w:tc>
        <w:tc>
          <w:tcPr>
            <w:tcW w:w="6953" w:type="dxa"/>
          </w:tcPr>
          <w:p w14:paraId="2D22CA9E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Dans l’éventualité où un athlète nommé est désigné pour une épreuve donnée par WPS ou la Commission bipartite de l’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IPC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, ou les deux, ou par d’autres mesures extraordinaires, le 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DAHP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peut nommer l’athlète concerné</w:t>
            </w:r>
            <w:r w:rsidRPr="00CE40BE">
              <w:rPr>
                <w:rFonts w:ascii="Cambria" w:hAnsi="Cambria" w:cs="Cambria"/>
                <w:bCs/>
                <w:color w:val="000000"/>
                <w:spacing w:val="-3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; soumis aux exigences de quota en applicables.</w:t>
            </w:r>
          </w:p>
          <w:p w14:paraId="2AC3EABD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6 ne doit pas être utilisée pour retrancher un nageur qui a satisfait aux exigences de performance en vertu des priorités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, 2, 3,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4 ou 5.</w:t>
            </w:r>
          </w:p>
        </w:tc>
      </w:tr>
      <w:tr w:rsidR="00CE40BE" w:rsidRPr="00365401" w14:paraId="0076E89C" w14:textId="77777777" w:rsidTr="00CE40BE">
        <w:trPr>
          <w:cantSplit/>
        </w:trPr>
        <w:tc>
          <w:tcPr>
            <w:tcW w:w="2970" w:type="dxa"/>
          </w:tcPr>
          <w:p w14:paraId="5FDBFC94" w14:textId="77777777" w:rsidR="00CE40BE" w:rsidRPr="00CE40BE" w:rsidRDefault="00CE40BE" w:rsidP="00CE40BE">
            <w:pPr>
              <w:ind w:left="159"/>
              <w:rPr>
                <w:rFonts w:ascii="HelveticaNeue" w:hAnsi="HelveticaNeue"/>
                <w:b/>
                <w:sz w:val="20"/>
                <w:szCs w:val="20"/>
              </w:rPr>
            </w:pPr>
            <w:r w:rsidRPr="00CE40BE">
              <w:rPr>
                <w:rFonts w:ascii="HelveticaNeue" w:hAnsi="HelveticaNeue"/>
                <w:b/>
                <w:sz w:val="20"/>
                <w:szCs w:val="20"/>
              </w:rPr>
              <w:t>Priorité</w:t>
            </w:r>
            <w:r w:rsidRPr="00CE40BE">
              <w:rPr>
                <w:rFonts w:ascii="Cambria" w:hAnsi="Cambria" w:cs="Cambria"/>
                <w:b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/>
                <w:sz w:val="20"/>
                <w:szCs w:val="20"/>
              </w:rPr>
              <w:t>7 – Nomination discrétionnaire</w:t>
            </w:r>
          </w:p>
        </w:tc>
        <w:tc>
          <w:tcPr>
            <w:tcW w:w="6953" w:type="dxa"/>
          </w:tcPr>
          <w:p w14:paraId="1575B5DA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Après les Essais, le 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DAHP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, à sa seule discrétion, pourra nommer des nageurs supplémentaires auprès du 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CPC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jusqu’à ce que le nombre de quotas soit atteint.</w:t>
            </w:r>
          </w:p>
          <w:p w14:paraId="5FCE17E0" w14:textId="77777777" w:rsidR="00CE40BE" w:rsidRPr="00CE40BE" w:rsidRDefault="00CE40BE" w:rsidP="00CE40BE">
            <w:pPr>
              <w:spacing w:after="120"/>
              <w:ind w:left="113"/>
              <w:rPr>
                <w:rFonts w:ascii="HelveticaNeue" w:hAnsi="HelveticaNeue"/>
                <w:bCs/>
                <w:color w:val="000000"/>
                <w:sz w:val="20"/>
                <w:szCs w:val="20"/>
              </w:rPr>
            </w:pP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La priorité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7 ne doit pas être utilisée pour retrancher un nageur précédemment mis en nomination en vertu des priorités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1 à 5 (voir la section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VI). Tous les athlètes sont tenus d’avoir réussi le 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CQM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durant la période de qualification (1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  <w:vertAlign w:val="superscript"/>
              </w:rPr>
              <w:t>er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octobre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2018 - 2</w:t>
            </w:r>
            <w:r w:rsidRPr="00CE40BE">
              <w:rPr>
                <w:rFonts w:ascii="Cambria" w:hAnsi="Cambria" w:cs="Cambria"/>
                <w:bCs/>
                <w:color w:val="000000"/>
                <w:sz w:val="20"/>
                <w:szCs w:val="20"/>
              </w:rPr>
              <w:t> 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aout 2021). La pr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f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rence sera accord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é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e aux athl</w:t>
            </w:r>
            <w:r w:rsidRPr="00CE40BE">
              <w:rPr>
                <w:rFonts w:ascii="HelveticaNeue" w:hAnsi="HelveticaNeue" w:cs="HelveticaNeue"/>
                <w:bCs/>
                <w:color w:val="000000"/>
                <w:sz w:val="20"/>
                <w:szCs w:val="20"/>
              </w:rPr>
              <w:t>è</w:t>
            </w:r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tes qui satisfont à un </w:t>
            </w:r>
            <w:proofErr w:type="spellStart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>CQM</w:t>
            </w:r>
            <w:proofErr w:type="spellEnd"/>
            <w:r w:rsidRPr="00CE40BE">
              <w:rPr>
                <w:rFonts w:ascii="HelveticaNeue" w:hAnsi="HelveticaNeue"/>
                <w:bCs/>
                <w:color w:val="000000"/>
                <w:sz w:val="20"/>
                <w:szCs w:val="20"/>
              </w:rPr>
              <w:t xml:space="preserve"> lors des Essais.</w:t>
            </w:r>
          </w:p>
        </w:tc>
      </w:tr>
    </w:tbl>
    <w:p w14:paraId="36ECC6A3" w14:textId="77777777" w:rsidR="000E1B5A" w:rsidRPr="00B61370" w:rsidRDefault="000E1B5A" w:rsidP="00816DC1">
      <w:pPr>
        <w:spacing w:after="0"/>
        <w:ind w:left="630" w:right="-988"/>
        <w:rPr>
          <w:rFonts w:ascii="HelveticaNeue" w:hAnsi="HelveticaNeue"/>
          <w:b/>
          <w:sz w:val="8"/>
          <w:szCs w:val="8"/>
        </w:rPr>
      </w:pPr>
    </w:p>
    <w:p w14:paraId="348D1B6E" w14:textId="77777777" w:rsidR="000E1B5A" w:rsidRPr="00DA4748" w:rsidRDefault="00A54882" w:rsidP="00816DC1">
      <w:pPr>
        <w:pStyle w:val="ListParagraph"/>
        <w:numPr>
          <w:ilvl w:val="0"/>
          <w:numId w:val="26"/>
        </w:numPr>
        <w:ind w:left="990" w:right="-988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Bris d</w:t>
      </w:r>
      <w:r w:rsidR="00523E0D" w:rsidRPr="00DA4748">
        <w:rPr>
          <w:rFonts w:ascii="HelveticaNeue" w:hAnsi="HelveticaNeue"/>
          <w:b/>
          <w:sz w:val="20"/>
          <w:szCs w:val="20"/>
        </w:rPr>
        <w:t>’</w:t>
      </w:r>
      <w:r w:rsidRPr="00DA4748">
        <w:rPr>
          <w:rFonts w:ascii="HelveticaNeue" w:hAnsi="HelveticaNeue"/>
          <w:b/>
          <w:sz w:val="20"/>
          <w:szCs w:val="20"/>
        </w:rPr>
        <w:t xml:space="preserve">égalité </w:t>
      </w:r>
      <w:r w:rsidR="00877BBF" w:rsidRPr="00DA4748">
        <w:rPr>
          <w:rFonts w:ascii="HelveticaNeue" w:hAnsi="HelveticaNeue"/>
          <w:b/>
          <w:sz w:val="20"/>
          <w:szCs w:val="20"/>
        </w:rPr>
        <w:t>– Nageurs</w:t>
      </w:r>
    </w:p>
    <w:p w14:paraId="246217FD" w14:textId="1712A23D" w:rsidR="000E1B5A" w:rsidRPr="00DA4748" w:rsidRDefault="00877BBF" w:rsidP="00816DC1">
      <w:pPr>
        <w:ind w:left="990" w:right="-988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Dans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éventualité d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 xml:space="preserve">une égalité pour la dernière place disponible </w:t>
      </w:r>
      <w:r w:rsidR="0072338A" w:rsidRPr="00DA4748">
        <w:rPr>
          <w:rFonts w:ascii="HelveticaNeue" w:hAnsi="HelveticaNeue"/>
          <w:sz w:val="20"/>
          <w:szCs w:val="20"/>
        </w:rPr>
        <w:t xml:space="preserve">au sein de l’équipe pour un homme ou pour une femme </w:t>
      </w:r>
      <w:r w:rsidRPr="00DA4748">
        <w:rPr>
          <w:rFonts w:ascii="HelveticaNeue" w:hAnsi="HelveticaNeue"/>
          <w:sz w:val="20"/>
          <w:szCs w:val="20"/>
        </w:rPr>
        <w:t xml:space="preserve">selon le système de pointage canadien de </w:t>
      </w:r>
      <w:proofErr w:type="spellStart"/>
      <w:r w:rsidRPr="00DA4748">
        <w:rPr>
          <w:rFonts w:ascii="HelveticaNeue" w:hAnsi="HelveticaNeue"/>
          <w:sz w:val="20"/>
          <w:szCs w:val="20"/>
        </w:rPr>
        <w:t>par</w:t>
      </w:r>
      <w:r w:rsidR="00266A0A" w:rsidRPr="00DA4748">
        <w:rPr>
          <w:rFonts w:ascii="HelveticaNeue" w:hAnsi="HelveticaNeue"/>
          <w:sz w:val="20"/>
          <w:szCs w:val="20"/>
        </w:rPr>
        <w:t>anatation</w:t>
      </w:r>
      <w:proofErr w:type="spellEnd"/>
      <w:r w:rsidR="00266A0A" w:rsidRPr="00DA4748">
        <w:rPr>
          <w:rFonts w:ascii="HelveticaNeue" w:hAnsi="HelveticaNeue"/>
          <w:sz w:val="20"/>
          <w:szCs w:val="20"/>
        </w:rPr>
        <w:t>, le processus suivant sera appliqué</w:t>
      </w:r>
      <w:r w:rsidR="00266A0A" w:rsidRPr="00DA4748">
        <w:rPr>
          <w:rFonts w:ascii="Cambria" w:hAnsi="Cambria" w:cs="Cambria"/>
          <w:sz w:val="20"/>
          <w:szCs w:val="20"/>
        </w:rPr>
        <w:t> </w:t>
      </w:r>
      <w:r w:rsidR="00266A0A" w:rsidRPr="00DA4748">
        <w:rPr>
          <w:rFonts w:ascii="HelveticaNeue" w:hAnsi="HelveticaNeue"/>
          <w:sz w:val="20"/>
          <w:szCs w:val="20"/>
        </w:rPr>
        <w:t>dans l</w:t>
      </w:r>
      <w:r w:rsidR="00266A0A" w:rsidRPr="00DA4748">
        <w:rPr>
          <w:rFonts w:ascii="HelveticaNeue" w:hAnsi="HelveticaNeue" w:cs="HelveticaNeue"/>
          <w:sz w:val="20"/>
          <w:szCs w:val="20"/>
        </w:rPr>
        <w:t>’</w:t>
      </w:r>
      <w:r w:rsidR="00266A0A" w:rsidRPr="00DA4748">
        <w:rPr>
          <w:rFonts w:ascii="HelveticaNeue" w:hAnsi="HelveticaNeue"/>
          <w:sz w:val="20"/>
          <w:szCs w:val="20"/>
        </w:rPr>
        <w:t>ordre pr</w:t>
      </w:r>
      <w:r w:rsidR="00266A0A" w:rsidRPr="00DA4748">
        <w:rPr>
          <w:rFonts w:ascii="HelveticaNeue" w:hAnsi="HelveticaNeue" w:cs="HelveticaNeue"/>
          <w:sz w:val="20"/>
          <w:szCs w:val="20"/>
        </w:rPr>
        <w:t>é</w:t>
      </w:r>
      <w:r w:rsidR="00266A0A" w:rsidRPr="00DA4748">
        <w:rPr>
          <w:rFonts w:ascii="HelveticaNeue" w:hAnsi="HelveticaNeue"/>
          <w:sz w:val="20"/>
          <w:szCs w:val="20"/>
        </w:rPr>
        <w:t>sent</w:t>
      </w:r>
      <w:r w:rsidR="00266A0A" w:rsidRPr="00DA4748">
        <w:rPr>
          <w:rFonts w:ascii="HelveticaNeue" w:hAnsi="HelveticaNeue" w:cs="HelveticaNeue"/>
          <w:sz w:val="20"/>
          <w:szCs w:val="20"/>
        </w:rPr>
        <w:t>é</w:t>
      </w:r>
      <w:r w:rsidR="00266A0A" w:rsidRPr="00DA4748">
        <w:rPr>
          <w:rFonts w:ascii="HelveticaNeue" w:hAnsi="HelveticaNeue"/>
          <w:sz w:val="20"/>
          <w:szCs w:val="20"/>
        </w:rPr>
        <w:t xml:space="preserve"> pour briser l</w:t>
      </w:r>
      <w:r w:rsidR="00266A0A" w:rsidRPr="00DA4748">
        <w:rPr>
          <w:rFonts w:ascii="HelveticaNeue" w:hAnsi="HelveticaNeue" w:cs="HelveticaNeue"/>
          <w:sz w:val="20"/>
          <w:szCs w:val="20"/>
        </w:rPr>
        <w:t>’é</w:t>
      </w:r>
      <w:r w:rsidR="00266A0A" w:rsidRPr="00DA4748">
        <w:rPr>
          <w:rFonts w:ascii="HelveticaNeue" w:hAnsi="HelveticaNeue"/>
          <w:sz w:val="20"/>
          <w:szCs w:val="20"/>
        </w:rPr>
        <w:t>galit</w:t>
      </w:r>
      <w:r w:rsidR="00266A0A" w:rsidRPr="00DA4748">
        <w:rPr>
          <w:rFonts w:ascii="HelveticaNeue" w:hAnsi="HelveticaNeue" w:cs="HelveticaNeue"/>
          <w:sz w:val="20"/>
          <w:szCs w:val="20"/>
        </w:rPr>
        <w:t>é</w:t>
      </w:r>
      <w:r w:rsidR="00266A0A" w:rsidRPr="00DA4748">
        <w:rPr>
          <w:rFonts w:ascii="HelveticaNeue" w:hAnsi="HelveticaNeue"/>
          <w:sz w:val="20"/>
          <w:szCs w:val="20"/>
        </w:rPr>
        <w:t>.</w:t>
      </w:r>
    </w:p>
    <w:p w14:paraId="623F1442" w14:textId="77777777" w:rsidR="000E1B5A" w:rsidRPr="00DA4748" w:rsidRDefault="00877BBF" w:rsidP="00816DC1">
      <w:pPr>
        <w:pStyle w:val="ListParagraph"/>
        <w:numPr>
          <w:ilvl w:val="1"/>
          <w:numId w:val="34"/>
        </w:numPr>
        <w:ind w:left="1350" w:right="-988" w:hanging="270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 xml:space="preserve">Le système de pointage canadien de </w:t>
      </w:r>
      <w:proofErr w:type="spellStart"/>
      <w:r w:rsidRPr="00DA4748">
        <w:rPr>
          <w:rFonts w:ascii="HelveticaNeue" w:hAnsi="HelveticaNeue"/>
          <w:sz w:val="20"/>
          <w:szCs w:val="20"/>
        </w:rPr>
        <w:t>paranatation</w:t>
      </w:r>
      <w:proofErr w:type="spellEnd"/>
      <w:r w:rsidRPr="00DA4748">
        <w:rPr>
          <w:rFonts w:ascii="HelveticaNeue" w:hAnsi="HelveticaNeue"/>
          <w:sz w:val="20"/>
          <w:szCs w:val="20"/>
        </w:rPr>
        <w:t xml:space="preserve"> sera utilisé pour séparer les nageurs à égalité.</w:t>
      </w:r>
    </w:p>
    <w:p w14:paraId="28F90F87" w14:textId="40E8B658" w:rsidR="000E1B5A" w:rsidRPr="00DA4748" w:rsidRDefault="00877BBF" w:rsidP="00816DC1">
      <w:pPr>
        <w:pStyle w:val="ListParagraph"/>
        <w:numPr>
          <w:ilvl w:val="1"/>
          <w:numId w:val="34"/>
        </w:numPr>
        <w:ind w:left="1350" w:right="-988" w:hanging="270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Si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égalité n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est pas brisée après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="00266A0A" w:rsidRPr="00DA4748">
        <w:rPr>
          <w:rFonts w:ascii="HelveticaNeue" w:hAnsi="HelveticaNeue"/>
          <w:sz w:val="20"/>
          <w:szCs w:val="20"/>
        </w:rPr>
        <w:t>application d</w:t>
      </w:r>
      <w:r w:rsidR="000D2748" w:rsidRPr="00DA4748">
        <w:rPr>
          <w:rFonts w:ascii="HelveticaNeue" w:hAnsi="HelveticaNeue"/>
          <w:sz w:val="20"/>
          <w:szCs w:val="20"/>
        </w:rPr>
        <w:t>e l’article</w:t>
      </w:r>
      <w:r w:rsidRPr="00DA4748">
        <w:rPr>
          <w:rFonts w:ascii="HelveticaNeue" w:hAnsi="HelveticaNeue"/>
          <w:sz w:val="20"/>
          <w:szCs w:val="20"/>
        </w:rPr>
        <w:t xml:space="preserve"> (i) ci-dessus, le nageur dont la course préliminaire a le meilleur classement, selon le </w:t>
      </w:r>
      <w:proofErr w:type="spellStart"/>
      <w:r w:rsidRPr="00DA4748">
        <w:rPr>
          <w:rFonts w:ascii="HelveticaNeue" w:hAnsi="HelveticaNeue"/>
          <w:sz w:val="20"/>
          <w:szCs w:val="20"/>
        </w:rPr>
        <w:t>CMM</w:t>
      </w:r>
      <w:proofErr w:type="spellEnd"/>
      <w:r w:rsidRPr="00DA4748">
        <w:rPr>
          <w:rFonts w:ascii="HelveticaNeue" w:hAnsi="HelveticaNeue"/>
          <w:sz w:val="20"/>
          <w:szCs w:val="20"/>
        </w:rPr>
        <w:t>, sera utilisé pour briser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="00377239" w:rsidRPr="00DA4748">
        <w:rPr>
          <w:rFonts w:ascii="HelveticaNeue" w:hAnsi="HelveticaNeue"/>
          <w:sz w:val="20"/>
          <w:szCs w:val="20"/>
        </w:rPr>
        <w:t>égalité.</w:t>
      </w:r>
    </w:p>
    <w:p w14:paraId="75D588EE" w14:textId="707C2965" w:rsidR="000E1B5A" w:rsidRPr="00DA4748" w:rsidRDefault="00877BBF" w:rsidP="00816DC1">
      <w:pPr>
        <w:pStyle w:val="ListParagraph"/>
        <w:numPr>
          <w:ilvl w:val="1"/>
          <w:numId w:val="34"/>
        </w:numPr>
        <w:ind w:left="1350" w:right="-988" w:hanging="270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Si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égalité n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est pas brisée après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application d</w:t>
      </w:r>
      <w:r w:rsidR="00266A0A" w:rsidRPr="00DA4748">
        <w:rPr>
          <w:rFonts w:ascii="HelveticaNeue" w:hAnsi="HelveticaNeue"/>
          <w:sz w:val="20"/>
          <w:szCs w:val="20"/>
        </w:rPr>
        <w:t xml:space="preserve">es </w:t>
      </w:r>
      <w:r w:rsidR="000D2748" w:rsidRPr="00DA4748">
        <w:rPr>
          <w:rFonts w:ascii="HelveticaNeue" w:hAnsi="HelveticaNeue"/>
          <w:sz w:val="20"/>
          <w:szCs w:val="20"/>
        </w:rPr>
        <w:t>articles</w:t>
      </w:r>
      <w:r w:rsidRPr="00DA4748">
        <w:rPr>
          <w:rFonts w:ascii="HelveticaNeue" w:hAnsi="HelveticaNeue"/>
          <w:sz w:val="20"/>
          <w:szCs w:val="20"/>
        </w:rPr>
        <w:t xml:space="preserve"> (i) et (ii) ci-dessus, le nageur dont la course préliminaire a le meilleur pointage selon le système </w:t>
      </w:r>
      <w:r w:rsidR="00266A0A" w:rsidRPr="00DA4748">
        <w:rPr>
          <w:rFonts w:ascii="HelveticaNeue" w:hAnsi="HelveticaNeue"/>
          <w:sz w:val="20"/>
          <w:szCs w:val="20"/>
        </w:rPr>
        <w:t xml:space="preserve">de pointage canadien de </w:t>
      </w:r>
      <w:proofErr w:type="spellStart"/>
      <w:r w:rsidRPr="00DA4748">
        <w:rPr>
          <w:rFonts w:ascii="HelveticaNeue" w:hAnsi="HelveticaNeue"/>
          <w:sz w:val="20"/>
          <w:szCs w:val="20"/>
        </w:rPr>
        <w:t>paranatation</w:t>
      </w:r>
      <w:proofErr w:type="spellEnd"/>
      <w:r w:rsidRPr="00DA4748">
        <w:rPr>
          <w:rFonts w:ascii="HelveticaNeue" w:hAnsi="HelveticaNeue"/>
          <w:sz w:val="20"/>
          <w:szCs w:val="20"/>
        </w:rPr>
        <w:t xml:space="preserve"> sera utilisé </w:t>
      </w:r>
      <w:r w:rsidRPr="00DA4748">
        <w:rPr>
          <w:rFonts w:ascii="HelveticaNeue" w:hAnsi="HelveticaNeue"/>
          <w:sz w:val="20"/>
          <w:szCs w:val="20"/>
        </w:rPr>
        <w:lastRenderedPageBreak/>
        <w:t>pour briser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="00377239" w:rsidRPr="00DA4748">
        <w:rPr>
          <w:rFonts w:ascii="HelveticaNeue" w:hAnsi="HelveticaNeue"/>
          <w:sz w:val="20"/>
          <w:szCs w:val="20"/>
        </w:rPr>
        <w:t>égalité.</w:t>
      </w:r>
    </w:p>
    <w:p w14:paraId="24A55A99" w14:textId="33F12281" w:rsidR="005057E3" w:rsidRPr="00DA4748" w:rsidRDefault="00877BBF" w:rsidP="00816DC1">
      <w:pPr>
        <w:pStyle w:val="ListParagraph"/>
        <w:numPr>
          <w:ilvl w:val="1"/>
          <w:numId w:val="34"/>
        </w:numPr>
        <w:ind w:left="1350" w:right="-988" w:hanging="270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>Si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égalité n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est pas brisée après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application de</w:t>
      </w:r>
      <w:r w:rsidR="000D2748" w:rsidRPr="00DA4748">
        <w:rPr>
          <w:rFonts w:ascii="HelveticaNeue" w:hAnsi="HelveticaNeue"/>
          <w:sz w:val="20"/>
          <w:szCs w:val="20"/>
        </w:rPr>
        <w:t>s article</w:t>
      </w:r>
      <w:r w:rsidR="00266A0A" w:rsidRPr="00DA4748">
        <w:rPr>
          <w:rFonts w:ascii="HelveticaNeue" w:hAnsi="HelveticaNeue"/>
          <w:sz w:val="20"/>
          <w:szCs w:val="20"/>
        </w:rPr>
        <w:t>s</w:t>
      </w:r>
      <w:r w:rsidRPr="00DA4748">
        <w:rPr>
          <w:rFonts w:ascii="HelveticaNeue" w:hAnsi="HelveticaNeue"/>
          <w:sz w:val="20"/>
          <w:szCs w:val="20"/>
        </w:rPr>
        <w:t xml:space="preserve"> (i) (ii) et (iii) ci-dessus, le </w:t>
      </w:r>
      <w:proofErr w:type="spellStart"/>
      <w:r w:rsidRPr="00DA4748">
        <w:rPr>
          <w:rFonts w:ascii="HelveticaNeue" w:hAnsi="HelveticaNeue"/>
          <w:sz w:val="20"/>
          <w:szCs w:val="20"/>
        </w:rPr>
        <w:t>DAHP</w:t>
      </w:r>
      <w:proofErr w:type="spellEnd"/>
      <w:r w:rsidRPr="00DA4748">
        <w:rPr>
          <w:rFonts w:ascii="HelveticaNeue" w:hAnsi="HelveticaNeue"/>
          <w:sz w:val="20"/>
          <w:szCs w:val="20"/>
        </w:rPr>
        <w:t xml:space="preserve"> aura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autorité de sélectionner, à sa seule discrétion, le dernier nageur de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 xml:space="preserve">équipe. Une telle décision sera basée sur des facteurs </w:t>
      </w:r>
      <w:r w:rsidR="00266A0A" w:rsidRPr="00DA4748">
        <w:rPr>
          <w:rFonts w:ascii="HelveticaNeue" w:hAnsi="HelveticaNeue"/>
          <w:sz w:val="20"/>
          <w:szCs w:val="20"/>
        </w:rPr>
        <w:t>qui comprennent</w:t>
      </w:r>
      <w:r w:rsidRPr="00DA4748">
        <w:rPr>
          <w:rFonts w:ascii="HelveticaNeue" w:hAnsi="HelveticaNeue"/>
          <w:sz w:val="20"/>
          <w:szCs w:val="20"/>
        </w:rPr>
        <w:t xml:space="preserve">, </w:t>
      </w:r>
      <w:r w:rsidR="00266A0A" w:rsidRPr="00DA4748">
        <w:rPr>
          <w:rFonts w:ascii="HelveticaNeue" w:hAnsi="HelveticaNeue"/>
          <w:sz w:val="20"/>
          <w:szCs w:val="20"/>
        </w:rPr>
        <w:t xml:space="preserve">sans </w:t>
      </w:r>
      <w:r w:rsidRPr="00DA4748">
        <w:rPr>
          <w:rFonts w:ascii="HelveticaNeue" w:hAnsi="HelveticaNeue"/>
          <w:sz w:val="20"/>
          <w:szCs w:val="20"/>
        </w:rPr>
        <w:t>s</w:t>
      </w:r>
      <w:r w:rsidR="00266A0A" w:rsidRPr="00DA4748">
        <w:rPr>
          <w:rFonts w:ascii="HelveticaNeue" w:hAnsi="HelveticaNeue"/>
          <w:sz w:val="20"/>
          <w:szCs w:val="20"/>
        </w:rPr>
        <w:t xml:space="preserve">’y limiter nécessairement, </w:t>
      </w:r>
      <w:r w:rsidRPr="00DA4748">
        <w:rPr>
          <w:rFonts w:ascii="HelveticaNeue" w:hAnsi="HelveticaNeue"/>
          <w:sz w:val="20"/>
          <w:szCs w:val="20"/>
        </w:rPr>
        <w:t>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historique de compétitions d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Pr="00DA4748">
        <w:rPr>
          <w:rFonts w:ascii="HelveticaNeue" w:hAnsi="HelveticaNeue"/>
          <w:sz w:val="20"/>
          <w:szCs w:val="20"/>
        </w:rPr>
        <w:t>un nageur, son admissibilité potentielle, sa disponibilité pour les épreuves de relais et tout autre élément de performances pertinent</w:t>
      </w:r>
      <w:r w:rsidR="00266A0A" w:rsidRPr="00DA4748">
        <w:rPr>
          <w:rFonts w:ascii="HelveticaNeue" w:hAnsi="HelveticaNeue"/>
          <w:sz w:val="20"/>
          <w:szCs w:val="20"/>
        </w:rPr>
        <w:t>.</w:t>
      </w:r>
    </w:p>
    <w:p w14:paraId="76917692" w14:textId="77777777" w:rsidR="005057E3" w:rsidRPr="00DA4748" w:rsidRDefault="005057E3" w:rsidP="00816DC1">
      <w:pPr>
        <w:pStyle w:val="BodyText"/>
        <w:spacing w:before="4"/>
        <w:ind w:left="630" w:right="-988"/>
        <w:rPr>
          <w:rFonts w:ascii="HelveticaNeue" w:hAnsi="HelveticaNeue"/>
        </w:rPr>
      </w:pPr>
    </w:p>
    <w:p w14:paraId="457EBAD2" w14:textId="3E8EF12A" w:rsidR="000E1B5A" w:rsidRPr="00DA4748" w:rsidRDefault="00A54882" w:rsidP="00816DC1">
      <w:pPr>
        <w:pStyle w:val="ListParagraph"/>
        <w:numPr>
          <w:ilvl w:val="0"/>
          <w:numId w:val="38"/>
        </w:numPr>
        <w:ind w:left="709" w:right="-988" w:hanging="567"/>
        <w:rPr>
          <w:rFonts w:ascii="HelveticaNeue" w:hAnsi="HelveticaNeue"/>
          <w:b/>
          <w:sz w:val="20"/>
          <w:szCs w:val="20"/>
        </w:rPr>
      </w:pPr>
      <w:bookmarkStart w:id="1" w:name="VI._DISCRETIONARY_NOMINATION_–_Swimmers"/>
      <w:bookmarkEnd w:id="1"/>
      <w:r w:rsidRPr="00DA4748">
        <w:rPr>
          <w:rFonts w:ascii="HelveticaNeue" w:hAnsi="HelveticaNeue"/>
          <w:b/>
          <w:sz w:val="20"/>
          <w:szCs w:val="20"/>
        </w:rPr>
        <w:t xml:space="preserve">NOMINATION SELON </w:t>
      </w:r>
      <w:r w:rsidR="00266A0A" w:rsidRPr="00DA4748">
        <w:rPr>
          <w:rFonts w:ascii="HelveticaNeue" w:hAnsi="HelveticaNeue"/>
          <w:b/>
          <w:sz w:val="20"/>
          <w:szCs w:val="20"/>
        </w:rPr>
        <w:t>D</w:t>
      </w:r>
      <w:r w:rsidRPr="00DA4748">
        <w:rPr>
          <w:rFonts w:ascii="HelveticaNeue" w:hAnsi="HelveticaNeue"/>
          <w:b/>
          <w:sz w:val="20"/>
          <w:szCs w:val="20"/>
        </w:rPr>
        <w:t>ES CIRCONSTANCES ATTÉNUANTES – NAGEURS</w:t>
      </w:r>
    </w:p>
    <w:p w14:paraId="29D1E6D4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hAnsi="HelveticaNeue"/>
          <w:sz w:val="8"/>
          <w:szCs w:val="8"/>
        </w:rPr>
      </w:pPr>
    </w:p>
    <w:p w14:paraId="74911300" w14:textId="1443D58B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Dans le cas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une blessure, </w:t>
      </w:r>
      <w:r w:rsidR="008B7DD1" w:rsidRPr="00DA4748">
        <w:rPr>
          <w:rFonts w:ascii="HelveticaNeue" w:hAnsi="HelveticaNeue"/>
        </w:rPr>
        <w:t xml:space="preserve">d’une </w:t>
      </w:r>
      <w:r w:rsidRPr="00DA4748">
        <w:rPr>
          <w:rFonts w:ascii="HelveticaNeue" w:hAnsi="HelveticaNeue"/>
        </w:rPr>
        <w:t xml:space="preserve">maladie ou </w:t>
      </w:r>
      <w:r w:rsidR="008B7DD1" w:rsidRPr="00DA4748">
        <w:rPr>
          <w:rFonts w:ascii="HelveticaNeue" w:hAnsi="HelveticaNeue"/>
        </w:rPr>
        <w:t xml:space="preserve">de </w:t>
      </w:r>
      <w:r w:rsidRPr="00DA4748">
        <w:rPr>
          <w:rFonts w:ascii="HelveticaNeue" w:hAnsi="HelveticaNeue"/>
        </w:rPr>
        <w:t>circonstance</w:t>
      </w:r>
      <w:r w:rsidR="008B7DD1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</w:t>
      </w:r>
      <w:r w:rsidR="006A1778" w:rsidRPr="00DA4748">
        <w:rPr>
          <w:rFonts w:ascii="HelveticaNeue" w:hAnsi="HelveticaNeue"/>
        </w:rPr>
        <w:t>atténuante</w:t>
      </w:r>
      <w:r w:rsidR="008B7DD1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de nature importante nuisant à la préparation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 nageur pour les Essais canadiens de natation 202</w:t>
      </w:r>
      <w:r w:rsidR="00266A0A" w:rsidRPr="00DA4748">
        <w:rPr>
          <w:rFonts w:ascii="HelveticaNeue" w:hAnsi="HelveticaNeue"/>
        </w:rPr>
        <w:t>1</w:t>
      </w:r>
      <w:r w:rsidR="008B7DD1" w:rsidRPr="00DA4748">
        <w:rPr>
          <w:rFonts w:ascii="HelveticaNeue" w:hAnsi="HelveticaNeue"/>
        </w:rPr>
        <w:t xml:space="preserve"> ou l’empêcha</w:t>
      </w:r>
      <w:r w:rsidRPr="00DA4748">
        <w:rPr>
          <w:rFonts w:ascii="HelveticaNeue" w:hAnsi="HelveticaNeue"/>
        </w:rPr>
        <w:t>nt de participer aux Essais canadiens de natation 202</w:t>
      </w:r>
      <w:r w:rsidR="00266A0A" w:rsidRPr="00DA4748">
        <w:rPr>
          <w:rFonts w:ascii="HelveticaNeue" w:hAnsi="HelveticaNeue"/>
        </w:rPr>
        <w:t>1</w:t>
      </w:r>
      <w:r w:rsidRPr="00DA4748">
        <w:rPr>
          <w:rFonts w:ascii="HelveticaNeue" w:hAnsi="HelveticaNeue"/>
        </w:rPr>
        <w:t xml:space="preserve">, un nageur peut soumettre </w:t>
      </w:r>
      <w:r w:rsidR="00266A0A" w:rsidRPr="00DA4748">
        <w:rPr>
          <w:rFonts w:ascii="HelveticaNeue" w:hAnsi="HelveticaNeue"/>
        </w:rPr>
        <w:t xml:space="preserve">par écrit </w:t>
      </w:r>
      <w:r w:rsidRPr="00DA4748">
        <w:rPr>
          <w:rFonts w:ascii="HelveticaNeue" w:hAnsi="HelveticaNeue"/>
        </w:rPr>
        <w:t xml:space="preserve">une </w:t>
      </w:r>
      <w:r w:rsidRPr="00DA4748">
        <w:rPr>
          <w:rFonts w:ascii="HelveticaNeue" w:hAnsi="HelveticaNeue"/>
          <w:b/>
          <w:i/>
        </w:rPr>
        <w:t xml:space="preserve">demande de prise en considération </w:t>
      </w:r>
      <w:r w:rsidR="00266A0A" w:rsidRPr="00DA4748">
        <w:rPr>
          <w:rFonts w:ascii="HelveticaNeue" w:hAnsi="HelveticaNeue"/>
          <w:b/>
          <w:i/>
        </w:rPr>
        <w:t>d’une</w:t>
      </w:r>
      <w:r w:rsidRPr="00DA4748">
        <w:rPr>
          <w:rFonts w:ascii="HelveticaNeue" w:hAnsi="HelveticaNeue"/>
          <w:b/>
          <w:i/>
        </w:rPr>
        <w:t xml:space="preserve"> performance</w:t>
      </w:r>
      <w:r w:rsidR="00525D54" w:rsidRPr="00DA4748">
        <w:rPr>
          <w:rFonts w:ascii="HelveticaNeue" w:hAnsi="HelveticaNeue"/>
        </w:rPr>
        <w:t xml:space="preserve"> afin d</w:t>
      </w:r>
      <w:r w:rsidR="00523E0D" w:rsidRPr="00DA4748">
        <w:rPr>
          <w:rFonts w:ascii="HelveticaNeue" w:hAnsi="HelveticaNeue"/>
        </w:rPr>
        <w:t>’</w:t>
      </w:r>
      <w:r w:rsidR="00525D54" w:rsidRPr="00DA4748">
        <w:rPr>
          <w:rFonts w:ascii="HelveticaNeue" w:hAnsi="HelveticaNeue"/>
        </w:rPr>
        <w:t xml:space="preserve">être pris en considération pour une nomination selon des circonstances atténuantes. Les détails </w:t>
      </w:r>
      <w:r w:rsidR="000D4566" w:rsidRPr="00DA4748">
        <w:rPr>
          <w:rFonts w:ascii="HelveticaNeue" w:hAnsi="HelveticaNeue"/>
        </w:rPr>
        <w:t xml:space="preserve">concernant la façon de </w:t>
      </w:r>
      <w:r w:rsidR="00525D54" w:rsidRPr="00DA4748">
        <w:rPr>
          <w:rFonts w:ascii="HelveticaNeue" w:hAnsi="HelveticaNeue"/>
        </w:rPr>
        <w:t>déposer une telle demande se trouve</w:t>
      </w:r>
      <w:r w:rsidR="000D4566" w:rsidRPr="00DA4748">
        <w:rPr>
          <w:rFonts w:ascii="HelveticaNeue" w:hAnsi="HelveticaNeue"/>
        </w:rPr>
        <w:t>nt</w:t>
      </w:r>
      <w:r w:rsidR="00525D54" w:rsidRPr="00DA4748">
        <w:rPr>
          <w:rFonts w:ascii="HelveticaNeue" w:hAnsi="HelveticaNeue"/>
        </w:rPr>
        <w:t xml:space="preserve"> </w:t>
      </w:r>
      <w:r w:rsidR="00D234A6" w:rsidRPr="00DA4748">
        <w:rPr>
          <w:rFonts w:ascii="HelveticaNeue" w:hAnsi="HelveticaNeue"/>
        </w:rPr>
        <w:t>au paragraphe</w:t>
      </w:r>
      <w:r w:rsidR="00D234A6" w:rsidRPr="00DA4748">
        <w:rPr>
          <w:rFonts w:ascii="Cambria" w:hAnsi="Cambria" w:cs="Cambria"/>
        </w:rPr>
        <w:t> </w:t>
      </w:r>
      <w:r w:rsidR="00525D54" w:rsidRPr="00DA4748">
        <w:rPr>
          <w:rFonts w:ascii="HelveticaNeue" w:hAnsi="HelveticaNeue"/>
        </w:rPr>
        <w:t>V</w:t>
      </w:r>
      <w:r w:rsidR="00D234A6" w:rsidRPr="00DA4748">
        <w:rPr>
          <w:rFonts w:ascii="Cambria" w:hAnsi="Cambria" w:cs="Cambria"/>
        </w:rPr>
        <w:t> </w:t>
      </w:r>
      <w:r w:rsidR="00D234A6" w:rsidRPr="00DA4748">
        <w:rPr>
          <w:rFonts w:ascii="HelveticaNeue" w:hAnsi="HelveticaNeue"/>
        </w:rPr>
        <w:t>(iv)</w:t>
      </w:r>
      <w:r w:rsidR="00525D54" w:rsidRPr="00DA4748">
        <w:rPr>
          <w:rFonts w:ascii="HelveticaNeue" w:hAnsi="HelveticaNeue"/>
        </w:rPr>
        <w:t>.</w:t>
      </w:r>
    </w:p>
    <w:p w14:paraId="7C92EBD8" w14:textId="073C9ECF" w:rsidR="000E1B5A" w:rsidRPr="00DA4748" w:rsidRDefault="008B7DD1" w:rsidP="00816DC1">
      <w:pPr>
        <w:pStyle w:val="BodyText"/>
        <w:numPr>
          <w:ilvl w:val="0"/>
          <w:numId w:val="3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Toute performance soumise pour une telle demande doit avoir été réalisée entre le 1</w:t>
      </w:r>
      <w:r w:rsidRPr="00DA4748">
        <w:rPr>
          <w:rFonts w:ascii="HelveticaNeue" w:hAnsi="HelveticaNeue"/>
          <w:vertAlign w:val="superscript"/>
        </w:rPr>
        <w:t>er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aou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19 et le 31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mars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2021 lors d’une </w:t>
      </w:r>
      <w:hyperlink r:id="rId11" w:history="1">
        <w:r w:rsidR="00573932" w:rsidRPr="008D2732">
          <w:rPr>
            <w:rStyle w:val="Hyperlink"/>
            <w:rFonts w:ascii="HelveticaNeue" w:hAnsi="HelveticaNeue"/>
          </w:rPr>
          <w:t>compétition approuvée par WPS</w:t>
        </w:r>
      </w:hyperlink>
      <w:r w:rsidRPr="00DA4748">
        <w:rPr>
          <w:rFonts w:ascii="HelveticaNeue" w:hAnsi="HelveticaNeue"/>
        </w:rPr>
        <w:t>.</w:t>
      </w:r>
    </w:p>
    <w:p w14:paraId="2B6EBF9F" w14:textId="32B6CF14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demandes de nomination </w:t>
      </w:r>
      <w:r w:rsidR="006F03DC" w:rsidRPr="00DA4748">
        <w:rPr>
          <w:rFonts w:ascii="HelveticaNeue" w:hAnsi="HelveticaNeue"/>
        </w:rPr>
        <w:t xml:space="preserve">selon </w:t>
      </w:r>
      <w:r w:rsidRPr="00DA4748">
        <w:rPr>
          <w:rFonts w:ascii="HelveticaNeue" w:hAnsi="HelveticaNeue"/>
        </w:rPr>
        <w:t>de</w:t>
      </w:r>
      <w:r w:rsidR="006F03DC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circonstances atténuantes ne seront considéré</w:t>
      </w:r>
      <w:r w:rsidR="000D4566" w:rsidRPr="00DA4748">
        <w:rPr>
          <w:rFonts w:ascii="HelveticaNeue" w:hAnsi="HelveticaNeue"/>
        </w:rPr>
        <w:t>e</w:t>
      </w:r>
      <w:r w:rsidRPr="00DA4748">
        <w:rPr>
          <w:rFonts w:ascii="HelveticaNeue" w:hAnsi="HelveticaNeue"/>
        </w:rPr>
        <w:t>s que pour les nageurs qui</w:t>
      </w:r>
      <w:r w:rsidR="00B85B58" w:rsidRPr="00DA4748">
        <w:rPr>
          <w:rFonts w:ascii="HelveticaNeue" w:hAnsi="HelveticaNeue"/>
        </w:rPr>
        <w:t>,</w:t>
      </w:r>
      <w:r w:rsidRPr="00DA4748">
        <w:rPr>
          <w:rFonts w:ascii="HelveticaNeue" w:hAnsi="HelveticaNeue"/>
        </w:rPr>
        <w:t xml:space="preserve"> lors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ils ont représenté le Canada au niveau sénior </w:t>
      </w:r>
      <w:r w:rsidR="006F03DC" w:rsidRPr="00DA4748">
        <w:rPr>
          <w:rFonts w:ascii="HelveticaNeue" w:hAnsi="HelveticaNeue"/>
        </w:rPr>
        <w:t>à</w:t>
      </w:r>
      <w:r w:rsidR="00B85B58" w:rsidRPr="00DA4748">
        <w:rPr>
          <w:rFonts w:ascii="HelveticaNeue" w:hAnsi="HelveticaNeue"/>
        </w:rPr>
        <w:t xml:space="preserve"> l’une des compétitions suivantes </w:t>
      </w:r>
      <w:r w:rsidR="006F03DC" w:rsidRPr="00DA4748">
        <w:rPr>
          <w:rFonts w:ascii="HelveticaNeue" w:hAnsi="HelveticaNeue"/>
        </w:rPr>
        <w:t xml:space="preserve">– </w:t>
      </w:r>
      <w:r w:rsidRPr="00DA4748">
        <w:rPr>
          <w:rFonts w:ascii="HelveticaNeue" w:hAnsi="HelveticaNeue"/>
        </w:rPr>
        <w:t xml:space="preserve">Championnats </w:t>
      </w:r>
      <w:r w:rsidR="00B85B58" w:rsidRPr="00DA4748">
        <w:rPr>
          <w:rFonts w:ascii="HelveticaNeue" w:hAnsi="HelveticaNeue"/>
        </w:rPr>
        <w:t xml:space="preserve">de </w:t>
      </w:r>
      <w:r w:rsidR="006F03DC" w:rsidRPr="00DA4748">
        <w:rPr>
          <w:rFonts w:ascii="HelveticaNeue" w:hAnsi="HelveticaNeue"/>
        </w:rPr>
        <w:t xml:space="preserve">2019 de </w:t>
      </w:r>
      <w:r w:rsidRPr="00DA4748">
        <w:rPr>
          <w:rFonts w:ascii="HelveticaNeue" w:hAnsi="HelveticaNeue"/>
        </w:rPr>
        <w:t xml:space="preserve">WPS, Championnats </w:t>
      </w:r>
      <w:proofErr w:type="spellStart"/>
      <w:r w:rsidRPr="00DA4748">
        <w:rPr>
          <w:rFonts w:ascii="HelveticaNeue" w:hAnsi="HelveticaNeue"/>
        </w:rPr>
        <w:t>parapanpac</w:t>
      </w:r>
      <w:r w:rsidR="00B85B58" w:rsidRPr="00DA4748">
        <w:rPr>
          <w:rFonts w:ascii="HelveticaNeue" w:hAnsi="HelveticaNeue"/>
        </w:rPr>
        <w:t>ifiques</w:t>
      </w:r>
      <w:proofErr w:type="spellEnd"/>
      <w:r w:rsidR="00B85B58" w:rsidRPr="00DA4748">
        <w:rPr>
          <w:rFonts w:ascii="HelveticaNeue" w:hAnsi="HelveticaNeue"/>
        </w:rPr>
        <w:t xml:space="preserve"> de</w:t>
      </w:r>
      <w:r w:rsidR="006F03DC" w:rsidRPr="00DA4748">
        <w:rPr>
          <w:rFonts w:ascii="HelveticaNeue" w:hAnsi="HelveticaNeue"/>
        </w:rPr>
        <w:t xml:space="preserve"> natation de</w:t>
      </w:r>
      <w:r w:rsidR="00B85B58" w:rsidRPr="00DA4748">
        <w:rPr>
          <w:rFonts w:ascii="HelveticaNeue" w:hAnsi="HelveticaNeue"/>
        </w:rPr>
        <w:t xml:space="preserve"> 2018</w:t>
      </w:r>
      <w:r w:rsidRPr="00DA4748">
        <w:rPr>
          <w:rFonts w:ascii="HelveticaNeue" w:hAnsi="HelveticaNeue"/>
        </w:rPr>
        <w:t>, Jeux du Commonwealth</w:t>
      </w:r>
      <w:r w:rsidR="00B85B58" w:rsidRPr="00DA4748">
        <w:rPr>
          <w:rFonts w:ascii="HelveticaNeue" w:hAnsi="HelveticaNeue"/>
        </w:rPr>
        <w:t xml:space="preserve"> de 2018, Jeux </w:t>
      </w:r>
      <w:proofErr w:type="spellStart"/>
      <w:r w:rsidR="00B85B58" w:rsidRPr="00DA4748">
        <w:rPr>
          <w:rFonts w:ascii="HelveticaNeue" w:hAnsi="HelveticaNeue"/>
        </w:rPr>
        <w:t>parapanaméricains</w:t>
      </w:r>
      <w:proofErr w:type="spellEnd"/>
      <w:r w:rsidR="00B85B58" w:rsidRPr="00DA4748">
        <w:rPr>
          <w:rFonts w:ascii="HelveticaNeue" w:hAnsi="HelveticaNeue"/>
        </w:rPr>
        <w:t xml:space="preserve"> </w:t>
      </w:r>
      <w:r w:rsidR="006F03DC" w:rsidRPr="00DA4748">
        <w:rPr>
          <w:rFonts w:ascii="HelveticaNeue" w:hAnsi="HelveticaNeue"/>
        </w:rPr>
        <w:t xml:space="preserve">de </w:t>
      </w:r>
      <w:r w:rsidR="00B85B58" w:rsidRPr="00DA4748">
        <w:rPr>
          <w:rFonts w:ascii="HelveticaNeue" w:hAnsi="HelveticaNeue"/>
        </w:rPr>
        <w:t>2019</w:t>
      </w:r>
      <w:r w:rsidR="006F03DC" w:rsidRPr="00DA4748">
        <w:rPr>
          <w:rFonts w:ascii="HelveticaNeue" w:hAnsi="HelveticaNeue"/>
        </w:rPr>
        <w:t xml:space="preserve"> –</w:t>
      </w:r>
      <w:r w:rsidR="00B85B58" w:rsidRPr="00DA4748">
        <w:rPr>
          <w:rFonts w:ascii="HelveticaNeue" w:hAnsi="HelveticaNeue"/>
        </w:rPr>
        <w:t xml:space="preserve"> se sont classés parmi les cinq premiers rangs</w:t>
      </w:r>
      <w:r w:rsidRPr="00DA4748">
        <w:rPr>
          <w:rFonts w:ascii="HelveticaNeue" w:hAnsi="HelveticaNeue"/>
        </w:rPr>
        <w:t xml:space="preserve"> </w:t>
      </w:r>
      <w:r w:rsidR="00B85B58" w:rsidRPr="00DA4748">
        <w:rPr>
          <w:rFonts w:ascii="HelveticaNeue" w:hAnsi="HelveticaNeue"/>
        </w:rPr>
        <w:t xml:space="preserve">mondiaux selon le </w:t>
      </w:r>
      <w:proofErr w:type="spellStart"/>
      <w:r w:rsidR="006F03DC" w:rsidRPr="00DA4748">
        <w:rPr>
          <w:rFonts w:ascii="HelveticaNeue" w:hAnsi="HelveticaNeue"/>
        </w:rPr>
        <w:t>CMM</w:t>
      </w:r>
      <w:proofErr w:type="spellEnd"/>
      <w:r w:rsidRPr="00DA4748">
        <w:rPr>
          <w:rFonts w:ascii="HelveticaNeue" w:hAnsi="HelveticaNeue"/>
        </w:rPr>
        <w:t xml:space="preserve"> de </w:t>
      </w:r>
      <w:r w:rsidR="006F03DC" w:rsidRPr="00DA4748">
        <w:rPr>
          <w:rFonts w:ascii="HelveticaNeue" w:hAnsi="HelveticaNeue"/>
        </w:rPr>
        <w:t>l’année de la compétition</w:t>
      </w:r>
      <w:r w:rsidRPr="00DA4748">
        <w:rPr>
          <w:rFonts w:ascii="HelveticaNeue" w:hAnsi="HelveticaNeue"/>
        </w:rPr>
        <w:t>.</w:t>
      </w:r>
    </w:p>
    <w:p w14:paraId="52B9FDDE" w14:textId="0CA2899C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Si les allocations réservées décrites </w:t>
      </w:r>
      <w:r w:rsidR="00D234A6" w:rsidRPr="00DA4748">
        <w:rPr>
          <w:rFonts w:ascii="HelveticaNeue" w:hAnsi="HelveticaNeue"/>
        </w:rPr>
        <w:t>au paragraphe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I</w:t>
      </w:r>
      <w:r w:rsidR="00B85B58" w:rsidRPr="00DA4748">
        <w:rPr>
          <w:rFonts w:ascii="HelveticaNeue" w:hAnsi="HelveticaNeue"/>
        </w:rPr>
        <w:t>II</w:t>
      </w:r>
      <w:r w:rsidRPr="00DA4748">
        <w:rPr>
          <w:rFonts w:ascii="HelveticaNeue" w:hAnsi="HelveticaNeue"/>
        </w:rPr>
        <w:t xml:space="preserve"> (b) ne sont pas utilisées, elles seront retournées au groupe de nomination générale et seront comblé</w:t>
      </w:r>
      <w:r w:rsidR="000D4566" w:rsidRPr="00DA4748">
        <w:rPr>
          <w:rFonts w:ascii="HelveticaNeue" w:hAnsi="HelveticaNeue"/>
        </w:rPr>
        <w:t>e</w:t>
      </w:r>
      <w:r w:rsidRPr="00DA4748">
        <w:rPr>
          <w:rFonts w:ascii="HelveticaNeue" w:hAnsi="HelveticaNeue"/>
        </w:rPr>
        <w:t>s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ide des priorités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1, 2, 3</w:t>
      </w:r>
      <w:r w:rsidR="00B85B58" w:rsidRPr="00DA4748">
        <w:rPr>
          <w:rFonts w:ascii="HelveticaNeue" w:hAnsi="HelveticaNeue"/>
        </w:rPr>
        <w:t>, 4</w:t>
      </w:r>
      <w:r w:rsidRPr="00DA4748">
        <w:rPr>
          <w:rFonts w:ascii="HelveticaNeue" w:hAnsi="HelveticaNeue"/>
        </w:rPr>
        <w:t xml:space="preserve"> ou </w:t>
      </w:r>
      <w:r w:rsidR="00B85B58" w:rsidRPr="00DA4748">
        <w:rPr>
          <w:rFonts w:ascii="HelveticaNeue" w:hAnsi="HelveticaNeue"/>
        </w:rPr>
        <w:t>7</w:t>
      </w:r>
      <w:r w:rsidR="003A43A8" w:rsidRPr="00DA4748">
        <w:rPr>
          <w:rFonts w:ascii="HelveticaNeue" w:hAnsi="HelveticaNeue"/>
        </w:rPr>
        <w:t>.</w:t>
      </w:r>
    </w:p>
    <w:p w14:paraId="54226940" w14:textId="24C76882" w:rsidR="007A38B0" w:rsidRPr="00DA4748" w:rsidRDefault="00B85B58" w:rsidP="00816DC1">
      <w:pPr>
        <w:pStyle w:val="BodyText"/>
        <w:numPr>
          <w:ilvl w:val="0"/>
          <w:numId w:val="3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En</w:t>
      </w:r>
      <w:r w:rsidR="00877BBF" w:rsidRPr="00DA4748">
        <w:rPr>
          <w:rFonts w:ascii="HelveticaNeue" w:hAnsi="HelveticaNeue"/>
        </w:rPr>
        <w:t xml:space="preserve"> aucune circonstance un nageur nommé </w:t>
      </w:r>
      <w:r w:rsidRPr="00DA4748">
        <w:rPr>
          <w:rFonts w:ascii="HelveticaNeue" w:hAnsi="HelveticaNeue"/>
        </w:rPr>
        <w:t>à</w:t>
      </w:r>
      <w:r w:rsidR="00877BBF"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équipe à la priorité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 xml:space="preserve">1, 2, 3 ou 4 </w:t>
      </w:r>
      <w:r w:rsidRPr="00DA4748">
        <w:rPr>
          <w:rFonts w:ascii="HelveticaNeue" w:hAnsi="HelveticaNeue"/>
        </w:rPr>
        <w:t xml:space="preserve">du processus </w:t>
      </w:r>
      <w:r w:rsidR="00DE77AF" w:rsidRPr="00DA4748">
        <w:rPr>
          <w:rFonts w:ascii="HelveticaNeue" w:hAnsi="HelveticaNeue"/>
        </w:rPr>
        <w:t xml:space="preserve">ne </w:t>
      </w:r>
      <w:r w:rsidR="00877BBF" w:rsidRPr="00DA4748">
        <w:rPr>
          <w:rFonts w:ascii="HelveticaNeue" w:hAnsi="HelveticaNeue"/>
        </w:rPr>
        <w:t>peut être retiré en faveur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un </w:t>
      </w:r>
      <w:r w:rsidR="0025651B" w:rsidRPr="00DA4748">
        <w:rPr>
          <w:rFonts w:ascii="HelveticaNeue" w:hAnsi="HelveticaNeue"/>
        </w:rPr>
        <w:t>autre nageur</w:t>
      </w:r>
      <w:r w:rsidR="00877BBF" w:rsidRPr="00DA4748">
        <w:rPr>
          <w:rFonts w:ascii="HelveticaNeue" w:hAnsi="HelveticaNeue"/>
        </w:rPr>
        <w:t xml:space="preserve"> </w:t>
      </w:r>
      <w:r w:rsidR="003A43A8" w:rsidRPr="00DA4748">
        <w:rPr>
          <w:rFonts w:ascii="HelveticaNeue" w:hAnsi="HelveticaNeue"/>
        </w:rPr>
        <w:t>en vertu d’u</w:t>
      </w:r>
      <w:r w:rsidR="00877BBF" w:rsidRPr="00DA4748">
        <w:rPr>
          <w:rFonts w:ascii="HelveticaNeue" w:hAnsi="HelveticaNeue"/>
        </w:rPr>
        <w:t xml:space="preserve">ne nomination pour </w:t>
      </w:r>
      <w:r w:rsidRPr="00DA4748">
        <w:rPr>
          <w:rFonts w:ascii="HelveticaNeue" w:hAnsi="HelveticaNeue"/>
        </w:rPr>
        <w:t xml:space="preserve">des </w:t>
      </w:r>
      <w:r w:rsidR="00877BBF" w:rsidRPr="00DA4748">
        <w:rPr>
          <w:rFonts w:ascii="HelveticaNeue" w:hAnsi="HelveticaNeue"/>
        </w:rPr>
        <w:t>circonstance</w:t>
      </w:r>
      <w:r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 xml:space="preserve"> atténuante</w:t>
      </w:r>
      <w:r w:rsidRPr="00DA4748">
        <w:rPr>
          <w:rFonts w:ascii="HelveticaNeue" w:hAnsi="HelveticaNeue"/>
        </w:rPr>
        <w:t>s (priorité 5),</w:t>
      </w:r>
      <w:r w:rsidR="00877BBF" w:rsidRPr="00DA4748">
        <w:rPr>
          <w:rFonts w:ascii="HelveticaNeue" w:hAnsi="HelveticaNeue"/>
        </w:rPr>
        <w:t xml:space="preserve"> </w:t>
      </w:r>
      <w:r w:rsidR="003A43A8" w:rsidRPr="00DA4748">
        <w:rPr>
          <w:rFonts w:ascii="HelveticaNeue" w:hAnsi="HelveticaNeue"/>
        </w:rPr>
        <w:t xml:space="preserve">d’une </w:t>
      </w:r>
      <w:r w:rsidR="00877BBF" w:rsidRPr="00DA4748">
        <w:rPr>
          <w:rFonts w:ascii="HelveticaNeue" w:hAnsi="HelveticaNeue"/>
        </w:rPr>
        <w:t xml:space="preserve">nomination </w:t>
      </w:r>
      <w:r w:rsidRPr="00DA4748">
        <w:rPr>
          <w:rFonts w:ascii="HelveticaNeue" w:hAnsi="HelveticaNeue"/>
        </w:rPr>
        <w:t xml:space="preserve">bipartite (priorité 6) ou </w:t>
      </w:r>
      <w:r w:rsidR="003A43A8" w:rsidRPr="00DA4748">
        <w:rPr>
          <w:rFonts w:ascii="HelveticaNeue" w:hAnsi="HelveticaNeue"/>
        </w:rPr>
        <w:t xml:space="preserve">d’une </w:t>
      </w:r>
      <w:r w:rsidRPr="00DA4748">
        <w:rPr>
          <w:rFonts w:ascii="HelveticaNeue" w:hAnsi="HelveticaNeue"/>
        </w:rPr>
        <w:t xml:space="preserve">nomination </w:t>
      </w:r>
      <w:r w:rsidR="00877BBF" w:rsidRPr="00DA4748">
        <w:rPr>
          <w:rFonts w:ascii="HelveticaNeue" w:hAnsi="HelveticaNeue"/>
        </w:rPr>
        <w:t>discrétionnaire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(priorit</w:t>
      </w:r>
      <w:r w:rsidRPr="00DA4748">
        <w:rPr>
          <w:rFonts w:ascii="HelveticaNeue" w:hAnsi="HelveticaNeue" w:cs="HelveticaNeue"/>
        </w:rPr>
        <w:t>é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7).</w:t>
      </w:r>
    </w:p>
    <w:p w14:paraId="1912A695" w14:textId="77777777" w:rsidR="007A38B0" w:rsidRPr="00DA4748" w:rsidRDefault="007A38B0" w:rsidP="00816DC1">
      <w:pPr>
        <w:pStyle w:val="BodyText"/>
        <w:spacing w:before="5"/>
        <w:ind w:left="1350" w:right="-988" w:hanging="270"/>
        <w:rPr>
          <w:rFonts w:ascii="HelveticaNeue" w:hAnsi="HelveticaNeue"/>
        </w:rPr>
      </w:pPr>
    </w:p>
    <w:p w14:paraId="6366C56D" w14:textId="556FD48B" w:rsidR="003A43A8" w:rsidRPr="00DA4748" w:rsidRDefault="00877BBF" w:rsidP="00816DC1">
      <w:pPr>
        <w:pStyle w:val="BodyText"/>
        <w:spacing w:before="5"/>
        <w:ind w:right="-988" w:firstLine="720"/>
        <w:rPr>
          <w:rFonts w:ascii="HelveticaNeue" w:eastAsia="Times New Roman" w:hAnsi="HelveticaNeue"/>
          <w:b/>
          <w:bCs/>
          <w:color w:val="000000"/>
        </w:rPr>
      </w:pPr>
      <w:r w:rsidRPr="00DA4748">
        <w:rPr>
          <w:rFonts w:ascii="HelveticaNeue" w:eastAsia="Times New Roman" w:hAnsi="HelveticaNeue"/>
          <w:b/>
          <w:bCs/>
          <w:color w:val="000000"/>
        </w:rPr>
        <w:t>Demande de prise en considération d</w:t>
      </w:r>
      <w:r w:rsidR="00B518F3" w:rsidRPr="00DA4748">
        <w:rPr>
          <w:rFonts w:ascii="HelveticaNeue" w:eastAsia="Times New Roman" w:hAnsi="HelveticaNeue"/>
          <w:b/>
          <w:bCs/>
          <w:color w:val="000000"/>
        </w:rPr>
        <w:t>’une</w:t>
      </w:r>
      <w:r w:rsidRPr="00DA4748">
        <w:rPr>
          <w:rFonts w:ascii="HelveticaNeue" w:eastAsia="Times New Roman" w:hAnsi="HelveticaNeue"/>
          <w:b/>
          <w:bCs/>
          <w:color w:val="000000"/>
        </w:rPr>
        <w:t xml:space="preserve"> performa</w:t>
      </w:r>
      <w:r w:rsidR="00B85B58" w:rsidRPr="00DA4748">
        <w:rPr>
          <w:rFonts w:ascii="HelveticaNeue" w:eastAsia="Times New Roman" w:hAnsi="HelveticaNeue"/>
          <w:b/>
          <w:bCs/>
          <w:color w:val="000000"/>
        </w:rPr>
        <w:t>nce (circonstances atténuantes)</w:t>
      </w:r>
    </w:p>
    <w:p w14:paraId="5E17802D" w14:textId="5931625F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En considérant les performances des nageurs lors de la compétition de qualification,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, à sa seule discrétion, pourrait recommander au comité de sélection </w:t>
      </w:r>
      <w:r w:rsidR="00661ACD" w:rsidRPr="00DA4748">
        <w:rPr>
          <w:rFonts w:ascii="HelveticaNeue" w:hAnsi="HelveticaNeue"/>
        </w:rPr>
        <w:t xml:space="preserve">de Natation Canada </w:t>
      </w:r>
      <w:r w:rsidRPr="00DA4748">
        <w:rPr>
          <w:rFonts w:ascii="HelveticaNeue" w:hAnsi="HelveticaNeue"/>
        </w:rPr>
        <w:t xml:space="preserve">de donner une priorité aux </w:t>
      </w:r>
      <w:r w:rsidR="00661ACD" w:rsidRPr="00DA4748">
        <w:rPr>
          <w:rFonts w:ascii="HelveticaNeue" w:hAnsi="HelveticaNeue"/>
        </w:rPr>
        <w:t>c</w:t>
      </w:r>
      <w:r w:rsidRPr="00DA4748">
        <w:rPr>
          <w:rFonts w:ascii="HelveticaNeue" w:hAnsi="HelveticaNeue"/>
        </w:rPr>
        <w:t>irconsta</w:t>
      </w:r>
      <w:r w:rsidR="00661ACD" w:rsidRPr="00DA4748">
        <w:rPr>
          <w:rFonts w:ascii="HelveticaNeue" w:hAnsi="HelveticaNeue"/>
        </w:rPr>
        <w:t>nces atténuantes.</w:t>
      </w:r>
    </w:p>
    <w:p w14:paraId="469D150A" w14:textId="4FACABA4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Aux fin</w:t>
      </w:r>
      <w:r w:rsidR="00661ACD" w:rsidRPr="00DA4748">
        <w:rPr>
          <w:rFonts w:ascii="HelveticaNeue" w:hAnsi="HelveticaNeue"/>
        </w:rPr>
        <w:t xml:space="preserve">s de cette politique, </w:t>
      </w:r>
      <w:r w:rsidR="003A43A8" w:rsidRPr="00DA4748">
        <w:rPr>
          <w:rFonts w:ascii="HelveticaNeue" w:hAnsi="HelveticaNeue"/>
        </w:rPr>
        <w:t xml:space="preserve">l’expression </w:t>
      </w:r>
      <w:r w:rsidR="00661ACD" w:rsidRPr="00DA4748">
        <w:rPr>
          <w:rFonts w:ascii="HelveticaNeue" w:hAnsi="HelveticaNeue"/>
        </w:rPr>
        <w:t>«</w:t>
      </w:r>
      <w:r w:rsidR="00661ACD" w:rsidRPr="00DA4748">
        <w:rPr>
          <w:rFonts w:ascii="Times New Roman" w:hAnsi="Times New Roman" w:cs="Times New Roman"/>
        </w:rPr>
        <w:t> </w:t>
      </w:r>
      <w:r w:rsidR="00661ACD" w:rsidRPr="00DA4748">
        <w:rPr>
          <w:rFonts w:ascii="HelveticaNeue" w:hAnsi="HelveticaNeue"/>
        </w:rPr>
        <w:t>c</w:t>
      </w:r>
      <w:r w:rsidRPr="00DA4748">
        <w:rPr>
          <w:rFonts w:ascii="HelveticaNeue" w:hAnsi="HelveticaNeue"/>
        </w:rPr>
        <w:t>irconstances atténuantes</w:t>
      </w:r>
      <w:r w:rsidRPr="00DA4748">
        <w:rPr>
          <w:rFonts w:ascii="Times New Roman" w:hAnsi="Times New Roman" w:cs="Times New Roman"/>
        </w:rPr>
        <w:t> </w:t>
      </w:r>
      <w:r w:rsidRPr="00DA4748">
        <w:rPr>
          <w:rFonts w:ascii="HelveticaNeue" w:hAnsi="HelveticaNeue" w:cs="HelveticaNeue"/>
        </w:rPr>
        <w:t>»</w:t>
      </w:r>
      <w:r w:rsidRPr="00DA4748">
        <w:rPr>
          <w:rFonts w:ascii="HelveticaNeue" w:hAnsi="HelveticaNeue"/>
        </w:rPr>
        <w:t xml:space="preserve"> signifie, </w:t>
      </w:r>
      <w:r w:rsidR="00661ACD" w:rsidRPr="00DA4748">
        <w:rPr>
          <w:rFonts w:ascii="HelveticaNeue" w:hAnsi="HelveticaNeue"/>
        </w:rPr>
        <w:t>sans s’y limiter,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="00661ACD" w:rsidRPr="00DA4748">
        <w:rPr>
          <w:rFonts w:ascii="HelveticaNeue" w:hAnsi="HelveticaNeue"/>
        </w:rPr>
        <w:t xml:space="preserve">une des </w:t>
      </w:r>
      <w:r w:rsidR="003A43A8" w:rsidRPr="00DA4748">
        <w:rPr>
          <w:rFonts w:ascii="HelveticaNeue" w:hAnsi="HelveticaNeue"/>
        </w:rPr>
        <w:t>situations</w:t>
      </w:r>
      <w:r w:rsidR="00661ACD" w:rsidRPr="00DA4748">
        <w:rPr>
          <w:rFonts w:ascii="HelveticaNeue" w:hAnsi="HelveticaNeue"/>
        </w:rPr>
        <w:t xml:space="preserve"> suivantes</w:t>
      </w:r>
      <w:r w:rsidR="00661ACD" w:rsidRPr="00DA4748">
        <w:rPr>
          <w:rFonts w:ascii="Cambria" w:hAnsi="Cambria" w:cs="Cambria"/>
        </w:rPr>
        <w:t> </w:t>
      </w:r>
      <w:r w:rsidR="00661ACD" w:rsidRPr="00DA4748">
        <w:rPr>
          <w:rFonts w:ascii="HelveticaNeue" w:hAnsi="HelveticaNeue"/>
        </w:rPr>
        <w:t>:</w:t>
      </w:r>
    </w:p>
    <w:p w14:paraId="70FFAA90" w14:textId="029FA499" w:rsidR="003A43A8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ne b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lessure ou </w:t>
      </w:r>
      <w:r w:rsidRPr="00DA4748">
        <w:rPr>
          <w:rFonts w:ascii="HelveticaNeue" w:eastAsia="Times New Roman" w:hAnsi="HelveticaNeue"/>
          <w:sz w:val="20"/>
          <w:szCs w:val="20"/>
        </w:rPr>
        <w:t xml:space="preserve">une </w:t>
      </w:r>
      <w:r w:rsidR="00877BBF" w:rsidRPr="00DA4748">
        <w:rPr>
          <w:rFonts w:ascii="HelveticaNeue" w:eastAsia="Times New Roman" w:hAnsi="HelveticaNeue"/>
          <w:sz w:val="20"/>
          <w:szCs w:val="20"/>
        </w:rPr>
        <w:t>maladie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; </w:t>
      </w:r>
    </w:p>
    <w:p w14:paraId="70DA65DE" w14:textId="30D5D673" w:rsidR="003A43A8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ne d</w:t>
      </w:r>
      <w:r w:rsidR="00877BBF" w:rsidRPr="00DA4748">
        <w:rPr>
          <w:rFonts w:ascii="HelveticaNeue" w:eastAsia="Times New Roman" w:hAnsi="HelveticaNeue"/>
          <w:sz w:val="20"/>
          <w:szCs w:val="20"/>
        </w:rPr>
        <w:t>éfaillance de l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="00877BBF" w:rsidRPr="00DA4748">
        <w:rPr>
          <w:rFonts w:ascii="HelveticaNeue" w:eastAsia="Times New Roman" w:hAnsi="HelveticaNeue"/>
          <w:sz w:val="20"/>
          <w:szCs w:val="20"/>
        </w:rPr>
        <w:t>équipement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; </w:t>
      </w:r>
    </w:p>
    <w:p w14:paraId="37633496" w14:textId="62F08476" w:rsidR="003A43A8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n r</w:t>
      </w:r>
      <w:r w:rsidR="001F3E12" w:rsidRPr="00DA4748">
        <w:rPr>
          <w:rFonts w:ascii="HelveticaNeue" w:eastAsia="Times New Roman" w:hAnsi="HelveticaNeue"/>
          <w:sz w:val="20"/>
          <w:szCs w:val="20"/>
        </w:rPr>
        <w:t>etard dans le voyagement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; </w:t>
      </w:r>
    </w:p>
    <w:p w14:paraId="1B066C7E" w14:textId="0DF33B39" w:rsidR="003A43A8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Le d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euil ou </w:t>
      </w:r>
      <w:r w:rsidRPr="00DA4748">
        <w:rPr>
          <w:rFonts w:ascii="HelveticaNeue" w:eastAsia="Times New Roman" w:hAnsi="HelveticaNeue"/>
          <w:sz w:val="20"/>
          <w:szCs w:val="20"/>
        </w:rPr>
        <w:t>l’</w:t>
      </w:r>
      <w:r w:rsidR="00877BBF" w:rsidRPr="00DA4748">
        <w:rPr>
          <w:rFonts w:ascii="HelveticaNeue" w:eastAsia="Times New Roman" w:hAnsi="HelveticaNeue"/>
          <w:sz w:val="20"/>
          <w:szCs w:val="20"/>
        </w:rPr>
        <w:t>invalidité résultant du décès ou d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="00877BBF" w:rsidRPr="00DA4748">
        <w:rPr>
          <w:rFonts w:ascii="HelveticaNeue" w:eastAsia="Times New Roman" w:hAnsi="HelveticaNeue"/>
          <w:sz w:val="20"/>
          <w:szCs w:val="20"/>
        </w:rPr>
        <w:t>une malade grave d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="00877BBF" w:rsidRPr="00DA4748">
        <w:rPr>
          <w:rFonts w:ascii="HelveticaNeue" w:eastAsia="Times New Roman" w:hAnsi="HelveticaNeue"/>
          <w:sz w:val="20"/>
          <w:szCs w:val="20"/>
        </w:rPr>
        <w:t>un membre de la famille immédiate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; </w:t>
      </w:r>
    </w:p>
    <w:p w14:paraId="77B85194" w14:textId="61405EC6" w:rsidR="003A43A8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n é</w:t>
      </w:r>
      <w:r w:rsidR="00877BBF" w:rsidRPr="00DA4748">
        <w:rPr>
          <w:rFonts w:ascii="HelveticaNeue" w:eastAsia="Times New Roman" w:hAnsi="HelveticaNeue"/>
          <w:sz w:val="20"/>
          <w:szCs w:val="20"/>
        </w:rPr>
        <w:t>vènement imprév</w:t>
      </w:r>
      <w:r w:rsidR="003A43A8" w:rsidRPr="00DA4748">
        <w:rPr>
          <w:rFonts w:ascii="HelveticaNeue" w:eastAsia="Times New Roman" w:hAnsi="HelveticaNeue"/>
          <w:sz w:val="20"/>
          <w:szCs w:val="20"/>
        </w:rPr>
        <w:t>u se produisant aux Essais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3A43A8" w:rsidRPr="00DA4748">
        <w:rPr>
          <w:rFonts w:ascii="HelveticaNeue" w:eastAsia="Times New Roman" w:hAnsi="HelveticaNeue"/>
          <w:sz w:val="20"/>
          <w:szCs w:val="20"/>
        </w:rPr>
        <w:t>;</w:t>
      </w:r>
    </w:p>
    <w:p w14:paraId="5459DE73" w14:textId="02F0F9EB" w:rsidR="000E1B5A" w:rsidRPr="00DA4748" w:rsidRDefault="00661ACD" w:rsidP="00816DC1">
      <w:pPr>
        <w:pStyle w:val="ListParagraph"/>
        <w:widowControl/>
        <w:numPr>
          <w:ilvl w:val="0"/>
          <w:numId w:val="8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D’a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utres facteurs considérés comme raisonnables par le </w:t>
      </w:r>
      <w:proofErr w:type="spellStart"/>
      <w:r w:rsidR="00877BBF" w:rsidRPr="00DA4748">
        <w:rPr>
          <w:rFonts w:ascii="HelveticaNeue" w:eastAsia="Times New Roman" w:hAnsi="HelveticaNeue"/>
          <w:sz w:val="20"/>
          <w:szCs w:val="20"/>
        </w:rPr>
        <w:t>DAHP</w:t>
      </w:r>
      <w:proofErr w:type="spellEnd"/>
      <w:r w:rsidRPr="00DA4748">
        <w:rPr>
          <w:rFonts w:ascii="HelveticaNeue" w:eastAsia="Times New Roman" w:hAnsi="HelveticaNeue"/>
          <w:sz w:val="20"/>
          <w:szCs w:val="20"/>
        </w:rPr>
        <w:t>,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 à sa seule discrétion, </w:t>
      </w:r>
      <w:r w:rsidRPr="00DA4748">
        <w:rPr>
          <w:rFonts w:ascii="HelveticaNeue" w:eastAsia="Times New Roman" w:hAnsi="HelveticaNeue"/>
          <w:sz w:val="20"/>
          <w:szCs w:val="20"/>
        </w:rPr>
        <w:t xml:space="preserve">et </w:t>
      </w:r>
      <w:r w:rsidR="00877BBF" w:rsidRPr="00DA4748">
        <w:rPr>
          <w:rFonts w:ascii="HelveticaNeue" w:eastAsia="Times New Roman" w:hAnsi="HelveticaNeue"/>
          <w:sz w:val="20"/>
          <w:szCs w:val="20"/>
        </w:rPr>
        <w:t>pou</w:t>
      </w:r>
      <w:r w:rsidR="003A43A8" w:rsidRPr="00DA4748">
        <w:rPr>
          <w:rFonts w:ascii="HelveticaNeue" w:eastAsia="Times New Roman" w:hAnsi="HelveticaNeue"/>
          <w:sz w:val="20"/>
          <w:szCs w:val="20"/>
        </w:rPr>
        <w:t xml:space="preserve">vant </w:t>
      </w:r>
      <w:r w:rsidR="00877BBF" w:rsidRPr="00DA4748">
        <w:rPr>
          <w:rFonts w:ascii="HelveticaNeue" w:eastAsia="Times New Roman" w:hAnsi="HelveticaNeue"/>
          <w:sz w:val="20"/>
          <w:szCs w:val="20"/>
        </w:rPr>
        <w:t>constituer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des circonstances atténuantes.</w:t>
      </w:r>
    </w:p>
    <w:p w14:paraId="6669FD0B" w14:textId="35B33419" w:rsidR="00661ACD" w:rsidRPr="00DA4748" w:rsidRDefault="00661ACD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demandes faites </w:t>
      </w:r>
      <w:r w:rsidR="003A43A8" w:rsidRPr="00DA4748">
        <w:rPr>
          <w:rFonts w:ascii="HelveticaNeue" w:hAnsi="HelveticaNeue"/>
        </w:rPr>
        <w:t>concernant un</w:t>
      </w:r>
      <w:r w:rsidRPr="00DA4748">
        <w:rPr>
          <w:rFonts w:ascii="HelveticaNeue" w:hAnsi="HelveticaNeue"/>
        </w:rPr>
        <w:t xml:space="preserve"> retour tardif à l’entrainement en raison de la COVID-19, à l’exception d’une maladie ou d’une blessure reliée à la COVID-19 et documentée au dossier médical, ne seront pas acceptées.</w:t>
      </w:r>
    </w:p>
    <w:p w14:paraId="16B7B194" w14:textId="01EAA294" w:rsidR="00365401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a décision à savoir si l</w:t>
      </w:r>
      <w:r w:rsidR="00661ACD" w:rsidRPr="00DA4748">
        <w:rPr>
          <w:rFonts w:ascii="HelveticaNeue" w:hAnsi="HelveticaNeue"/>
        </w:rPr>
        <w:t>es c</w:t>
      </w:r>
      <w:r w:rsidRPr="00DA4748">
        <w:rPr>
          <w:rFonts w:ascii="HelveticaNeue" w:hAnsi="HelveticaNeue"/>
        </w:rPr>
        <w:t>irconstance</w:t>
      </w:r>
      <w:r w:rsidR="00661ACD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atténuante</w:t>
      </w:r>
      <w:r w:rsidR="00661ACD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</w:t>
      </w:r>
      <w:r w:rsidR="00DE77AF" w:rsidRPr="00DA4748">
        <w:rPr>
          <w:rFonts w:ascii="HelveticaNeue" w:hAnsi="HelveticaNeue"/>
        </w:rPr>
        <w:t>s</w:t>
      </w:r>
      <w:r w:rsidR="00523E0D" w:rsidRPr="00DA4748">
        <w:rPr>
          <w:rFonts w:ascii="HelveticaNeue" w:hAnsi="HelveticaNeue"/>
        </w:rPr>
        <w:t>’</w:t>
      </w:r>
      <w:r w:rsidR="00DE77AF" w:rsidRPr="00DA4748">
        <w:rPr>
          <w:rFonts w:ascii="HelveticaNeue" w:hAnsi="HelveticaNeue"/>
        </w:rPr>
        <w:t>applique</w:t>
      </w:r>
      <w:r w:rsidR="00661ACD" w:rsidRPr="00DA4748">
        <w:rPr>
          <w:rFonts w:ascii="HelveticaNeue" w:hAnsi="HelveticaNeue"/>
        </w:rPr>
        <w:t>nt</w:t>
      </w:r>
      <w:r w:rsidR="00DE77AF" w:rsidRPr="00DA4748">
        <w:rPr>
          <w:rFonts w:ascii="HelveticaNeue" w:hAnsi="HelveticaNeue"/>
        </w:rPr>
        <w:t xml:space="preserve"> </w:t>
      </w:r>
      <w:r w:rsidR="003A43A8" w:rsidRPr="00DA4748">
        <w:rPr>
          <w:rFonts w:ascii="HelveticaNeue" w:hAnsi="HelveticaNeue"/>
        </w:rPr>
        <w:t xml:space="preserve">ou non pour un nageur </w:t>
      </w:r>
      <w:r w:rsidRPr="00DA4748">
        <w:rPr>
          <w:rFonts w:ascii="HelveticaNeue" w:hAnsi="HelveticaNeue"/>
        </w:rPr>
        <w:t xml:space="preserve">sera prise par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 au cas par cas. </w:t>
      </w:r>
    </w:p>
    <w:p w14:paraId="216BB014" w14:textId="77777777" w:rsidR="00AA3183" w:rsidRPr="00DA4748" w:rsidRDefault="00AA3183" w:rsidP="00AA3183">
      <w:pPr>
        <w:pStyle w:val="BodyText"/>
        <w:spacing w:before="5"/>
        <w:ind w:left="1350" w:right="-988"/>
        <w:rPr>
          <w:rFonts w:ascii="HelveticaNeue" w:hAnsi="HelveticaNeue"/>
        </w:rPr>
      </w:pPr>
    </w:p>
    <w:p w14:paraId="20243F67" w14:textId="2EAA1FE5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eastAsia="Times New Roman" w:hAnsi="HelveticaNeue"/>
          <w:bCs/>
        </w:rPr>
        <w:t xml:space="preserve">La date limite pour </w:t>
      </w:r>
      <w:r w:rsidR="00661ACD" w:rsidRPr="00DA4748">
        <w:rPr>
          <w:rFonts w:ascii="HelveticaNeue" w:eastAsia="Times New Roman" w:hAnsi="HelveticaNeue"/>
          <w:bCs/>
        </w:rPr>
        <w:t xml:space="preserve">faire </w:t>
      </w:r>
      <w:r w:rsidRPr="00DA4748">
        <w:rPr>
          <w:rFonts w:ascii="HelveticaNeue" w:eastAsia="Times New Roman" w:hAnsi="HelveticaNeue"/>
          <w:bCs/>
        </w:rPr>
        <w:t xml:space="preserve">une demande de prise en considération </w:t>
      </w:r>
      <w:r w:rsidR="00F42F02" w:rsidRPr="00DA4748">
        <w:rPr>
          <w:rFonts w:ascii="HelveticaNeue" w:eastAsia="Times New Roman" w:hAnsi="HelveticaNeue"/>
          <w:bCs/>
        </w:rPr>
        <w:t>découlant de</w:t>
      </w:r>
      <w:r w:rsidR="00C855C7" w:rsidRPr="00DA4748">
        <w:rPr>
          <w:rFonts w:ascii="HelveticaNeue" w:eastAsia="Times New Roman" w:hAnsi="HelveticaNeue"/>
          <w:bCs/>
        </w:rPr>
        <w:t xml:space="preserve"> circonstance</w:t>
      </w:r>
      <w:r w:rsidR="00F42F02" w:rsidRPr="00DA4748">
        <w:rPr>
          <w:rFonts w:ascii="HelveticaNeue" w:eastAsia="Times New Roman" w:hAnsi="HelveticaNeue"/>
          <w:bCs/>
        </w:rPr>
        <w:t>s</w:t>
      </w:r>
      <w:r w:rsidR="00C855C7" w:rsidRPr="00DA4748">
        <w:rPr>
          <w:rFonts w:ascii="HelveticaNeue" w:eastAsia="Times New Roman" w:hAnsi="HelveticaNeue"/>
          <w:bCs/>
        </w:rPr>
        <w:t xml:space="preserve"> atténuante</w:t>
      </w:r>
      <w:r w:rsidR="00F42F02" w:rsidRPr="00DA4748">
        <w:rPr>
          <w:rFonts w:ascii="HelveticaNeue" w:eastAsia="Times New Roman" w:hAnsi="HelveticaNeue"/>
          <w:bCs/>
        </w:rPr>
        <w:t>s</w:t>
      </w:r>
      <w:r w:rsidRPr="00DA4748">
        <w:rPr>
          <w:rFonts w:ascii="HelveticaNeue" w:eastAsia="Times New Roman" w:hAnsi="HelveticaNeue"/>
          <w:bCs/>
        </w:rPr>
        <w:t xml:space="preserve"> </w:t>
      </w:r>
      <w:r w:rsidRPr="00DA4748">
        <w:rPr>
          <w:rFonts w:ascii="HelveticaNeue" w:eastAsia="Times New Roman" w:hAnsi="HelveticaNeue"/>
          <w:b/>
          <w:bCs/>
        </w:rPr>
        <w:t>avant</w:t>
      </w:r>
      <w:r w:rsidRPr="00DA4748">
        <w:rPr>
          <w:rFonts w:ascii="HelveticaNeue" w:eastAsia="Times New Roman" w:hAnsi="HelveticaNeue"/>
          <w:bCs/>
        </w:rPr>
        <w:t xml:space="preserve"> les Essais selon l</w:t>
      </w:r>
      <w:r w:rsidR="00D234A6" w:rsidRPr="00DA4748">
        <w:rPr>
          <w:rFonts w:ascii="HelveticaNeue" w:eastAsia="Times New Roman" w:hAnsi="HelveticaNeue"/>
          <w:bCs/>
        </w:rPr>
        <w:t>’article</w:t>
      </w:r>
      <w:r w:rsidR="003A43A8" w:rsidRPr="00DA4748">
        <w:rPr>
          <w:rFonts w:ascii="HelveticaNeue" w:eastAsia="Times New Roman" w:hAnsi="HelveticaNeue"/>
          <w:bCs/>
        </w:rPr>
        <w:t xml:space="preserve"> V (i</w:t>
      </w:r>
      <w:r w:rsidRPr="00DA4748">
        <w:rPr>
          <w:rFonts w:ascii="HelveticaNeue" w:eastAsia="Times New Roman" w:hAnsi="HelveticaNeue"/>
          <w:bCs/>
        </w:rPr>
        <w:t xml:space="preserve">) est de 24 heures avant le début </w:t>
      </w:r>
      <w:r w:rsidR="00C855C7" w:rsidRPr="00DA4748">
        <w:rPr>
          <w:rFonts w:ascii="HelveticaNeue" w:eastAsia="Times New Roman" w:hAnsi="HelveticaNeue"/>
          <w:bCs/>
        </w:rPr>
        <w:t>de la première épreuve</w:t>
      </w:r>
      <w:r w:rsidRPr="00DA4748">
        <w:rPr>
          <w:rFonts w:ascii="HelveticaNeue" w:eastAsia="Times New Roman" w:hAnsi="HelveticaNeue"/>
          <w:bCs/>
        </w:rPr>
        <w:t xml:space="preserve"> des Essais. </w:t>
      </w:r>
      <w:r w:rsidRPr="00DA4748">
        <w:rPr>
          <w:rFonts w:ascii="HelveticaNeue" w:eastAsia="Times New Roman" w:hAnsi="HelveticaNeue"/>
          <w:bCs/>
        </w:rPr>
        <w:lastRenderedPageBreak/>
        <w:t xml:space="preserve">Pour dissiper tout doute, </w:t>
      </w:r>
      <w:r w:rsidR="00F42F02" w:rsidRPr="00DA4748">
        <w:rPr>
          <w:rFonts w:ascii="HelveticaNeue" w:eastAsia="Times New Roman" w:hAnsi="HelveticaNeue"/>
          <w:bCs/>
        </w:rPr>
        <w:t>la date limite est donc</w:t>
      </w:r>
      <w:r w:rsidRPr="00DA4748">
        <w:rPr>
          <w:rFonts w:ascii="HelveticaNeue" w:eastAsia="Times New Roman" w:hAnsi="HelveticaNeue"/>
          <w:bCs/>
        </w:rPr>
        <w:t xml:space="preserve"> </w:t>
      </w:r>
      <w:r w:rsidR="00F42F02" w:rsidRPr="00DA4748">
        <w:rPr>
          <w:rFonts w:ascii="HelveticaNeue" w:eastAsia="Times New Roman" w:hAnsi="HelveticaNeue"/>
          <w:bCs/>
        </w:rPr>
        <w:t xml:space="preserve">à </w:t>
      </w:r>
      <w:r w:rsidRPr="00DA4748">
        <w:rPr>
          <w:rFonts w:ascii="HelveticaNeue" w:eastAsia="Times New Roman" w:hAnsi="HelveticaNeue"/>
          <w:bCs/>
        </w:rPr>
        <w:t>9</w:t>
      </w:r>
      <w:r w:rsidR="00F42F02" w:rsidRPr="00DA4748">
        <w:rPr>
          <w:rFonts w:ascii="Cambria" w:eastAsia="Times New Roman" w:hAnsi="Cambria" w:cs="Cambria"/>
          <w:bCs/>
        </w:rPr>
        <w:t> </w:t>
      </w:r>
      <w:r w:rsidRPr="00DA4748">
        <w:rPr>
          <w:rFonts w:ascii="HelveticaNeue" w:eastAsia="Times New Roman" w:hAnsi="HelveticaNeue"/>
          <w:bCs/>
        </w:rPr>
        <w:t xml:space="preserve">h, le </w:t>
      </w:r>
      <w:r w:rsidR="00F42F02" w:rsidRPr="00DA4748">
        <w:rPr>
          <w:rFonts w:ascii="HelveticaNeue" w:eastAsia="Times New Roman" w:hAnsi="HelveticaNeue"/>
          <w:bCs/>
        </w:rPr>
        <w:t>7 avril 2021</w:t>
      </w:r>
      <w:r w:rsidRPr="00DA4748">
        <w:rPr>
          <w:rFonts w:ascii="HelveticaNeue" w:eastAsia="Times New Roman" w:hAnsi="HelveticaNeue"/>
          <w:bCs/>
        </w:rPr>
        <w:t>. La demande doit être soumise directement au comité de sélection de Natation Canada (</w:t>
      </w:r>
      <w:r w:rsidR="003A43A8" w:rsidRPr="00DA4748">
        <w:rPr>
          <w:rFonts w:ascii="HelveticaNeue" w:eastAsia="Times New Roman" w:hAnsi="HelveticaNeue"/>
          <w:bCs/>
        </w:rPr>
        <w:t>par l’entremise d’</w:t>
      </w:r>
      <w:r w:rsidRPr="00DA4748">
        <w:rPr>
          <w:rFonts w:ascii="HelveticaNeue" w:eastAsia="Times New Roman" w:hAnsi="HelveticaNeue"/>
          <w:bCs/>
        </w:rPr>
        <w:t xml:space="preserve">Emma Van Steen – </w:t>
      </w:r>
      <w:hyperlink r:id="rId12" w:history="1">
        <w:r w:rsidRPr="00DA4748">
          <w:rPr>
            <w:rFonts w:ascii="HelveticaNeue" w:eastAsia="Times New Roman" w:hAnsi="HelveticaNeue"/>
            <w:bCs/>
            <w:color w:val="0000FF"/>
            <w:u w:val="single"/>
          </w:rPr>
          <w:t>evansteen@swimming.ca</w:t>
        </w:r>
      </w:hyperlink>
      <w:r w:rsidRPr="00DA4748">
        <w:rPr>
          <w:rFonts w:ascii="HelveticaNeue" w:eastAsia="Times New Roman" w:hAnsi="HelveticaNeue"/>
          <w:bCs/>
        </w:rPr>
        <w:t>).</w:t>
      </w:r>
      <w:r w:rsidR="00F42F02" w:rsidRPr="00DA4748">
        <w:rPr>
          <w:rFonts w:ascii="HelveticaNeue" w:eastAsia="Times New Roman" w:hAnsi="HelveticaNeue"/>
          <w:bCs/>
        </w:rPr>
        <w:t xml:space="preserve"> </w:t>
      </w:r>
      <w:r w:rsidR="00905ECC" w:rsidRPr="00DA4748">
        <w:rPr>
          <w:rFonts w:ascii="HelveticaNeue" w:eastAsia="Times New Roman" w:hAnsi="HelveticaNeue"/>
          <w:bCs/>
        </w:rPr>
        <w:t xml:space="preserve">Toute </w:t>
      </w:r>
      <w:r w:rsidRPr="00DA4748">
        <w:rPr>
          <w:rFonts w:ascii="HelveticaNeue" w:eastAsia="Times New Roman" w:hAnsi="HelveticaNeue"/>
          <w:bCs/>
        </w:rPr>
        <w:t>deman</w:t>
      </w:r>
      <w:r w:rsidR="00905ECC" w:rsidRPr="00DA4748">
        <w:rPr>
          <w:rFonts w:ascii="HelveticaNeue" w:eastAsia="Times New Roman" w:hAnsi="HelveticaNeue"/>
          <w:bCs/>
        </w:rPr>
        <w:t>de</w:t>
      </w:r>
      <w:r w:rsidR="00F42F02" w:rsidRPr="00DA4748">
        <w:rPr>
          <w:rFonts w:ascii="HelveticaNeue" w:eastAsia="Times New Roman" w:hAnsi="HelveticaNeue"/>
          <w:bCs/>
        </w:rPr>
        <w:t xml:space="preserve"> de prise en considération d’une </w:t>
      </w:r>
      <w:r w:rsidRPr="00DA4748">
        <w:rPr>
          <w:rFonts w:ascii="HelveticaNeue" w:eastAsia="Times New Roman" w:hAnsi="HelveticaNeue"/>
          <w:bCs/>
        </w:rPr>
        <w:t>performance doit inclure les éléments suivants</w:t>
      </w:r>
      <w:r w:rsidRPr="00DA4748">
        <w:rPr>
          <w:rFonts w:ascii="Cambria" w:eastAsia="Times New Roman" w:hAnsi="Cambria" w:cs="Cambria"/>
          <w:bCs/>
        </w:rPr>
        <w:t> </w:t>
      </w:r>
      <w:r w:rsidRPr="00DA4748">
        <w:rPr>
          <w:rFonts w:ascii="HelveticaNeue" w:eastAsia="Times New Roman" w:hAnsi="HelveticaNeue"/>
          <w:bCs/>
        </w:rPr>
        <w:t>:</w:t>
      </w:r>
    </w:p>
    <w:p w14:paraId="44E1C516" w14:textId="7B785F58" w:rsidR="00905ECC" w:rsidRPr="00DA4748" w:rsidRDefault="00877BBF" w:rsidP="00816DC1">
      <w:pPr>
        <w:pStyle w:val="ListParagraph"/>
        <w:widowControl/>
        <w:numPr>
          <w:ilvl w:val="0"/>
          <w:numId w:val="10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 xml:space="preserve">Un formulaire </w:t>
      </w:r>
      <w:r w:rsidR="00F42F02" w:rsidRPr="00DA4748">
        <w:rPr>
          <w:rFonts w:ascii="HelveticaNeue" w:eastAsia="Times New Roman" w:hAnsi="HelveticaNeue"/>
          <w:sz w:val="20"/>
          <w:szCs w:val="20"/>
        </w:rPr>
        <w:t>dument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rempli de Demande de prise en considération d</w:t>
      </w:r>
      <w:r w:rsidR="00F42F02" w:rsidRPr="00DA4748">
        <w:rPr>
          <w:rFonts w:ascii="HelveticaNeue" w:eastAsia="Times New Roman" w:hAnsi="HelveticaNeue"/>
          <w:sz w:val="20"/>
          <w:szCs w:val="20"/>
        </w:rPr>
        <w:t>’une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performance (</w:t>
      </w:r>
      <w:r w:rsidR="00F42F02" w:rsidRPr="00DA4748">
        <w:rPr>
          <w:rFonts w:ascii="HelveticaNeue" w:eastAsia="Times New Roman" w:hAnsi="HelveticaNeue"/>
          <w:sz w:val="20"/>
          <w:szCs w:val="20"/>
        </w:rPr>
        <w:t>a</w:t>
      </w:r>
      <w:r w:rsidRPr="00DA4748">
        <w:rPr>
          <w:rFonts w:ascii="HelveticaNeue" w:eastAsia="Times New Roman" w:hAnsi="HelveticaNeue"/>
          <w:sz w:val="20"/>
          <w:szCs w:val="20"/>
        </w:rPr>
        <w:t>nnexe B)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F42F02" w:rsidRPr="00DA4748">
        <w:rPr>
          <w:rFonts w:ascii="HelveticaNeue" w:eastAsia="Times New Roman" w:hAnsi="HelveticaNeue"/>
          <w:sz w:val="20"/>
          <w:szCs w:val="20"/>
        </w:rPr>
        <w:t>;</w:t>
      </w:r>
    </w:p>
    <w:p w14:paraId="239F5A84" w14:textId="4EF23F2F" w:rsidR="000E1B5A" w:rsidRPr="00DA4748" w:rsidRDefault="00877BBF" w:rsidP="00816DC1">
      <w:pPr>
        <w:pStyle w:val="ListParagraph"/>
        <w:widowControl/>
        <w:numPr>
          <w:ilvl w:val="0"/>
          <w:numId w:val="10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ne lettre de l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Pr="00DA4748">
        <w:rPr>
          <w:rFonts w:ascii="HelveticaNeue" w:eastAsia="Times New Roman" w:hAnsi="HelveticaNeue"/>
          <w:sz w:val="20"/>
          <w:szCs w:val="20"/>
        </w:rPr>
        <w:t>entraineur du nageur expliquant l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es </w:t>
      </w:r>
      <w:r w:rsidR="00905ECC" w:rsidRPr="00DA4748">
        <w:rPr>
          <w:rFonts w:ascii="HelveticaNeue" w:eastAsia="Times New Roman" w:hAnsi="HelveticaNeue"/>
          <w:sz w:val="20"/>
          <w:szCs w:val="20"/>
        </w:rPr>
        <w:t>effets de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la blessure</w:t>
      </w:r>
      <w:r w:rsidR="00905ECC" w:rsidRPr="00DA4748">
        <w:rPr>
          <w:rFonts w:ascii="HelveticaNeue" w:eastAsia="Times New Roman" w:hAnsi="HelveticaNeue"/>
          <w:sz w:val="20"/>
          <w:szCs w:val="20"/>
        </w:rPr>
        <w:t xml:space="preserve"> ou</w:t>
      </w:r>
      <w:r w:rsidR="005214B2" w:rsidRPr="00DA4748">
        <w:rPr>
          <w:rFonts w:ascii="HelveticaNeue" w:eastAsia="Times New Roman" w:hAnsi="HelveticaNeue"/>
          <w:sz w:val="20"/>
          <w:szCs w:val="20"/>
        </w:rPr>
        <w:t xml:space="preserve"> la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maladie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 et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</w:t>
      </w:r>
      <w:r w:rsidR="00905ECC" w:rsidRPr="00DA4748">
        <w:rPr>
          <w:rFonts w:ascii="HelveticaNeue" w:eastAsia="Times New Roman" w:hAnsi="HelveticaNeue"/>
          <w:sz w:val="20"/>
          <w:szCs w:val="20"/>
        </w:rPr>
        <w:t>l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es </w:t>
      </w:r>
      <w:r w:rsidR="00905ECC" w:rsidRPr="00DA4748">
        <w:rPr>
          <w:rFonts w:ascii="HelveticaNeue" w:eastAsia="Times New Roman" w:hAnsi="HelveticaNeue"/>
          <w:sz w:val="20"/>
          <w:szCs w:val="20"/>
        </w:rPr>
        <w:t xml:space="preserve">effets </w:t>
      </w:r>
      <w:r w:rsidRPr="00DA4748">
        <w:rPr>
          <w:rFonts w:ascii="HelveticaNeue" w:eastAsia="Times New Roman" w:hAnsi="HelveticaNeue"/>
          <w:sz w:val="20"/>
          <w:szCs w:val="20"/>
        </w:rPr>
        <w:t>sur la performance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 </w:t>
      </w:r>
      <w:r w:rsidR="00905ECC" w:rsidRPr="00DA4748">
        <w:rPr>
          <w:rFonts w:ascii="HelveticaNeue" w:eastAsia="Times New Roman" w:hAnsi="HelveticaNeue"/>
          <w:sz w:val="20"/>
          <w:szCs w:val="20"/>
        </w:rPr>
        <w:t>et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 </w:t>
      </w:r>
      <w:r w:rsidRPr="00DA4748">
        <w:rPr>
          <w:rFonts w:ascii="HelveticaNeue" w:eastAsia="Times New Roman" w:hAnsi="HelveticaNeue"/>
          <w:sz w:val="20"/>
          <w:szCs w:val="20"/>
        </w:rPr>
        <w:t>l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Pr="00DA4748">
        <w:rPr>
          <w:rFonts w:ascii="HelveticaNeue" w:eastAsia="Times New Roman" w:hAnsi="HelveticaNeue"/>
          <w:sz w:val="20"/>
          <w:szCs w:val="20"/>
        </w:rPr>
        <w:t>entrainement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 </w:t>
      </w:r>
      <w:r w:rsidRPr="00DA4748">
        <w:rPr>
          <w:rFonts w:ascii="HelveticaNeue" w:eastAsia="Times New Roman" w:hAnsi="HelveticaNeue"/>
          <w:sz w:val="20"/>
          <w:szCs w:val="20"/>
        </w:rPr>
        <w:t xml:space="preserve">avant </w:t>
      </w:r>
      <w:r w:rsidR="00F42F02" w:rsidRPr="00DA4748">
        <w:rPr>
          <w:rFonts w:ascii="HelveticaNeue" w:eastAsia="Times New Roman" w:hAnsi="HelveticaNeue"/>
          <w:sz w:val="20"/>
          <w:szCs w:val="20"/>
        </w:rPr>
        <w:t xml:space="preserve">et durant </w:t>
      </w:r>
      <w:r w:rsidRPr="00DA4748">
        <w:rPr>
          <w:rFonts w:ascii="HelveticaNeue" w:eastAsia="Times New Roman" w:hAnsi="HelveticaNeue"/>
          <w:sz w:val="20"/>
          <w:szCs w:val="20"/>
        </w:rPr>
        <w:t>les Essais et le plan d</w:t>
      </w:r>
      <w:r w:rsidR="00523E0D" w:rsidRPr="00DA4748">
        <w:rPr>
          <w:rFonts w:ascii="HelveticaNeue" w:eastAsia="Times New Roman" w:hAnsi="HelveticaNeue"/>
          <w:sz w:val="20"/>
          <w:szCs w:val="20"/>
        </w:rPr>
        <w:t>’</w:t>
      </w:r>
      <w:r w:rsidR="00F42F02" w:rsidRPr="00DA4748">
        <w:rPr>
          <w:rFonts w:ascii="HelveticaNeue" w:eastAsia="Times New Roman" w:hAnsi="HelveticaNeue"/>
          <w:sz w:val="20"/>
          <w:szCs w:val="20"/>
        </w:rPr>
        <w:t>entrainement après les Essais</w:t>
      </w:r>
      <w:r w:rsidR="001F3E12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="00F42F02" w:rsidRPr="00DA4748">
        <w:rPr>
          <w:rFonts w:ascii="HelveticaNeue" w:eastAsia="Times New Roman" w:hAnsi="HelveticaNeue"/>
          <w:sz w:val="20"/>
          <w:szCs w:val="20"/>
        </w:rPr>
        <w:t>;</w:t>
      </w:r>
    </w:p>
    <w:p w14:paraId="3360513F" w14:textId="0C35D88A" w:rsidR="000E1B5A" w:rsidRPr="00DA4748" w:rsidRDefault="00F42F02" w:rsidP="00816DC1">
      <w:pPr>
        <w:widowControl/>
        <w:numPr>
          <w:ilvl w:val="0"/>
          <w:numId w:val="10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U</w:t>
      </w:r>
      <w:r w:rsidR="00877BBF" w:rsidRPr="00DA4748">
        <w:rPr>
          <w:rFonts w:ascii="HelveticaNeue" w:eastAsia="Times New Roman" w:hAnsi="HelveticaNeue"/>
          <w:sz w:val="20"/>
          <w:szCs w:val="20"/>
        </w:rPr>
        <w:t>ne lettre d</w:t>
      </w:r>
      <w:r w:rsidRPr="00DA4748">
        <w:rPr>
          <w:rFonts w:ascii="HelveticaNeue" w:eastAsia="Times New Roman" w:hAnsi="HelveticaNeue"/>
          <w:sz w:val="20"/>
          <w:szCs w:val="20"/>
        </w:rPr>
        <w:t>u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 médecin</w:t>
      </w:r>
      <w:r w:rsidRPr="00DA4748">
        <w:rPr>
          <w:rFonts w:ascii="HelveticaNeue" w:eastAsia="Times New Roman" w:hAnsi="HelveticaNeue"/>
          <w:sz w:val="20"/>
          <w:szCs w:val="20"/>
        </w:rPr>
        <w:t>, s’il y a lieu,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 décrivant la blessure, </w:t>
      </w:r>
      <w:r w:rsidRPr="00DA4748">
        <w:rPr>
          <w:rFonts w:ascii="HelveticaNeue" w:eastAsia="Times New Roman" w:hAnsi="HelveticaNeue"/>
          <w:sz w:val="20"/>
          <w:szCs w:val="20"/>
        </w:rPr>
        <w:t xml:space="preserve">la </w:t>
      </w:r>
      <w:r w:rsidR="00877BBF" w:rsidRPr="00DA4748">
        <w:rPr>
          <w:rFonts w:ascii="HelveticaNeue" w:eastAsia="Times New Roman" w:hAnsi="HelveticaNeue"/>
          <w:sz w:val="20"/>
          <w:szCs w:val="20"/>
        </w:rPr>
        <w:t>maladie, l</w:t>
      </w:r>
      <w:r w:rsidRPr="00DA4748">
        <w:rPr>
          <w:rFonts w:ascii="HelveticaNeue" w:eastAsia="Times New Roman" w:hAnsi="HelveticaNeue"/>
          <w:sz w:val="20"/>
          <w:szCs w:val="20"/>
        </w:rPr>
        <w:t>es effets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 sur la performance et l</w:t>
      </w:r>
      <w:r w:rsidRPr="00DA4748">
        <w:rPr>
          <w:rFonts w:ascii="HelveticaNeue" w:eastAsia="Times New Roman" w:hAnsi="HelveticaNeue"/>
          <w:sz w:val="20"/>
          <w:szCs w:val="20"/>
        </w:rPr>
        <w:t>e temps de récupération prévu</w:t>
      </w:r>
      <w:r w:rsidR="005A05FA" w:rsidRPr="00DA4748">
        <w:rPr>
          <w:rFonts w:ascii="Cambria" w:eastAsia="Times New Roman" w:hAnsi="Cambria" w:cs="Cambria"/>
          <w:spacing w:val="-40"/>
          <w:sz w:val="20"/>
          <w:szCs w:val="20"/>
        </w:rPr>
        <w:t> </w:t>
      </w:r>
      <w:r w:rsidRPr="00DA4748">
        <w:rPr>
          <w:rFonts w:ascii="HelveticaNeue" w:eastAsia="Times New Roman" w:hAnsi="HelveticaNeue"/>
          <w:sz w:val="20"/>
          <w:szCs w:val="20"/>
        </w:rPr>
        <w:t>;</w:t>
      </w:r>
    </w:p>
    <w:p w14:paraId="3CB3CFAC" w14:textId="6E0936CC" w:rsidR="005057E3" w:rsidRPr="00DA4748" w:rsidRDefault="00877BBF" w:rsidP="00816DC1">
      <w:pPr>
        <w:widowControl/>
        <w:numPr>
          <w:ilvl w:val="0"/>
          <w:numId w:val="10"/>
        </w:numPr>
        <w:autoSpaceDE/>
        <w:autoSpaceDN/>
        <w:ind w:left="1710" w:right="-988"/>
        <w:contextualSpacing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 xml:space="preserve">Tout autre document </w:t>
      </w:r>
      <w:r w:rsidR="00F42F02" w:rsidRPr="00DA4748">
        <w:rPr>
          <w:rFonts w:ascii="HelveticaNeue" w:eastAsia="Times New Roman" w:hAnsi="HelveticaNeue"/>
          <w:sz w:val="20"/>
          <w:szCs w:val="20"/>
        </w:rPr>
        <w:t>jugé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nécessaire p</w:t>
      </w:r>
      <w:r w:rsidR="00905ECC" w:rsidRPr="00DA4748">
        <w:rPr>
          <w:rFonts w:ascii="HelveticaNeue" w:eastAsia="Times New Roman" w:hAnsi="HelveticaNeue"/>
          <w:sz w:val="20"/>
          <w:szCs w:val="20"/>
        </w:rPr>
        <w:t>ar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le demandeur (nageur) ou </w:t>
      </w:r>
      <w:r w:rsidR="00905ECC" w:rsidRPr="00DA4748">
        <w:rPr>
          <w:rFonts w:ascii="HelveticaNeue" w:eastAsia="Times New Roman" w:hAnsi="HelveticaNeue"/>
          <w:sz w:val="20"/>
          <w:szCs w:val="20"/>
        </w:rPr>
        <w:t>en réponse à une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demande écrite </w:t>
      </w:r>
      <w:r w:rsidR="00905ECC" w:rsidRPr="00DA4748">
        <w:rPr>
          <w:rFonts w:ascii="HelveticaNeue" w:eastAsia="Times New Roman" w:hAnsi="HelveticaNeue"/>
          <w:sz w:val="20"/>
          <w:szCs w:val="20"/>
        </w:rPr>
        <w:t>du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</w:t>
      </w:r>
      <w:proofErr w:type="spellStart"/>
      <w:r w:rsidRPr="00DA4748">
        <w:rPr>
          <w:rFonts w:ascii="HelveticaNeue" w:eastAsia="Times New Roman" w:hAnsi="HelveticaNeue"/>
          <w:sz w:val="20"/>
          <w:szCs w:val="20"/>
        </w:rPr>
        <w:t>DAHP</w:t>
      </w:r>
      <w:proofErr w:type="spellEnd"/>
      <w:r w:rsidRPr="00DA4748">
        <w:rPr>
          <w:rFonts w:ascii="HelveticaNeue" w:eastAsia="Times New Roman" w:hAnsi="HelveticaNeue"/>
          <w:sz w:val="20"/>
          <w:szCs w:val="20"/>
        </w:rPr>
        <w:t>.</w:t>
      </w:r>
    </w:p>
    <w:p w14:paraId="5932C9E2" w14:textId="09802F60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Si une blessure, </w:t>
      </w:r>
      <w:r w:rsidR="00F42F02" w:rsidRPr="00DA4748">
        <w:rPr>
          <w:rFonts w:ascii="HelveticaNeue" w:hAnsi="HelveticaNeue"/>
        </w:rPr>
        <w:t xml:space="preserve">une </w:t>
      </w:r>
      <w:r w:rsidRPr="00DA4748">
        <w:rPr>
          <w:rFonts w:ascii="HelveticaNeue" w:hAnsi="HelveticaNeue"/>
        </w:rPr>
        <w:t xml:space="preserve">maladie ou </w:t>
      </w:r>
      <w:r w:rsidR="00F42F02" w:rsidRPr="00DA4748">
        <w:rPr>
          <w:rFonts w:ascii="HelveticaNeue" w:hAnsi="HelveticaNeue"/>
        </w:rPr>
        <w:t xml:space="preserve">une </w:t>
      </w:r>
      <w:r w:rsidRPr="00DA4748">
        <w:rPr>
          <w:rFonts w:ascii="HelveticaNeue" w:hAnsi="HelveticaNeue"/>
        </w:rPr>
        <w:t>circonstance imprév</w:t>
      </w:r>
      <w:r w:rsidR="009A0281" w:rsidRPr="00DA4748">
        <w:rPr>
          <w:rFonts w:ascii="HelveticaNeue" w:hAnsi="HelveticaNeue"/>
        </w:rPr>
        <w:t>ues</w:t>
      </w:r>
      <w:r w:rsidRPr="00DA4748">
        <w:rPr>
          <w:rFonts w:ascii="HelveticaNeue" w:hAnsi="HelveticaNeue"/>
        </w:rPr>
        <w:t xml:space="preserve"> se produisaient </w:t>
      </w:r>
      <w:r w:rsidRPr="00DA4748">
        <w:rPr>
          <w:rFonts w:ascii="HelveticaNeue" w:hAnsi="HelveticaNeue"/>
          <w:b/>
        </w:rPr>
        <w:t>pendant</w:t>
      </w:r>
      <w:r w:rsidRPr="00DA4748">
        <w:rPr>
          <w:rFonts w:ascii="HelveticaNeue" w:hAnsi="HelveticaNeue"/>
        </w:rPr>
        <w:t xml:space="preserve"> les Essais, la date limite pour soumettre une demande de prise en considération d</w:t>
      </w:r>
      <w:r w:rsidR="00F42F02" w:rsidRPr="00DA4748">
        <w:rPr>
          <w:rFonts w:ascii="HelveticaNeue" w:hAnsi="HelveticaNeue"/>
        </w:rPr>
        <w:t>’un</w:t>
      </w:r>
      <w:r w:rsidRPr="00DA4748">
        <w:rPr>
          <w:rFonts w:ascii="HelveticaNeue" w:hAnsi="HelveticaNeue"/>
        </w:rPr>
        <w:t>e performance, à moins 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un évènement significatif se produise </w:t>
      </w:r>
      <w:r w:rsidR="00F42F02" w:rsidRPr="00DA4748">
        <w:rPr>
          <w:rFonts w:ascii="HelveticaNeue" w:hAnsi="HelveticaNeue"/>
        </w:rPr>
        <w:t>entre</w:t>
      </w:r>
      <w:r w:rsidRPr="00DA4748">
        <w:rPr>
          <w:rFonts w:ascii="HelveticaNeue" w:hAnsi="HelveticaNeue"/>
        </w:rPr>
        <w:t xml:space="preserve"> les </w:t>
      </w:r>
      <w:r w:rsidR="00905ECC" w:rsidRPr="00DA4748">
        <w:rPr>
          <w:rFonts w:ascii="HelveticaNeue" w:hAnsi="HelveticaNeue"/>
        </w:rPr>
        <w:t xml:space="preserve">séries </w:t>
      </w:r>
      <w:r w:rsidRPr="00DA4748">
        <w:rPr>
          <w:rFonts w:ascii="HelveticaNeue" w:hAnsi="HelveticaNeue"/>
        </w:rPr>
        <w:t>préliminaires et les f</w:t>
      </w:r>
      <w:r w:rsidR="00DE77AF" w:rsidRPr="00DA4748">
        <w:rPr>
          <w:rFonts w:ascii="HelveticaNeue" w:hAnsi="HelveticaNeue"/>
        </w:rPr>
        <w:t xml:space="preserve">inales, sera de </w:t>
      </w:r>
      <w:r w:rsidR="00905ECC" w:rsidRPr="00DA4748">
        <w:rPr>
          <w:rFonts w:ascii="HelveticaNeue" w:hAnsi="HelveticaNeue"/>
        </w:rPr>
        <w:t>deux (</w:t>
      </w:r>
      <w:r w:rsidR="00DE77AF" w:rsidRPr="00DA4748">
        <w:rPr>
          <w:rFonts w:ascii="HelveticaNeue" w:hAnsi="HelveticaNeue"/>
        </w:rPr>
        <w:t>2</w:t>
      </w:r>
      <w:r w:rsidR="00905ECC" w:rsidRPr="00DA4748">
        <w:rPr>
          <w:rFonts w:ascii="HelveticaNeue" w:hAnsi="HelveticaNeue"/>
        </w:rPr>
        <w:t>)</w:t>
      </w:r>
      <w:r w:rsidR="00DE77AF" w:rsidRPr="00DA4748">
        <w:rPr>
          <w:rFonts w:ascii="HelveticaNeue" w:hAnsi="HelveticaNeue"/>
        </w:rPr>
        <w:t xml:space="preserve"> heures </w:t>
      </w:r>
      <w:r w:rsidR="001E1378" w:rsidRPr="00DA4748">
        <w:rPr>
          <w:rFonts w:ascii="HelveticaNeue" w:hAnsi="HelveticaNeue"/>
        </w:rPr>
        <w:t>avant</w:t>
      </w:r>
      <w:r w:rsidR="00DE77AF" w:rsidRPr="00DA4748">
        <w:rPr>
          <w:rFonts w:ascii="HelveticaNeue" w:hAnsi="HelveticaNeue"/>
        </w:rPr>
        <w:t xml:space="preserve"> le</w:t>
      </w:r>
      <w:r w:rsidRPr="00DA4748">
        <w:rPr>
          <w:rFonts w:ascii="HelveticaNeue" w:hAnsi="HelveticaNeue"/>
        </w:rPr>
        <w:t xml:space="preserve"> début de</w:t>
      </w:r>
      <w:r w:rsidR="00B85F1B" w:rsidRPr="00DA4748">
        <w:rPr>
          <w:rFonts w:ascii="HelveticaNeue" w:hAnsi="HelveticaNeue"/>
        </w:rPr>
        <w:t xml:space="preserve">s </w:t>
      </w:r>
      <w:r w:rsidRPr="00DA4748">
        <w:rPr>
          <w:rFonts w:ascii="HelveticaNeue" w:hAnsi="HelveticaNeue"/>
        </w:rPr>
        <w:t>préliminaire</w:t>
      </w:r>
      <w:r w:rsidR="002C4C58" w:rsidRPr="00DA4748">
        <w:rPr>
          <w:rFonts w:ascii="HelveticaNeue" w:hAnsi="HelveticaNeue"/>
        </w:rPr>
        <w:t>s (séries)</w:t>
      </w:r>
      <w:r w:rsidRPr="00DA4748">
        <w:rPr>
          <w:rFonts w:ascii="HelveticaNeue" w:hAnsi="HelveticaNeue"/>
        </w:rPr>
        <w:t xml:space="preserve">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preuve en question. Les </w:t>
      </w:r>
      <w:r w:rsidR="00F42F02" w:rsidRPr="00DA4748">
        <w:rPr>
          <w:rFonts w:ascii="HelveticaNeue" w:hAnsi="HelveticaNeue"/>
        </w:rPr>
        <w:t>nageurs</w:t>
      </w:r>
      <w:r w:rsidRPr="00DA4748">
        <w:rPr>
          <w:rFonts w:ascii="HelveticaNeue" w:hAnsi="HelveticaNeue"/>
        </w:rPr>
        <w:t xml:space="preserve"> dans cette situation doivent immédiatement soumettre un formulaire de Demande de prise en considération d</w:t>
      </w:r>
      <w:r w:rsidR="00F42F02" w:rsidRPr="00DA4748">
        <w:rPr>
          <w:rFonts w:ascii="HelveticaNeue" w:hAnsi="HelveticaNeue"/>
        </w:rPr>
        <w:t xml:space="preserve">’une </w:t>
      </w:r>
      <w:r w:rsidRPr="00DA4748">
        <w:rPr>
          <w:rFonts w:ascii="HelveticaNeue" w:hAnsi="HelveticaNeue"/>
        </w:rPr>
        <w:t>performance (</w:t>
      </w:r>
      <w:r w:rsidR="00F42F02" w:rsidRPr="00DA4748">
        <w:rPr>
          <w:rFonts w:ascii="HelveticaNeue" w:hAnsi="HelveticaNeue"/>
        </w:rPr>
        <w:t>a</w:t>
      </w:r>
      <w:r w:rsidRPr="00DA4748">
        <w:rPr>
          <w:rFonts w:ascii="HelveticaNeue" w:hAnsi="HelveticaNeue"/>
        </w:rPr>
        <w:t xml:space="preserve">nnexe </w:t>
      </w:r>
      <w:r w:rsidR="00F42F02" w:rsidRPr="00DA4748">
        <w:rPr>
          <w:rFonts w:ascii="HelveticaNeue" w:hAnsi="HelveticaNeue"/>
        </w:rPr>
        <w:t>B</w:t>
      </w:r>
      <w:r w:rsidRPr="00DA4748">
        <w:rPr>
          <w:rFonts w:ascii="HelveticaNeue" w:hAnsi="HelveticaNeue"/>
        </w:rPr>
        <w:t xml:space="preserve">) et être examinés, si </w:t>
      </w:r>
      <w:r w:rsidR="00F42F02" w:rsidRPr="00DA4748">
        <w:rPr>
          <w:rFonts w:ascii="HelveticaNeue" w:hAnsi="HelveticaNeue"/>
        </w:rPr>
        <w:t xml:space="preserve">cela est </w:t>
      </w:r>
      <w:r w:rsidRPr="00DA4748">
        <w:rPr>
          <w:rFonts w:ascii="HelveticaNeue" w:hAnsi="HelveticaNeue"/>
        </w:rPr>
        <w:t>nécessaire et approprié, par le médecin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nationale ou son remplaçant présent aux Essais.</w:t>
      </w:r>
    </w:p>
    <w:p w14:paraId="0C77B91F" w14:textId="40C97D4A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eastAsia="Times New Roman" w:hAnsi="HelveticaNeue"/>
          <w:lang w:eastAsia="en-US" w:bidi="ar-SA"/>
        </w:rPr>
      </w:pPr>
      <w:r w:rsidRPr="00DA4748">
        <w:rPr>
          <w:rFonts w:ascii="HelveticaNeue" w:hAnsi="HelveticaNeue"/>
        </w:rPr>
        <w:t xml:space="preserve">Toutes les </w:t>
      </w:r>
      <w:r w:rsidR="00F42F02" w:rsidRPr="00DA4748">
        <w:rPr>
          <w:rFonts w:ascii="HelveticaNeue" w:hAnsi="HelveticaNeue"/>
        </w:rPr>
        <w:t xml:space="preserve">demandes de prise en considération </w:t>
      </w:r>
      <w:proofErr w:type="gramStart"/>
      <w:r w:rsidR="00F42F02" w:rsidRPr="00DA4748">
        <w:rPr>
          <w:rFonts w:ascii="HelveticaNeue" w:hAnsi="HelveticaNeue"/>
        </w:rPr>
        <w:t xml:space="preserve">d’une performance </w:t>
      </w:r>
      <w:r w:rsidRPr="00DA4748">
        <w:rPr>
          <w:rFonts w:ascii="HelveticaNeue" w:hAnsi="HelveticaNeue"/>
        </w:rPr>
        <w:t>reçues</w:t>
      </w:r>
      <w:proofErr w:type="gramEnd"/>
      <w:r w:rsidRPr="00DA4748">
        <w:rPr>
          <w:rFonts w:ascii="HelveticaNeue" w:hAnsi="HelveticaNeue"/>
        </w:rPr>
        <w:t xml:space="preserve"> ne seront prises en considération 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à la fin des Essais.</w:t>
      </w:r>
      <w:r w:rsidRPr="00DA4748">
        <w:rPr>
          <w:rFonts w:ascii="HelveticaNeue" w:eastAsia="Times New Roman" w:hAnsi="HelveticaNeue"/>
        </w:rPr>
        <w:t xml:space="preserve"> Le </w:t>
      </w:r>
      <w:proofErr w:type="spellStart"/>
      <w:r w:rsidRPr="00DA4748">
        <w:rPr>
          <w:rFonts w:ascii="HelveticaNeue" w:eastAsia="Times New Roman" w:hAnsi="HelveticaNeue"/>
        </w:rPr>
        <w:t>DAHP</w:t>
      </w:r>
      <w:proofErr w:type="spellEnd"/>
      <w:r w:rsidRPr="00DA4748">
        <w:rPr>
          <w:rFonts w:ascii="HelveticaNeue" w:eastAsia="Times New Roman" w:hAnsi="HelveticaNeue"/>
        </w:rPr>
        <w:t xml:space="preserve"> rencontrera le comité de sélection pour étudier les demandes de prise en considération de performance. Le comité de sélection a</w:t>
      </w:r>
      <w:r w:rsidR="00F42F02" w:rsidRPr="00DA4748">
        <w:rPr>
          <w:rFonts w:ascii="HelveticaNeue" w:eastAsia="Times New Roman" w:hAnsi="HelveticaNeue"/>
        </w:rPr>
        <w:t>ura le pouvoir discrétionnaire de mett</w:t>
      </w:r>
      <w:r w:rsidRPr="00DA4748">
        <w:rPr>
          <w:rFonts w:ascii="HelveticaNeue" w:eastAsia="Times New Roman" w:hAnsi="HelveticaNeue"/>
        </w:rPr>
        <w:t xml:space="preserve">re </w:t>
      </w:r>
      <w:r w:rsidR="00F42F02" w:rsidRPr="00DA4748">
        <w:rPr>
          <w:rFonts w:ascii="HelveticaNeue" w:eastAsia="Times New Roman" w:hAnsi="HelveticaNeue"/>
        </w:rPr>
        <w:t xml:space="preserve">en nomination </w:t>
      </w:r>
      <w:r w:rsidRPr="00DA4748">
        <w:rPr>
          <w:rFonts w:ascii="HelveticaNeue" w:eastAsia="Times New Roman" w:hAnsi="HelveticaNeue"/>
        </w:rPr>
        <w:t>ou non un nageur selon la section</w:t>
      </w:r>
      <w:r w:rsidRPr="00DA4748">
        <w:rPr>
          <w:rFonts w:ascii="Cambria" w:eastAsia="Times New Roman" w:hAnsi="Cambria" w:cs="Cambria"/>
        </w:rPr>
        <w:t> </w:t>
      </w:r>
      <w:r w:rsidRPr="00DA4748">
        <w:rPr>
          <w:rFonts w:ascii="HelveticaNeue" w:eastAsia="Times New Roman" w:hAnsi="HelveticaNeue"/>
        </w:rPr>
        <w:t>IV.</w:t>
      </w:r>
    </w:p>
    <w:p w14:paraId="6805A1D1" w14:textId="77777777" w:rsidR="000E1B5A" w:rsidRPr="00DA4748" w:rsidRDefault="00877BBF" w:rsidP="00816DC1">
      <w:pPr>
        <w:pStyle w:val="BodyText"/>
        <w:numPr>
          <w:ilvl w:val="0"/>
          <w:numId w:val="31"/>
        </w:numPr>
        <w:spacing w:before="5"/>
        <w:ind w:left="1350" w:right="-988"/>
        <w:rPr>
          <w:rFonts w:ascii="HelveticaNeue" w:eastAsia="Times New Roman" w:hAnsi="HelveticaNeue"/>
          <w:lang w:eastAsia="en-US" w:bidi="ar-SA"/>
        </w:rPr>
      </w:pPr>
      <w:r w:rsidRPr="00DA4748">
        <w:rPr>
          <w:rFonts w:ascii="HelveticaNeue" w:eastAsia="Times New Roman" w:hAnsi="HelveticaNeue"/>
        </w:rPr>
        <w:t>Toutes les décisions du comité de sélection seront finales.</w:t>
      </w:r>
    </w:p>
    <w:p w14:paraId="3B1DBAAC" w14:textId="77777777" w:rsidR="005057E3" w:rsidRPr="00DA4748" w:rsidRDefault="005057E3" w:rsidP="00816DC1">
      <w:pPr>
        <w:pStyle w:val="BodyText"/>
        <w:spacing w:before="1"/>
        <w:ind w:left="630" w:right="-988"/>
        <w:rPr>
          <w:rFonts w:ascii="HelveticaNeue" w:hAnsi="HelveticaNeue"/>
        </w:rPr>
      </w:pPr>
    </w:p>
    <w:p w14:paraId="7E8F39F6" w14:textId="4D8B7E28" w:rsidR="000E1B5A" w:rsidRPr="00DA4748" w:rsidRDefault="00A54882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NOMINATION DISCRÉTIONNAIRE – NAGEUR</w:t>
      </w:r>
      <w:r w:rsidR="00B518F3" w:rsidRPr="00DA4748">
        <w:rPr>
          <w:rFonts w:ascii="HelveticaNeue" w:hAnsi="HelveticaNeue"/>
          <w:b/>
          <w:sz w:val="20"/>
          <w:szCs w:val="20"/>
        </w:rPr>
        <w:t>S</w:t>
      </w:r>
    </w:p>
    <w:p w14:paraId="57AF9EA2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hAnsi="HelveticaNeue"/>
          <w:sz w:val="8"/>
          <w:szCs w:val="8"/>
        </w:rPr>
      </w:pPr>
    </w:p>
    <w:p w14:paraId="076587E5" w14:textId="79FC06F1" w:rsidR="000E1B5A" w:rsidRPr="00DA4748" w:rsidRDefault="00877BBF" w:rsidP="00816DC1">
      <w:pPr>
        <w:pStyle w:val="BodyText"/>
        <w:numPr>
          <w:ilvl w:val="0"/>
          <w:numId w:val="11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Toutes places restantes après que les </w:t>
      </w:r>
      <w:r w:rsidR="004A3576" w:rsidRPr="00DA4748">
        <w:rPr>
          <w:rFonts w:ascii="HelveticaNeue" w:hAnsi="HelveticaNeue"/>
        </w:rPr>
        <w:t xml:space="preserve">nominations selon les </w:t>
      </w:r>
      <w:r w:rsidRPr="00DA4748">
        <w:rPr>
          <w:rFonts w:ascii="HelveticaNeue" w:hAnsi="HelveticaNeue"/>
        </w:rPr>
        <w:t>priorités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1 </w:t>
      </w:r>
      <w:r w:rsidRPr="00DA4748">
        <w:rPr>
          <w:rFonts w:ascii="HelveticaNeue" w:hAnsi="HelveticaNeue" w:cs="HelveticaNeue"/>
        </w:rPr>
        <w:t>à</w:t>
      </w:r>
      <w:r w:rsidRPr="00DA4748">
        <w:rPr>
          <w:rFonts w:ascii="HelveticaNeue" w:hAnsi="HelveticaNeue"/>
        </w:rPr>
        <w:t xml:space="preserve"> 5 (</w:t>
      </w:r>
      <w:r w:rsidR="00D234A6" w:rsidRPr="00DA4748">
        <w:rPr>
          <w:rFonts w:ascii="HelveticaNeue" w:hAnsi="HelveticaNeue"/>
        </w:rPr>
        <w:t>paragraphe</w:t>
      </w:r>
      <w:r w:rsidR="00D234A6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I</w:t>
      </w:r>
      <w:r w:rsidR="00B518F3" w:rsidRPr="00DA4748">
        <w:rPr>
          <w:rFonts w:ascii="HelveticaNeue" w:hAnsi="HelveticaNeue"/>
        </w:rPr>
        <w:t>II</w:t>
      </w:r>
      <w:r w:rsidR="00D234A6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b) so</w:t>
      </w:r>
      <w:r w:rsidR="00B518F3" w:rsidRPr="00DA4748">
        <w:rPr>
          <w:rFonts w:ascii="HelveticaNeue" w:hAnsi="HelveticaNeue"/>
        </w:rPr>
        <w:t>nt</w:t>
      </w:r>
      <w:r w:rsidRPr="00DA4748">
        <w:rPr>
          <w:rFonts w:ascii="HelveticaNeue" w:hAnsi="HelveticaNeue"/>
        </w:rPr>
        <w:t xml:space="preserve"> </w:t>
      </w:r>
      <w:r w:rsidR="004A3576" w:rsidRPr="00DA4748">
        <w:rPr>
          <w:rFonts w:ascii="HelveticaNeue" w:hAnsi="HelveticaNeue"/>
        </w:rPr>
        <w:t>terminées</w:t>
      </w:r>
      <w:r w:rsidRPr="00DA4748">
        <w:rPr>
          <w:rFonts w:ascii="HelveticaNeue" w:hAnsi="HelveticaNeue"/>
        </w:rPr>
        <w:t xml:space="preserve"> demeureront vacantes. À la fin des Essais,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>, à sa seule discrétion, pourra recommander la nomination de nageurs additionnels</w:t>
      </w:r>
      <w:r w:rsidR="00B518F3" w:rsidRPr="00DA4748">
        <w:rPr>
          <w:rFonts w:ascii="HelveticaNeue" w:hAnsi="HelveticaNeue"/>
        </w:rPr>
        <w:t>.</w:t>
      </w:r>
    </w:p>
    <w:p w14:paraId="5D1B03E7" w14:textId="77777777" w:rsidR="000E1B5A" w:rsidRPr="00AA3183" w:rsidRDefault="000E1B5A" w:rsidP="00816DC1">
      <w:pPr>
        <w:pStyle w:val="BodyText"/>
        <w:spacing w:before="5"/>
        <w:ind w:left="630" w:right="-988"/>
        <w:rPr>
          <w:rFonts w:ascii="HelveticaNeue" w:hAnsi="HelveticaNeue"/>
          <w:sz w:val="16"/>
          <w:szCs w:val="16"/>
        </w:rPr>
      </w:pPr>
    </w:p>
    <w:p w14:paraId="70719918" w14:textId="77777777" w:rsidR="000E1B5A" w:rsidRPr="00DA4748" w:rsidRDefault="00A54882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INSCRIPTIONS </w:t>
      </w:r>
    </w:p>
    <w:p w14:paraId="510B284D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hAnsi="HelveticaNeue"/>
          <w:sz w:val="8"/>
          <w:szCs w:val="8"/>
        </w:rPr>
      </w:pPr>
    </w:p>
    <w:p w14:paraId="3415F21B" w14:textId="1E233CCE" w:rsidR="000E1B5A" w:rsidRPr="00DA4748" w:rsidRDefault="00877BBF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e chef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</w:t>
      </w:r>
      <w:r w:rsidR="00B518F3" w:rsidRPr="00DA4748">
        <w:rPr>
          <w:rFonts w:ascii="HelveticaNeue" w:hAnsi="HelveticaNeue"/>
        </w:rPr>
        <w:t>et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entraineur-chef détiennent </w:t>
      </w:r>
      <w:r w:rsidR="004A3576" w:rsidRPr="00DA4748">
        <w:rPr>
          <w:rFonts w:ascii="HelveticaNeue" w:hAnsi="HelveticaNeue"/>
        </w:rPr>
        <w:t>le pouvoir discrétionnaire</w:t>
      </w:r>
      <w:r w:rsidRPr="00DA4748">
        <w:rPr>
          <w:rFonts w:ascii="HelveticaNeue" w:hAnsi="HelveticaNeue"/>
        </w:rPr>
        <w:t xml:space="preserve"> </w:t>
      </w:r>
      <w:r w:rsidR="004A3576" w:rsidRPr="00DA4748">
        <w:rPr>
          <w:rFonts w:ascii="HelveticaNeue" w:hAnsi="HelveticaNeue"/>
        </w:rPr>
        <w:t>en ce qui a trait aux</w:t>
      </w:r>
      <w:r w:rsidR="006B5AFF" w:rsidRPr="00DA4748">
        <w:rPr>
          <w:rFonts w:ascii="HelveticaNeue" w:hAnsi="HelveticaNeue"/>
        </w:rPr>
        <w:t xml:space="preserve"> décisions concernant </w:t>
      </w:r>
      <w:r w:rsidRPr="00DA4748">
        <w:rPr>
          <w:rFonts w:ascii="HelveticaNeue" w:hAnsi="HelveticaNeue"/>
        </w:rPr>
        <w:t>les inscriptions individuelles et la composition des équipes de relais.</w:t>
      </w:r>
    </w:p>
    <w:p w14:paraId="48F5D15F" w14:textId="2394E7E3" w:rsidR="000E1B5A" w:rsidRPr="00DA4748" w:rsidRDefault="00877BBF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Conformément à l</w:t>
      </w:r>
      <w:r w:rsidR="00D234A6" w:rsidRPr="00DA4748">
        <w:rPr>
          <w:rFonts w:ascii="HelveticaNeue" w:hAnsi="HelveticaNeue"/>
        </w:rPr>
        <w:t>’article</w:t>
      </w:r>
      <w:r w:rsidRPr="00DA4748">
        <w:rPr>
          <w:rFonts w:ascii="HelveticaNeue" w:hAnsi="HelveticaNeue"/>
        </w:rPr>
        <w:t xml:space="preserve"> II b</w:t>
      </w:r>
      <w:r w:rsidR="00B518F3" w:rsidRPr="00DA4748">
        <w:rPr>
          <w:rFonts w:ascii="HelveticaNeue" w:hAnsi="HelveticaNeue"/>
        </w:rPr>
        <w:t>) v</w:t>
      </w:r>
      <w:r w:rsidR="00D234A6" w:rsidRPr="00DA4748">
        <w:rPr>
          <w:rFonts w:ascii="HelveticaNeue" w:hAnsi="HelveticaNeue"/>
        </w:rPr>
        <w:t>.</w:t>
      </w:r>
      <w:r w:rsidR="00B518F3" w:rsidRPr="00DA4748">
        <w:rPr>
          <w:rFonts w:ascii="HelveticaNeue" w:hAnsi="HelveticaNeue"/>
        </w:rPr>
        <w:t>,</w:t>
      </w:r>
      <w:r w:rsidRPr="00DA4748">
        <w:rPr>
          <w:rFonts w:ascii="HelveticaNeue" w:hAnsi="HelveticaNeue"/>
        </w:rPr>
        <w:t xml:space="preserve"> la nomination et la sélection subséquente ne garantissent pas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inscription </w:t>
      </w:r>
      <w:r w:rsidR="004A3576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une épreuve précise. Les inscriptions individuelles et la composition des équipes de relais seront déterminées par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 et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-chef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. Tous le</w:t>
      </w:r>
      <w:r w:rsidR="000D4566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nageurs nom</w:t>
      </w:r>
      <w:r w:rsidR="000D4566" w:rsidRPr="00DA4748">
        <w:rPr>
          <w:rFonts w:ascii="HelveticaNeue" w:hAnsi="HelveticaNeue"/>
        </w:rPr>
        <w:t>m</w:t>
      </w:r>
      <w:r w:rsidRPr="00DA4748">
        <w:rPr>
          <w:rFonts w:ascii="HelveticaNeue" w:hAnsi="HelveticaNeue"/>
        </w:rPr>
        <w:t xml:space="preserve">és sont admissibles </w:t>
      </w:r>
      <w:r w:rsidR="006B5AFF" w:rsidRPr="00DA4748">
        <w:rPr>
          <w:rFonts w:ascii="HelveticaNeue" w:hAnsi="HelveticaNeue"/>
        </w:rPr>
        <w:t>à la sélection pour les relais.</w:t>
      </w:r>
    </w:p>
    <w:p w14:paraId="55E15D25" w14:textId="284608A2" w:rsidR="006B5AFF" w:rsidRPr="00DA4748" w:rsidRDefault="004A3576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Une fois nommé</w:t>
      </w:r>
      <w:r w:rsidR="00877BBF" w:rsidRPr="00DA4748">
        <w:rPr>
          <w:rFonts w:ascii="HelveticaNeue" w:hAnsi="HelveticaNeue"/>
        </w:rPr>
        <w:t xml:space="preserve"> </w:t>
      </w:r>
      <w:r w:rsidR="006B5AFF" w:rsidRPr="00DA4748">
        <w:rPr>
          <w:rFonts w:ascii="HelveticaNeue" w:hAnsi="HelveticaNeue"/>
        </w:rPr>
        <w:t xml:space="preserve">au sein de </w:t>
      </w:r>
      <w:r w:rsidR="00877BBF"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équipe</w:t>
      </w:r>
      <w:r w:rsidR="006B5AFF" w:rsidRPr="00DA4748">
        <w:rPr>
          <w:rFonts w:ascii="HelveticaNeue" w:hAnsi="HelveticaNeue"/>
        </w:rPr>
        <w:t>,</w:t>
      </w:r>
      <w:r w:rsidR="00877BBF" w:rsidRPr="00DA4748">
        <w:rPr>
          <w:rFonts w:ascii="HelveticaNeue" w:hAnsi="HelveticaNeue"/>
        </w:rPr>
        <w:t xml:space="preserve"> </w:t>
      </w:r>
      <w:r w:rsidR="006B5AFF" w:rsidRPr="00DA4748">
        <w:rPr>
          <w:rFonts w:ascii="HelveticaNeue" w:hAnsi="HelveticaNeue"/>
        </w:rPr>
        <w:t>un</w:t>
      </w:r>
      <w:r w:rsidR="00877BBF" w:rsidRPr="00DA4748">
        <w:rPr>
          <w:rFonts w:ascii="HelveticaNeue" w:hAnsi="HelveticaNeue"/>
        </w:rPr>
        <w:t xml:space="preserve"> nageur </w:t>
      </w:r>
      <w:r w:rsidR="006B5AFF" w:rsidRPr="00DA4748">
        <w:rPr>
          <w:rFonts w:ascii="HelveticaNeue" w:hAnsi="HelveticaNeue"/>
        </w:rPr>
        <w:t>est</w:t>
      </w:r>
      <w:r w:rsidR="00877BBF" w:rsidRPr="00DA4748">
        <w:rPr>
          <w:rFonts w:ascii="HelveticaNeue" w:hAnsi="HelveticaNeue"/>
        </w:rPr>
        <w:t xml:space="preserve"> admissible </w:t>
      </w:r>
      <w:r w:rsidRPr="00DA4748">
        <w:rPr>
          <w:rFonts w:ascii="HelveticaNeue" w:hAnsi="HelveticaNeue"/>
        </w:rPr>
        <w:t>à</w:t>
      </w:r>
      <w:r w:rsidR="00877BBF" w:rsidRPr="00DA4748">
        <w:rPr>
          <w:rFonts w:ascii="HelveticaNeue" w:hAnsi="HelveticaNeue"/>
        </w:rPr>
        <w:t xml:space="preserve"> nager dans toutes les épreuves </w:t>
      </w:r>
      <w:r w:rsidR="006B5AFF" w:rsidRPr="00DA4748">
        <w:rPr>
          <w:rFonts w:ascii="HelveticaNeue" w:hAnsi="HelveticaNeue"/>
        </w:rPr>
        <w:t xml:space="preserve">du programme </w:t>
      </w:r>
      <w:r w:rsidR="00877BBF" w:rsidRPr="00DA4748">
        <w:rPr>
          <w:rFonts w:ascii="HelveticaNeue" w:hAnsi="HelveticaNeue"/>
        </w:rPr>
        <w:t>des Jeux paralymp</w:t>
      </w:r>
      <w:r w:rsidR="00B518F3" w:rsidRPr="00DA4748">
        <w:rPr>
          <w:rFonts w:ascii="HelveticaNeue" w:hAnsi="HelveticaNeue"/>
        </w:rPr>
        <w:t>iques de Tokyo</w:t>
      </w:r>
      <w:r w:rsidR="00B518F3" w:rsidRPr="00DA4748">
        <w:rPr>
          <w:rFonts w:ascii="Cambria" w:hAnsi="Cambria" w:cs="Cambria"/>
        </w:rPr>
        <w:t> </w:t>
      </w:r>
      <w:r w:rsidR="00B518F3" w:rsidRPr="00DA4748">
        <w:rPr>
          <w:rFonts w:ascii="HelveticaNeue" w:hAnsi="HelveticaNeue"/>
        </w:rPr>
        <w:t xml:space="preserve">2020 (annexe </w:t>
      </w:r>
      <w:r w:rsidR="006B5AFF" w:rsidRPr="00DA4748">
        <w:rPr>
          <w:rFonts w:ascii="HelveticaNeue" w:hAnsi="HelveticaNeue"/>
        </w:rPr>
        <w:t>A</w:t>
      </w:r>
      <w:r w:rsidR="00B518F3" w:rsidRPr="00DA4748">
        <w:rPr>
          <w:rFonts w:ascii="HelveticaNeue" w:hAnsi="HelveticaNeue"/>
        </w:rPr>
        <w:t>)</w:t>
      </w:r>
      <w:r w:rsidR="006B5AFF" w:rsidRPr="00DA4748">
        <w:rPr>
          <w:rFonts w:ascii="HelveticaNeue" w:hAnsi="HelveticaNeue"/>
        </w:rPr>
        <w:t xml:space="preserve"> auxquelles il a égalé ou battu le </w:t>
      </w:r>
      <w:r w:rsidR="00BE51C6" w:rsidRPr="00DA4748">
        <w:rPr>
          <w:rFonts w:ascii="HelveticaNeue" w:hAnsi="HelveticaNeue"/>
        </w:rPr>
        <w:t>TI</w:t>
      </w:r>
      <w:r w:rsidR="00B518F3" w:rsidRPr="00DA4748">
        <w:rPr>
          <w:rFonts w:ascii="HelveticaNeue" w:hAnsi="HelveticaNeue"/>
        </w:rPr>
        <w:t>.</w:t>
      </w:r>
    </w:p>
    <w:p w14:paraId="2C4FA7B2" w14:textId="55E3025C" w:rsidR="000E1B5A" w:rsidRPr="00DA4748" w:rsidRDefault="00877BBF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</w:t>
      </w:r>
      <w:r w:rsidR="00D234A6" w:rsidRPr="00DA4748">
        <w:rPr>
          <w:rFonts w:ascii="HelveticaNeue" w:hAnsi="HelveticaNeue"/>
        </w:rPr>
        <w:t>temps d’inscription s</w:t>
      </w:r>
      <w:r w:rsidRPr="00DA4748">
        <w:rPr>
          <w:rFonts w:ascii="HelveticaNeue" w:hAnsi="HelveticaNeue"/>
        </w:rPr>
        <w:t xml:space="preserve">eront déterminés selon les temps réalisés lors </w:t>
      </w:r>
      <w:r w:rsidR="004A3576" w:rsidRPr="00DA4748">
        <w:rPr>
          <w:rFonts w:ascii="HelveticaNeue" w:hAnsi="HelveticaNeue"/>
        </w:rPr>
        <w:t>d’</w:t>
      </w:r>
      <w:r w:rsidR="006B5AFF" w:rsidRPr="00DA4748">
        <w:rPr>
          <w:rFonts w:ascii="HelveticaNeue" w:hAnsi="HelveticaNeue"/>
        </w:rPr>
        <w:t>une</w:t>
      </w:r>
      <w:r w:rsidRPr="00DA4748">
        <w:rPr>
          <w:rFonts w:ascii="HelveticaNeue" w:hAnsi="HelveticaNeue"/>
        </w:rPr>
        <w:t xml:space="preserve"> compétition reconnue par WPS </w:t>
      </w:r>
      <w:r w:rsidR="006B5AFF" w:rsidRPr="00DA4748">
        <w:rPr>
          <w:rFonts w:ascii="HelveticaNeue" w:hAnsi="HelveticaNeue"/>
        </w:rPr>
        <w:t>durant</w:t>
      </w:r>
      <w:r w:rsidRPr="00DA4748">
        <w:rPr>
          <w:rFonts w:ascii="HelveticaNeue" w:hAnsi="HelveticaNeue"/>
        </w:rPr>
        <w:t xml:space="preserve"> la période de qualification du 1</w:t>
      </w:r>
      <w:r w:rsidRPr="00DA4748">
        <w:rPr>
          <w:rFonts w:ascii="HelveticaNeue" w:hAnsi="HelveticaNeue"/>
          <w:vertAlign w:val="superscript"/>
        </w:rPr>
        <w:t>er</w:t>
      </w:r>
      <w:r w:rsidRPr="00DA4748">
        <w:rPr>
          <w:rFonts w:ascii="HelveticaNeue" w:hAnsi="HelveticaNeue"/>
        </w:rPr>
        <w:t xml:space="preserve"> octobre 2018 au 2 ao</w:t>
      </w:r>
      <w:r w:rsidR="006B5AFF" w:rsidRPr="00DA4748">
        <w:rPr>
          <w:rFonts w:ascii="HelveticaNeue" w:hAnsi="HelveticaNeue"/>
        </w:rPr>
        <w:t>u</w:t>
      </w:r>
      <w:r w:rsidRPr="00DA4748">
        <w:rPr>
          <w:rFonts w:ascii="HelveticaNeue" w:hAnsi="HelveticaNeue"/>
        </w:rPr>
        <w:t>t 202</w:t>
      </w:r>
      <w:r w:rsidR="006B5AFF" w:rsidRPr="00DA4748">
        <w:rPr>
          <w:rFonts w:ascii="HelveticaNeue" w:hAnsi="HelveticaNeue"/>
        </w:rPr>
        <w:t>1</w:t>
      </w:r>
      <w:r w:rsidRPr="00DA4748">
        <w:rPr>
          <w:rFonts w:ascii="HelveticaNeue" w:hAnsi="HelveticaNeue"/>
        </w:rPr>
        <w:t xml:space="preserve">. Seuls les temps en grand bassin seront considérés </w:t>
      </w:r>
      <w:r w:rsidR="004A3576" w:rsidRPr="00DA4748">
        <w:rPr>
          <w:rFonts w:ascii="HelveticaNeue" w:hAnsi="HelveticaNeue"/>
        </w:rPr>
        <w:t xml:space="preserve">aux fins d’une </w:t>
      </w:r>
      <w:r w:rsidRPr="00DA4748">
        <w:rPr>
          <w:rFonts w:ascii="HelveticaNeue" w:hAnsi="HelveticaNeue"/>
        </w:rPr>
        <w:t>inscription.</w:t>
      </w:r>
    </w:p>
    <w:p w14:paraId="06E12E82" w14:textId="0188715C" w:rsidR="000E1B5A" w:rsidRDefault="006B5AFF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Dans l’éventualité </w:t>
      </w:r>
      <w:r w:rsidR="00877BBF" w:rsidRPr="00DA4748">
        <w:rPr>
          <w:rFonts w:ascii="HelveticaNeue" w:hAnsi="HelveticaNeue"/>
        </w:rPr>
        <w:t>où il y a</w:t>
      </w:r>
      <w:r w:rsidR="008F68C3" w:rsidRPr="00DA4748">
        <w:rPr>
          <w:rFonts w:ascii="HelveticaNeue" w:hAnsi="HelveticaNeue"/>
        </w:rPr>
        <w:t>urait</w:t>
      </w:r>
      <w:r w:rsidR="00877BBF" w:rsidRPr="00DA4748">
        <w:rPr>
          <w:rFonts w:ascii="HelveticaNeue" w:hAnsi="HelveticaNeue"/>
        </w:rPr>
        <w:t xml:space="preserve"> plus de trois </w:t>
      </w:r>
      <w:r w:rsidRPr="00DA4748">
        <w:rPr>
          <w:rFonts w:ascii="HelveticaNeue" w:hAnsi="HelveticaNeue"/>
        </w:rPr>
        <w:t>nageurs c</w:t>
      </w:r>
      <w:r w:rsidR="00877BBF" w:rsidRPr="00DA4748">
        <w:rPr>
          <w:rFonts w:ascii="HelveticaNeue" w:hAnsi="HelveticaNeue"/>
        </w:rPr>
        <w:t>anadiens par classe sportive par épreuve, les trois nageurs les plus rapides aux Essais seront admissibles à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inscription, </w:t>
      </w:r>
      <w:r w:rsidRPr="00DA4748">
        <w:rPr>
          <w:rFonts w:ascii="HelveticaNeue" w:hAnsi="HelveticaNeue"/>
        </w:rPr>
        <w:t xml:space="preserve">à </w:t>
      </w:r>
      <w:r w:rsidR="00877BBF" w:rsidRPr="00DA4748">
        <w:rPr>
          <w:rFonts w:ascii="HelveticaNeue" w:hAnsi="HelveticaNeue"/>
        </w:rPr>
        <w:t>moins qu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un na</w:t>
      </w:r>
      <w:r w:rsidRPr="00DA4748">
        <w:rPr>
          <w:rFonts w:ascii="HelveticaNeue" w:hAnsi="HelveticaNeue"/>
        </w:rPr>
        <w:t>geur ne refuse son inscription</w:t>
      </w:r>
      <w:r w:rsidR="004A3576" w:rsidRPr="00DA4748">
        <w:rPr>
          <w:rFonts w:ascii="HelveticaNeue" w:hAnsi="HelveticaNeue"/>
        </w:rPr>
        <w:t xml:space="preserve"> à une épreuve</w:t>
      </w:r>
      <w:r w:rsidRPr="00DA4748">
        <w:rPr>
          <w:rFonts w:ascii="HelveticaNeue" w:hAnsi="HelveticaNeue"/>
        </w:rPr>
        <w:t>.</w:t>
      </w:r>
    </w:p>
    <w:p w14:paraId="6A71979B" w14:textId="77777777" w:rsidR="00AA3183" w:rsidRPr="00DA4748" w:rsidRDefault="00AA3183" w:rsidP="00AA3183">
      <w:pPr>
        <w:pStyle w:val="BodyText"/>
        <w:spacing w:before="5"/>
        <w:ind w:left="1350" w:right="-988"/>
        <w:rPr>
          <w:rFonts w:ascii="HelveticaNeue" w:hAnsi="HelveticaNeue"/>
        </w:rPr>
      </w:pPr>
    </w:p>
    <w:p w14:paraId="07C1F8B6" w14:textId="7FB5D7B5" w:rsidR="000E1B5A" w:rsidRPr="00DA4748" w:rsidRDefault="00877BBF" w:rsidP="00816DC1">
      <w:pPr>
        <w:pStyle w:val="BodyText"/>
        <w:numPr>
          <w:ilvl w:val="0"/>
          <w:numId w:val="12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Dans les cas où les épreuves </w:t>
      </w:r>
      <w:r w:rsidR="004A3576" w:rsidRPr="00DA4748">
        <w:rPr>
          <w:rFonts w:ascii="HelveticaNeue" w:hAnsi="HelveticaNeue"/>
        </w:rPr>
        <w:t>d’une classe</w:t>
      </w:r>
      <w:r w:rsidRPr="00DA4748">
        <w:rPr>
          <w:rFonts w:ascii="HelveticaNeue" w:hAnsi="HelveticaNeue"/>
        </w:rPr>
        <w:t xml:space="preserve"> sportive</w:t>
      </w:r>
      <w:r w:rsidR="004A3576" w:rsidRPr="00DA4748">
        <w:rPr>
          <w:rFonts w:ascii="HelveticaNeue" w:hAnsi="HelveticaNeue"/>
        </w:rPr>
        <w:t xml:space="preserve"> en particulier</w:t>
      </w:r>
      <w:r w:rsidRPr="00DA4748">
        <w:rPr>
          <w:rFonts w:ascii="HelveticaNeue" w:hAnsi="HelveticaNeue"/>
        </w:rPr>
        <w:t xml:space="preserve"> sont combinées </w:t>
      </w:r>
      <w:r w:rsidR="004A3576" w:rsidRPr="00DA4748">
        <w:rPr>
          <w:rFonts w:ascii="HelveticaNeue" w:hAnsi="HelveticaNeue"/>
        </w:rPr>
        <w:t>par WPS ou l</w:t>
      </w:r>
      <w:r w:rsidR="001F3E12" w:rsidRPr="00DA4748">
        <w:rPr>
          <w:rFonts w:ascii="HelveticaNeue" w:hAnsi="HelveticaNeue"/>
        </w:rPr>
        <w:t>’</w:t>
      </w:r>
      <w:proofErr w:type="spellStart"/>
      <w:r w:rsidR="001F3E12" w:rsidRPr="00DA4748">
        <w:rPr>
          <w:rFonts w:ascii="HelveticaNeue" w:hAnsi="HelveticaNeue"/>
        </w:rPr>
        <w:t>IPC</w:t>
      </w:r>
      <w:proofErr w:type="spellEnd"/>
      <w:r w:rsidR="004A3576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après les inscriptions</w:t>
      </w:r>
      <w:r w:rsidR="004A3576" w:rsidRPr="00DA4748">
        <w:rPr>
          <w:rFonts w:ascii="HelveticaNeue" w:hAnsi="HelveticaNeue"/>
        </w:rPr>
        <w:t xml:space="preserve"> finales</w:t>
      </w:r>
      <w:r w:rsidRPr="00DA4748">
        <w:rPr>
          <w:rFonts w:ascii="HelveticaNeue" w:hAnsi="HelveticaNeue"/>
        </w:rPr>
        <w:t>,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llocation totale </w:t>
      </w:r>
      <w:r w:rsidR="004A3576" w:rsidRPr="00DA4748">
        <w:rPr>
          <w:rFonts w:ascii="HelveticaNeue" w:hAnsi="HelveticaNeue"/>
        </w:rPr>
        <w:t>d’</w:t>
      </w:r>
      <w:r w:rsidRPr="00DA4748">
        <w:rPr>
          <w:rFonts w:ascii="HelveticaNeue" w:hAnsi="HelveticaNeue"/>
        </w:rPr>
        <w:t xml:space="preserve">inscriptions par pays sera de </w:t>
      </w:r>
      <w:r w:rsidR="004A3576" w:rsidRPr="00DA4748">
        <w:rPr>
          <w:rFonts w:ascii="HelveticaNeue" w:hAnsi="HelveticaNeue"/>
        </w:rPr>
        <w:t>cinq (</w:t>
      </w:r>
      <w:r w:rsidR="00121E5F" w:rsidRPr="00DA4748">
        <w:rPr>
          <w:rFonts w:ascii="HelveticaNeue" w:hAnsi="HelveticaNeue"/>
        </w:rPr>
        <w:t>5</w:t>
      </w:r>
      <w:r w:rsidR="004A3576" w:rsidRPr="00DA4748">
        <w:rPr>
          <w:rFonts w:ascii="HelveticaNeue" w:hAnsi="HelveticaNeue"/>
        </w:rPr>
        <w:t>)</w:t>
      </w:r>
      <w:r w:rsidR="00121E5F" w:rsidRPr="00DA4748">
        <w:rPr>
          <w:rFonts w:ascii="HelveticaNeue" w:hAnsi="HelveticaNeue"/>
        </w:rPr>
        <w:t xml:space="preserve"> nageurs</w:t>
      </w:r>
      <w:r w:rsidR="008F68C3" w:rsidRPr="00DA4748">
        <w:rPr>
          <w:rFonts w:ascii="HelveticaNeue" w:hAnsi="HelveticaNeue"/>
        </w:rPr>
        <w:t>.</w:t>
      </w:r>
      <w:r w:rsidR="00121E5F" w:rsidRPr="00DA4748">
        <w:rPr>
          <w:rFonts w:ascii="HelveticaNeue" w:hAnsi="HelveticaNeue"/>
        </w:rPr>
        <w:t xml:space="preserve"> S</w:t>
      </w:r>
      <w:r w:rsidR="00523E0D" w:rsidRPr="00DA4748">
        <w:rPr>
          <w:rFonts w:ascii="HelveticaNeue" w:hAnsi="HelveticaNeue"/>
        </w:rPr>
        <w:t>’</w:t>
      </w:r>
      <w:r w:rsidR="00121E5F" w:rsidRPr="00DA4748">
        <w:rPr>
          <w:rFonts w:ascii="HelveticaNeue" w:hAnsi="HelveticaNeue"/>
        </w:rPr>
        <w:t xml:space="preserve">il y </w:t>
      </w:r>
      <w:r w:rsidR="00121E5F" w:rsidRPr="00DA4748">
        <w:rPr>
          <w:rFonts w:ascii="HelveticaNeue" w:hAnsi="HelveticaNeue"/>
        </w:rPr>
        <w:lastRenderedPageBreak/>
        <w:t>avait plus de cinq</w:t>
      </w:r>
      <w:r w:rsidRPr="00DA4748">
        <w:rPr>
          <w:rFonts w:ascii="HelveticaNeue" w:hAnsi="HelveticaNeue"/>
        </w:rPr>
        <w:t xml:space="preserve"> </w:t>
      </w:r>
      <w:r w:rsidR="00534820" w:rsidRPr="00DA4748">
        <w:rPr>
          <w:rFonts w:ascii="HelveticaNeue" w:hAnsi="HelveticaNeue"/>
        </w:rPr>
        <w:t>nageurs c</w:t>
      </w:r>
      <w:r w:rsidRPr="00DA4748">
        <w:rPr>
          <w:rFonts w:ascii="HelveticaNeue" w:hAnsi="HelveticaNeue"/>
        </w:rPr>
        <w:t xml:space="preserve">anadiens admissibles, </w:t>
      </w:r>
      <w:r w:rsidR="005B1D3F" w:rsidRPr="00DA4748">
        <w:rPr>
          <w:rFonts w:ascii="HelveticaNeue" w:hAnsi="HelveticaNeue"/>
        </w:rPr>
        <w:t xml:space="preserve">les trois premières </w:t>
      </w:r>
      <w:r w:rsidRPr="00DA4748">
        <w:rPr>
          <w:rFonts w:ascii="HelveticaNeue" w:hAnsi="HelveticaNeue"/>
        </w:rPr>
        <w:t xml:space="preserve">places seront allouées </w:t>
      </w:r>
      <w:r w:rsidR="004A3576" w:rsidRPr="00DA4748">
        <w:rPr>
          <w:rFonts w:ascii="HelveticaNeue" w:hAnsi="HelveticaNeue"/>
        </w:rPr>
        <w:t>au</w:t>
      </w:r>
      <w:r w:rsidRPr="00DA4748">
        <w:rPr>
          <w:rFonts w:ascii="HelveticaNeue" w:hAnsi="HelveticaNeue"/>
        </w:rPr>
        <w:t xml:space="preserve"> </w:t>
      </w:r>
      <w:r w:rsidR="00534820" w:rsidRPr="00DA4748">
        <w:rPr>
          <w:rFonts w:ascii="HelveticaNeue" w:hAnsi="HelveticaNeue"/>
        </w:rPr>
        <w:t>nageur</w:t>
      </w:r>
      <w:r w:rsidRPr="00DA4748">
        <w:rPr>
          <w:rFonts w:ascii="HelveticaNeue" w:hAnsi="HelveticaNeue"/>
        </w:rPr>
        <w:t xml:space="preserve"> d</w:t>
      </w:r>
      <w:r w:rsidR="004A3576" w:rsidRPr="00DA4748">
        <w:rPr>
          <w:rFonts w:ascii="HelveticaNeue" w:hAnsi="HelveticaNeue"/>
        </w:rPr>
        <w:t>ont</w:t>
      </w:r>
      <w:r w:rsidRPr="00DA4748">
        <w:rPr>
          <w:rFonts w:ascii="HelveticaNeue" w:hAnsi="HelveticaNeue"/>
        </w:rPr>
        <w:t xml:space="preserve"> la class</w:t>
      </w:r>
      <w:r w:rsidR="005B1D3F" w:rsidRPr="00DA4748">
        <w:rPr>
          <w:rFonts w:ascii="HelveticaNeue" w:hAnsi="HelveticaNeue"/>
        </w:rPr>
        <w:t>e sportive a le chiffre le p</w:t>
      </w:r>
      <w:r w:rsidRPr="00DA4748">
        <w:rPr>
          <w:rFonts w:ascii="HelveticaNeue" w:hAnsi="HelveticaNeue"/>
        </w:rPr>
        <w:t xml:space="preserve">lus élevé et les deux autres places seront allouées aux athlètes des autres classes sportives combinées. Si un nageur refuse une inscription, le nageur suivant </w:t>
      </w:r>
      <w:r w:rsidR="00534820" w:rsidRPr="00DA4748">
        <w:rPr>
          <w:rFonts w:ascii="HelveticaNeue" w:hAnsi="HelveticaNeue"/>
        </w:rPr>
        <w:t>dans l’</w:t>
      </w:r>
      <w:r w:rsidRPr="00DA4748">
        <w:rPr>
          <w:rFonts w:ascii="HelveticaNeue" w:hAnsi="HelveticaNeue"/>
        </w:rPr>
        <w:t>ordre de classement pourrait être ajouté.</w:t>
      </w:r>
    </w:p>
    <w:p w14:paraId="376F1C89" w14:textId="77777777" w:rsidR="000E1B5A" w:rsidRPr="00AA3183" w:rsidRDefault="000E1B5A" w:rsidP="00816DC1">
      <w:pPr>
        <w:widowControl/>
        <w:autoSpaceDE/>
        <w:autoSpaceDN/>
        <w:spacing w:after="0"/>
        <w:ind w:left="630" w:right="-988"/>
        <w:rPr>
          <w:rFonts w:ascii="HelveticaNeue" w:eastAsia="Times New Roman" w:hAnsi="HelveticaNeue"/>
          <w:sz w:val="16"/>
          <w:szCs w:val="16"/>
          <w:lang w:eastAsia="en-US" w:bidi="ar-SA"/>
        </w:rPr>
      </w:pPr>
    </w:p>
    <w:p w14:paraId="3CA67302" w14:textId="15CF020B" w:rsidR="000E1B5A" w:rsidRPr="00DA4748" w:rsidRDefault="00810E6F" w:rsidP="00816DC1">
      <w:pPr>
        <w:pStyle w:val="ListParagraph"/>
        <w:numPr>
          <w:ilvl w:val="0"/>
          <w:numId w:val="38"/>
        </w:numPr>
        <w:ind w:left="720" w:right="-988" w:hanging="54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PARTICIPATION AUX ACTIVITÉS D’ÉQUIPE</w:t>
      </w:r>
    </w:p>
    <w:p w14:paraId="5E1137A6" w14:textId="77777777" w:rsidR="00810E6F" w:rsidRPr="00AA3183" w:rsidRDefault="00810E6F" w:rsidP="00816DC1">
      <w:pPr>
        <w:widowControl/>
        <w:adjustRightInd w:val="0"/>
        <w:spacing w:after="0"/>
        <w:ind w:left="720" w:right="-988"/>
        <w:rPr>
          <w:rFonts w:ascii="HelveticaNeue" w:eastAsia="Times New Roman" w:hAnsi="HelveticaNeue"/>
          <w:sz w:val="8"/>
          <w:szCs w:val="8"/>
        </w:rPr>
      </w:pPr>
    </w:p>
    <w:p w14:paraId="32E5112D" w14:textId="25BDE2ED" w:rsidR="000E1B5A" w:rsidRPr="00DA4748" w:rsidRDefault="00534820" w:rsidP="00816DC1">
      <w:pPr>
        <w:widowControl/>
        <w:adjustRightInd w:val="0"/>
        <w:spacing w:after="0"/>
        <w:ind w:left="720" w:right="-988"/>
        <w:rPr>
          <w:rFonts w:ascii="HelveticaNeue" w:eastAsia="Times New Roman" w:hAnsi="HelveticaNeue"/>
          <w:sz w:val="20"/>
          <w:szCs w:val="20"/>
          <w:lang w:eastAsia="en-US" w:bidi="ar-SA"/>
        </w:rPr>
      </w:pPr>
      <w:r w:rsidRPr="00DA4748">
        <w:rPr>
          <w:rFonts w:ascii="HelveticaNeue" w:eastAsia="Times New Roman" w:hAnsi="HelveticaNeue"/>
          <w:sz w:val="20"/>
          <w:szCs w:val="20"/>
        </w:rPr>
        <w:t>Pour être admissible à une nomination et peu importe s’il</w:t>
      </w:r>
      <w:r w:rsidR="00810E6F" w:rsidRPr="00DA4748">
        <w:rPr>
          <w:rFonts w:ascii="HelveticaNeue" w:eastAsia="Times New Roman" w:hAnsi="HelveticaNeue"/>
          <w:sz w:val="20"/>
          <w:szCs w:val="20"/>
        </w:rPr>
        <w:t xml:space="preserve"> est </w:t>
      </w:r>
      <w:r w:rsidRPr="00DA4748">
        <w:rPr>
          <w:rFonts w:ascii="HelveticaNeue" w:eastAsia="Times New Roman" w:hAnsi="HelveticaNeue"/>
          <w:sz w:val="20"/>
          <w:szCs w:val="20"/>
        </w:rPr>
        <w:t>éventuellement sélectionné ou non, tou</w:t>
      </w:r>
      <w:r w:rsidR="00810E6F" w:rsidRPr="00DA4748">
        <w:rPr>
          <w:rFonts w:ascii="HelveticaNeue" w:eastAsia="Times New Roman" w:hAnsi="HelveticaNeue"/>
          <w:sz w:val="20"/>
          <w:szCs w:val="20"/>
        </w:rPr>
        <w:t>t</w:t>
      </w:r>
      <w:r w:rsidR="00877BBF" w:rsidRPr="00DA4748">
        <w:rPr>
          <w:rFonts w:ascii="HelveticaNeue" w:eastAsia="Times New Roman" w:hAnsi="HelveticaNeue"/>
          <w:sz w:val="20"/>
          <w:szCs w:val="20"/>
        </w:rPr>
        <w:t xml:space="preserve"> nageur</w:t>
      </w:r>
      <w:r w:rsidRPr="00DA4748">
        <w:rPr>
          <w:rFonts w:ascii="HelveticaNeue" w:eastAsia="Times New Roman" w:hAnsi="HelveticaNeue"/>
          <w:sz w:val="20"/>
          <w:szCs w:val="20"/>
        </w:rPr>
        <w:t xml:space="preserve"> </w:t>
      </w:r>
      <w:r w:rsidR="00810E6F" w:rsidRPr="00DA4748">
        <w:rPr>
          <w:rFonts w:ascii="HelveticaNeue" w:eastAsia="Times New Roman" w:hAnsi="HelveticaNeue"/>
          <w:sz w:val="20"/>
          <w:szCs w:val="20"/>
        </w:rPr>
        <w:t>est</w:t>
      </w:r>
      <w:r w:rsidRPr="00DA4748">
        <w:rPr>
          <w:rFonts w:ascii="HelveticaNeue" w:eastAsia="Times New Roman" w:hAnsi="HelveticaNeue"/>
          <w:sz w:val="20"/>
          <w:szCs w:val="20"/>
        </w:rPr>
        <w:t>, à la demande de Natation Canada, tenu de</w:t>
      </w:r>
      <w:r w:rsidRPr="00DA4748">
        <w:rPr>
          <w:rFonts w:ascii="Cambria" w:eastAsia="Times New Roman" w:hAnsi="Cambria" w:cs="Cambria"/>
          <w:sz w:val="20"/>
          <w:szCs w:val="20"/>
        </w:rPr>
        <w:t> </w:t>
      </w:r>
      <w:r w:rsidRPr="00DA4748">
        <w:rPr>
          <w:rFonts w:ascii="HelveticaNeue" w:eastAsia="Times New Roman" w:hAnsi="HelveticaNeue"/>
          <w:sz w:val="20"/>
          <w:szCs w:val="20"/>
        </w:rPr>
        <w:t>:</w:t>
      </w:r>
    </w:p>
    <w:p w14:paraId="18D0A7AB" w14:textId="77777777" w:rsidR="000E1B5A" w:rsidRPr="00DA4748" w:rsidRDefault="000E1B5A" w:rsidP="00816DC1">
      <w:pPr>
        <w:widowControl/>
        <w:adjustRightInd w:val="0"/>
        <w:spacing w:after="0"/>
        <w:ind w:left="1350" w:right="-988" w:hanging="540"/>
        <w:rPr>
          <w:rFonts w:ascii="HelveticaNeue" w:eastAsia="Times New Roman" w:hAnsi="HelveticaNeue"/>
          <w:sz w:val="20"/>
          <w:szCs w:val="20"/>
          <w:lang w:eastAsia="en-US" w:bidi="ar-SA"/>
        </w:rPr>
      </w:pPr>
    </w:p>
    <w:p w14:paraId="17BD0711" w14:textId="0FE3C3EB" w:rsidR="000E1B5A" w:rsidRPr="00DA4748" w:rsidRDefault="00877BBF" w:rsidP="00816DC1">
      <w:pPr>
        <w:pStyle w:val="BodyText"/>
        <w:numPr>
          <w:ilvl w:val="0"/>
          <w:numId w:val="13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Se conformer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ente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thlète de Natation Canada pour les membres des équipes nationales de la période de breve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</w:t>
      </w:r>
      <w:r w:rsidR="005A05FA" w:rsidRPr="00DA4748">
        <w:rPr>
          <w:rFonts w:ascii="HelveticaNeue" w:hAnsi="HelveticaNeue"/>
        </w:rPr>
        <w:t>-2021</w:t>
      </w:r>
      <w:r w:rsidR="005A05FA" w:rsidRPr="00DA4748">
        <w:rPr>
          <w:rFonts w:ascii="Cambria" w:hAnsi="Cambria" w:cs="Cambria"/>
          <w:spacing w:val="-40"/>
        </w:rPr>
        <w:t> </w:t>
      </w:r>
      <w:r w:rsidR="00534820" w:rsidRPr="00DA4748">
        <w:rPr>
          <w:rFonts w:ascii="HelveticaNeue" w:hAnsi="HelveticaNeue"/>
        </w:rPr>
        <w:t>;</w:t>
      </w:r>
      <w:r w:rsidRPr="00DA4748">
        <w:rPr>
          <w:rFonts w:ascii="HelveticaNeue" w:hAnsi="HelveticaNeue"/>
        </w:rPr>
        <w:t xml:space="preserve"> </w:t>
      </w:r>
    </w:p>
    <w:p w14:paraId="49C4D6A4" w14:textId="77D69E1E" w:rsidR="000E1B5A" w:rsidRPr="00DA4748" w:rsidRDefault="00534820" w:rsidP="00816DC1">
      <w:pPr>
        <w:pStyle w:val="BodyText"/>
        <w:numPr>
          <w:ilvl w:val="0"/>
          <w:numId w:val="13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Comme il est stipulé à la section II, s</w:t>
      </w:r>
      <w:r w:rsidR="00877BBF" w:rsidRPr="00DA4748">
        <w:rPr>
          <w:rFonts w:ascii="HelveticaNeue" w:hAnsi="HelveticaNeue"/>
        </w:rPr>
        <w:t>igner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ente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thlète de Natation Canada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0</w:t>
      </w:r>
      <w:r w:rsidRPr="00DA4748">
        <w:rPr>
          <w:rFonts w:ascii="HelveticaNeue" w:hAnsi="HelveticaNeue"/>
        </w:rPr>
        <w:t>-2021</w:t>
      </w:r>
      <w:r w:rsidR="00877BBF" w:rsidRPr="00DA4748">
        <w:rPr>
          <w:rFonts w:ascii="HelveticaNeue" w:hAnsi="HelveticaNeue"/>
        </w:rPr>
        <w:t xml:space="preserve"> avant le 1</w:t>
      </w:r>
      <w:r w:rsidR="00877BBF" w:rsidRPr="00DA4748">
        <w:rPr>
          <w:rFonts w:ascii="HelveticaNeue" w:hAnsi="HelveticaNeue"/>
          <w:vertAlign w:val="superscript"/>
        </w:rPr>
        <w:t>er</w:t>
      </w:r>
      <w:r w:rsidR="00877BBF" w:rsidRPr="00DA4748">
        <w:rPr>
          <w:rFonts w:ascii="HelveticaNeue" w:hAnsi="HelveticaNeue"/>
        </w:rPr>
        <w:t xml:space="preserve"> juin 202</w:t>
      </w:r>
      <w:r w:rsidRPr="00DA4748">
        <w:rPr>
          <w:rFonts w:ascii="HelveticaNeue" w:hAnsi="HelveticaNeue"/>
        </w:rPr>
        <w:t>1</w:t>
      </w:r>
      <w:r w:rsidR="008F68C3" w:rsidRPr="00DA4748">
        <w:rPr>
          <w:rFonts w:ascii="HelveticaNeue" w:hAnsi="HelveticaNeue"/>
        </w:rPr>
        <w:t>.</w:t>
      </w:r>
      <w:r w:rsidR="00877BBF" w:rsidRPr="00DA4748">
        <w:rPr>
          <w:rFonts w:ascii="HelveticaNeue" w:hAnsi="HelveticaNeue"/>
        </w:rPr>
        <w:t xml:space="preserve"> Si le nageur a moins de 18 ans, un parent ou son tuteur doit également </w:t>
      </w:r>
      <w:r w:rsidRPr="00DA4748">
        <w:rPr>
          <w:rFonts w:ascii="HelveticaNeue" w:hAnsi="HelveticaNeue"/>
        </w:rPr>
        <w:t>la co</w:t>
      </w:r>
      <w:r w:rsidR="00877BBF" w:rsidRPr="00DA4748">
        <w:rPr>
          <w:rFonts w:ascii="HelveticaNeue" w:hAnsi="HelveticaNeue"/>
        </w:rPr>
        <w:t>signer. Des copies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ente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thlète de Natation Canada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2020</w:t>
      </w:r>
      <w:r w:rsidRPr="00DA4748">
        <w:rPr>
          <w:rFonts w:ascii="HelveticaNeue" w:hAnsi="HelveticaNeue"/>
        </w:rPr>
        <w:t>-2021</w:t>
      </w:r>
      <w:r w:rsidR="00877BBF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 xml:space="preserve">sont </w:t>
      </w:r>
      <w:r w:rsidR="00877BBF" w:rsidRPr="00DA4748">
        <w:rPr>
          <w:rFonts w:ascii="HelveticaNeue" w:hAnsi="HelveticaNeue"/>
        </w:rPr>
        <w:t>disponible</w:t>
      </w:r>
      <w:r w:rsidR="008F68C3"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 xml:space="preserve"> sur demande </w:t>
      </w:r>
      <w:r w:rsidRPr="00DA4748">
        <w:rPr>
          <w:rFonts w:ascii="HelveticaNeue" w:hAnsi="HelveticaNeue"/>
        </w:rPr>
        <w:t xml:space="preserve">par courriel </w:t>
      </w:r>
      <w:r w:rsidR="00877BBF" w:rsidRPr="00DA4748">
        <w:rPr>
          <w:rFonts w:ascii="HelveticaNeue" w:hAnsi="HelveticaNeue"/>
        </w:rPr>
        <w:t>auprès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mma Van Steen (</w:t>
      </w:r>
      <w:hyperlink r:id="rId13" w:history="1">
        <w:r w:rsidR="00A614D7" w:rsidRPr="00DA4748">
          <w:rPr>
            <w:rStyle w:val="Hyperlink"/>
            <w:rFonts w:ascii="HelveticaNeue" w:hAnsi="HelveticaNeue"/>
          </w:rPr>
          <w:t>evansteen@swimming.ca</w:t>
        </w:r>
      </w:hyperlink>
      <w:r w:rsidR="0051608D" w:rsidRPr="00DA4748">
        <w:rPr>
          <w:rFonts w:ascii="HelveticaNeue" w:hAnsi="HelveticaNeue"/>
        </w:rPr>
        <w:t>)</w:t>
      </w:r>
      <w:r w:rsidR="008F68C3" w:rsidRPr="00DA4748">
        <w:rPr>
          <w:rFonts w:ascii="HelveticaNeue" w:hAnsi="HelveticaNeue"/>
        </w:rPr>
        <w:t>.</w:t>
      </w:r>
    </w:p>
    <w:p w14:paraId="67867AAC" w14:textId="75ACE214" w:rsidR="00810E6F" w:rsidRPr="00DA4748" w:rsidRDefault="003E03C4" w:rsidP="00816DC1">
      <w:pPr>
        <w:pStyle w:val="BodyText"/>
        <w:numPr>
          <w:ilvl w:val="0"/>
          <w:numId w:val="13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P</w:t>
      </w:r>
      <w:r w:rsidR="00877BBF" w:rsidRPr="00DA4748">
        <w:rPr>
          <w:rFonts w:ascii="HelveticaNeue" w:hAnsi="HelveticaNeue"/>
        </w:rPr>
        <w:t>articiper à toutes les activités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équipe </w:t>
      </w:r>
      <w:r w:rsidR="000218BC" w:rsidRPr="00DA4748">
        <w:rPr>
          <w:rFonts w:ascii="HelveticaNeue" w:hAnsi="HelveticaNeue"/>
        </w:rPr>
        <w:t>énumérées</w:t>
      </w:r>
      <w:r w:rsidR="00534820" w:rsidRPr="00DA4748">
        <w:rPr>
          <w:rFonts w:ascii="HelveticaNeue" w:hAnsi="HelveticaNeue"/>
        </w:rPr>
        <w:t xml:space="preserve"> à l’annexe D</w:t>
      </w:r>
      <w:r w:rsidR="00877BBF" w:rsidRPr="00DA4748">
        <w:rPr>
          <w:rFonts w:ascii="HelveticaNeue" w:hAnsi="HelveticaNeue"/>
        </w:rPr>
        <w:t>.</w:t>
      </w:r>
      <w:r w:rsidR="00D234A6" w:rsidRPr="00DA4748">
        <w:rPr>
          <w:rFonts w:ascii="HelveticaNeue" w:hAnsi="HelveticaNeue"/>
        </w:rPr>
        <w:br/>
      </w:r>
      <w:r w:rsidR="000218BC" w:rsidRPr="00DA4748">
        <w:rPr>
          <w:rFonts w:ascii="HelveticaNeue" w:hAnsi="HelveticaNeue"/>
          <w:i/>
        </w:rPr>
        <w:t>(Note</w:t>
      </w:r>
      <w:r w:rsidR="000218BC" w:rsidRPr="00DA4748">
        <w:rPr>
          <w:rFonts w:ascii="Cambria" w:hAnsi="Cambria" w:cs="Cambria"/>
          <w:i/>
        </w:rPr>
        <w:t> </w:t>
      </w:r>
      <w:r w:rsidR="000218BC" w:rsidRPr="00DA4748">
        <w:rPr>
          <w:rFonts w:ascii="HelveticaNeue" w:hAnsi="HelveticaNeue"/>
          <w:i/>
        </w:rPr>
        <w:t>: il s</w:t>
      </w:r>
      <w:r w:rsidR="000218BC" w:rsidRPr="00DA4748">
        <w:rPr>
          <w:rFonts w:ascii="HelveticaNeue" w:hAnsi="HelveticaNeue" w:cs="HelveticaNeue"/>
          <w:i/>
        </w:rPr>
        <w:t>’</w:t>
      </w:r>
      <w:r w:rsidR="000218BC" w:rsidRPr="00DA4748">
        <w:rPr>
          <w:rFonts w:ascii="HelveticaNeue" w:hAnsi="HelveticaNeue"/>
          <w:i/>
        </w:rPr>
        <w:t>agit d</w:t>
      </w:r>
      <w:r w:rsidR="000218BC" w:rsidRPr="00DA4748">
        <w:rPr>
          <w:rFonts w:ascii="HelveticaNeue" w:hAnsi="HelveticaNeue" w:cs="HelveticaNeue"/>
          <w:i/>
        </w:rPr>
        <w:t>’</w:t>
      </w:r>
      <w:r w:rsidR="000218BC" w:rsidRPr="00DA4748">
        <w:rPr>
          <w:rFonts w:ascii="HelveticaNeue" w:hAnsi="HelveticaNeue"/>
          <w:i/>
        </w:rPr>
        <w:t>une liste d</w:t>
      </w:r>
      <w:r w:rsidR="000218BC" w:rsidRPr="00DA4748">
        <w:rPr>
          <w:rFonts w:ascii="HelveticaNeue" w:hAnsi="HelveticaNeue" w:cs="HelveticaNeue"/>
          <w:i/>
        </w:rPr>
        <w:t>’</w:t>
      </w:r>
      <w:r w:rsidR="000218BC" w:rsidRPr="00DA4748">
        <w:rPr>
          <w:rFonts w:ascii="HelveticaNeue" w:hAnsi="HelveticaNeue"/>
          <w:i/>
        </w:rPr>
        <w:t>activit</w:t>
      </w:r>
      <w:r w:rsidR="000218BC" w:rsidRPr="00DA4748">
        <w:rPr>
          <w:rFonts w:ascii="HelveticaNeue" w:hAnsi="HelveticaNeue" w:cs="HelveticaNeue"/>
          <w:i/>
        </w:rPr>
        <w:t>é</w:t>
      </w:r>
      <w:r w:rsidR="000218BC" w:rsidRPr="00DA4748">
        <w:rPr>
          <w:rFonts w:ascii="HelveticaNeue" w:hAnsi="HelveticaNeue"/>
          <w:i/>
        </w:rPr>
        <w:t>s non exhaustive. D</w:t>
      </w:r>
      <w:r w:rsidR="000218BC" w:rsidRPr="00DA4748">
        <w:rPr>
          <w:rFonts w:ascii="HelveticaNeue" w:hAnsi="HelveticaNeue" w:cs="HelveticaNeue"/>
          <w:i/>
        </w:rPr>
        <w:t>’</w:t>
      </w:r>
      <w:r w:rsidR="000218BC" w:rsidRPr="00DA4748">
        <w:rPr>
          <w:rFonts w:ascii="HelveticaNeue" w:hAnsi="HelveticaNeue"/>
          <w:i/>
        </w:rPr>
        <w:t>autres activit</w:t>
      </w:r>
      <w:r w:rsidR="000218BC" w:rsidRPr="00DA4748">
        <w:rPr>
          <w:rFonts w:ascii="HelveticaNeue" w:hAnsi="HelveticaNeue" w:cs="HelveticaNeue"/>
          <w:i/>
        </w:rPr>
        <w:t>é</w:t>
      </w:r>
      <w:r w:rsidR="000218BC" w:rsidRPr="00DA4748">
        <w:rPr>
          <w:rFonts w:ascii="HelveticaNeue" w:hAnsi="HelveticaNeue"/>
          <w:i/>
        </w:rPr>
        <w:t>s peuvent s’ajouter.)</w:t>
      </w:r>
    </w:p>
    <w:p w14:paraId="604263DB" w14:textId="2295CA81" w:rsidR="000E1B5A" w:rsidRPr="00DA4748" w:rsidRDefault="00877BBF" w:rsidP="00816DC1">
      <w:pPr>
        <w:pStyle w:val="BodyText"/>
        <w:numPr>
          <w:ilvl w:val="0"/>
          <w:numId w:val="13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Développer, en conjonction avec </w:t>
      </w:r>
      <w:r w:rsidR="00810E6F" w:rsidRPr="00DA4748">
        <w:rPr>
          <w:rFonts w:ascii="HelveticaNeue" w:hAnsi="HelveticaNeue"/>
        </w:rPr>
        <w:t xml:space="preserve">son </w:t>
      </w:r>
      <w:r w:rsidRPr="00DA4748">
        <w:rPr>
          <w:rFonts w:ascii="HelveticaNeue" w:hAnsi="HelveticaNeue"/>
        </w:rPr>
        <w:t>entraineur personnel, un plan de performance individuel couvrant la période entre les Essais et le début de la compétit</w:t>
      </w:r>
      <w:r w:rsidR="0070566E" w:rsidRPr="00DA4748">
        <w:rPr>
          <w:rFonts w:ascii="HelveticaNeue" w:hAnsi="HelveticaNeue"/>
        </w:rPr>
        <w:t>ion. Ce plan</w:t>
      </w:r>
      <w:r w:rsidR="0070566E" w:rsidRPr="00DA4748">
        <w:rPr>
          <w:rFonts w:ascii="Cambria" w:hAnsi="Cambria" w:cs="Cambria"/>
        </w:rPr>
        <w:t> </w:t>
      </w:r>
      <w:r w:rsidR="0070566E" w:rsidRPr="00DA4748">
        <w:rPr>
          <w:rFonts w:ascii="HelveticaNeue" w:hAnsi="HelveticaNeue"/>
        </w:rPr>
        <w:t>:</w:t>
      </w:r>
      <w:r w:rsidRPr="00DA4748">
        <w:rPr>
          <w:rFonts w:ascii="HelveticaNeue" w:hAnsi="HelveticaNeue"/>
        </w:rPr>
        <w:t xml:space="preserve"> </w:t>
      </w:r>
    </w:p>
    <w:p w14:paraId="1CE5022C" w14:textId="77777777" w:rsidR="00D67153" w:rsidRPr="00DA4748" w:rsidRDefault="003E03C4" w:rsidP="00816DC1">
      <w:pPr>
        <w:pStyle w:val="BodyText"/>
        <w:numPr>
          <w:ilvl w:val="1"/>
          <w:numId w:val="33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</w:t>
      </w:r>
      <w:r w:rsidR="00877BBF" w:rsidRPr="00DA4748">
        <w:rPr>
          <w:rFonts w:ascii="HelveticaNeue" w:hAnsi="HelveticaNeue"/>
        </w:rPr>
        <w:t>oit</w:t>
      </w:r>
      <w:r w:rsidR="008F68C3" w:rsidRPr="00DA4748">
        <w:rPr>
          <w:rFonts w:ascii="HelveticaNeue" w:hAnsi="HelveticaNeue"/>
        </w:rPr>
        <w:t xml:space="preserve"> </w:t>
      </w:r>
      <w:r w:rsidR="0070566E" w:rsidRPr="00DA4748">
        <w:rPr>
          <w:rFonts w:ascii="HelveticaNeue" w:hAnsi="HelveticaNeue"/>
        </w:rPr>
        <w:t>démontrer un engagement</w:t>
      </w:r>
      <w:r w:rsidR="008F68C3" w:rsidRPr="00DA4748">
        <w:rPr>
          <w:rFonts w:ascii="HelveticaNeue" w:hAnsi="HelveticaNeue"/>
        </w:rPr>
        <w:t xml:space="preserve"> </w:t>
      </w:r>
      <w:r w:rsidR="00877BBF" w:rsidRPr="00DA4748">
        <w:rPr>
          <w:rFonts w:ascii="HelveticaNeue" w:hAnsi="HelveticaNeue"/>
        </w:rPr>
        <w:t xml:space="preserve">sans compromis </w:t>
      </w:r>
      <w:r w:rsidR="00810E6F" w:rsidRPr="00DA4748">
        <w:rPr>
          <w:rFonts w:ascii="HelveticaNeue" w:hAnsi="HelveticaNeue"/>
        </w:rPr>
        <w:t>de l’athlète</w:t>
      </w:r>
      <w:r w:rsidR="0070566E" w:rsidRPr="00DA4748">
        <w:rPr>
          <w:rFonts w:ascii="HelveticaNeue" w:hAnsi="HelveticaNeue"/>
        </w:rPr>
        <w:t xml:space="preserve"> à l’égard d’une</w:t>
      </w:r>
      <w:r w:rsidR="00877BBF" w:rsidRPr="00DA4748">
        <w:rPr>
          <w:rFonts w:ascii="HelveticaNeue" w:hAnsi="HelveticaNeue"/>
        </w:rPr>
        <w:t xml:space="preserve"> préparation </w:t>
      </w:r>
      <w:r w:rsidR="0070566E" w:rsidRPr="00DA4748">
        <w:rPr>
          <w:rFonts w:ascii="HelveticaNeue" w:hAnsi="HelveticaNeue"/>
        </w:rPr>
        <w:t>pour</w:t>
      </w:r>
      <w:r w:rsidR="00877BBF" w:rsidRPr="00DA4748">
        <w:rPr>
          <w:rFonts w:ascii="HelveticaNeue" w:hAnsi="HelveticaNeue"/>
        </w:rPr>
        <w:t xml:space="preserve"> </w:t>
      </w:r>
      <w:r w:rsidR="0070566E" w:rsidRPr="00DA4748">
        <w:rPr>
          <w:rFonts w:ascii="HelveticaNeue" w:hAnsi="HelveticaNeue"/>
        </w:rPr>
        <w:t xml:space="preserve">réussir une </w:t>
      </w:r>
      <w:r w:rsidR="00877BBF" w:rsidRPr="00DA4748">
        <w:rPr>
          <w:rFonts w:ascii="HelveticaNeue" w:hAnsi="HelveticaNeue"/>
        </w:rPr>
        <w:t>performance optimale aux Jeux paralympiques</w:t>
      </w:r>
      <w:r w:rsidR="0070566E" w:rsidRPr="00DA4748">
        <w:rPr>
          <w:rFonts w:ascii="HelveticaNeue" w:hAnsi="HelveticaNeue"/>
        </w:rPr>
        <w:t xml:space="preserve"> de</w:t>
      </w:r>
      <w:r w:rsidR="00877BBF" w:rsidRPr="00DA4748">
        <w:rPr>
          <w:rFonts w:ascii="Cambria" w:hAnsi="Cambria" w:cs="Cambria"/>
        </w:rPr>
        <w:t> </w:t>
      </w:r>
      <w:r w:rsidR="00810E6F" w:rsidRPr="00DA4748">
        <w:rPr>
          <w:rFonts w:ascii="HelveticaNeue" w:hAnsi="HelveticaNeue"/>
        </w:rPr>
        <w:t>Tokyo</w:t>
      </w:r>
      <w:r w:rsidR="00810E6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 xml:space="preserve">2020 et à maintenir </w:t>
      </w:r>
      <w:r w:rsidR="008F68C3" w:rsidRPr="00DA4748">
        <w:rPr>
          <w:rFonts w:ascii="HelveticaNeue" w:hAnsi="HelveticaNeue"/>
        </w:rPr>
        <w:t xml:space="preserve">son </w:t>
      </w:r>
      <w:r w:rsidR="00877BBF" w:rsidRPr="00DA4748">
        <w:rPr>
          <w:rFonts w:ascii="HelveticaNeue" w:hAnsi="HelveticaNeue"/>
        </w:rPr>
        <w:t>aptitude compétitive.</w:t>
      </w:r>
    </w:p>
    <w:p w14:paraId="375FE850" w14:textId="6A9CD003" w:rsidR="000E1B5A" w:rsidRPr="00DA4748" w:rsidRDefault="003E03C4" w:rsidP="00816DC1">
      <w:pPr>
        <w:pStyle w:val="BodyText"/>
        <w:numPr>
          <w:ilvl w:val="1"/>
          <w:numId w:val="33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</w:t>
      </w:r>
      <w:r w:rsidR="00877BBF" w:rsidRPr="00DA4748">
        <w:rPr>
          <w:rFonts w:ascii="HelveticaNeue" w:hAnsi="HelveticaNeue"/>
        </w:rPr>
        <w:t xml:space="preserve">oit être approuvé par le </w:t>
      </w:r>
      <w:proofErr w:type="spellStart"/>
      <w:r w:rsidR="00877BBF" w:rsidRPr="00DA4748">
        <w:rPr>
          <w:rFonts w:ascii="HelveticaNeue" w:hAnsi="HelveticaNeue"/>
        </w:rPr>
        <w:t>DAHP</w:t>
      </w:r>
      <w:proofErr w:type="spellEnd"/>
      <w:r w:rsidR="00877BBF" w:rsidRPr="00DA4748">
        <w:rPr>
          <w:rFonts w:ascii="HelveticaNeue" w:hAnsi="HelveticaNeue"/>
        </w:rPr>
        <w:t xml:space="preserve"> et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entraineur-chef de l</w:t>
      </w:r>
      <w:r w:rsidR="00523E0D" w:rsidRPr="00DA4748">
        <w:rPr>
          <w:rFonts w:ascii="HelveticaNeue" w:hAnsi="HelveticaNeue"/>
        </w:rPr>
        <w:t>’</w:t>
      </w:r>
      <w:r w:rsidR="00A32BDB" w:rsidRPr="00DA4748">
        <w:rPr>
          <w:rFonts w:ascii="HelveticaNeue" w:hAnsi="HelveticaNeue"/>
        </w:rPr>
        <w:t>équipe.</w:t>
      </w:r>
    </w:p>
    <w:p w14:paraId="7560129C" w14:textId="77777777" w:rsidR="000E1B5A" w:rsidRPr="00AA3183" w:rsidRDefault="000E1B5A" w:rsidP="00816DC1">
      <w:pPr>
        <w:widowControl/>
        <w:adjustRightInd w:val="0"/>
        <w:spacing w:after="0"/>
        <w:ind w:left="630" w:right="-988"/>
        <w:contextualSpacing/>
        <w:rPr>
          <w:rFonts w:ascii="HelveticaNeue" w:eastAsia="Times New Roman" w:hAnsi="HelveticaNeue"/>
          <w:sz w:val="16"/>
          <w:szCs w:val="16"/>
          <w:lang w:eastAsia="en-US" w:bidi="ar-SA"/>
        </w:rPr>
      </w:pPr>
    </w:p>
    <w:p w14:paraId="01B6EACE" w14:textId="081653B1" w:rsidR="000E1B5A" w:rsidRPr="00DA4748" w:rsidRDefault="00877BBF" w:rsidP="00816DC1">
      <w:pPr>
        <w:pStyle w:val="ListParagraph"/>
        <w:numPr>
          <w:ilvl w:val="0"/>
          <w:numId w:val="38"/>
        </w:numPr>
        <w:ind w:left="720" w:right="-988" w:hanging="54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APTITUDE COMPÉTITIVE </w:t>
      </w:r>
      <w:r w:rsidR="00A32BDB" w:rsidRPr="00DA4748">
        <w:rPr>
          <w:rFonts w:ascii="HelveticaNeue" w:hAnsi="HelveticaNeue"/>
          <w:b/>
          <w:sz w:val="20"/>
          <w:szCs w:val="20"/>
        </w:rPr>
        <w:t>–</w:t>
      </w:r>
      <w:r w:rsidRPr="00DA4748">
        <w:rPr>
          <w:rFonts w:ascii="HelveticaNeue" w:hAnsi="HelveticaNeue"/>
          <w:b/>
          <w:sz w:val="20"/>
          <w:szCs w:val="20"/>
        </w:rPr>
        <w:t xml:space="preserve"> </w:t>
      </w:r>
      <w:r w:rsidR="00A54882" w:rsidRPr="00DA4748">
        <w:rPr>
          <w:rFonts w:ascii="HelveticaNeue" w:hAnsi="HelveticaNeue"/>
          <w:b/>
          <w:sz w:val="20"/>
          <w:szCs w:val="20"/>
        </w:rPr>
        <w:t>NAGEURS</w:t>
      </w:r>
    </w:p>
    <w:p w14:paraId="615A8553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4C985280" w14:textId="148AFCA7" w:rsidR="0070566E" w:rsidRPr="00DA4748" w:rsidRDefault="0070566E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’aptitude compétitive se définit comme la capacité physique et psychologique d</w:t>
      </w:r>
      <w:r w:rsidR="00D234A6" w:rsidRPr="00DA4748">
        <w:rPr>
          <w:rFonts w:ascii="HelveticaNeue" w:hAnsi="HelveticaNeue"/>
        </w:rPr>
        <w:t>’un</w:t>
      </w:r>
      <w:r w:rsidRPr="00DA4748">
        <w:rPr>
          <w:rFonts w:ascii="HelveticaNeue" w:hAnsi="HelveticaNeue"/>
        </w:rPr>
        <w:t xml:space="preserve"> nageur à réussir une ou des performances égales ou supérieures lors de la compétition prévue par rapport à la performance ou aux performances que le nageur a réussie(s) en qualification.</w:t>
      </w:r>
    </w:p>
    <w:p w14:paraId="361F6C8F" w14:textId="098109BA" w:rsidR="000E1B5A" w:rsidRPr="00DA4748" w:rsidRDefault="00877BBF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es nageurs qui ne maintiennent pas leur aptitude compétiti</w:t>
      </w:r>
      <w:r w:rsidR="0070566E" w:rsidRPr="00DA4748">
        <w:rPr>
          <w:rFonts w:ascii="HelveticaNeue" w:hAnsi="HelveticaNeue"/>
        </w:rPr>
        <w:t>ve</w:t>
      </w:r>
      <w:r w:rsidRPr="00DA4748">
        <w:rPr>
          <w:rFonts w:ascii="HelveticaNeue" w:hAnsi="HelveticaNeue"/>
        </w:rPr>
        <w:t xml:space="preserve"> à cause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 manque de forme,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e blessure ou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e maladie peuvent être retirés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. </w:t>
      </w:r>
    </w:p>
    <w:p w14:paraId="6E9470E7" w14:textId="35A64FFC" w:rsidR="000E1B5A" w:rsidRPr="00DA4748" w:rsidRDefault="00877BBF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ans le cas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e maladie</w:t>
      </w:r>
      <w:r w:rsidR="0070566E" w:rsidRPr="00DA4748">
        <w:rPr>
          <w:rFonts w:ascii="HelveticaNeue" w:hAnsi="HelveticaNeue"/>
        </w:rPr>
        <w:t xml:space="preserve"> ou</w:t>
      </w:r>
      <w:r w:rsidRPr="00DA4748">
        <w:rPr>
          <w:rFonts w:ascii="HelveticaNeue" w:hAnsi="HelveticaNeue"/>
        </w:rPr>
        <w:t xml:space="preserve">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e blessure qui pourrait affecter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ptitude compétitive du nageur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vènement de sélection</w:t>
      </w:r>
      <w:r w:rsidR="0070566E" w:rsidRPr="00DA4748">
        <w:rPr>
          <w:rFonts w:ascii="HelveticaNeue" w:hAnsi="HelveticaNeue"/>
        </w:rPr>
        <w:t xml:space="preserve"> ou dans le cas de tout changement au milieu d’entrainement</w:t>
      </w:r>
      <w:r w:rsidR="0070566E" w:rsidRPr="00DA4748">
        <w:rPr>
          <w:rFonts w:ascii="Cambria" w:hAnsi="Cambria" w:cs="Cambria"/>
        </w:rPr>
        <w:t> </w:t>
      </w:r>
      <w:r w:rsidR="0070566E" w:rsidRPr="00DA4748">
        <w:rPr>
          <w:rFonts w:ascii="HelveticaNeue" w:hAnsi="HelveticaNeue"/>
        </w:rPr>
        <w:t>(site, entraineur ou horaire)</w:t>
      </w:r>
      <w:r w:rsidRPr="00DA4748">
        <w:rPr>
          <w:rFonts w:ascii="HelveticaNeue" w:hAnsi="HelveticaNeue"/>
        </w:rPr>
        <w:t xml:space="preserve">, le nageur et son entraineur personnel devront immédiatement </w:t>
      </w:r>
      <w:r w:rsidR="0070566E" w:rsidRPr="00DA4748">
        <w:rPr>
          <w:rFonts w:ascii="HelveticaNeue" w:hAnsi="HelveticaNeue"/>
        </w:rPr>
        <w:t>en informer le</w:t>
      </w:r>
      <w:r w:rsidRPr="00DA4748">
        <w:rPr>
          <w:rFonts w:ascii="HelveticaNeue" w:hAnsi="HelveticaNeue"/>
        </w:rPr>
        <w:t xml:space="preserve">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="0070566E" w:rsidRPr="00DA4748">
        <w:rPr>
          <w:rFonts w:ascii="HelveticaNeue" w:hAnsi="HelveticaNeue"/>
        </w:rPr>
        <w:t xml:space="preserve"> par courriel</w:t>
      </w:r>
      <w:r w:rsidRPr="00DA4748">
        <w:rPr>
          <w:rFonts w:ascii="HelveticaNeue" w:hAnsi="HelveticaNeue"/>
        </w:rPr>
        <w:t>.</w:t>
      </w:r>
    </w:p>
    <w:p w14:paraId="4FBC4EA5" w14:textId="29C933BC" w:rsidR="000E1B5A" w:rsidRPr="00DA4748" w:rsidRDefault="00877BBF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a décision ultime concernant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ptitude compétitive du nageur sera prise par le </w:t>
      </w:r>
      <w:proofErr w:type="spellStart"/>
      <w:r w:rsidRPr="00DA4748">
        <w:rPr>
          <w:rFonts w:ascii="HelveticaNeue" w:hAnsi="HelveticaNeue"/>
        </w:rPr>
        <w:t>DA</w:t>
      </w:r>
      <w:r w:rsidR="000D4566" w:rsidRPr="00DA4748">
        <w:rPr>
          <w:rFonts w:ascii="HelveticaNeue" w:hAnsi="HelveticaNeue"/>
        </w:rPr>
        <w:t>HP</w:t>
      </w:r>
      <w:proofErr w:type="spellEnd"/>
      <w:r w:rsidRPr="00DA4748">
        <w:rPr>
          <w:rFonts w:ascii="HelveticaNeue" w:hAnsi="HelveticaNeue"/>
        </w:rPr>
        <w:t xml:space="preserve"> de concert avec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-chef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</w:t>
      </w:r>
      <w:r w:rsidR="0070566E" w:rsidRPr="00DA4748">
        <w:rPr>
          <w:rFonts w:ascii="HelveticaNeue" w:hAnsi="HelveticaNeue"/>
        </w:rPr>
        <w:t xml:space="preserve">ou tout autre spécialiste que le </w:t>
      </w:r>
      <w:proofErr w:type="spellStart"/>
      <w:r w:rsidR="0070566E" w:rsidRPr="00DA4748">
        <w:rPr>
          <w:rFonts w:ascii="HelveticaNeue" w:hAnsi="HelveticaNeue"/>
        </w:rPr>
        <w:t>DAHP</w:t>
      </w:r>
      <w:proofErr w:type="spellEnd"/>
      <w:r w:rsidR="0070566E" w:rsidRPr="00DA4748">
        <w:rPr>
          <w:rFonts w:ascii="HelveticaNeue" w:hAnsi="HelveticaNeue"/>
        </w:rPr>
        <w:t xml:space="preserve"> souhaite consulter </w:t>
      </w:r>
      <w:r w:rsidRPr="00DA4748">
        <w:rPr>
          <w:rFonts w:ascii="HelveticaNeue" w:hAnsi="HelveticaNeue"/>
        </w:rPr>
        <w:t xml:space="preserve">une fois la nomination </w:t>
      </w:r>
      <w:r w:rsidR="003A1515" w:rsidRPr="00DA4748">
        <w:rPr>
          <w:rFonts w:ascii="HelveticaNeue" w:hAnsi="HelveticaNeue"/>
        </w:rPr>
        <w:t>terminée</w:t>
      </w:r>
      <w:r w:rsidRPr="00DA4748">
        <w:rPr>
          <w:rFonts w:ascii="HelveticaNeue" w:hAnsi="HelveticaNeue"/>
        </w:rPr>
        <w:t xml:space="preserve">. </w:t>
      </w:r>
      <w:r w:rsidR="003A1515" w:rsidRPr="00DA4748">
        <w:rPr>
          <w:rFonts w:ascii="HelveticaNeue" w:hAnsi="HelveticaNeue"/>
        </w:rPr>
        <w:t xml:space="preserve">Le </w:t>
      </w:r>
      <w:proofErr w:type="spellStart"/>
      <w:r w:rsidR="003A1515" w:rsidRPr="00DA4748">
        <w:rPr>
          <w:rFonts w:ascii="HelveticaNeue" w:hAnsi="HelveticaNeue"/>
        </w:rPr>
        <w:t>DAHP</w:t>
      </w:r>
      <w:proofErr w:type="spellEnd"/>
      <w:r w:rsidR="003A1515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aur</w:t>
      </w:r>
      <w:r w:rsidR="003A1515" w:rsidRPr="00DA4748">
        <w:rPr>
          <w:rFonts w:ascii="HelveticaNeue" w:hAnsi="HelveticaNeue"/>
        </w:rPr>
        <w:t>a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bsolue discrétion </w:t>
      </w:r>
      <w:r w:rsidR="003A1515" w:rsidRPr="00DA4748">
        <w:rPr>
          <w:rFonts w:ascii="HelveticaNeue" w:hAnsi="HelveticaNeue"/>
        </w:rPr>
        <w:t>de décider quels</w:t>
      </w:r>
      <w:r w:rsidRPr="00DA4748">
        <w:rPr>
          <w:rFonts w:ascii="HelveticaNeue" w:hAnsi="HelveticaNeue"/>
        </w:rPr>
        <w:t xml:space="preserve"> facteurs </w:t>
      </w:r>
      <w:r w:rsidR="003A1515" w:rsidRPr="00DA4748">
        <w:rPr>
          <w:rFonts w:ascii="HelveticaNeue" w:hAnsi="HelveticaNeue"/>
        </w:rPr>
        <w:t xml:space="preserve">seront </w:t>
      </w:r>
      <w:r w:rsidRPr="00DA4748">
        <w:rPr>
          <w:rFonts w:ascii="HelveticaNeue" w:hAnsi="HelveticaNeue"/>
        </w:rPr>
        <w:t>pris en considération pour la décision ultime.</w:t>
      </w:r>
    </w:p>
    <w:p w14:paraId="0621EC2F" w14:textId="4786ED38" w:rsidR="000E1B5A" w:rsidRPr="00DA4748" w:rsidRDefault="00877BBF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Si un changement dans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ptitude compétitive du nageur surv</w:t>
      </w:r>
      <w:r w:rsidR="003A1515" w:rsidRPr="00DA4748">
        <w:rPr>
          <w:rFonts w:ascii="HelveticaNeue" w:hAnsi="HelveticaNeue"/>
        </w:rPr>
        <w:t>ient en raison d’</w:t>
      </w:r>
      <w:r w:rsidRPr="00DA4748">
        <w:rPr>
          <w:rFonts w:ascii="HelveticaNeue" w:hAnsi="HelveticaNeue"/>
        </w:rPr>
        <w:t xml:space="preserve">une blessure ou </w:t>
      </w:r>
      <w:r w:rsidR="003A1515" w:rsidRPr="00DA4748">
        <w:rPr>
          <w:rFonts w:ascii="HelveticaNeue" w:hAnsi="HelveticaNeue"/>
        </w:rPr>
        <w:t>d’</w:t>
      </w:r>
      <w:r w:rsidRPr="00DA4748">
        <w:rPr>
          <w:rFonts w:ascii="HelveticaNeue" w:hAnsi="HelveticaNeue"/>
        </w:rPr>
        <w:t xml:space="preserve">une maladie, le </w:t>
      </w:r>
      <w:proofErr w:type="spellStart"/>
      <w:r w:rsidRPr="00DA4748">
        <w:rPr>
          <w:rFonts w:ascii="HelveticaNeue" w:hAnsi="HelveticaNeue"/>
        </w:rPr>
        <w:t>DA</w:t>
      </w:r>
      <w:r w:rsidR="000D4566" w:rsidRPr="00DA4748">
        <w:rPr>
          <w:rFonts w:ascii="HelveticaNeue" w:hAnsi="HelveticaNeue"/>
        </w:rPr>
        <w:t>HP</w:t>
      </w:r>
      <w:proofErr w:type="spellEnd"/>
      <w:r w:rsidRPr="00DA4748">
        <w:rPr>
          <w:rFonts w:ascii="HelveticaNeue" w:hAnsi="HelveticaNeue"/>
        </w:rPr>
        <w:t xml:space="preserve"> prendr</w:t>
      </w:r>
      <w:r w:rsidR="003A1515" w:rsidRPr="00DA4748">
        <w:rPr>
          <w:rFonts w:ascii="HelveticaNeue" w:hAnsi="HelveticaNeue"/>
        </w:rPr>
        <w:t>a</w:t>
      </w:r>
      <w:r w:rsidRPr="00DA4748">
        <w:rPr>
          <w:rFonts w:ascii="HelveticaNeue" w:hAnsi="HelveticaNeue"/>
        </w:rPr>
        <w:t xml:space="preserve"> en considération les recommandation</w:t>
      </w:r>
      <w:r w:rsidR="000D4566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d</w:t>
      </w:r>
      <w:r w:rsidR="003A1515" w:rsidRPr="00DA4748">
        <w:rPr>
          <w:rFonts w:ascii="HelveticaNeue" w:hAnsi="HelveticaNeue"/>
        </w:rPr>
        <w:t>u</w:t>
      </w:r>
      <w:r w:rsidRPr="00DA4748">
        <w:rPr>
          <w:rFonts w:ascii="HelveticaNeue" w:hAnsi="HelveticaNeue"/>
        </w:rPr>
        <w:t xml:space="preserve"> médecin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national</w:t>
      </w:r>
      <w:r w:rsidR="003A1515" w:rsidRPr="00DA4748">
        <w:rPr>
          <w:rFonts w:ascii="HelveticaNeue" w:hAnsi="HelveticaNeue"/>
        </w:rPr>
        <w:t>e avant de prendre la décision ultime.</w:t>
      </w:r>
    </w:p>
    <w:p w14:paraId="782E8EC9" w14:textId="3046F4BD" w:rsidR="005057E3" w:rsidRPr="00DA4748" w:rsidRDefault="00877BBF" w:rsidP="00816DC1">
      <w:pPr>
        <w:pStyle w:val="BodyText"/>
        <w:numPr>
          <w:ilvl w:val="0"/>
          <w:numId w:val="14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s nageurs blessés ou malades pourront devoir faire leurs preuves </w:t>
      </w:r>
      <w:r w:rsidR="003A1515" w:rsidRPr="00DA4748">
        <w:rPr>
          <w:rFonts w:ascii="HelveticaNeue" w:hAnsi="HelveticaNeue"/>
        </w:rPr>
        <w:t>lors d’</w:t>
      </w:r>
      <w:r w:rsidRPr="00DA4748">
        <w:rPr>
          <w:rFonts w:ascii="HelveticaNeue" w:hAnsi="HelveticaNeue"/>
        </w:rPr>
        <w:t>un test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ptitude déterminé par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 et l</w:t>
      </w:r>
      <w:r w:rsidR="003A1515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-chef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en consultation avec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 personnel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thlète. </w:t>
      </w:r>
      <w:r w:rsidR="003A1515" w:rsidRPr="00DA4748">
        <w:rPr>
          <w:rFonts w:ascii="HelveticaNeue" w:hAnsi="HelveticaNeue"/>
        </w:rPr>
        <w:t>Le</w:t>
      </w:r>
      <w:r w:rsidRPr="00DA4748">
        <w:rPr>
          <w:rFonts w:ascii="HelveticaNeue" w:hAnsi="HelveticaNeue"/>
        </w:rPr>
        <w:t xml:space="preserve"> test </w:t>
      </w:r>
      <w:r w:rsidR="003A1515" w:rsidRPr="00DA4748">
        <w:rPr>
          <w:rFonts w:ascii="HelveticaNeue" w:hAnsi="HelveticaNeue"/>
        </w:rPr>
        <w:t xml:space="preserve">consistera en </w:t>
      </w:r>
      <w:r w:rsidRPr="00DA4748">
        <w:rPr>
          <w:rFonts w:ascii="HelveticaNeue" w:hAnsi="HelveticaNeue"/>
        </w:rPr>
        <w:t>une performance contrôlée comme lors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une compétition ou un test ou un essai observé. Les nageurs </w:t>
      </w:r>
      <w:r w:rsidR="003A1515" w:rsidRPr="00DA4748">
        <w:rPr>
          <w:rFonts w:ascii="HelveticaNeue" w:hAnsi="HelveticaNeue"/>
        </w:rPr>
        <w:t>soumis à un test</w:t>
      </w:r>
      <w:r w:rsidRPr="00DA4748">
        <w:rPr>
          <w:rFonts w:ascii="HelveticaNeue" w:hAnsi="HelveticaNeue"/>
        </w:rPr>
        <w:t xml:space="preserve">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ptitude compétitive ne voyageront pas avec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tant que cette exigence ne sera pas satisfaite. S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il </w:t>
      </w:r>
      <w:r w:rsidR="003A1515" w:rsidRPr="00DA4748">
        <w:rPr>
          <w:rFonts w:ascii="HelveticaNeue" w:hAnsi="HelveticaNeue"/>
        </w:rPr>
        <w:t>est</w:t>
      </w:r>
      <w:r w:rsidRPr="00DA4748">
        <w:rPr>
          <w:rFonts w:ascii="HelveticaNeue" w:hAnsi="HelveticaNeue"/>
        </w:rPr>
        <w:t xml:space="preserve"> déterminé que le nageur n</w:t>
      </w:r>
      <w:r w:rsidR="00523E0D" w:rsidRPr="00DA4748">
        <w:rPr>
          <w:rFonts w:ascii="HelveticaNeue" w:hAnsi="HelveticaNeue"/>
        </w:rPr>
        <w:t>’</w:t>
      </w:r>
      <w:r w:rsidR="003A1515" w:rsidRPr="00DA4748">
        <w:rPr>
          <w:rFonts w:ascii="HelveticaNeue" w:hAnsi="HelveticaNeue"/>
        </w:rPr>
        <w:t>est</w:t>
      </w:r>
      <w:r w:rsidRPr="00DA4748">
        <w:rPr>
          <w:rFonts w:ascii="HelveticaNeue" w:hAnsi="HelveticaNeue"/>
        </w:rPr>
        <w:t xml:space="preserve"> pas prêt à la compétition </w:t>
      </w:r>
      <w:r w:rsidR="003A1515" w:rsidRPr="00DA4748">
        <w:rPr>
          <w:rFonts w:ascii="HelveticaNeue" w:hAnsi="HelveticaNeue"/>
        </w:rPr>
        <w:t xml:space="preserve">à son </w:t>
      </w:r>
      <w:r w:rsidRPr="00DA4748">
        <w:rPr>
          <w:rFonts w:ascii="HelveticaNeue" w:hAnsi="HelveticaNeue"/>
        </w:rPr>
        <w:t xml:space="preserve">arrivée au camp de préparation ou au lieu de compétition,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 pourrait demander que le nageur soit retir</w:t>
      </w:r>
      <w:r w:rsidR="000D4566" w:rsidRPr="00DA4748">
        <w:rPr>
          <w:rFonts w:ascii="HelveticaNeue" w:hAnsi="HelveticaNeue"/>
        </w:rPr>
        <w:t>é</w:t>
      </w:r>
      <w:r w:rsidRPr="00DA4748">
        <w:rPr>
          <w:rFonts w:ascii="HelveticaNeue" w:hAnsi="HelveticaNeue"/>
        </w:rPr>
        <w:t xml:space="preserve">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 immédiatement.</w:t>
      </w:r>
    </w:p>
    <w:p w14:paraId="2D28A03E" w14:textId="627C355B" w:rsidR="000E1B5A" w:rsidRDefault="000E1B5A" w:rsidP="00816DC1">
      <w:pPr>
        <w:pStyle w:val="BodyText"/>
        <w:spacing w:after="0"/>
        <w:ind w:left="630" w:right="-988"/>
        <w:rPr>
          <w:rFonts w:ascii="HelveticaNeue" w:hAnsi="HelveticaNeue"/>
        </w:rPr>
      </w:pPr>
    </w:p>
    <w:p w14:paraId="5217E04A" w14:textId="77777777" w:rsidR="00AA3183" w:rsidRPr="00DA4748" w:rsidRDefault="00AA3183" w:rsidP="00816DC1">
      <w:pPr>
        <w:pStyle w:val="BodyText"/>
        <w:spacing w:after="0"/>
        <w:ind w:left="630" w:right="-988"/>
        <w:rPr>
          <w:rFonts w:ascii="HelveticaNeue" w:hAnsi="HelveticaNeue"/>
        </w:rPr>
      </w:pPr>
    </w:p>
    <w:p w14:paraId="0A9841AB" w14:textId="77777777" w:rsidR="000E1B5A" w:rsidRPr="00DA4748" w:rsidRDefault="00877BBF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RETRAIT D</w:t>
      </w:r>
      <w:r w:rsidR="00523E0D" w:rsidRPr="00DA4748">
        <w:rPr>
          <w:rFonts w:ascii="HelveticaNeue" w:hAnsi="HelveticaNeue"/>
          <w:b/>
          <w:sz w:val="20"/>
          <w:szCs w:val="20"/>
        </w:rPr>
        <w:t>’</w:t>
      </w:r>
      <w:r w:rsidRPr="00DA4748">
        <w:rPr>
          <w:rFonts w:ascii="HelveticaNeue" w:hAnsi="HelveticaNeue"/>
          <w:b/>
          <w:sz w:val="20"/>
          <w:szCs w:val="20"/>
        </w:rPr>
        <w:t>UN NAGEUR DE L</w:t>
      </w:r>
      <w:r w:rsidR="00523E0D" w:rsidRPr="00DA4748">
        <w:rPr>
          <w:rFonts w:ascii="HelveticaNeue" w:hAnsi="HelveticaNeue"/>
          <w:b/>
          <w:sz w:val="20"/>
          <w:szCs w:val="20"/>
        </w:rPr>
        <w:t>’</w:t>
      </w:r>
      <w:r w:rsidRPr="00DA4748">
        <w:rPr>
          <w:rFonts w:ascii="HelveticaNeue" w:hAnsi="HelveticaNeue"/>
          <w:b/>
          <w:sz w:val="20"/>
          <w:szCs w:val="20"/>
        </w:rPr>
        <w:t>ÉQUIPE</w:t>
      </w:r>
    </w:p>
    <w:p w14:paraId="0E1BFA1E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6256FED4" w14:textId="4214108F" w:rsidR="000E1B5A" w:rsidRPr="00DA4748" w:rsidRDefault="00877BBF" w:rsidP="00816DC1">
      <w:pPr>
        <w:pStyle w:val="BodyText"/>
        <w:numPr>
          <w:ilvl w:val="0"/>
          <w:numId w:val="15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Natation Canada peut, en tout temps, disqualifier un nageur de la prise en considération</w:t>
      </w:r>
      <w:r w:rsidR="003A1515" w:rsidRPr="00DA4748">
        <w:rPr>
          <w:rFonts w:ascii="HelveticaNeue" w:hAnsi="HelveticaNeue"/>
        </w:rPr>
        <w:t xml:space="preserve"> pour la nomination ou retirer s</w:t>
      </w:r>
      <w:r w:rsidRPr="00DA4748">
        <w:rPr>
          <w:rFonts w:ascii="HelveticaNeue" w:hAnsi="HelveticaNeue"/>
        </w:rPr>
        <w:t xml:space="preserve">a nomination </w:t>
      </w:r>
      <w:r w:rsidR="003A1515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</w:t>
      </w:r>
      <w:r w:rsidR="00D67153" w:rsidRPr="00DA4748">
        <w:rPr>
          <w:rFonts w:ascii="HelveticaNeue" w:hAnsi="HelveticaNeue"/>
        </w:rPr>
        <w:t xml:space="preserve">paralympique </w:t>
      </w:r>
      <w:r w:rsidRPr="00DA4748">
        <w:rPr>
          <w:rFonts w:ascii="HelveticaNeue" w:hAnsi="HelveticaNeue"/>
        </w:rPr>
        <w:t>canadienne 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 en raison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un comportement </w:t>
      </w:r>
      <w:r w:rsidR="003A1515" w:rsidRPr="00DA4748">
        <w:rPr>
          <w:rFonts w:ascii="HelveticaNeue" w:hAnsi="HelveticaNeue"/>
        </w:rPr>
        <w:t xml:space="preserve">qui enfreint </w:t>
      </w:r>
      <w:r w:rsidRPr="00DA4748">
        <w:rPr>
          <w:rFonts w:ascii="HelveticaNeue" w:hAnsi="HelveticaNeue"/>
        </w:rPr>
        <w:t xml:space="preserve">le </w:t>
      </w:r>
      <w:r w:rsidR="003A1515" w:rsidRPr="00DA4748">
        <w:rPr>
          <w:rFonts w:ascii="HelveticaNeue" w:hAnsi="HelveticaNeue"/>
        </w:rPr>
        <w:t>C</w:t>
      </w:r>
      <w:r w:rsidRPr="00DA4748">
        <w:rPr>
          <w:rFonts w:ascii="HelveticaNeue" w:hAnsi="HelveticaNeue"/>
        </w:rPr>
        <w:t xml:space="preserve">ode de conduite </w:t>
      </w:r>
      <w:r w:rsidR="003A1515" w:rsidRPr="00DA4748">
        <w:rPr>
          <w:rFonts w:ascii="HelveticaNeue" w:hAnsi="HelveticaNeue"/>
        </w:rPr>
        <w:t xml:space="preserve">et d’éthique professionnelle </w:t>
      </w:r>
      <w:r w:rsidRPr="00DA4748">
        <w:rPr>
          <w:rFonts w:ascii="HelveticaNeue" w:hAnsi="HelveticaNeue"/>
        </w:rPr>
        <w:t xml:space="preserve">de Natation Canada. Une copie de ce document est disponible </w:t>
      </w:r>
      <w:hyperlink r:id="rId14" w:history="1">
        <w:r w:rsidR="00244521" w:rsidRPr="00DA4748">
          <w:rPr>
            <w:rStyle w:val="Hyperlink"/>
            <w:rFonts w:ascii="HelveticaNeue" w:hAnsi="HelveticaNeue"/>
          </w:rPr>
          <w:t>ici</w:t>
        </w:r>
      </w:hyperlink>
      <w:r w:rsidRPr="00DA4748">
        <w:rPr>
          <w:rFonts w:ascii="HelveticaNeue" w:hAnsi="HelveticaNeue"/>
        </w:rPr>
        <w:t>.</w:t>
      </w:r>
    </w:p>
    <w:p w14:paraId="3E7AF21E" w14:textId="573585A4" w:rsidR="000E1B5A" w:rsidRPr="00DA4748" w:rsidRDefault="00877BBF" w:rsidP="00816DC1">
      <w:pPr>
        <w:pStyle w:val="BodyText"/>
        <w:numPr>
          <w:ilvl w:val="0"/>
          <w:numId w:val="15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Un nageur sera retiré de la prise en considération pour la nomination </w:t>
      </w:r>
      <w:r w:rsidR="003A1515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</w:t>
      </w:r>
      <w:r w:rsidR="00D67153" w:rsidRPr="00DA4748">
        <w:rPr>
          <w:rFonts w:ascii="HelveticaNeue" w:hAnsi="HelveticaNeue"/>
        </w:rPr>
        <w:t xml:space="preserve"> paralympique canadienne </w:t>
      </w:r>
      <w:r w:rsidRPr="00DA4748">
        <w:rPr>
          <w:rFonts w:ascii="HelveticaNeue" w:hAnsi="HelveticaNeue"/>
        </w:rPr>
        <w:t>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 ou verr</w:t>
      </w:r>
      <w:r w:rsidR="003A1515" w:rsidRPr="00DA4748">
        <w:rPr>
          <w:rFonts w:ascii="HelveticaNeue" w:hAnsi="HelveticaNeue"/>
        </w:rPr>
        <w:t>a sa</w:t>
      </w:r>
      <w:r w:rsidRPr="00DA4748">
        <w:rPr>
          <w:rFonts w:ascii="HelveticaNeue" w:hAnsi="HelveticaNeue"/>
        </w:rPr>
        <w:t xml:space="preserve"> nomination retirée s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il</w:t>
      </w:r>
      <w:r w:rsidR="003A1515" w:rsidRPr="00DA4748">
        <w:rPr>
          <w:rFonts w:ascii="HelveticaNeue" w:hAnsi="HelveticaNeue"/>
        </w:rPr>
        <w:t xml:space="preserve"> enfreint la politique ou</w:t>
      </w:r>
      <w:r w:rsidRPr="00DA4748">
        <w:rPr>
          <w:rFonts w:ascii="HelveticaNeue" w:hAnsi="HelveticaNeue"/>
        </w:rPr>
        <w:t xml:space="preserve"> la procédure antidopage décrite par Natation Canada,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gence mondiale antidopage (</w:t>
      </w:r>
      <w:proofErr w:type="spellStart"/>
      <w:r w:rsidRPr="00DA4748">
        <w:rPr>
          <w:rFonts w:ascii="HelveticaNeue" w:hAnsi="HelveticaNeue"/>
        </w:rPr>
        <w:t>AMA</w:t>
      </w:r>
      <w:proofErr w:type="spellEnd"/>
      <w:r w:rsidRPr="00DA4748">
        <w:rPr>
          <w:rFonts w:ascii="HelveticaNeue" w:hAnsi="HelveticaNeue"/>
        </w:rPr>
        <w:t>) et le Centre canadien pour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thique dans le sport (</w:t>
      </w:r>
      <w:proofErr w:type="spellStart"/>
      <w:r w:rsidRPr="00DA4748">
        <w:rPr>
          <w:rFonts w:ascii="HelveticaNeue" w:hAnsi="HelveticaNeue"/>
        </w:rPr>
        <w:t>CCES</w:t>
      </w:r>
      <w:proofErr w:type="spellEnd"/>
      <w:r w:rsidRPr="00DA4748">
        <w:rPr>
          <w:rFonts w:ascii="HelveticaNeue" w:hAnsi="HelveticaNeue"/>
        </w:rPr>
        <w:t>).</w:t>
      </w:r>
    </w:p>
    <w:p w14:paraId="0DA74058" w14:textId="20567C69" w:rsidR="000E1B5A" w:rsidRPr="00DA4748" w:rsidRDefault="00877BBF" w:rsidP="00816DC1">
      <w:pPr>
        <w:pStyle w:val="BodyText"/>
        <w:numPr>
          <w:ilvl w:val="0"/>
          <w:numId w:val="15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Avant la nomination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au </w:t>
      </w:r>
      <w:proofErr w:type="spellStart"/>
      <w:r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>, Natation Canada aura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utorité finale </w:t>
      </w:r>
      <w:r w:rsidR="003A1515" w:rsidRPr="00DA4748">
        <w:rPr>
          <w:rFonts w:ascii="HelveticaNeue" w:hAnsi="HelveticaNeue"/>
        </w:rPr>
        <w:t>de retirer un nageur</w:t>
      </w:r>
      <w:r w:rsidRPr="00DA4748">
        <w:rPr>
          <w:rFonts w:ascii="HelveticaNeue" w:hAnsi="HelveticaNeue"/>
        </w:rPr>
        <w:t xml:space="preserve">. Après la nomination, tout retrait </w:t>
      </w:r>
      <w:r w:rsidR="003A1515" w:rsidRPr="00DA4748">
        <w:rPr>
          <w:rFonts w:ascii="HelveticaNeue" w:hAnsi="HelveticaNeue"/>
        </w:rPr>
        <w:t xml:space="preserve">d’un nageur </w:t>
      </w:r>
      <w:r w:rsidRPr="00DA4748">
        <w:rPr>
          <w:rFonts w:ascii="HelveticaNeue" w:hAnsi="HelveticaNeue"/>
        </w:rPr>
        <w:t xml:space="preserve">sera </w:t>
      </w:r>
      <w:r w:rsidR="003A1515" w:rsidRPr="00DA4748">
        <w:rPr>
          <w:rFonts w:ascii="HelveticaNeue" w:hAnsi="HelveticaNeue"/>
        </w:rPr>
        <w:t>soumis</w:t>
      </w:r>
      <w:r w:rsidRPr="00DA4748">
        <w:rPr>
          <w:rFonts w:ascii="HelveticaNeue" w:hAnsi="HelveticaNeue"/>
        </w:rPr>
        <w:t xml:space="preserve">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pprobation du comité de sélection du </w:t>
      </w:r>
      <w:proofErr w:type="spellStart"/>
      <w:r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 xml:space="preserve">. </w:t>
      </w:r>
    </w:p>
    <w:p w14:paraId="645C2278" w14:textId="5F5D6EB2" w:rsidR="000E1B5A" w:rsidRPr="00DA4748" w:rsidRDefault="00877BBF" w:rsidP="00816DC1">
      <w:pPr>
        <w:pStyle w:val="BodyText"/>
        <w:numPr>
          <w:ilvl w:val="0"/>
          <w:numId w:val="15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ans l</w:t>
      </w:r>
      <w:r w:rsidR="00387F2A" w:rsidRPr="00DA4748">
        <w:rPr>
          <w:rFonts w:ascii="HelveticaNeue" w:hAnsi="HelveticaNeue"/>
        </w:rPr>
        <w:t>’éventualité o</w:t>
      </w:r>
      <w:r w:rsidRPr="00DA4748">
        <w:rPr>
          <w:rFonts w:ascii="HelveticaNeue" w:hAnsi="HelveticaNeue"/>
        </w:rPr>
        <w:t>ù un nageur serait dés</w:t>
      </w:r>
      <w:r w:rsidR="000D4566" w:rsidRPr="00DA4748">
        <w:rPr>
          <w:rFonts w:ascii="HelveticaNeue" w:hAnsi="HelveticaNeue"/>
        </w:rPr>
        <w:t>é</w:t>
      </w:r>
      <w:r w:rsidRPr="00DA4748">
        <w:rPr>
          <w:rFonts w:ascii="HelveticaNeue" w:hAnsi="HelveticaNeue"/>
        </w:rPr>
        <w:t xml:space="preserve">lectionné </w:t>
      </w:r>
      <w:r w:rsidR="00387F2A" w:rsidRPr="00DA4748">
        <w:rPr>
          <w:rFonts w:ascii="HelveticaNeue" w:hAnsi="HelveticaNeue"/>
        </w:rPr>
        <w:t>en vertu de</w:t>
      </w:r>
      <w:r w:rsidRPr="00DA4748">
        <w:rPr>
          <w:rFonts w:ascii="HelveticaNeue" w:hAnsi="HelveticaNeue"/>
        </w:rPr>
        <w:t xml:space="preserve"> </w:t>
      </w:r>
      <w:r w:rsidR="00387F2A" w:rsidRPr="00DA4748">
        <w:rPr>
          <w:rFonts w:ascii="HelveticaNeue" w:hAnsi="HelveticaNeue"/>
        </w:rPr>
        <w:t>la présente</w:t>
      </w:r>
      <w:r w:rsidRPr="00DA4748">
        <w:rPr>
          <w:rFonts w:ascii="HelveticaNeue" w:hAnsi="HelveticaNeue"/>
        </w:rPr>
        <w:t xml:space="preserve"> section, un autre nageur ne sera pas automatiquement ajouté </w:t>
      </w:r>
      <w:r w:rsidR="00387F2A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. 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, </w:t>
      </w:r>
      <w:r w:rsidR="00175B2C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sa discrétion, pourra ajouter un nageur </w:t>
      </w:r>
      <w:r w:rsidR="00387F2A" w:rsidRPr="00DA4748">
        <w:rPr>
          <w:rFonts w:ascii="HelveticaNeue" w:hAnsi="HelveticaNeue"/>
        </w:rPr>
        <w:t xml:space="preserve">à </w:t>
      </w:r>
      <w:r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si celui-ci a répondu aux </w:t>
      </w:r>
      <w:r w:rsidR="00D67153" w:rsidRPr="00DA4748">
        <w:rPr>
          <w:rFonts w:ascii="HelveticaNeue" w:hAnsi="HelveticaNeue"/>
        </w:rPr>
        <w:t>temps de qualification</w:t>
      </w:r>
      <w:r w:rsidRPr="00DA4748">
        <w:rPr>
          <w:rFonts w:ascii="HelveticaNeue" w:hAnsi="HelveticaNeue"/>
        </w:rPr>
        <w:t xml:space="preserve"> </w:t>
      </w:r>
      <w:r w:rsidR="00387F2A" w:rsidRPr="00DA4748">
        <w:rPr>
          <w:rFonts w:ascii="HelveticaNeue" w:hAnsi="HelveticaNeue"/>
        </w:rPr>
        <w:t>en vigueur</w:t>
      </w:r>
      <w:r w:rsidRPr="00DA4748">
        <w:rPr>
          <w:rFonts w:ascii="HelveticaNeue" w:hAnsi="HelveticaNeue"/>
        </w:rPr>
        <w:t xml:space="preserve"> décrit</w:t>
      </w:r>
      <w:r w:rsidR="00387F2A" w:rsidRPr="00DA4748">
        <w:rPr>
          <w:rFonts w:ascii="HelveticaNeue" w:hAnsi="HelveticaNeue"/>
        </w:rPr>
        <w:t>s</w:t>
      </w:r>
      <w:r w:rsidRPr="00DA4748">
        <w:rPr>
          <w:rFonts w:ascii="HelveticaNeue" w:hAnsi="HelveticaNeue"/>
        </w:rPr>
        <w:t xml:space="preserve">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nnexe A et que </w:t>
      </w:r>
      <w:r w:rsidR="00387F2A" w:rsidRPr="00DA4748">
        <w:rPr>
          <w:rFonts w:ascii="HelveticaNeue" w:hAnsi="HelveticaNeue"/>
        </w:rPr>
        <w:t>sa</w:t>
      </w:r>
      <w:r w:rsidRPr="00DA4748">
        <w:rPr>
          <w:rFonts w:ascii="HelveticaNeue" w:hAnsi="HelveticaNeue"/>
        </w:rPr>
        <w:t xml:space="preserve"> sélection est faite dans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intérêt de son développement et des besoins de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. Par exemple, le nageur pourrait permettre 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un relais soit nagé.</w:t>
      </w:r>
    </w:p>
    <w:p w14:paraId="3DA33FC5" w14:textId="77777777" w:rsidR="000E1B5A" w:rsidRPr="00DA4748" w:rsidRDefault="000E1B5A" w:rsidP="00816DC1">
      <w:pPr>
        <w:pStyle w:val="BodyText"/>
        <w:spacing w:before="10"/>
        <w:ind w:left="630" w:right="-988"/>
        <w:rPr>
          <w:rFonts w:ascii="HelveticaNeue" w:hAnsi="HelveticaNeue"/>
        </w:rPr>
      </w:pPr>
    </w:p>
    <w:p w14:paraId="3AD22ACE" w14:textId="77777777" w:rsidR="000E1B5A" w:rsidRPr="00DA4748" w:rsidRDefault="00A54882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INFORMATION GÉNÉRALE – NOMINATION DES ENTRAINEURS</w:t>
      </w:r>
    </w:p>
    <w:p w14:paraId="2BC0EA31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22E52CF9" w14:textId="5ECDF029" w:rsidR="000E1B5A" w:rsidRPr="00DA4748" w:rsidRDefault="00877BBF" w:rsidP="00816DC1">
      <w:pPr>
        <w:pStyle w:val="BodyText"/>
        <w:spacing w:before="5"/>
        <w:ind w:right="-988" w:firstLine="63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Pour être admissible </w:t>
      </w:r>
      <w:r w:rsidR="00387F2A" w:rsidRPr="00DA4748">
        <w:rPr>
          <w:rFonts w:ascii="HelveticaNeue" w:hAnsi="HelveticaNeue"/>
        </w:rPr>
        <w:t>à</w:t>
      </w:r>
      <w:r w:rsidRPr="00DA4748">
        <w:rPr>
          <w:rFonts w:ascii="HelveticaNeue" w:hAnsi="HelveticaNeue"/>
        </w:rPr>
        <w:t xml:space="preserve"> la nomination</w:t>
      </w:r>
      <w:r w:rsidR="00387F2A" w:rsidRPr="00DA4748">
        <w:rPr>
          <w:rFonts w:ascii="HelveticaNeue" w:hAnsi="HelveticaNeue"/>
        </w:rPr>
        <w:t>,</w:t>
      </w:r>
      <w:r w:rsidRPr="00DA4748">
        <w:rPr>
          <w:rFonts w:ascii="HelveticaNeue" w:hAnsi="HelveticaNeue"/>
        </w:rPr>
        <w:t xml:space="preserve"> un entraineur doi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:</w:t>
      </w:r>
    </w:p>
    <w:p w14:paraId="4CFB17C2" w14:textId="5BD15D09" w:rsidR="000E1B5A" w:rsidRPr="00DA4748" w:rsidRDefault="00727D22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Être r</w:t>
      </w:r>
      <w:r w:rsidR="00877BBF" w:rsidRPr="00DA4748">
        <w:rPr>
          <w:rFonts w:ascii="HelveticaNeue" w:hAnsi="HelveticaNeue"/>
        </w:rPr>
        <w:t xml:space="preserve">ésident du Canada et </w:t>
      </w:r>
      <w:r w:rsidRPr="00DA4748">
        <w:rPr>
          <w:rFonts w:ascii="HelveticaNeue" w:hAnsi="HelveticaNeue"/>
        </w:rPr>
        <w:t>être</w:t>
      </w:r>
      <w:r w:rsidR="00387F2A" w:rsidRPr="00DA4748">
        <w:rPr>
          <w:rFonts w:ascii="HelveticaNeue" w:hAnsi="HelveticaNeue"/>
        </w:rPr>
        <w:t xml:space="preserve"> </w:t>
      </w:r>
      <w:r w:rsidR="00877BBF" w:rsidRPr="00DA4748">
        <w:rPr>
          <w:rFonts w:ascii="HelveticaNeue" w:hAnsi="HelveticaNeue"/>
        </w:rPr>
        <w:t>d</w:t>
      </w:r>
      <w:r w:rsidR="00387F2A" w:rsidRPr="00DA4748">
        <w:rPr>
          <w:rFonts w:ascii="HelveticaNeue" w:hAnsi="HelveticaNeue"/>
        </w:rPr>
        <w:t>u</w:t>
      </w:r>
      <w:r w:rsidR="00877BBF" w:rsidRPr="00DA4748">
        <w:rPr>
          <w:rFonts w:ascii="HelveticaNeue" w:hAnsi="HelveticaNeue"/>
        </w:rPr>
        <w:t>ment employé comme entraineur de natation par un</w:t>
      </w:r>
      <w:r w:rsidR="00387F2A" w:rsidRPr="00DA4748">
        <w:rPr>
          <w:rFonts w:ascii="HelveticaNeue" w:hAnsi="HelveticaNeue"/>
        </w:rPr>
        <w:t>e</w:t>
      </w:r>
      <w:r w:rsidR="00877BBF" w:rsidRPr="00DA4748">
        <w:rPr>
          <w:rFonts w:ascii="HelveticaNeue" w:hAnsi="HelveticaNeue"/>
        </w:rPr>
        <w:t xml:space="preserve"> organisation affiliée de Natation Canada 90 jours avant la première journée </w:t>
      </w:r>
      <w:r w:rsidR="005A05FA" w:rsidRPr="00DA4748">
        <w:rPr>
          <w:rFonts w:ascii="HelveticaNeue" w:hAnsi="HelveticaNeue"/>
        </w:rPr>
        <w:t>de la compétition de nomination</w:t>
      </w:r>
      <w:r w:rsidR="005A05FA" w:rsidRPr="00DA4748">
        <w:rPr>
          <w:rFonts w:ascii="Cambria" w:hAnsi="Cambria" w:cs="Cambria"/>
          <w:spacing w:val="-40"/>
        </w:rPr>
        <w:t> </w:t>
      </w:r>
      <w:r w:rsidR="00877BBF" w:rsidRPr="00DA4748">
        <w:rPr>
          <w:rFonts w:ascii="HelveticaNeue" w:hAnsi="HelveticaNeue"/>
        </w:rPr>
        <w:t>;</w:t>
      </w:r>
    </w:p>
    <w:p w14:paraId="07C0C6F7" w14:textId="4655DED5" w:rsidR="00BD1CD0" w:rsidRPr="00DA4748" w:rsidRDefault="00877BBF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Être un entraineur d</w:t>
      </w:r>
      <w:r w:rsidR="00387F2A" w:rsidRPr="00DA4748">
        <w:rPr>
          <w:rFonts w:ascii="HelveticaNeue" w:hAnsi="HelveticaNeue"/>
        </w:rPr>
        <w:t>u</w:t>
      </w:r>
      <w:r w:rsidRPr="00DA4748">
        <w:rPr>
          <w:rFonts w:ascii="HelveticaNeue" w:hAnsi="HelveticaNeue"/>
        </w:rPr>
        <w:t xml:space="preserve">ment inscrit </w:t>
      </w:r>
      <w:r w:rsidR="00387F2A" w:rsidRPr="00DA4748">
        <w:rPr>
          <w:rFonts w:ascii="HelveticaNeue" w:hAnsi="HelveticaNeue"/>
        </w:rPr>
        <w:t xml:space="preserve">auprès de </w:t>
      </w:r>
      <w:r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="00387F2A" w:rsidRPr="00DA4748">
        <w:rPr>
          <w:rFonts w:ascii="HelveticaNeue" w:hAnsi="HelveticaNeue"/>
        </w:rPr>
        <w:t>A</w:t>
      </w:r>
      <w:r w:rsidRPr="00DA4748">
        <w:rPr>
          <w:rFonts w:ascii="HelveticaNeue" w:hAnsi="HelveticaNeue"/>
        </w:rPr>
        <w:t>ssociation canadienne des entraineurs de nat</w:t>
      </w:r>
      <w:r w:rsidR="003E03C4" w:rsidRPr="00DA4748">
        <w:rPr>
          <w:rFonts w:ascii="HelveticaNeue" w:hAnsi="HelveticaNeue"/>
        </w:rPr>
        <w:t>ation (</w:t>
      </w:r>
      <w:proofErr w:type="spellStart"/>
      <w:r w:rsidR="003E03C4" w:rsidRPr="00DA4748">
        <w:rPr>
          <w:rFonts w:ascii="HelveticaNeue" w:hAnsi="HelveticaNeue"/>
        </w:rPr>
        <w:t>ACEN</w:t>
      </w:r>
      <w:proofErr w:type="spellEnd"/>
      <w:r w:rsidR="003E03C4" w:rsidRPr="00DA4748">
        <w:rPr>
          <w:rFonts w:ascii="HelveticaNeue" w:hAnsi="HelveticaNeue"/>
        </w:rPr>
        <w:t xml:space="preserve">) et </w:t>
      </w:r>
      <w:r w:rsidR="00BD1CD0" w:rsidRPr="00DA4748">
        <w:rPr>
          <w:rFonts w:ascii="HelveticaNeue" w:hAnsi="HelveticaNeue"/>
        </w:rPr>
        <w:t xml:space="preserve">de </w:t>
      </w:r>
      <w:r w:rsidR="003E03C4" w:rsidRPr="00DA4748">
        <w:rPr>
          <w:rFonts w:ascii="HelveticaNeue" w:hAnsi="HelveticaNeue"/>
        </w:rPr>
        <w:t>Natation Canada</w:t>
      </w:r>
      <w:r w:rsidRPr="00DA4748">
        <w:rPr>
          <w:rFonts w:ascii="HelveticaNeue" w:hAnsi="HelveticaNeue"/>
        </w:rPr>
        <w:t xml:space="preserve"> </w:t>
      </w:r>
      <w:r w:rsidR="00387F2A" w:rsidRPr="00DA4748">
        <w:rPr>
          <w:rFonts w:ascii="HelveticaNeue" w:hAnsi="HelveticaNeue"/>
        </w:rPr>
        <w:t xml:space="preserve">et </w:t>
      </w:r>
      <w:r w:rsidR="00BD1CD0" w:rsidRPr="00DA4748">
        <w:rPr>
          <w:rFonts w:ascii="HelveticaNeue" w:hAnsi="HelveticaNeue"/>
        </w:rPr>
        <w:t xml:space="preserve">être </w:t>
      </w:r>
      <w:r w:rsidR="00387F2A" w:rsidRPr="00DA4748">
        <w:rPr>
          <w:rFonts w:ascii="HelveticaNeue" w:hAnsi="HelveticaNeue"/>
        </w:rPr>
        <w:t>membre en règle</w:t>
      </w:r>
      <w:r w:rsidRPr="00DA4748">
        <w:rPr>
          <w:rFonts w:ascii="Times New Roman" w:hAnsi="Times New Roman" w:cs="Times New Roman"/>
        </w:rPr>
        <w:t> </w:t>
      </w:r>
      <w:r w:rsidR="00BD1CD0" w:rsidRPr="00DA4748">
        <w:rPr>
          <w:rFonts w:ascii="HelveticaNeue" w:hAnsi="HelveticaNeue"/>
        </w:rPr>
        <w:t>des deux organismes en date du 15 mars 2021</w:t>
      </w:r>
      <w:r w:rsidR="005A05FA" w:rsidRPr="00DA4748">
        <w:rPr>
          <w:rFonts w:ascii="Cambria" w:hAnsi="Cambria" w:cs="Cambria"/>
          <w:spacing w:val="-40"/>
        </w:rPr>
        <w:t> </w:t>
      </w:r>
      <w:r w:rsidRPr="00DA4748">
        <w:rPr>
          <w:rFonts w:ascii="HelveticaNeue" w:hAnsi="HelveticaNeue"/>
        </w:rPr>
        <w:t>;</w:t>
      </w:r>
    </w:p>
    <w:p w14:paraId="2FA37BC2" w14:textId="2D0571AE" w:rsidR="000E1B5A" w:rsidRPr="00DA4748" w:rsidRDefault="00BD1CD0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Être un entraineur professionnel agréé du service des entraineurs professionnels de l’Association canadienne des entraineurs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(ACE) e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:</w:t>
      </w:r>
    </w:p>
    <w:p w14:paraId="51122082" w14:textId="5FB4B9B1" w:rsidR="00BD1CD0" w:rsidRPr="00DA4748" w:rsidRDefault="00D67153" w:rsidP="00816DC1">
      <w:pPr>
        <w:pStyle w:val="BodyText"/>
        <w:numPr>
          <w:ilvl w:val="0"/>
          <w:numId w:val="45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Ê</w:t>
      </w:r>
      <w:r w:rsidR="00BD1CD0" w:rsidRPr="00DA4748">
        <w:rPr>
          <w:rFonts w:ascii="HelveticaNeue" w:hAnsi="HelveticaNeue"/>
        </w:rPr>
        <w:t>tre un e</w:t>
      </w:r>
      <w:r w:rsidR="00877BBF" w:rsidRPr="00DA4748">
        <w:rPr>
          <w:rFonts w:ascii="HelveticaNeue" w:hAnsi="HelveticaNeue"/>
        </w:rPr>
        <w:t>ntraineur séni</w:t>
      </w:r>
      <w:r w:rsidR="00BD1CD0" w:rsidRPr="00DA4748">
        <w:rPr>
          <w:rFonts w:ascii="HelveticaNeue" w:hAnsi="HelveticaNeue"/>
        </w:rPr>
        <w:t>or de n</w:t>
      </w:r>
      <w:r w:rsidRPr="00DA4748">
        <w:rPr>
          <w:rFonts w:ascii="HelveticaNeue" w:hAnsi="HelveticaNeue"/>
        </w:rPr>
        <w:t>iveau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3 en formation du </w:t>
      </w:r>
      <w:proofErr w:type="spellStart"/>
      <w:r w:rsidRPr="00DA4748">
        <w:rPr>
          <w:rFonts w:ascii="HelveticaNeue" w:hAnsi="HelveticaNeue"/>
        </w:rPr>
        <w:t>PNCE</w:t>
      </w:r>
      <w:proofErr w:type="spellEnd"/>
      <w:r w:rsidRPr="00DA4748">
        <w:rPr>
          <w:rFonts w:ascii="HelveticaNeue" w:hAnsi="HelveticaNeue"/>
        </w:rPr>
        <w:t xml:space="preserve"> </w:t>
      </w:r>
      <w:proofErr w:type="gramStart"/>
      <w:r w:rsidRPr="00DA4748">
        <w:rPr>
          <w:rFonts w:ascii="HelveticaNeue" w:hAnsi="HelveticaNeue"/>
        </w:rPr>
        <w:t>ou</w:t>
      </w:r>
      <w:proofErr w:type="gramEnd"/>
    </w:p>
    <w:p w14:paraId="0F63F12A" w14:textId="0D436283" w:rsidR="000E1B5A" w:rsidRPr="00DA4748" w:rsidRDefault="00BD1CD0" w:rsidP="00816DC1">
      <w:pPr>
        <w:pStyle w:val="BodyText"/>
        <w:numPr>
          <w:ilvl w:val="0"/>
          <w:numId w:val="45"/>
        </w:numPr>
        <w:spacing w:before="5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Ê</w:t>
      </w:r>
      <w:r w:rsidR="00877BBF" w:rsidRPr="00DA4748">
        <w:rPr>
          <w:rFonts w:ascii="HelveticaNeue" w:hAnsi="HelveticaNeue"/>
        </w:rPr>
        <w:t xml:space="preserve">tre </w:t>
      </w:r>
      <w:r w:rsidRPr="00DA4748">
        <w:rPr>
          <w:rFonts w:ascii="HelveticaNeue" w:hAnsi="HelveticaNeue"/>
        </w:rPr>
        <w:t xml:space="preserve">un </w:t>
      </w:r>
      <w:r w:rsidR="00877BBF" w:rsidRPr="00DA4748">
        <w:rPr>
          <w:rFonts w:ascii="HelveticaNeue" w:hAnsi="HelveticaNeue"/>
        </w:rPr>
        <w:t>entraineur professionnel agréé du service des entraineurs professionnels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</w:t>
      </w:r>
      <w:r w:rsidR="00727D22" w:rsidRPr="00DA4748">
        <w:rPr>
          <w:rFonts w:ascii="HelveticaNeue" w:hAnsi="HelveticaNeue"/>
        </w:rPr>
        <w:t>CE</w:t>
      </w:r>
    </w:p>
    <w:p w14:paraId="08278585" w14:textId="78B1CBA8" w:rsidR="000E1B5A" w:rsidRPr="00DA4748" w:rsidRDefault="00BD1CD0" w:rsidP="00816DC1">
      <w:pPr>
        <w:pStyle w:val="BodyText"/>
        <w:ind w:left="1800" w:right="-988" w:hanging="450"/>
        <w:rPr>
          <w:rFonts w:ascii="HelveticaNeue" w:hAnsi="HelveticaNeue"/>
        </w:rPr>
      </w:pPr>
      <w:proofErr w:type="gramStart"/>
      <w:r w:rsidRPr="00DA4748">
        <w:rPr>
          <w:rFonts w:ascii="HelveticaNeue" w:hAnsi="HelveticaNeue"/>
        </w:rPr>
        <w:t>au</w:t>
      </w:r>
      <w:proofErr w:type="gramEnd"/>
      <w:r w:rsidRPr="00DA4748">
        <w:rPr>
          <w:rFonts w:ascii="HelveticaNeue" w:hAnsi="HelveticaNeue"/>
        </w:rPr>
        <w:t xml:space="preserve"> plus tard</w:t>
      </w:r>
      <w:r w:rsidR="00877BBF" w:rsidRPr="00DA4748">
        <w:rPr>
          <w:rFonts w:ascii="HelveticaNeue" w:hAnsi="HelveticaNeue"/>
        </w:rPr>
        <w:t xml:space="preserve"> le 15 mars 202</w:t>
      </w:r>
      <w:r w:rsidRPr="00DA4748">
        <w:rPr>
          <w:rFonts w:ascii="HelveticaNeue" w:hAnsi="HelveticaNeue"/>
        </w:rPr>
        <w:t>1</w:t>
      </w:r>
      <w:r w:rsidR="00D67153" w:rsidRPr="00DA4748">
        <w:rPr>
          <w:rFonts w:ascii="Cambria" w:hAnsi="Cambria" w:cs="Cambria"/>
          <w:spacing w:val="-40"/>
        </w:rPr>
        <w:t> </w:t>
      </w:r>
      <w:r w:rsidR="00D67153" w:rsidRPr="00DA4748">
        <w:rPr>
          <w:rFonts w:ascii="HelveticaNeue" w:hAnsi="HelveticaNeue"/>
        </w:rPr>
        <w:t>;</w:t>
      </w:r>
    </w:p>
    <w:p w14:paraId="6F39E7B3" w14:textId="6ECA0788" w:rsidR="000E1B5A" w:rsidRPr="00DA4748" w:rsidRDefault="00BD1CD0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Fournir</w:t>
      </w:r>
      <w:r w:rsidR="00877BBF" w:rsidRPr="00DA4748">
        <w:rPr>
          <w:rFonts w:ascii="HelveticaNeue" w:hAnsi="HelveticaNeue"/>
        </w:rPr>
        <w:t xml:space="preserve"> une vérification de dossier de police valide (</w:t>
      </w:r>
      <w:proofErr w:type="spellStart"/>
      <w:r w:rsidR="00877BBF" w:rsidRPr="00DA4748">
        <w:rPr>
          <w:rFonts w:ascii="HelveticaNeue" w:hAnsi="HelveticaNeue"/>
        </w:rPr>
        <w:t>VDP</w:t>
      </w:r>
      <w:proofErr w:type="spellEnd"/>
      <w:r w:rsidR="00877BBF" w:rsidRPr="00DA4748">
        <w:rPr>
          <w:rFonts w:ascii="HelveticaNeue" w:hAnsi="HelveticaNeue"/>
        </w:rPr>
        <w:t>) a</w:t>
      </w:r>
      <w:r w:rsidR="00D67153" w:rsidRPr="00DA4748">
        <w:rPr>
          <w:rFonts w:ascii="HelveticaNeue" w:hAnsi="HelveticaNeue"/>
        </w:rPr>
        <w:t>u plus tard</w:t>
      </w:r>
      <w:r w:rsidR="00877BBF" w:rsidRPr="00DA4748">
        <w:rPr>
          <w:rFonts w:ascii="HelveticaNeue" w:hAnsi="HelveticaNeue"/>
        </w:rPr>
        <w:t xml:space="preserve"> le 1</w:t>
      </w:r>
      <w:r w:rsidR="00877BBF" w:rsidRPr="00DA4748">
        <w:rPr>
          <w:rFonts w:ascii="HelveticaNeue" w:hAnsi="HelveticaNeue"/>
          <w:vertAlign w:val="superscript"/>
        </w:rPr>
        <w:t>er</w:t>
      </w:r>
      <w:r w:rsidR="00877BBF" w:rsidRPr="00DA4748">
        <w:rPr>
          <w:rFonts w:ascii="HelveticaNeue" w:hAnsi="HelveticaNeue"/>
        </w:rPr>
        <w:t xml:space="preserve"> juin 202</w:t>
      </w:r>
      <w:r w:rsidRPr="00DA4748">
        <w:rPr>
          <w:rFonts w:ascii="HelveticaNeue" w:hAnsi="HelveticaNeue"/>
        </w:rPr>
        <w:t>1</w:t>
      </w:r>
      <w:r w:rsidR="005A05FA" w:rsidRPr="00DA4748">
        <w:rPr>
          <w:rFonts w:ascii="Cambria" w:hAnsi="Cambria" w:cs="Cambria"/>
          <w:spacing w:val="-40"/>
        </w:rPr>
        <w:t> </w:t>
      </w:r>
      <w:r w:rsidR="00877BBF" w:rsidRPr="00DA4748">
        <w:rPr>
          <w:rFonts w:ascii="HelveticaNeue" w:hAnsi="HelveticaNeue"/>
        </w:rPr>
        <w:t xml:space="preserve">; </w:t>
      </w:r>
    </w:p>
    <w:p w14:paraId="1B7ABA90" w14:textId="2EDD25F3" w:rsidR="000E1B5A" w:rsidRPr="00DA4748" w:rsidRDefault="00877BBF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Détenir un passeport valide pour voyager au Japon et obtenir un </w:t>
      </w:r>
      <w:r w:rsidR="00BD1CD0" w:rsidRPr="00DA4748">
        <w:rPr>
          <w:rFonts w:ascii="HelveticaNeue" w:hAnsi="HelveticaNeue"/>
        </w:rPr>
        <w:t>visa</w:t>
      </w:r>
      <w:r w:rsidRPr="00DA4748">
        <w:rPr>
          <w:rFonts w:ascii="HelveticaNeue" w:hAnsi="HelveticaNeue"/>
        </w:rPr>
        <w:t xml:space="preserve"> traité au Canada </w:t>
      </w:r>
      <w:r w:rsidR="00BD1CD0" w:rsidRPr="00DA4748">
        <w:rPr>
          <w:rFonts w:ascii="HelveticaNeue" w:hAnsi="HelveticaNeue"/>
        </w:rPr>
        <w:t xml:space="preserve">qui n’expire pas </w:t>
      </w:r>
      <w:r w:rsidRPr="00DA4748">
        <w:rPr>
          <w:rFonts w:ascii="HelveticaNeue" w:hAnsi="HelveticaNeue"/>
        </w:rPr>
        <w:t xml:space="preserve">avant le </w:t>
      </w:r>
      <w:r w:rsidR="00BD1CD0" w:rsidRPr="00DA4748">
        <w:rPr>
          <w:rFonts w:ascii="HelveticaNeue" w:hAnsi="HelveticaNeue"/>
        </w:rPr>
        <w:t>7</w:t>
      </w:r>
      <w:r w:rsidR="00BD1CD0" w:rsidRPr="00DA4748">
        <w:rPr>
          <w:rFonts w:ascii="Cambria" w:hAnsi="Cambria" w:cs="Cambria"/>
        </w:rPr>
        <w:t> </w:t>
      </w:r>
      <w:r w:rsidR="00BD1CD0" w:rsidRPr="00DA4748">
        <w:rPr>
          <w:rFonts w:ascii="HelveticaNeue" w:hAnsi="HelveticaNeue"/>
        </w:rPr>
        <w:t>mars</w:t>
      </w:r>
      <w:r w:rsidR="00BD1CD0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</w:t>
      </w:r>
      <w:r w:rsidR="00BD1CD0" w:rsidRPr="00DA4748">
        <w:rPr>
          <w:rFonts w:ascii="HelveticaNeue" w:hAnsi="HelveticaNeue"/>
        </w:rPr>
        <w:t>2</w:t>
      </w:r>
      <w:r w:rsidRPr="00DA4748">
        <w:rPr>
          <w:rFonts w:ascii="HelveticaNeue" w:hAnsi="HelveticaNeue"/>
        </w:rPr>
        <w:t>.</w:t>
      </w:r>
    </w:p>
    <w:p w14:paraId="4E53D597" w14:textId="0364D9CD" w:rsidR="000E1B5A" w:rsidRPr="00DA4748" w:rsidRDefault="00877BBF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Se déclarer disponible à la nomination a</w:t>
      </w:r>
      <w:r w:rsidR="002B3972" w:rsidRPr="00DA4748">
        <w:rPr>
          <w:rFonts w:ascii="HelveticaNeue" w:hAnsi="HelveticaNeue"/>
        </w:rPr>
        <w:t>u plus tard</w:t>
      </w:r>
      <w:r w:rsidRPr="00DA4748">
        <w:rPr>
          <w:rFonts w:ascii="HelveticaNeue" w:hAnsi="HelveticaNeue"/>
        </w:rPr>
        <w:t xml:space="preserve"> l</w:t>
      </w:r>
      <w:r w:rsidR="00550384" w:rsidRPr="00DA4748">
        <w:rPr>
          <w:rFonts w:ascii="HelveticaNeue" w:hAnsi="HelveticaNeue"/>
        </w:rPr>
        <w:t xml:space="preserve">e </w:t>
      </w:r>
      <w:r w:rsidR="00550384" w:rsidRPr="00DA4748">
        <w:rPr>
          <w:rFonts w:ascii="HelveticaNeue" w:hAnsi="HelveticaNeue"/>
          <w:u w:val="single"/>
        </w:rPr>
        <w:t>1</w:t>
      </w:r>
      <w:r w:rsidR="00550384" w:rsidRPr="00DA4748">
        <w:rPr>
          <w:rFonts w:ascii="HelveticaNeue" w:hAnsi="HelveticaNeue"/>
          <w:u w:val="single"/>
          <w:vertAlign w:val="superscript"/>
        </w:rPr>
        <w:t>er</w:t>
      </w:r>
      <w:r w:rsidR="00550384" w:rsidRPr="00DA4748">
        <w:rPr>
          <w:rFonts w:ascii="HelveticaNeue" w:hAnsi="HelveticaNeue"/>
          <w:u w:val="single"/>
        </w:rPr>
        <w:t xml:space="preserve"> janvier 202</w:t>
      </w:r>
      <w:r w:rsidR="00BD1CD0" w:rsidRPr="00DA4748">
        <w:rPr>
          <w:rFonts w:ascii="HelveticaNeue" w:hAnsi="HelveticaNeue"/>
          <w:u w:val="single"/>
        </w:rPr>
        <w:t>1</w:t>
      </w:r>
      <w:r w:rsidRPr="00DA4748">
        <w:rPr>
          <w:rFonts w:ascii="HelveticaNeue" w:hAnsi="HelveticaNeue"/>
        </w:rPr>
        <w:t xml:space="preserve"> en utilisant le</w:t>
      </w:r>
      <w:r w:rsidR="00727D22" w:rsidRPr="00DA4748">
        <w:rPr>
          <w:rFonts w:ascii="HelveticaNeue" w:hAnsi="HelveticaNeue"/>
        </w:rPr>
        <w:t xml:space="preserve"> </w:t>
      </w:r>
      <w:r w:rsidR="00727D22" w:rsidRPr="008D2732">
        <w:rPr>
          <w:rFonts w:ascii="HelveticaNeue" w:hAnsi="HelveticaNeue"/>
        </w:rPr>
        <w:t xml:space="preserve">formulaire </w:t>
      </w:r>
      <w:r w:rsidR="00D234A6" w:rsidRPr="008D2732">
        <w:rPr>
          <w:rFonts w:ascii="HelveticaNeue" w:hAnsi="HelveticaNeue"/>
        </w:rPr>
        <w:t>de déclaration de disponibilité de l’</w:t>
      </w:r>
      <w:r w:rsidR="008D2732" w:rsidRPr="008D2732">
        <w:rPr>
          <w:rFonts w:ascii="HelveticaNeue" w:hAnsi="HelveticaNeue"/>
        </w:rPr>
        <w:t>entraineur</w:t>
      </w:r>
      <w:r w:rsidR="00D234A6" w:rsidRPr="008D2732">
        <w:rPr>
          <w:rFonts w:ascii="HelveticaNeue" w:hAnsi="HelveticaNeue"/>
        </w:rPr>
        <w:t>.</w:t>
      </w:r>
      <w:r w:rsidRPr="008D2732">
        <w:rPr>
          <w:rFonts w:ascii="HelveticaNeue" w:hAnsi="HelveticaNeue"/>
        </w:rPr>
        <w:t xml:space="preserve"> Un entraineur qui ne se déclare pas adm</w:t>
      </w:r>
      <w:r w:rsidRPr="00DA4748">
        <w:rPr>
          <w:rFonts w:ascii="HelveticaNeue" w:hAnsi="HelveticaNeue"/>
        </w:rPr>
        <w:t>issible a</w:t>
      </w:r>
      <w:r w:rsidR="002B3972" w:rsidRPr="00DA4748">
        <w:rPr>
          <w:rFonts w:ascii="HelveticaNeue" w:hAnsi="HelveticaNeue"/>
        </w:rPr>
        <w:t>u plus tard</w:t>
      </w:r>
      <w:r w:rsidR="00727D22" w:rsidRPr="00DA4748">
        <w:rPr>
          <w:rFonts w:ascii="HelveticaNeue" w:hAnsi="HelveticaNeue"/>
        </w:rPr>
        <w:t xml:space="preserve"> </w:t>
      </w:r>
      <w:r w:rsidR="002B3972" w:rsidRPr="00DA4748">
        <w:rPr>
          <w:rFonts w:ascii="HelveticaNeue" w:hAnsi="HelveticaNeue"/>
        </w:rPr>
        <w:t xml:space="preserve">à </w:t>
      </w:r>
      <w:r w:rsidR="00727D22" w:rsidRPr="00DA4748">
        <w:rPr>
          <w:rFonts w:ascii="HelveticaNeue" w:hAnsi="HelveticaNeue"/>
        </w:rPr>
        <w:t>cette</w:t>
      </w:r>
      <w:r w:rsidRPr="00DA4748">
        <w:rPr>
          <w:rFonts w:ascii="HelveticaNeue" w:hAnsi="HelveticaNeue"/>
        </w:rPr>
        <w:t xml:space="preserve"> date peut ne pas être pris en considération</w:t>
      </w:r>
      <w:r w:rsidRPr="00DA4748">
        <w:rPr>
          <w:rFonts w:ascii="Cambria" w:hAnsi="Cambria" w:cs="Cambria"/>
        </w:rPr>
        <w:t> </w:t>
      </w:r>
      <w:r w:rsidR="00727D22" w:rsidRPr="00DA4748">
        <w:rPr>
          <w:rFonts w:ascii="HelveticaNeue" w:hAnsi="HelveticaNeue"/>
        </w:rPr>
        <w:t>aux fins de la sélection</w:t>
      </w:r>
      <w:r w:rsidR="00342DC0" w:rsidRPr="00DA4748">
        <w:rPr>
          <w:rFonts w:ascii="HelveticaNeue" w:hAnsi="HelveticaNeue"/>
        </w:rPr>
        <w:t xml:space="preserve"> pour cette compétition</w:t>
      </w:r>
      <w:r w:rsidR="005A05FA" w:rsidRPr="00DA4748">
        <w:rPr>
          <w:rFonts w:ascii="Cambria" w:hAnsi="Cambria" w:cs="Cambria"/>
          <w:spacing w:val="-40"/>
        </w:rPr>
        <w:t> </w:t>
      </w:r>
      <w:r w:rsidR="00342DC0" w:rsidRPr="00DA4748">
        <w:rPr>
          <w:rFonts w:ascii="HelveticaNeue" w:hAnsi="HelveticaNeue"/>
        </w:rPr>
        <w:t>;</w:t>
      </w:r>
      <w:r w:rsidRPr="00DA4748">
        <w:rPr>
          <w:rFonts w:ascii="HelveticaNeue" w:hAnsi="HelveticaNeue"/>
        </w:rPr>
        <w:t xml:space="preserve"> </w:t>
      </w:r>
    </w:p>
    <w:p w14:paraId="0135F34D" w14:textId="5F94A560" w:rsidR="000E1B5A" w:rsidRPr="00DA4748" w:rsidRDefault="00877BBF" w:rsidP="00816DC1">
      <w:pPr>
        <w:pStyle w:val="BodyText"/>
        <w:numPr>
          <w:ilvl w:val="0"/>
          <w:numId w:val="27"/>
        </w:numPr>
        <w:spacing w:before="5"/>
        <w:ind w:left="1354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Satisfaire aux obligations du Programme canadien</w:t>
      </w:r>
      <w:r w:rsidR="00727D22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antidopage (</w:t>
      </w:r>
      <w:proofErr w:type="spellStart"/>
      <w:r w:rsidRPr="00DA4748">
        <w:rPr>
          <w:rFonts w:ascii="HelveticaNeue" w:hAnsi="HelveticaNeue"/>
        </w:rPr>
        <w:t>PCA</w:t>
      </w:r>
      <w:proofErr w:type="spellEnd"/>
      <w:r w:rsidRPr="00DA4748">
        <w:rPr>
          <w:rFonts w:ascii="HelveticaNeue" w:hAnsi="HelveticaNeue"/>
        </w:rPr>
        <w:t>) et de l</w:t>
      </w:r>
      <w:r w:rsidR="00523E0D" w:rsidRPr="00DA4748">
        <w:rPr>
          <w:rFonts w:ascii="HelveticaNeue" w:hAnsi="HelveticaNeue"/>
        </w:rPr>
        <w:t>’</w:t>
      </w:r>
      <w:r w:rsidR="00727D22" w:rsidRPr="00DA4748">
        <w:rPr>
          <w:rFonts w:ascii="HelveticaNeue" w:hAnsi="HelveticaNeue"/>
        </w:rPr>
        <w:t>Agence mondiale antidopage</w:t>
      </w:r>
      <w:r w:rsidR="00727D22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(</w:t>
      </w:r>
      <w:proofErr w:type="spellStart"/>
      <w:r w:rsidRPr="00DA4748">
        <w:rPr>
          <w:rFonts w:ascii="HelveticaNeue" w:hAnsi="HelveticaNeue"/>
        </w:rPr>
        <w:t>AMA</w:t>
      </w:r>
      <w:proofErr w:type="spellEnd"/>
      <w:r w:rsidRPr="00DA4748">
        <w:rPr>
          <w:rFonts w:ascii="HelveticaNeue" w:hAnsi="HelveticaNeue"/>
        </w:rPr>
        <w:t>) et n</w:t>
      </w:r>
      <w:r w:rsidR="00523E0D" w:rsidRPr="00DA4748">
        <w:rPr>
          <w:rFonts w:ascii="HelveticaNeue" w:hAnsi="HelveticaNeue"/>
        </w:rPr>
        <w:t>’</w:t>
      </w:r>
      <w:r w:rsidR="00727D22" w:rsidRPr="00DA4748">
        <w:rPr>
          <w:rFonts w:ascii="HelveticaNeue" w:hAnsi="HelveticaNeue"/>
        </w:rPr>
        <w:t>avoir</w:t>
      </w:r>
      <w:r w:rsidRPr="00DA4748">
        <w:rPr>
          <w:rFonts w:ascii="HelveticaNeue" w:hAnsi="HelveticaNeue"/>
        </w:rPr>
        <w:t xml:space="preserve"> jamais </w:t>
      </w:r>
      <w:r w:rsidR="00727D22" w:rsidRPr="00DA4748">
        <w:rPr>
          <w:rFonts w:ascii="HelveticaNeue" w:hAnsi="HelveticaNeue"/>
        </w:rPr>
        <w:t>commis d’infraction aux</w:t>
      </w:r>
      <w:r w:rsidRPr="00DA4748">
        <w:rPr>
          <w:rFonts w:ascii="HelveticaNeue" w:hAnsi="HelveticaNeue"/>
        </w:rPr>
        <w:t xml:space="preserve"> codes du </w:t>
      </w:r>
      <w:proofErr w:type="spellStart"/>
      <w:r w:rsidRPr="00DA4748">
        <w:rPr>
          <w:rFonts w:ascii="HelveticaNeue" w:hAnsi="HelveticaNeue"/>
        </w:rPr>
        <w:t>PCA</w:t>
      </w:r>
      <w:proofErr w:type="spellEnd"/>
      <w:r w:rsidRPr="00DA4748">
        <w:rPr>
          <w:rFonts w:ascii="HelveticaNeue" w:hAnsi="HelveticaNeue"/>
        </w:rPr>
        <w:t xml:space="preserve"> ou de l</w:t>
      </w:r>
      <w:r w:rsidR="00523E0D" w:rsidRPr="00DA4748">
        <w:rPr>
          <w:rFonts w:ascii="HelveticaNeue" w:hAnsi="HelveticaNeue"/>
        </w:rPr>
        <w:t>’</w:t>
      </w:r>
      <w:proofErr w:type="spellStart"/>
      <w:r w:rsidR="00342DC0" w:rsidRPr="00DA4748">
        <w:rPr>
          <w:rFonts w:ascii="HelveticaNeue" w:hAnsi="HelveticaNeue"/>
        </w:rPr>
        <w:t>AMA</w:t>
      </w:r>
      <w:proofErr w:type="spellEnd"/>
      <w:r w:rsidR="00342DC0" w:rsidRPr="00DA4748">
        <w:rPr>
          <w:rFonts w:ascii="Times New Roman" w:hAnsi="Times New Roman" w:cs="Times New Roman"/>
        </w:rPr>
        <w:t> </w:t>
      </w:r>
      <w:r w:rsidR="00342DC0" w:rsidRPr="00DA4748">
        <w:rPr>
          <w:rFonts w:ascii="HelveticaNeue" w:hAnsi="HelveticaNeue"/>
        </w:rPr>
        <w:t>;</w:t>
      </w:r>
    </w:p>
    <w:p w14:paraId="0DC3849A" w14:textId="17050C71" w:rsidR="000E1B5A" w:rsidRPr="00DA4748" w:rsidRDefault="00727D22" w:rsidP="00816DC1">
      <w:pPr>
        <w:pStyle w:val="BodyText"/>
        <w:numPr>
          <w:ilvl w:val="0"/>
          <w:numId w:val="27"/>
        </w:numPr>
        <w:spacing w:after="0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Avoir dument suivi et réussi </w:t>
      </w:r>
      <w:r w:rsidR="00877BBF" w:rsidRPr="00DA4748">
        <w:rPr>
          <w:rFonts w:ascii="HelveticaNeue" w:hAnsi="HelveticaNeue"/>
        </w:rPr>
        <w:t>les modules de formatio</w:t>
      </w:r>
      <w:r w:rsidRPr="00DA4748">
        <w:rPr>
          <w:rFonts w:ascii="HelveticaNeue" w:hAnsi="HelveticaNeue"/>
        </w:rPr>
        <w:t>n</w:t>
      </w:r>
      <w:r w:rsidR="00877BBF" w:rsidRPr="00DA4748">
        <w:rPr>
          <w:rFonts w:ascii="HelveticaNeue" w:hAnsi="HelveticaNeue"/>
        </w:rPr>
        <w:t xml:space="preserve"> suivants</w:t>
      </w:r>
      <w:r w:rsidR="00AD54DA" w:rsidRPr="00DA4748">
        <w:rPr>
          <w:rFonts w:ascii="HelveticaNeue" w:hAnsi="HelveticaNeue"/>
        </w:rPr>
        <w:t xml:space="preserve"> au plus tard le 1</w:t>
      </w:r>
      <w:r w:rsidR="00AD54DA" w:rsidRPr="00DA4748">
        <w:rPr>
          <w:rFonts w:ascii="HelveticaNeue" w:hAnsi="HelveticaNeue"/>
          <w:vertAlign w:val="superscript"/>
        </w:rPr>
        <w:t>er</w:t>
      </w:r>
      <w:r w:rsidR="00342DC0" w:rsidRPr="00DA4748">
        <w:rPr>
          <w:rFonts w:ascii="Cambria" w:hAnsi="Cambria" w:cs="Cambria"/>
        </w:rPr>
        <w:t> </w:t>
      </w:r>
      <w:r w:rsidR="00AD54DA" w:rsidRPr="00DA4748">
        <w:rPr>
          <w:rFonts w:ascii="HelveticaNeue" w:hAnsi="HelveticaNeue"/>
        </w:rPr>
        <w:t>juin</w:t>
      </w:r>
      <w:r w:rsidR="00342DC0" w:rsidRPr="00DA4748">
        <w:rPr>
          <w:rFonts w:ascii="Cambria" w:hAnsi="Cambria" w:cs="Cambria"/>
        </w:rPr>
        <w:t> </w:t>
      </w:r>
      <w:r w:rsidR="00AD54DA" w:rsidRPr="00DA4748">
        <w:rPr>
          <w:rFonts w:ascii="HelveticaNeue" w:hAnsi="HelveticaNeue"/>
        </w:rPr>
        <w:t>2021</w:t>
      </w:r>
      <w:r w:rsidR="00877BBF" w:rsidRPr="00DA4748">
        <w:rPr>
          <w:rFonts w:ascii="Cambria" w:hAnsi="Cambria" w:cs="Cambria"/>
        </w:rPr>
        <w:t> </w:t>
      </w:r>
      <w:r w:rsidR="00877BBF" w:rsidRPr="00DA4748">
        <w:rPr>
          <w:rFonts w:ascii="HelveticaNeue" w:hAnsi="HelveticaNeue"/>
        </w:rPr>
        <w:t>:</w:t>
      </w:r>
    </w:p>
    <w:p w14:paraId="00D531AA" w14:textId="00985589" w:rsidR="00AD54DA" w:rsidRPr="00DA4748" w:rsidRDefault="00877BBF" w:rsidP="00816DC1">
      <w:pPr>
        <w:pStyle w:val="BodyText"/>
        <w:numPr>
          <w:ilvl w:val="3"/>
          <w:numId w:val="34"/>
        </w:numPr>
        <w:spacing w:after="0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="00AD54DA" w:rsidRPr="00DA4748">
        <w:rPr>
          <w:rFonts w:ascii="HelveticaNeue" w:hAnsi="HelveticaNeue"/>
        </w:rPr>
        <w:t xml:space="preserve">ABC du sport sain du </w:t>
      </w:r>
      <w:proofErr w:type="spellStart"/>
      <w:r w:rsidR="00AD54DA" w:rsidRPr="00DA4748">
        <w:rPr>
          <w:rFonts w:ascii="HelveticaNeue" w:hAnsi="HelveticaNeue"/>
        </w:rPr>
        <w:t>CCES</w:t>
      </w:r>
      <w:proofErr w:type="spellEnd"/>
      <w:r w:rsidR="005A05FA" w:rsidRPr="00DA4748">
        <w:rPr>
          <w:rFonts w:ascii="Cambria" w:hAnsi="Cambria" w:cs="Cambria"/>
          <w:spacing w:val="-40"/>
        </w:rPr>
        <w:t> </w:t>
      </w:r>
      <w:r w:rsidR="00AD54DA" w:rsidRPr="00DA4748">
        <w:rPr>
          <w:rFonts w:ascii="HelveticaNeue" w:hAnsi="HelveticaNeue"/>
        </w:rPr>
        <w:t>;</w:t>
      </w:r>
    </w:p>
    <w:p w14:paraId="56BF5F64" w14:textId="207414BF" w:rsidR="00AD54DA" w:rsidRPr="00DA4748" w:rsidRDefault="00877BBF" w:rsidP="00816DC1">
      <w:pPr>
        <w:pStyle w:val="BodyText"/>
        <w:numPr>
          <w:ilvl w:val="3"/>
          <w:numId w:val="34"/>
        </w:numPr>
        <w:spacing w:after="0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Rôle du</w:t>
      </w:r>
      <w:r w:rsidR="00AD54DA" w:rsidRPr="00DA4748">
        <w:rPr>
          <w:rFonts w:ascii="HelveticaNeue" w:hAnsi="HelveticaNeue"/>
        </w:rPr>
        <w:t xml:space="preserve"> personnel de soutien du </w:t>
      </w:r>
      <w:proofErr w:type="spellStart"/>
      <w:r w:rsidR="00AD54DA" w:rsidRPr="00DA4748">
        <w:rPr>
          <w:rFonts w:ascii="HelveticaNeue" w:hAnsi="HelveticaNeue"/>
        </w:rPr>
        <w:t>CCES</w:t>
      </w:r>
      <w:proofErr w:type="spellEnd"/>
      <w:r w:rsidR="005A05FA" w:rsidRPr="00DA4748">
        <w:rPr>
          <w:rFonts w:ascii="Cambria" w:hAnsi="Cambria" w:cs="Cambria"/>
          <w:spacing w:val="-40"/>
        </w:rPr>
        <w:t> </w:t>
      </w:r>
      <w:r w:rsidR="00AD54DA" w:rsidRPr="00DA4748">
        <w:rPr>
          <w:rFonts w:ascii="HelveticaNeue" w:hAnsi="HelveticaNeue"/>
        </w:rPr>
        <w:t>;</w:t>
      </w:r>
    </w:p>
    <w:p w14:paraId="58D104C6" w14:textId="2E41632A" w:rsidR="00AD54DA" w:rsidRPr="00DA4748" w:rsidRDefault="00877BBF" w:rsidP="00816DC1">
      <w:pPr>
        <w:pStyle w:val="BodyText"/>
        <w:numPr>
          <w:ilvl w:val="3"/>
          <w:numId w:val="34"/>
        </w:numPr>
        <w:spacing w:after="0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Respect dans le sport </w:t>
      </w:r>
      <w:r w:rsidR="00AD54DA" w:rsidRPr="00DA4748">
        <w:rPr>
          <w:rFonts w:ascii="HelveticaNeue" w:hAnsi="HelveticaNeue"/>
        </w:rPr>
        <w:t>– Respect sur le lieu de travail</w:t>
      </w:r>
      <w:r w:rsidR="00AD54DA" w:rsidRPr="00DA4748">
        <w:rPr>
          <w:rFonts w:ascii="Cambria" w:hAnsi="Cambria" w:cs="Cambria"/>
          <w:spacing w:val="-40"/>
        </w:rPr>
        <w:t> </w:t>
      </w:r>
      <w:r w:rsidR="00AD54DA" w:rsidRPr="00DA4748">
        <w:rPr>
          <w:rFonts w:ascii="HelveticaNeue" w:hAnsi="HelveticaNeue"/>
        </w:rPr>
        <w:t>;</w:t>
      </w:r>
    </w:p>
    <w:p w14:paraId="4397E281" w14:textId="751C6648" w:rsidR="000E1B5A" w:rsidRPr="00DA4748" w:rsidRDefault="00877BBF" w:rsidP="00816DC1">
      <w:pPr>
        <w:pStyle w:val="BodyText"/>
        <w:numPr>
          <w:ilvl w:val="3"/>
          <w:numId w:val="34"/>
        </w:numPr>
        <w:ind w:left="1714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Respect dans le sport – Leader d</w:t>
      </w:r>
      <w:r w:rsidR="00523E0D" w:rsidRPr="00DA4748">
        <w:rPr>
          <w:rFonts w:ascii="HelveticaNeue" w:hAnsi="HelveticaNeue"/>
        </w:rPr>
        <w:t>’</w:t>
      </w:r>
      <w:r w:rsidR="005A05FA" w:rsidRPr="00DA4748">
        <w:rPr>
          <w:rFonts w:ascii="HelveticaNeue" w:hAnsi="HelveticaNeue"/>
        </w:rPr>
        <w:t>activité</w:t>
      </w:r>
      <w:r w:rsidR="005A05FA" w:rsidRPr="00DA4748">
        <w:rPr>
          <w:rFonts w:ascii="Cambria" w:hAnsi="Cambria" w:cs="Cambria"/>
          <w:spacing w:val="-40"/>
        </w:rPr>
        <w:t> </w:t>
      </w:r>
      <w:r w:rsidR="00342DC0" w:rsidRPr="00DA4748">
        <w:rPr>
          <w:rFonts w:ascii="HelveticaNeue" w:hAnsi="HelveticaNeue"/>
        </w:rPr>
        <w:t>;</w:t>
      </w:r>
    </w:p>
    <w:p w14:paraId="34D9349F" w14:textId="45997738" w:rsidR="000E1B5A" w:rsidRPr="00DA4748" w:rsidRDefault="00877BBF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Signer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ente du personnel d</w:t>
      </w:r>
      <w:r w:rsidR="00727D22" w:rsidRPr="00DA4748">
        <w:rPr>
          <w:rFonts w:ascii="HelveticaNeue" w:hAnsi="HelveticaNeue"/>
        </w:rPr>
        <w:t>e l’équipe</w:t>
      </w:r>
      <w:r w:rsidR="00AD54DA" w:rsidRPr="00DA4748">
        <w:rPr>
          <w:rFonts w:ascii="HelveticaNeue" w:hAnsi="HelveticaNeue"/>
        </w:rPr>
        <w:t xml:space="preserve"> </w:t>
      </w:r>
      <w:r w:rsidRPr="00DA4748">
        <w:rPr>
          <w:rFonts w:ascii="HelveticaNeue" w:hAnsi="HelveticaNeue"/>
        </w:rPr>
        <w:t>de Natation Canada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0</w:t>
      </w:r>
      <w:r w:rsidR="00AD54DA" w:rsidRPr="00DA4748">
        <w:rPr>
          <w:rFonts w:ascii="HelveticaNeue" w:hAnsi="HelveticaNeue"/>
        </w:rPr>
        <w:t>-2021</w:t>
      </w:r>
      <w:r w:rsidRPr="00DA4748">
        <w:rPr>
          <w:rFonts w:ascii="HelveticaNeue" w:hAnsi="HelveticaNeue"/>
        </w:rPr>
        <w:t xml:space="preserve"> a</w:t>
      </w:r>
      <w:r w:rsidR="00727D22" w:rsidRPr="00DA4748">
        <w:rPr>
          <w:rFonts w:ascii="HelveticaNeue" w:hAnsi="HelveticaNeue"/>
        </w:rPr>
        <w:t xml:space="preserve">u plus tard </w:t>
      </w:r>
      <w:r w:rsidRPr="00DA4748">
        <w:rPr>
          <w:rFonts w:ascii="HelveticaNeue" w:hAnsi="HelveticaNeue"/>
        </w:rPr>
        <w:t>le 1</w:t>
      </w:r>
      <w:r w:rsidRPr="00DA4748">
        <w:rPr>
          <w:rFonts w:ascii="HelveticaNeue" w:hAnsi="HelveticaNeue"/>
          <w:vertAlign w:val="superscript"/>
        </w:rPr>
        <w:t>er</w:t>
      </w:r>
      <w:r w:rsidR="00727D22" w:rsidRPr="00DA4748">
        <w:rPr>
          <w:rFonts w:ascii="HelveticaNeue" w:hAnsi="HelveticaNeue"/>
        </w:rPr>
        <w:t xml:space="preserve"> juin 2021</w:t>
      </w:r>
      <w:r w:rsidRPr="00DA4748">
        <w:rPr>
          <w:rFonts w:ascii="HelveticaNeue" w:hAnsi="HelveticaNeue"/>
        </w:rPr>
        <w:t xml:space="preserve">. Une copie de </w:t>
      </w:r>
      <w:r w:rsidR="00AD54DA" w:rsidRPr="00DA4748">
        <w:rPr>
          <w:rFonts w:ascii="HelveticaNeue" w:hAnsi="HelveticaNeue"/>
        </w:rPr>
        <w:t>celle-ci s</w:t>
      </w:r>
      <w:r w:rsidRPr="00DA4748">
        <w:rPr>
          <w:rFonts w:ascii="HelveticaNeue" w:hAnsi="HelveticaNeue"/>
        </w:rPr>
        <w:t xml:space="preserve">era </w:t>
      </w:r>
      <w:r w:rsidR="00AD54DA" w:rsidRPr="00DA4748">
        <w:rPr>
          <w:rFonts w:ascii="HelveticaNeue" w:hAnsi="HelveticaNeue"/>
        </w:rPr>
        <w:t>remise</w:t>
      </w:r>
      <w:r w:rsidRPr="00DA4748">
        <w:rPr>
          <w:rFonts w:ascii="HelveticaNeue" w:hAnsi="HelveticaNeue"/>
        </w:rPr>
        <w:t xml:space="preserve"> à chaque entraineur nommé au </w:t>
      </w:r>
      <w:proofErr w:type="spellStart"/>
      <w:r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 xml:space="preserve"> au moment de </w:t>
      </w:r>
      <w:r w:rsidR="00AD54DA" w:rsidRPr="00DA4748">
        <w:rPr>
          <w:rFonts w:ascii="HelveticaNeue" w:hAnsi="HelveticaNeue"/>
        </w:rPr>
        <w:t>sa</w:t>
      </w:r>
      <w:r w:rsidRPr="00DA4748">
        <w:rPr>
          <w:rFonts w:ascii="HelveticaNeue" w:hAnsi="HelveticaNeue"/>
        </w:rPr>
        <w:t xml:space="preserve"> nomination </w:t>
      </w:r>
      <w:r w:rsidR="00AD54DA" w:rsidRPr="00DA4748">
        <w:rPr>
          <w:rFonts w:ascii="HelveticaNeue" w:hAnsi="HelveticaNeue"/>
        </w:rPr>
        <w:t xml:space="preserve">à </w:t>
      </w:r>
      <w:r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équipe paralympique </w:t>
      </w:r>
      <w:r w:rsidR="00AD54DA" w:rsidRPr="00DA4748">
        <w:rPr>
          <w:rFonts w:ascii="HelveticaNeue" w:hAnsi="HelveticaNeue"/>
        </w:rPr>
        <w:t xml:space="preserve">canadienne </w:t>
      </w:r>
      <w:r w:rsidRPr="00DA4748">
        <w:rPr>
          <w:rFonts w:ascii="HelveticaNeue" w:hAnsi="HelveticaNeue"/>
        </w:rPr>
        <w:t>de Tokyo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2020. Ne pas </w:t>
      </w:r>
      <w:r w:rsidR="00AD54DA" w:rsidRPr="00DA4748">
        <w:rPr>
          <w:rFonts w:ascii="HelveticaNeue" w:hAnsi="HelveticaNeue"/>
        </w:rPr>
        <w:t>signer l’entente s</w:t>
      </w:r>
      <w:r w:rsidRPr="00DA4748">
        <w:rPr>
          <w:rFonts w:ascii="HelveticaNeue" w:hAnsi="HelveticaNeue"/>
        </w:rPr>
        <w:t xml:space="preserve">era considéré comme un refus officiel </w:t>
      </w:r>
      <w:r w:rsidR="00AD54DA" w:rsidRPr="00DA4748">
        <w:rPr>
          <w:rFonts w:ascii="HelveticaNeue" w:hAnsi="HelveticaNeue"/>
        </w:rPr>
        <w:t>de la nomination</w:t>
      </w:r>
      <w:r w:rsidRPr="00DA4748">
        <w:rPr>
          <w:rFonts w:ascii="HelveticaNeue" w:hAnsi="HelveticaNeue"/>
        </w:rPr>
        <w:t xml:space="preserve"> par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.</w:t>
      </w:r>
    </w:p>
    <w:p w14:paraId="0BC495BA" w14:textId="32EA4884" w:rsidR="000E1B5A" w:rsidRPr="00DA4748" w:rsidRDefault="00877BBF" w:rsidP="00816DC1">
      <w:pPr>
        <w:pStyle w:val="BodyText"/>
        <w:numPr>
          <w:ilvl w:val="0"/>
          <w:numId w:val="27"/>
        </w:numPr>
        <w:spacing w:before="5"/>
        <w:ind w:left="135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lastRenderedPageBreak/>
        <w:t xml:space="preserve">La nomination ne garantit pas la sélection. La sélection est </w:t>
      </w:r>
      <w:r w:rsidR="00342DC0" w:rsidRPr="00DA4748">
        <w:rPr>
          <w:rFonts w:ascii="HelveticaNeue" w:hAnsi="HelveticaNeue"/>
        </w:rPr>
        <w:t>soumise</w:t>
      </w:r>
      <w:r w:rsidRPr="00DA4748">
        <w:rPr>
          <w:rFonts w:ascii="HelveticaNeue" w:hAnsi="HelveticaNeue"/>
        </w:rPr>
        <w:t xml:space="preserve"> à 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pprobation du</w:t>
      </w:r>
      <w:r w:rsidR="00AD54DA" w:rsidRPr="00DA4748">
        <w:rPr>
          <w:rFonts w:ascii="HelveticaNeue" w:hAnsi="HelveticaNeue"/>
        </w:rPr>
        <w:t xml:space="preserve"> </w:t>
      </w:r>
      <w:proofErr w:type="spellStart"/>
      <w:r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 xml:space="preserve">. Natation Canada soumettra </w:t>
      </w:r>
      <w:r w:rsidR="00AD54DA" w:rsidRPr="00DA4748">
        <w:rPr>
          <w:rFonts w:ascii="HelveticaNeue" w:hAnsi="HelveticaNeue"/>
        </w:rPr>
        <w:t xml:space="preserve">toutes </w:t>
      </w:r>
      <w:r w:rsidRPr="00DA4748">
        <w:rPr>
          <w:rFonts w:ascii="HelveticaNeue" w:hAnsi="HelveticaNeue"/>
        </w:rPr>
        <w:t xml:space="preserve">les nominations au </w:t>
      </w:r>
      <w:proofErr w:type="spellStart"/>
      <w:r w:rsidR="00AD54DA"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 xml:space="preserve"> au plus tard le 2</w:t>
      </w:r>
      <w:r w:rsidR="00AD54DA" w:rsidRPr="00DA4748">
        <w:rPr>
          <w:rFonts w:ascii="HelveticaNeue" w:hAnsi="HelveticaNeue"/>
        </w:rPr>
        <w:t>3</w:t>
      </w:r>
      <w:r w:rsidR="00AD54DA" w:rsidRPr="00DA4748">
        <w:rPr>
          <w:rFonts w:ascii="Cambria" w:hAnsi="Cambria" w:cs="Cambria"/>
        </w:rPr>
        <w:t> </w:t>
      </w:r>
      <w:r w:rsidR="00AD54DA" w:rsidRPr="00DA4748">
        <w:rPr>
          <w:rFonts w:ascii="HelveticaNeue" w:hAnsi="HelveticaNeue"/>
        </w:rPr>
        <w:t>juin</w:t>
      </w:r>
      <w:r w:rsidR="00AD54D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202</w:t>
      </w:r>
      <w:r w:rsidR="00AD54DA" w:rsidRPr="00DA4748">
        <w:rPr>
          <w:rFonts w:ascii="HelveticaNeue" w:hAnsi="HelveticaNeue"/>
        </w:rPr>
        <w:t>1</w:t>
      </w:r>
      <w:r w:rsidRPr="00DA4748">
        <w:rPr>
          <w:rFonts w:ascii="HelveticaNeue" w:hAnsi="HelveticaNeue"/>
        </w:rPr>
        <w:t xml:space="preserve">. Après cette date, le comité de sélection du </w:t>
      </w:r>
      <w:proofErr w:type="spellStart"/>
      <w:r w:rsidR="00AD54DA" w:rsidRPr="00DA4748">
        <w:rPr>
          <w:rFonts w:ascii="HelveticaNeue" w:hAnsi="HelveticaNeue"/>
        </w:rPr>
        <w:t>CPC</w:t>
      </w:r>
      <w:proofErr w:type="spellEnd"/>
      <w:r w:rsidRPr="00DA4748">
        <w:rPr>
          <w:rFonts w:ascii="HelveticaNeue" w:hAnsi="HelveticaNeue"/>
        </w:rPr>
        <w:t xml:space="preserve"> examinera et, </w:t>
      </w:r>
      <w:r w:rsidR="00AD54DA" w:rsidRPr="00DA4748">
        <w:rPr>
          <w:rFonts w:ascii="HelveticaNeue" w:hAnsi="HelveticaNeue"/>
        </w:rPr>
        <w:t>s’il y a lieu,</w:t>
      </w:r>
      <w:r w:rsidRPr="00DA4748">
        <w:rPr>
          <w:rFonts w:ascii="HelveticaNeue" w:hAnsi="HelveticaNeue"/>
        </w:rPr>
        <w:t xml:space="preserve"> approuvera les nominations.</w:t>
      </w:r>
    </w:p>
    <w:p w14:paraId="0FB0AB82" w14:textId="77777777" w:rsidR="000E1B5A" w:rsidRPr="00DA4748" w:rsidRDefault="000E1B5A" w:rsidP="00816DC1">
      <w:pPr>
        <w:spacing w:after="0"/>
        <w:ind w:left="630" w:right="-988"/>
        <w:rPr>
          <w:rFonts w:ascii="HelveticaNeue" w:hAnsi="HelveticaNeue"/>
          <w:b/>
          <w:sz w:val="20"/>
          <w:szCs w:val="20"/>
        </w:rPr>
      </w:pPr>
    </w:p>
    <w:p w14:paraId="07B050C7" w14:textId="77777777" w:rsidR="000E1B5A" w:rsidRPr="00DA4748" w:rsidRDefault="00877BBF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NOMINATION </w:t>
      </w:r>
      <w:r w:rsidR="00A54882" w:rsidRPr="00DA4748">
        <w:rPr>
          <w:rFonts w:ascii="HelveticaNeue" w:hAnsi="HelveticaNeue"/>
          <w:b/>
          <w:sz w:val="20"/>
          <w:szCs w:val="20"/>
        </w:rPr>
        <w:t>– ENTRAINEURS</w:t>
      </w:r>
    </w:p>
    <w:p w14:paraId="12179EC3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24FD246A" w14:textId="77777777" w:rsidR="00342DC0" w:rsidRPr="00DA4748" w:rsidRDefault="00877BBF" w:rsidP="00816DC1">
      <w:pPr>
        <w:pStyle w:val="BodyText"/>
        <w:numPr>
          <w:ilvl w:val="0"/>
          <w:numId w:val="17"/>
        </w:numPr>
        <w:spacing w:before="5"/>
        <w:ind w:left="1350" w:right="-988" w:hanging="45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Le </w:t>
      </w:r>
      <w:proofErr w:type="spellStart"/>
      <w:r w:rsidRPr="00DA4748">
        <w:rPr>
          <w:rFonts w:ascii="HelveticaNeue" w:hAnsi="HelveticaNeue"/>
        </w:rPr>
        <w:t>DAHP</w:t>
      </w:r>
      <w:proofErr w:type="spellEnd"/>
      <w:r w:rsidRPr="00DA4748">
        <w:rPr>
          <w:rFonts w:ascii="HelveticaNeue" w:hAnsi="HelveticaNeue"/>
        </w:rPr>
        <w:t xml:space="preserve"> de Natation Canada </w:t>
      </w:r>
      <w:r w:rsidR="00AD54DA" w:rsidRPr="00DA4748">
        <w:rPr>
          <w:rFonts w:ascii="HelveticaNeue" w:hAnsi="HelveticaNeue"/>
        </w:rPr>
        <w:t>est la seule personne à pouvoir</w:t>
      </w:r>
      <w:r w:rsidRPr="00DA4748">
        <w:rPr>
          <w:rFonts w:ascii="HelveticaNeue" w:hAnsi="HelveticaNeue"/>
        </w:rPr>
        <w:t xml:space="preserve"> </w:t>
      </w:r>
      <w:r w:rsidR="00AD54DA" w:rsidRPr="00DA4748">
        <w:rPr>
          <w:rFonts w:ascii="HelveticaNeue" w:hAnsi="HelveticaNeue"/>
        </w:rPr>
        <w:t xml:space="preserve">désigner </w:t>
      </w:r>
      <w:r w:rsidRPr="00DA4748">
        <w:rPr>
          <w:rFonts w:ascii="HelveticaNeue" w:hAnsi="HelveticaNeue"/>
        </w:rPr>
        <w:t>jus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à six (6) entraineurs </w:t>
      </w:r>
      <w:r w:rsidR="00AD54DA" w:rsidRPr="00DA4748">
        <w:rPr>
          <w:rFonts w:ascii="HelveticaNeue" w:hAnsi="HelveticaNeue"/>
        </w:rPr>
        <w:t xml:space="preserve">à </w:t>
      </w:r>
      <w:r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équipe.</w:t>
      </w:r>
    </w:p>
    <w:p w14:paraId="3BE8386E" w14:textId="1C3E8190" w:rsidR="000E1B5A" w:rsidRPr="00DA4748" w:rsidRDefault="00877BBF" w:rsidP="00816DC1">
      <w:pPr>
        <w:pStyle w:val="BodyText"/>
        <w:numPr>
          <w:ilvl w:val="0"/>
          <w:numId w:val="17"/>
        </w:numPr>
        <w:spacing w:before="5"/>
        <w:ind w:left="1350" w:right="-988" w:hanging="450"/>
        <w:rPr>
          <w:rFonts w:ascii="HelveticaNeue" w:hAnsi="HelveticaNeue"/>
        </w:rPr>
      </w:pPr>
      <w:r w:rsidRPr="00DA4748">
        <w:rPr>
          <w:rFonts w:ascii="HelveticaNeue" w:hAnsi="HelveticaNeue"/>
        </w:rPr>
        <w:t>Le nombre final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entraineurs nommés dépendra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:</w:t>
      </w:r>
    </w:p>
    <w:p w14:paraId="739256F2" w14:textId="28F3184E" w:rsidR="00342DC0" w:rsidRPr="00DA4748" w:rsidRDefault="00365401" w:rsidP="00816DC1">
      <w:pPr>
        <w:pStyle w:val="BodyText"/>
        <w:numPr>
          <w:ilvl w:val="0"/>
          <w:numId w:val="19"/>
        </w:numPr>
        <w:spacing w:after="0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u</w:t>
      </w:r>
      <w:r w:rsidR="00877BBF" w:rsidRPr="00DA4748">
        <w:rPr>
          <w:rFonts w:ascii="HelveticaNeue" w:hAnsi="HelveticaNeue"/>
        </w:rPr>
        <w:t xml:space="preserve"> nombre d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>accréditation</w:t>
      </w:r>
      <w:r w:rsidR="00473DC3" w:rsidRPr="00DA4748">
        <w:rPr>
          <w:rFonts w:ascii="HelveticaNeue" w:hAnsi="HelveticaNeue"/>
        </w:rPr>
        <w:t>s</w:t>
      </w:r>
      <w:r w:rsidR="00877BBF" w:rsidRPr="00DA4748">
        <w:rPr>
          <w:rFonts w:ascii="HelveticaNeue" w:hAnsi="HelveticaNeue"/>
        </w:rPr>
        <w:t xml:space="preserve"> reçues</w:t>
      </w:r>
      <w:r w:rsidR="00AD54DA" w:rsidRPr="00DA4748">
        <w:rPr>
          <w:rFonts w:ascii="HelveticaNeue" w:hAnsi="HelveticaNeue"/>
        </w:rPr>
        <w:t xml:space="preserve"> par le </w:t>
      </w:r>
      <w:proofErr w:type="spellStart"/>
      <w:r w:rsidR="00AD54DA" w:rsidRPr="00DA4748">
        <w:rPr>
          <w:rFonts w:ascii="HelveticaNeue" w:hAnsi="HelveticaNeue"/>
        </w:rPr>
        <w:t>CPC</w:t>
      </w:r>
      <w:proofErr w:type="spellEnd"/>
      <w:r w:rsidR="00877BBF" w:rsidRPr="00DA4748">
        <w:rPr>
          <w:rFonts w:ascii="HelveticaNeue" w:hAnsi="HelveticaNeue"/>
        </w:rPr>
        <w:t xml:space="preserve"> pour le personnel </w:t>
      </w:r>
      <w:r w:rsidR="00342DC0" w:rsidRPr="00DA4748">
        <w:rPr>
          <w:rFonts w:ascii="HelveticaNeue" w:hAnsi="HelveticaNeue"/>
        </w:rPr>
        <w:t>de Natation Canada</w:t>
      </w:r>
      <w:r w:rsidR="00342DC0" w:rsidRPr="00DA4748">
        <w:rPr>
          <w:rFonts w:ascii="Cambria" w:hAnsi="Cambria" w:cs="Cambria"/>
          <w:spacing w:val="-40"/>
        </w:rPr>
        <w:t> </w:t>
      </w:r>
      <w:r w:rsidR="00342DC0" w:rsidRPr="00DA4748">
        <w:rPr>
          <w:rFonts w:ascii="HelveticaNeue" w:hAnsi="HelveticaNeue"/>
        </w:rPr>
        <w:t>; et</w:t>
      </w:r>
    </w:p>
    <w:p w14:paraId="115CCBD0" w14:textId="40EF7A17" w:rsidR="000E1B5A" w:rsidRPr="00DA4748" w:rsidRDefault="00365401" w:rsidP="00816DC1">
      <w:pPr>
        <w:pStyle w:val="BodyText"/>
        <w:numPr>
          <w:ilvl w:val="0"/>
          <w:numId w:val="19"/>
        </w:numPr>
        <w:spacing w:after="0"/>
        <w:ind w:left="171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Des</w:t>
      </w:r>
      <w:r w:rsidR="00877BBF" w:rsidRPr="00DA4748">
        <w:rPr>
          <w:rFonts w:ascii="HelveticaNeue" w:hAnsi="HelveticaNeue"/>
        </w:rPr>
        <w:t xml:space="preserve"> besoins de l</w:t>
      </w:r>
      <w:r w:rsidR="00523E0D" w:rsidRPr="00DA4748">
        <w:rPr>
          <w:rFonts w:ascii="HelveticaNeue" w:hAnsi="HelveticaNeue"/>
        </w:rPr>
        <w:t>’</w:t>
      </w:r>
      <w:r w:rsidR="00877BBF" w:rsidRPr="00DA4748">
        <w:rPr>
          <w:rFonts w:ascii="HelveticaNeue" w:hAnsi="HelveticaNeue"/>
        </w:rPr>
        <w:t xml:space="preserve">équipe </w:t>
      </w:r>
      <w:r w:rsidR="00342DC0" w:rsidRPr="00DA4748">
        <w:rPr>
          <w:rFonts w:ascii="HelveticaNeue" w:hAnsi="HelveticaNeue"/>
        </w:rPr>
        <w:t xml:space="preserve">tels que les </w:t>
      </w:r>
      <w:r w:rsidR="00877BBF" w:rsidRPr="00DA4748">
        <w:rPr>
          <w:rFonts w:ascii="HelveticaNeue" w:hAnsi="HelveticaNeue"/>
        </w:rPr>
        <w:t>détermin</w:t>
      </w:r>
      <w:r w:rsidR="00342DC0" w:rsidRPr="00DA4748">
        <w:rPr>
          <w:rFonts w:ascii="HelveticaNeue" w:hAnsi="HelveticaNeue"/>
        </w:rPr>
        <w:t>era à sa discrétion</w:t>
      </w:r>
      <w:r w:rsidR="00877BBF" w:rsidRPr="00DA4748">
        <w:rPr>
          <w:rFonts w:ascii="HelveticaNeue" w:hAnsi="HelveticaNeue"/>
        </w:rPr>
        <w:t xml:space="preserve"> le </w:t>
      </w:r>
      <w:proofErr w:type="spellStart"/>
      <w:r w:rsidR="00877BBF" w:rsidRPr="00DA4748">
        <w:rPr>
          <w:rFonts w:ascii="HelveticaNeue" w:hAnsi="HelveticaNeue"/>
        </w:rPr>
        <w:t>DAHP</w:t>
      </w:r>
      <w:proofErr w:type="spellEnd"/>
      <w:r w:rsidR="00877BBF" w:rsidRPr="00DA4748">
        <w:rPr>
          <w:rFonts w:ascii="HelveticaNeue" w:hAnsi="HelveticaNeue"/>
        </w:rPr>
        <w:t>.</w:t>
      </w:r>
    </w:p>
    <w:p w14:paraId="3003A528" w14:textId="77777777" w:rsidR="000E1B5A" w:rsidRPr="00DA4748" w:rsidRDefault="000E1B5A" w:rsidP="00816DC1">
      <w:pPr>
        <w:pStyle w:val="BodyText"/>
        <w:spacing w:after="0"/>
        <w:ind w:left="1710" w:right="-988" w:hanging="360"/>
        <w:rPr>
          <w:rFonts w:ascii="HelveticaNeue" w:hAnsi="HelveticaNeue"/>
        </w:rPr>
      </w:pPr>
    </w:p>
    <w:p w14:paraId="16E3CB06" w14:textId="77777777" w:rsidR="000E1B5A" w:rsidRPr="00DA4748" w:rsidRDefault="000E1B5A" w:rsidP="00816DC1">
      <w:pPr>
        <w:pStyle w:val="BodyText"/>
        <w:spacing w:after="0"/>
        <w:ind w:left="630" w:right="-988"/>
        <w:rPr>
          <w:rFonts w:ascii="HelveticaNeue" w:hAnsi="HelveticaNeue"/>
        </w:rPr>
      </w:pPr>
    </w:p>
    <w:p w14:paraId="3BF05057" w14:textId="77777777" w:rsidR="000E1B5A" w:rsidRPr="00DA4748" w:rsidRDefault="00877BBF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NOMINATION </w:t>
      </w:r>
      <w:r w:rsidR="00A54882" w:rsidRPr="00DA4748">
        <w:rPr>
          <w:rFonts w:ascii="HelveticaNeue" w:hAnsi="HelveticaNeue"/>
          <w:b/>
          <w:sz w:val="20"/>
          <w:szCs w:val="20"/>
        </w:rPr>
        <w:t>– ENTRAINEURS</w:t>
      </w:r>
    </w:p>
    <w:p w14:paraId="0D46E510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73CE46EA" w14:textId="3C975C11" w:rsidR="000E1B5A" w:rsidRPr="00DA4748" w:rsidRDefault="00AD54DA" w:rsidP="00816DC1">
      <w:pPr>
        <w:adjustRightInd w:val="0"/>
        <w:ind w:left="630" w:right="-988"/>
        <w:rPr>
          <w:rFonts w:ascii="HelveticaNeue" w:hAnsi="HelveticaNeue"/>
          <w:sz w:val="20"/>
          <w:szCs w:val="20"/>
        </w:rPr>
      </w:pPr>
      <w:r w:rsidRPr="00DA4748">
        <w:rPr>
          <w:rFonts w:ascii="HelveticaNeue" w:hAnsi="HelveticaNeue"/>
          <w:sz w:val="20"/>
          <w:szCs w:val="20"/>
        </w:rPr>
        <w:t xml:space="preserve">Au besoin, </w:t>
      </w:r>
      <w:r w:rsidR="00877BBF" w:rsidRPr="00DA4748">
        <w:rPr>
          <w:rFonts w:ascii="HelveticaNeue" w:hAnsi="HelveticaNeue"/>
          <w:sz w:val="20"/>
          <w:szCs w:val="20"/>
        </w:rPr>
        <w:t xml:space="preserve">le </w:t>
      </w:r>
      <w:proofErr w:type="spellStart"/>
      <w:r w:rsidR="00877BBF" w:rsidRPr="00DA4748">
        <w:rPr>
          <w:rFonts w:ascii="HelveticaNeue" w:hAnsi="HelveticaNeue"/>
          <w:sz w:val="20"/>
          <w:szCs w:val="20"/>
        </w:rPr>
        <w:t>DAHP</w:t>
      </w:r>
      <w:proofErr w:type="spellEnd"/>
      <w:r w:rsidR="00877BBF" w:rsidRPr="00DA4748">
        <w:rPr>
          <w:rFonts w:ascii="HelveticaNeue" w:hAnsi="HelveticaNeue"/>
          <w:sz w:val="20"/>
          <w:szCs w:val="20"/>
        </w:rPr>
        <w:t xml:space="preserve"> a </w:t>
      </w:r>
      <w:r w:rsidR="000218BC" w:rsidRPr="00DA4748">
        <w:rPr>
          <w:rFonts w:ascii="HelveticaNeue" w:hAnsi="HelveticaNeue"/>
          <w:sz w:val="20"/>
          <w:szCs w:val="20"/>
        </w:rPr>
        <w:t>le pouvoir discrétionnaire</w:t>
      </w:r>
      <w:r w:rsidR="00877BBF" w:rsidRPr="00DA4748">
        <w:rPr>
          <w:rFonts w:ascii="HelveticaNeue" w:hAnsi="HelveticaNeue"/>
          <w:sz w:val="20"/>
          <w:szCs w:val="20"/>
        </w:rPr>
        <w:t xml:space="preserve"> </w:t>
      </w:r>
      <w:r w:rsidRPr="00DA4748">
        <w:rPr>
          <w:rFonts w:ascii="HelveticaNeue" w:hAnsi="HelveticaNeue"/>
          <w:sz w:val="20"/>
          <w:szCs w:val="20"/>
        </w:rPr>
        <w:t>de</w:t>
      </w:r>
      <w:r w:rsidR="00877BBF" w:rsidRPr="00DA4748">
        <w:rPr>
          <w:rFonts w:ascii="HelveticaNeue" w:hAnsi="HelveticaNeue"/>
          <w:sz w:val="20"/>
          <w:szCs w:val="20"/>
        </w:rPr>
        <w:t xml:space="preserve"> nommer des entraineurs pour répondre aux besoins de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="00877BBF" w:rsidRPr="00DA4748">
        <w:rPr>
          <w:rFonts w:ascii="HelveticaNeue" w:hAnsi="HelveticaNeue"/>
          <w:sz w:val="20"/>
          <w:szCs w:val="20"/>
        </w:rPr>
        <w:t xml:space="preserve">équipe. Pour ces nominations, le </w:t>
      </w:r>
      <w:proofErr w:type="spellStart"/>
      <w:r w:rsidR="00877BBF" w:rsidRPr="00DA4748">
        <w:rPr>
          <w:rFonts w:ascii="HelveticaNeue" w:hAnsi="HelveticaNeue"/>
          <w:sz w:val="20"/>
          <w:szCs w:val="20"/>
        </w:rPr>
        <w:t>DAHP</w:t>
      </w:r>
      <w:proofErr w:type="spellEnd"/>
      <w:r w:rsidR="00877BBF" w:rsidRPr="00DA4748">
        <w:rPr>
          <w:rFonts w:ascii="HelveticaNeue" w:hAnsi="HelveticaNeue"/>
          <w:sz w:val="20"/>
          <w:szCs w:val="20"/>
        </w:rPr>
        <w:t xml:space="preserve"> prendra </w:t>
      </w:r>
      <w:r w:rsidR="000218BC" w:rsidRPr="00DA4748">
        <w:rPr>
          <w:rFonts w:ascii="HelveticaNeue" w:hAnsi="HelveticaNeue"/>
          <w:sz w:val="20"/>
          <w:szCs w:val="20"/>
        </w:rPr>
        <w:t xml:space="preserve">en considération </w:t>
      </w:r>
      <w:r w:rsidR="00877BBF" w:rsidRPr="00DA4748">
        <w:rPr>
          <w:rFonts w:ascii="HelveticaNeue" w:hAnsi="HelveticaNeue"/>
          <w:sz w:val="20"/>
          <w:szCs w:val="20"/>
        </w:rPr>
        <w:t>des facteurs comme la taille, les besoins et la composition finale de l</w:t>
      </w:r>
      <w:r w:rsidR="00523E0D" w:rsidRPr="00DA4748">
        <w:rPr>
          <w:rFonts w:ascii="HelveticaNeue" w:hAnsi="HelveticaNeue"/>
          <w:sz w:val="20"/>
          <w:szCs w:val="20"/>
        </w:rPr>
        <w:t>’</w:t>
      </w:r>
      <w:r w:rsidR="00877BBF" w:rsidRPr="00DA4748">
        <w:rPr>
          <w:rFonts w:ascii="HelveticaNeue" w:hAnsi="HelveticaNeue"/>
          <w:sz w:val="20"/>
          <w:szCs w:val="20"/>
        </w:rPr>
        <w:t>équipe.</w:t>
      </w:r>
    </w:p>
    <w:p w14:paraId="4B837060" w14:textId="77777777" w:rsidR="000E1B5A" w:rsidRPr="00DA4748" w:rsidRDefault="000E1B5A" w:rsidP="00816DC1">
      <w:pPr>
        <w:pStyle w:val="BodyText"/>
        <w:spacing w:after="0"/>
        <w:ind w:left="630" w:right="-988"/>
        <w:rPr>
          <w:rFonts w:ascii="HelveticaNeue" w:hAnsi="HelveticaNeue"/>
        </w:rPr>
      </w:pPr>
    </w:p>
    <w:p w14:paraId="0C7AE5F9" w14:textId="2EAB95A9" w:rsidR="000E1B5A" w:rsidRPr="00DA4748" w:rsidRDefault="00342DC0" w:rsidP="00816DC1">
      <w:pPr>
        <w:pStyle w:val="ListParagraph"/>
        <w:numPr>
          <w:ilvl w:val="0"/>
          <w:numId w:val="38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PARTICIPATION AUX ACTIVITÉS DES ENTRAINEURS SÉLECTIONNÉS</w:t>
      </w:r>
    </w:p>
    <w:p w14:paraId="61D545CA" w14:textId="77777777" w:rsidR="000E1B5A" w:rsidRPr="00AA3183" w:rsidRDefault="000E1B5A" w:rsidP="00816DC1">
      <w:pPr>
        <w:pStyle w:val="BodyText"/>
        <w:spacing w:before="1"/>
        <w:ind w:left="630" w:right="-988"/>
        <w:rPr>
          <w:rFonts w:ascii="HelveticaNeue" w:eastAsia="Times New Roman" w:hAnsi="HelveticaNeue"/>
          <w:sz w:val="8"/>
          <w:szCs w:val="8"/>
          <w:lang w:eastAsia="en-US" w:bidi="ar-SA"/>
        </w:rPr>
      </w:pPr>
    </w:p>
    <w:p w14:paraId="4DE34966" w14:textId="4E1FB66F" w:rsidR="000E1B5A" w:rsidRPr="00DA4748" w:rsidRDefault="00877BBF" w:rsidP="00816DC1">
      <w:pPr>
        <w:pStyle w:val="BodyText"/>
        <w:spacing w:before="5"/>
        <w:ind w:left="63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Tous </w:t>
      </w:r>
      <w:r w:rsidR="00B250D1" w:rsidRPr="00DA4748">
        <w:rPr>
          <w:rFonts w:ascii="HelveticaNeue" w:hAnsi="HelveticaNeue"/>
        </w:rPr>
        <w:t xml:space="preserve">les entraineurs nommés </w:t>
      </w:r>
      <w:r w:rsidR="001C564E" w:rsidRPr="00DA4748">
        <w:rPr>
          <w:rFonts w:ascii="HelveticaNeue" w:hAnsi="HelveticaNeue"/>
        </w:rPr>
        <w:t>ou</w:t>
      </w:r>
      <w:r w:rsidR="00B250D1" w:rsidRPr="00DA4748">
        <w:rPr>
          <w:rFonts w:ascii="HelveticaNeue" w:hAnsi="HelveticaNeue"/>
        </w:rPr>
        <w:t xml:space="preserve"> éventuellement sélectionnés </w:t>
      </w:r>
      <w:r w:rsidR="001C564E" w:rsidRPr="00DA4748">
        <w:rPr>
          <w:rFonts w:ascii="HelveticaNeue" w:hAnsi="HelveticaNeue"/>
        </w:rPr>
        <w:t>à</w:t>
      </w:r>
      <w:r w:rsidR="00B250D1" w:rsidRPr="00DA4748">
        <w:rPr>
          <w:rFonts w:ascii="HelveticaNeue" w:hAnsi="HelveticaNeue"/>
        </w:rPr>
        <w:t xml:space="preserve"> l</w:t>
      </w:r>
      <w:r w:rsidR="00523E0D" w:rsidRPr="00DA4748">
        <w:rPr>
          <w:rFonts w:ascii="HelveticaNeue" w:hAnsi="HelveticaNeue"/>
        </w:rPr>
        <w:t>’</w:t>
      </w:r>
      <w:r w:rsidR="00B250D1" w:rsidRPr="00DA4748">
        <w:rPr>
          <w:rFonts w:ascii="HelveticaNeue" w:hAnsi="HelveticaNeue"/>
        </w:rPr>
        <w:t xml:space="preserve">équipe </w:t>
      </w:r>
      <w:r w:rsidR="001C564E" w:rsidRPr="00DA4748">
        <w:rPr>
          <w:rFonts w:ascii="HelveticaNeue" w:hAnsi="HelveticaNeue"/>
        </w:rPr>
        <w:t xml:space="preserve">ou les deux </w:t>
      </w:r>
      <w:r w:rsidR="00B250D1" w:rsidRPr="00DA4748">
        <w:rPr>
          <w:rFonts w:ascii="HelveticaNeue" w:hAnsi="HelveticaNeue"/>
        </w:rPr>
        <w:t>devront participer à toutes les activités de l</w:t>
      </w:r>
      <w:r w:rsidR="00523E0D" w:rsidRPr="00DA4748">
        <w:rPr>
          <w:rFonts w:ascii="HelveticaNeue" w:hAnsi="HelveticaNeue"/>
        </w:rPr>
        <w:t>’</w:t>
      </w:r>
      <w:r w:rsidR="00B250D1" w:rsidRPr="00DA4748">
        <w:rPr>
          <w:rFonts w:ascii="HelveticaNeue" w:hAnsi="HelveticaNeue"/>
        </w:rPr>
        <w:t>équipe</w:t>
      </w:r>
      <w:r w:rsidR="001C564E" w:rsidRPr="00DA4748">
        <w:rPr>
          <w:rFonts w:ascii="HelveticaNeue" w:hAnsi="HelveticaNeue"/>
        </w:rPr>
        <w:t xml:space="preserve"> énumérées à </w:t>
      </w:r>
      <w:r w:rsidR="00B250D1" w:rsidRPr="00DA4748">
        <w:rPr>
          <w:rFonts w:ascii="HelveticaNeue" w:hAnsi="HelveticaNeue"/>
        </w:rPr>
        <w:t>l</w:t>
      </w:r>
      <w:r w:rsidR="00523E0D" w:rsidRPr="00DA4748">
        <w:rPr>
          <w:rFonts w:ascii="HelveticaNeue" w:hAnsi="HelveticaNeue"/>
        </w:rPr>
        <w:t>’</w:t>
      </w:r>
      <w:r w:rsidR="00B250D1" w:rsidRPr="00DA4748">
        <w:rPr>
          <w:rFonts w:ascii="HelveticaNeue" w:hAnsi="HelveticaNeue"/>
        </w:rPr>
        <w:t>annexe D</w:t>
      </w:r>
      <w:r w:rsidR="001C564E" w:rsidRPr="00DA4748">
        <w:rPr>
          <w:rFonts w:ascii="HelveticaNeue" w:hAnsi="HelveticaNeue"/>
        </w:rPr>
        <w:t>.</w:t>
      </w:r>
      <w:r w:rsidR="002B3972" w:rsidRPr="00DA4748">
        <w:rPr>
          <w:rFonts w:ascii="HelveticaNeue" w:hAnsi="HelveticaNeue"/>
        </w:rPr>
        <w:br/>
      </w:r>
      <w:r w:rsidR="00FF034D" w:rsidRPr="00DA4748">
        <w:rPr>
          <w:rFonts w:ascii="HelveticaNeue" w:hAnsi="HelveticaNeue"/>
          <w:i/>
        </w:rPr>
        <w:t>(Note</w:t>
      </w:r>
      <w:r w:rsidR="00FF034D" w:rsidRPr="00DA4748">
        <w:rPr>
          <w:rFonts w:ascii="Cambria" w:hAnsi="Cambria" w:cs="Cambria"/>
          <w:i/>
        </w:rPr>
        <w:t> </w:t>
      </w:r>
      <w:r w:rsidR="00FF034D" w:rsidRPr="00DA4748">
        <w:rPr>
          <w:rFonts w:ascii="HelveticaNeue" w:hAnsi="HelveticaNeue"/>
          <w:i/>
        </w:rPr>
        <w:t>: il s</w:t>
      </w:r>
      <w:r w:rsidR="00FF034D" w:rsidRPr="00DA4748">
        <w:rPr>
          <w:rFonts w:ascii="HelveticaNeue" w:hAnsi="HelveticaNeue" w:cs="HelveticaNeue"/>
          <w:i/>
        </w:rPr>
        <w:t>’</w:t>
      </w:r>
      <w:r w:rsidR="00FF034D" w:rsidRPr="00DA4748">
        <w:rPr>
          <w:rFonts w:ascii="HelveticaNeue" w:hAnsi="HelveticaNeue"/>
          <w:i/>
        </w:rPr>
        <w:t>agit d</w:t>
      </w:r>
      <w:r w:rsidR="00FF034D" w:rsidRPr="00DA4748">
        <w:rPr>
          <w:rFonts w:ascii="HelveticaNeue" w:hAnsi="HelveticaNeue" w:cs="HelveticaNeue"/>
          <w:i/>
        </w:rPr>
        <w:t>’</w:t>
      </w:r>
      <w:r w:rsidR="00FF034D" w:rsidRPr="00DA4748">
        <w:rPr>
          <w:rFonts w:ascii="HelveticaNeue" w:hAnsi="HelveticaNeue"/>
          <w:i/>
        </w:rPr>
        <w:t>une liste d</w:t>
      </w:r>
      <w:r w:rsidR="00FF034D" w:rsidRPr="00DA4748">
        <w:rPr>
          <w:rFonts w:ascii="HelveticaNeue" w:hAnsi="HelveticaNeue" w:cs="HelveticaNeue"/>
          <w:i/>
        </w:rPr>
        <w:t>’</w:t>
      </w:r>
      <w:r w:rsidR="00FF034D" w:rsidRPr="00DA4748">
        <w:rPr>
          <w:rFonts w:ascii="HelveticaNeue" w:hAnsi="HelveticaNeue"/>
          <w:i/>
        </w:rPr>
        <w:t>activit</w:t>
      </w:r>
      <w:r w:rsidR="00FF034D" w:rsidRPr="00DA4748">
        <w:rPr>
          <w:rFonts w:ascii="HelveticaNeue" w:hAnsi="HelveticaNeue" w:cs="HelveticaNeue"/>
          <w:i/>
        </w:rPr>
        <w:t>é</w:t>
      </w:r>
      <w:r w:rsidR="00FF034D" w:rsidRPr="00DA4748">
        <w:rPr>
          <w:rFonts w:ascii="HelveticaNeue" w:hAnsi="HelveticaNeue"/>
          <w:i/>
        </w:rPr>
        <w:t>s non exhaustive. D’autres activités peuvent s’ajouter.)</w:t>
      </w:r>
    </w:p>
    <w:p w14:paraId="35FCCCAE" w14:textId="61CA5A6E" w:rsidR="005A05FA" w:rsidRPr="00DA4748" w:rsidRDefault="005A05FA" w:rsidP="008D2732">
      <w:pPr>
        <w:widowControl/>
        <w:autoSpaceDE/>
        <w:autoSpaceDN/>
        <w:spacing w:after="0"/>
        <w:ind w:right="-988"/>
        <w:rPr>
          <w:rFonts w:ascii="HelveticaNeue" w:eastAsia="Times New Roman" w:hAnsi="HelveticaNeue"/>
          <w:sz w:val="20"/>
          <w:szCs w:val="20"/>
          <w:lang w:eastAsia="en-US" w:bidi="ar-SA"/>
        </w:rPr>
      </w:pPr>
    </w:p>
    <w:p w14:paraId="5F5F2CE7" w14:textId="77777777" w:rsidR="005A05FA" w:rsidRPr="00DA4748" w:rsidRDefault="005A05FA" w:rsidP="00816DC1">
      <w:pPr>
        <w:widowControl/>
        <w:autoSpaceDE/>
        <w:autoSpaceDN/>
        <w:spacing w:after="0"/>
        <w:ind w:left="630" w:right="-988"/>
        <w:rPr>
          <w:rFonts w:ascii="HelveticaNeue" w:eastAsia="Times New Roman" w:hAnsi="HelveticaNeue"/>
          <w:sz w:val="20"/>
          <w:szCs w:val="20"/>
          <w:lang w:eastAsia="en-US" w:bidi="ar-SA"/>
        </w:rPr>
      </w:pPr>
    </w:p>
    <w:p w14:paraId="195E1840" w14:textId="01211CBB" w:rsidR="000E1B5A" w:rsidRPr="00DA4748" w:rsidRDefault="00FF034D" w:rsidP="00816DC1">
      <w:pPr>
        <w:pStyle w:val="ListParagraph"/>
        <w:numPr>
          <w:ilvl w:val="0"/>
          <w:numId w:val="41"/>
        </w:numPr>
        <w:ind w:left="630" w:right="-988" w:hanging="45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MODIFICATIONS ET </w:t>
      </w:r>
      <w:r w:rsidR="00A54882" w:rsidRPr="00DA4748">
        <w:rPr>
          <w:rFonts w:ascii="HelveticaNeue" w:hAnsi="HelveticaNeue"/>
          <w:b/>
          <w:sz w:val="20"/>
          <w:szCs w:val="20"/>
        </w:rPr>
        <w:t>CIRCONSTANCES IMPRÉ</w:t>
      </w:r>
      <w:r w:rsidRPr="00DA4748">
        <w:rPr>
          <w:rFonts w:ascii="HelveticaNeue" w:hAnsi="HelveticaNeue"/>
          <w:b/>
          <w:sz w:val="20"/>
          <w:szCs w:val="20"/>
        </w:rPr>
        <w:t>VUES</w:t>
      </w:r>
    </w:p>
    <w:p w14:paraId="161FAF45" w14:textId="77777777" w:rsidR="001C564E" w:rsidRPr="00AA3183" w:rsidRDefault="001C564E" w:rsidP="00816DC1">
      <w:pPr>
        <w:pStyle w:val="ListParagraph"/>
        <w:ind w:left="630" w:right="-988" w:firstLine="0"/>
        <w:rPr>
          <w:rFonts w:ascii="HelveticaNeue" w:hAnsi="HelveticaNeue"/>
          <w:b/>
          <w:sz w:val="8"/>
          <w:szCs w:val="8"/>
        </w:rPr>
      </w:pPr>
    </w:p>
    <w:p w14:paraId="49D4FF47" w14:textId="49EB45DD" w:rsidR="000E1B5A" w:rsidRPr="00DA4748" w:rsidRDefault="00877BBF" w:rsidP="00816DC1">
      <w:pPr>
        <w:pStyle w:val="ListParagraph"/>
        <w:numPr>
          <w:ilvl w:val="0"/>
          <w:numId w:val="46"/>
        </w:numPr>
        <w:adjustRightInd w:val="0"/>
        <w:ind w:left="990" w:right="-988"/>
        <w:outlineLvl w:val="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>Circonstances im</w:t>
      </w:r>
      <w:r w:rsidR="00FF034D" w:rsidRPr="00DA4748">
        <w:rPr>
          <w:rFonts w:ascii="HelveticaNeue" w:hAnsi="HelveticaNeue"/>
          <w:b/>
          <w:sz w:val="20"/>
          <w:szCs w:val="20"/>
        </w:rPr>
        <w:t>prévues</w:t>
      </w:r>
    </w:p>
    <w:p w14:paraId="6B35FBF1" w14:textId="5BDF00C6" w:rsidR="005057E3" w:rsidRPr="00DA4748" w:rsidRDefault="00877BBF" w:rsidP="00816DC1">
      <w:pPr>
        <w:pStyle w:val="BodyText"/>
        <w:numPr>
          <w:ilvl w:val="0"/>
          <w:numId w:val="2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Si le comité de sélection de Natation Canada détermine que des circonstances i</w:t>
      </w:r>
      <w:r w:rsidR="00FF034D" w:rsidRPr="00DA4748">
        <w:rPr>
          <w:rFonts w:ascii="HelveticaNeue" w:hAnsi="HelveticaNeue"/>
        </w:rPr>
        <w:t>mprévues</w:t>
      </w:r>
      <w:r w:rsidRPr="00DA4748">
        <w:rPr>
          <w:rFonts w:ascii="HelveticaNeue" w:hAnsi="HelveticaNeue"/>
        </w:rPr>
        <w:t xml:space="preserve"> ou inhabituelles</w:t>
      </w:r>
      <w:r w:rsidR="00FF034D" w:rsidRPr="00DA4748">
        <w:rPr>
          <w:rFonts w:ascii="HelveticaNeue" w:hAnsi="HelveticaNeue"/>
        </w:rPr>
        <w:t xml:space="preserve"> se sont p</w:t>
      </w:r>
      <w:r w:rsidRPr="00DA4748">
        <w:rPr>
          <w:rFonts w:ascii="HelveticaNeue" w:hAnsi="HelveticaNeue"/>
        </w:rPr>
        <w:t>roduites au cours d</w:t>
      </w:r>
      <w:r w:rsidR="00FF034D" w:rsidRPr="00DA4748">
        <w:rPr>
          <w:rFonts w:ascii="HelveticaNeue" w:hAnsi="HelveticaNeue"/>
        </w:rPr>
        <w:t xml:space="preserve">u </w:t>
      </w:r>
      <w:r w:rsidRPr="00DA4748">
        <w:rPr>
          <w:rFonts w:ascii="HelveticaNeue" w:hAnsi="HelveticaNeue"/>
        </w:rPr>
        <w:t>proc</w:t>
      </w:r>
      <w:r w:rsidR="00FF034D" w:rsidRPr="00DA4748">
        <w:rPr>
          <w:rFonts w:ascii="HelveticaNeue" w:hAnsi="HelveticaNeue"/>
        </w:rPr>
        <w:t>essus</w:t>
      </w:r>
      <w:r w:rsidRPr="00DA4748">
        <w:rPr>
          <w:rFonts w:ascii="HelveticaNeue" w:hAnsi="HelveticaNeue"/>
        </w:rPr>
        <w:t xml:space="preserve">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>application de ces critères, le comité de sélection aura l</w:t>
      </w:r>
      <w:r w:rsidR="00FF034D" w:rsidRPr="00DA4748">
        <w:rPr>
          <w:rFonts w:ascii="HelveticaNeue" w:hAnsi="HelveticaNeue"/>
        </w:rPr>
        <w:t>e pouvoir discrétionnaire de</w:t>
      </w:r>
      <w:r w:rsidRPr="00DA4748">
        <w:rPr>
          <w:rFonts w:ascii="HelveticaNeue" w:hAnsi="HelveticaNeue"/>
        </w:rPr>
        <w:t xml:space="preserve"> trouver une solution à la situation comme il le juge bon en tenant compte des éléments et des circonstances qu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il juge pertinents. </w:t>
      </w:r>
    </w:p>
    <w:p w14:paraId="110F2FE9" w14:textId="4F320CB0" w:rsidR="000E1B5A" w:rsidRPr="00DA4748" w:rsidRDefault="00877BBF" w:rsidP="00816DC1">
      <w:pPr>
        <w:pStyle w:val="BodyText"/>
        <w:numPr>
          <w:ilvl w:val="0"/>
          <w:numId w:val="21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Tout</w:t>
      </w:r>
      <w:r w:rsidR="00FF034D" w:rsidRPr="00DA4748">
        <w:rPr>
          <w:rFonts w:ascii="HelveticaNeue" w:hAnsi="HelveticaNeue"/>
        </w:rPr>
        <w:t xml:space="preserve"> exercice </w:t>
      </w:r>
      <w:r w:rsidRPr="00DA4748">
        <w:rPr>
          <w:rFonts w:ascii="HelveticaNeue" w:hAnsi="HelveticaNeue"/>
        </w:rPr>
        <w:t xml:space="preserve">de </w:t>
      </w:r>
      <w:r w:rsidR="00FF034D" w:rsidRPr="00DA4748">
        <w:rPr>
          <w:rFonts w:ascii="HelveticaNeue" w:hAnsi="HelveticaNeue"/>
        </w:rPr>
        <w:t xml:space="preserve">ce pouvoir </w:t>
      </w:r>
      <w:r w:rsidRPr="00DA4748">
        <w:rPr>
          <w:rFonts w:ascii="HelveticaNeue" w:hAnsi="HelveticaNeue"/>
        </w:rPr>
        <w:t>discrétion</w:t>
      </w:r>
      <w:r w:rsidR="00FF034D" w:rsidRPr="00DA4748">
        <w:rPr>
          <w:rFonts w:ascii="HelveticaNeue" w:hAnsi="HelveticaNeue"/>
        </w:rPr>
        <w:t>naire s</w:t>
      </w:r>
      <w:r w:rsidRPr="00DA4748">
        <w:rPr>
          <w:rFonts w:ascii="HelveticaNeue" w:hAnsi="HelveticaNeue"/>
        </w:rPr>
        <w:t xml:space="preserve">era </w:t>
      </w:r>
      <w:r w:rsidR="00FF034D" w:rsidRPr="00DA4748">
        <w:rPr>
          <w:rFonts w:ascii="HelveticaNeue" w:hAnsi="HelveticaNeue"/>
        </w:rPr>
        <w:t>soumis a</w:t>
      </w:r>
      <w:r w:rsidRPr="00DA4748">
        <w:rPr>
          <w:rFonts w:ascii="HelveticaNeue" w:hAnsi="HelveticaNeue"/>
        </w:rPr>
        <w:t xml:space="preserve">ux principes de </w:t>
      </w:r>
      <w:r w:rsidR="00FF034D" w:rsidRPr="00DA4748">
        <w:rPr>
          <w:rFonts w:ascii="HelveticaNeue" w:hAnsi="HelveticaNeue"/>
        </w:rPr>
        <w:t>j</w:t>
      </w:r>
      <w:r w:rsidRPr="00DA4748">
        <w:rPr>
          <w:rFonts w:ascii="HelveticaNeue" w:hAnsi="HelveticaNeue"/>
        </w:rPr>
        <w:t>ustice d</w:t>
      </w:r>
      <w:r w:rsidR="00FF034D" w:rsidRPr="00DA4748">
        <w:rPr>
          <w:rFonts w:ascii="HelveticaNeue" w:hAnsi="HelveticaNeue"/>
        </w:rPr>
        <w:t xml:space="preserve">u droit </w:t>
      </w:r>
      <w:r w:rsidRPr="00DA4748">
        <w:rPr>
          <w:rFonts w:ascii="HelveticaNeue" w:hAnsi="HelveticaNeue"/>
        </w:rPr>
        <w:t>administrati</w:t>
      </w:r>
      <w:r w:rsidR="00FF034D" w:rsidRPr="00DA4748">
        <w:rPr>
          <w:rFonts w:ascii="HelveticaNeue" w:hAnsi="HelveticaNeue"/>
        </w:rPr>
        <w:t xml:space="preserve">f </w:t>
      </w:r>
      <w:r w:rsidRPr="00DA4748">
        <w:rPr>
          <w:rFonts w:ascii="HelveticaNeue" w:hAnsi="HelveticaNeue"/>
        </w:rPr>
        <w:t xml:space="preserve">canadien. </w:t>
      </w:r>
    </w:p>
    <w:p w14:paraId="0EADABBB" w14:textId="77777777" w:rsidR="000E1B5A" w:rsidRPr="00DA4748" w:rsidRDefault="000E1B5A" w:rsidP="00816DC1">
      <w:pPr>
        <w:widowControl/>
        <w:autoSpaceDE/>
        <w:autoSpaceDN/>
        <w:spacing w:after="0"/>
        <w:ind w:left="630" w:right="-988"/>
        <w:rPr>
          <w:rFonts w:ascii="HelveticaNeue" w:hAnsi="HelveticaNeue"/>
          <w:sz w:val="20"/>
          <w:szCs w:val="20"/>
        </w:rPr>
      </w:pPr>
    </w:p>
    <w:p w14:paraId="37A1CD3F" w14:textId="48FBC4C7" w:rsidR="000E1B5A" w:rsidRPr="00DA4748" w:rsidRDefault="00877BBF" w:rsidP="00816DC1">
      <w:pPr>
        <w:pStyle w:val="ListParagraph"/>
        <w:numPr>
          <w:ilvl w:val="0"/>
          <w:numId w:val="46"/>
        </w:numPr>
        <w:adjustRightInd w:val="0"/>
        <w:ind w:left="990" w:right="-988"/>
        <w:outlineLvl w:val="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Changements </w:t>
      </w:r>
      <w:r w:rsidR="00FF034D" w:rsidRPr="00DA4748">
        <w:rPr>
          <w:rFonts w:ascii="HelveticaNeue" w:hAnsi="HelveticaNeue"/>
          <w:b/>
          <w:sz w:val="20"/>
          <w:szCs w:val="20"/>
        </w:rPr>
        <w:t>au</w:t>
      </w:r>
      <w:r w:rsidRPr="00DA4748">
        <w:rPr>
          <w:rFonts w:ascii="HelveticaNeue" w:hAnsi="HelveticaNeue"/>
          <w:b/>
          <w:sz w:val="20"/>
          <w:szCs w:val="20"/>
        </w:rPr>
        <w:t xml:space="preserve"> document </w:t>
      </w:r>
    </w:p>
    <w:p w14:paraId="554BB916" w14:textId="73F0A818" w:rsidR="000E1B5A" w:rsidRPr="00DA4748" w:rsidRDefault="00877BBF" w:rsidP="00816DC1">
      <w:pPr>
        <w:pStyle w:val="BodyText"/>
        <w:numPr>
          <w:ilvl w:val="2"/>
          <w:numId w:val="33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Natation Canada se réserve le droit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pporter des changements </w:t>
      </w:r>
      <w:r w:rsidR="00FF034D" w:rsidRPr="00DA4748">
        <w:rPr>
          <w:rFonts w:ascii="HelveticaNeue" w:hAnsi="HelveticaNeue"/>
        </w:rPr>
        <w:t>au présent</w:t>
      </w:r>
      <w:r w:rsidRPr="00DA4748">
        <w:rPr>
          <w:rFonts w:ascii="HelveticaNeue" w:hAnsi="HelveticaNeue"/>
        </w:rPr>
        <w:t xml:space="preserve"> document qu</w:t>
      </w:r>
      <w:r w:rsidR="00FF034D" w:rsidRPr="00DA4748">
        <w:rPr>
          <w:rFonts w:ascii="HelveticaNeue" w:hAnsi="HelveticaNeue"/>
        </w:rPr>
        <w:t>’il juge nécessaire</w:t>
      </w:r>
      <w:r w:rsidRPr="00DA4748">
        <w:rPr>
          <w:rFonts w:ascii="HelveticaNeue" w:hAnsi="HelveticaNeue"/>
        </w:rPr>
        <w:t xml:space="preserve">. </w:t>
      </w:r>
    </w:p>
    <w:p w14:paraId="55085A9B" w14:textId="143070CD" w:rsidR="000E1B5A" w:rsidRPr="00DA4748" w:rsidRDefault="00877BBF" w:rsidP="00816DC1">
      <w:pPr>
        <w:pStyle w:val="BodyText"/>
        <w:numPr>
          <w:ilvl w:val="0"/>
          <w:numId w:val="33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Aucun changement ne </w:t>
      </w:r>
      <w:r w:rsidR="00B66127" w:rsidRPr="00DA4748">
        <w:rPr>
          <w:rFonts w:ascii="HelveticaNeue" w:hAnsi="HelveticaNeue"/>
        </w:rPr>
        <w:t>peut être</w:t>
      </w:r>
      <w:r w:rsidRPr="00DA4748">
        <w:rPr>
          <w:rFonts w:ascii="HelveticaNeue" w:hAnsi="HelveticaNeue"/>
        </w:rPr>
        <w:t xml:space="preserve"> fait après le début des essais de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>s</w:t>
      </w:r>
      <w:r w:rsidRPr="00DA4748">
        <w:rPr>
          <w:rFonts w:ascii="HelveticaNeue" w:hAnsi="HelveticaNeue" w:cs="HelveticaNeue"/>
        </w:rPr>
        <w:t>é</w:t>
      </w:r>
      <w:r w:rsidRPr="00DA4748">
        <w:rPr>
          <w:rFonts w:ascii="HelveticaNeue" w:hAnsi="HelveticaNeue"/>
        </w:rPr>
        <w:t>lection sauf si le changement</w:t>
      </w:r>
      <w:r w:rsidR="00B66127" w:rsidRPr="00DA4748">
        <w:rPr>
          <w:rFonts w:ascii="HelveticaNeue" w:hAnsi="HelveticaNeue"/>
        </w:rPr>
        <w:t xml:space="preserve"> est fait par </w:t>
      </w:r>
      <w:r w:rsidRPr="00DA4748">
        <w:rPr>
          <w:rFonts w:ascii="HelveticaNeue" w:hAnsi="HelveticaNeue"/>
        </w:rPr>
        <w:t xml:space="preserve">le comité de sélection de Natation Canada </w:t>
      </w:r>
      <w:r w:rsidR="00B66127" w:rsidRPr="00DA4748">
        <w:rPr>
          <w:rFonts w:ascii="HelveticaNeue" w:hAnsi="HelveticaNeue"/>
        </w:rPr>
        <w:t xml:space="preserve">dans l’exercice de son pouvoir discrétionnaire </w:t>
      </w:r>
      <w:r w:rsidRPr="00DA4748">
        <w:rPr>
          <w:rFonts w:ascii="HelveticaNeue" w:hAnsi="HelveticaNeue"/>
        </w:rPr>
        <w:t>selon les dispositions des «</w:t>
      </w:r>
      <w:r w:rsidRPr="00DA4748">
        <w:rPr>
          <w:rFonts w:ascii="Times New Roman" w:hAnsi="Times New Roman" w:cs="Times New Roman"/>
        </w:rPr>
        <w:t> </w:t>
      </w:r>
      <w:r w:rsidRPr="00DA4748">
        <w:rPr>
          <w:rFonts w:ascii="HelveticaNeue" w:hAnsi="HelveticaNeue"/>
        </w:rPr>
        <w:t xml:space="preserve">circonstances </w:t>
      </w:r>
      <w:r w:rsidR="00B66127" w:rsidRPr="00DA4748">
        <w:rPr>
          <w:rFonts w:ascii="HelveticaNeue" w:hAnsi="HelveticaNeue"/>
        </w:rPr>
        <w:t>imprévue</w:t>
      </w:r>
      <w:r w:rsidRPr="00DA4748">
        <w:rPr>
          <w:rFonts w:ascii="HelveticaNeue" w:hAnsi="HelveticaNeue"/>
        </w:rPr>
        <w:t>s</w:t>
      </w:r>
      <w:r w:rsidRPr="00DA4748">
        <w:rPr>
          <w:rFonts w:ascii="Times New Roman" w:hAnsi="Times New Roman" w:cs="Times New Roman"/>
        </w:rPr>
        <w:t> </w:t>
      </w:r>
      <w:r w:rsidRPr="00DA4748">
        <w:rPr>
          <w:rFonts w:ascii="HelveticaNeue" w:hAnsi="HelveticaNeue" w:cs="HelveticaNeue"/>
        </w:rPr>
        <w:t>»</w:t>
      </w:r>
      <w:r w:rsidRPr="00DA4748">
        <w:rPr>
          <w:rFonts w:ascii="HelveticaNeue" w:hAnsi="HelveticaNeue"/>
        </w:rPr>
        <w:t xml:space="preserve"> ci-dessus.</w:t>
      </w:r>
    </w:p>
    <w:p w14:paraId="3C88CF70" w14:textId="6F81363A" w:rsidR="000E1B5A" w:rsidRPr="00DA4748" w:rsidRDefault="00877BBF" w:rsidP="00816DC1">
      <w:pPr>
        <w:pStyle w:val="BodyText"/>
        <w:numPr>
          <w:ilvl w:val="0"/>
          <w:numId w:val="33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>Natation Canada se réserve le droit de réviser et de modifier ces critères ou décisions concernant l</w:t>
      </w:r>
      <w:r w:rsidR="00B66127" w:rsidRPr="00DA4748">
        <w:rPr>
          <w:rFonts w:ascii="HelveticaNeue" w:hAnsi="HelveticaNeue"/>
        </w:rPr>
        <w:t xml:space="preserve">e </w:t>
      </w:r>
      <w:r w:rsidRPr="00DA4748">
        <w:rPr>
          <w:rFonts w:ascii="HelveticaNeue" w:hAnsi="HelveticaNeue"/>
        </w:rPr>
        <w:t>proc</w:t>
      </w:r>
      <w:r w:rsidR="00B66127" w:rsidRPr="00DA4748">
        <w:rPr>
          <w:rFonts w:ascii="HelveticaNeue" w:hAnsi="HelveticaNeue"/>
        </w:rPr>
        <w:t>essus de sélection dans le cas de changements aux règlements ou aux politiques par la FINA qui affectent les critères décrits dans le présent document.</w:t>
      </w:r>
    </w:p>
    <w:p w14:paraId="678AE170" w14:textId="7320D6FE" w:rsidR="000E1B5A" w:rsidRPr="00DA4748" w:rsidRDefault="00877BBF" w:rsidP="00816DC1">
      <w:pPr>
        <w:pStyle w:val="BodyText"/>
        <w:numPr>
          <w:ilvl w:val="0"/>
          <w:numId w:val="33"/>
        </w:numPr>
        <w:spacing w:before="5"/>
        <w:ind w:left="1350" w:right="-988" w:hanging="270"/>
        <w:rPr>
          <w:rFonts w:ascii="HelveticaNeue" w:hAnsi="HelveticaNeue"/>
        </w:rPr>
      </w:pPr>
      <w:r w:rsidRPr="00DA4748">
        <w:rPr>
          <w:rFonts w:ascii="HelveticaNeue" w:hAnsi="HelveticaNeue"/>
        </w:rPr>
        <w:t xml:space="preserve">Tout changement </w:t>
      </w:r>
      <w:r w:rsidR="00B66127" w:rsidRPr="00DA4748">
        <w:rPr>
          <w:rFonts w:ascii="HelveticaNeue" w:hAnsi="HelveticaNeue"/>
        </w:rPr>
        <w:t>aux présents</w:t>
      </w:r>
      <w:r w:rsidRPr="00DA4748">
        <w:rPr>
          <w:rFonts w:ascii="HelveticaNeue" w:hAnsi="HelveticaNeue"/>
        </w:rPr>
        <w:t xml:space="preserve"> critères sera communiqué directement à tous les nageurs et entraineurs de Natation Canada et </w:t>
      </w:r>
      <w:r w:rsidR="00B66127" w:rsidRPr="00DA4748">
        <w:rPr>
          <w:rFonts w:ascii="HelveticaNeue" w:hAnsi="HelveticaNeue"/>
        </w:rPr>
        <w:t xml:space="preserve">sera aussitôt publié sur </w:t>
      </w:r>
      <w:r w:rsidRPr="00DA4748">
        <w:rPr>
          <w:rFonts w:ascii="HelveticaNeue" w:hAnsi="HelveticaNeue"/>
        </w:rPr>
        <w:t xml:space="preserve">le site </w:t>
      </w:r>
      <w:r w:rsidR="00B66127" w:rsidRPr="00DA4748">
        <w:rPr>
          <w:rFonts w:ascii="HelveticaNeue" w:hAnsi="HelveticaNeue"/>
        </w:rPr>
        <w:t>Web</w:t>
      </w:r>
      <w:r w:rsidRPr="00DA4748">
        <w:rPr>
          <w:rFonts w:ascii="HelveticaNeue" w:hAnsi="HelveticaNeue"/>
        </w:rPr>
        <w:t xml:space="preserve"> de Natation Canada.</w:t>
      </w:r>
    </w:p>
    <w:p w14:paraId="55F77927" w14:textId="64AD1762" w:rsidR="00AA3183" w:rsidRDefault="00AA3183">
      <w:pPr>
        <w:rPr>
          <w:rFonts w:ascii="HelveticaNeue" w:hAnsi="HelveticaNeue"/>
          <w:b/>
          <w:sz w:val="20"/>
          <w:szCs w:val="20"/>
        </w:rPr>
      </w:pPr>
      <w:r>
        <w:rPr>
          <w:rFonts w:ascii="HelveticaNeue" w:hAnsi="HelveticaNeue"/>
          <w:b/>
          <w:sz w:val="20"/>
          <w:szCs w:val="20"/>
        </w:rPr>
        <w:br w:type="page"/>
      </w:r>
    </w:p>
    <w:p w14:paraId="5F66ECD5" w14:textId="77777777" w:rsidR="000E1B5A" w:rsidRPr="00DA4748" w:rsidRDefault="000E1B5A" w:rsidP="00816DC1">
      <w:pPr>
        <w:widowControl/>
        <w:autoSpaceDE/>
        <w:autoSpaceDN/>
        <w:spacing w:after="0"/>
        <w:ind w:left="630" w:right="-988"/>
        <w:rPr>
          <w:rFonts w:ascii="HelveticaNeue" w:hAnsi="HelveticaNeue"/>
          <w:b/>
          <w:sz w:val="20"/>
          <w:szCs w:val="20"/>
        </w:rPr>
      </w:pPr>
    </w:p>
    <w:p w14:paraId="11EFA37D" w14:textId="2FF182EC" w:rsidR="000E1B5A" w:rsidRPr="00DA4748" w:rsidRDefault="00877BBF" w:rsidP="00816DC1">
      <w:pPr>
        <w:pStyle w:val="ListParagraph"/>
        <w:numPr>
          <w:ilvl w:val="0"/>
          <w:numId w:val="38"/>
        </w:numPr>
        <w:ind w:left="720" w:right="-988" w:hanging="360"/>
        <w:rPr>
          <w:rFonts w:ascii="HelveticaNeue" w:hAnsi="HelveticaNeue"/>
          <w:b/>
          <w:sz w:val="20"/>
          <w:szCs w:val="20"/>
        </w:rPr>
      </w:pPr>
      <w:r w:rsidRPr="00DA4748">
        <w:rPr>
          <w:rFonts w:ascii="HelveticaNeue" w:hAnsi="HelveticaNeue"/>
          <w:b/>
          <w:sz w:val="20"/>
          <w:szCs w:val="20"/>
        </w:rPr>
        <w:t xml:space="preserve"> APPELS</w:t>
      </w:r>
    </w:p>
    <w:p w14:paraId="43F793AD" w14:textId="1351B575" w:rsidR="00C444CF" w:rsidRPr="00AA3183" w:rsidRDefault="00C444CF" w:rsidP="00816DC1">
      <w:pPr>
        <w:pStyle w:val="BodyText"/>
        <w:ind w:left="720" w:right="-988"/>
        <w:rPr>
          <w:rFonts w:ascii="HelveticaNeue" w:hAnsi="HelveticaNeue"/>
          <w:sz w:val="8"/>
          <w:szCs w:val="8"/>
        </w:rPr>
      </w:pPr>
    </w:p>
    <w:p w14:paraId="3EDBB695" w14:textId="0A6FB64B" w:rsidR="000E1B5A" w:rsidRPr="00DA4748" w:rsidRDefault="00877BBF" w:rsidP="00816DC1">
      <w:pPr>
        <w:pStyle w:val="BodyText"/>
        <w:ind w:left="720" w:right="-988"/>
        <w:rPr>
          <w:rFonts w:ascii="HelveticaNeue" w:hAnsi="HelveticaNeue"/>
        </w:rPr>
      </w:pPr>
      <w:r w:rsidRPr="00DA4748">
        <w:rPr>
          <w:rFonts w:ascii="HelveticaNeue" w:hAnsi="HelveticaNeue"/>
        </w:rPr>
        <w:t>La politique de plain</w:t>
      </w:r>
      <w:r w:rsidR="00B66127" w:rsidRPr="00DA4748">
        <w:rPr>
          <w:rFonts w:ascii="HelveticaNeue" w:hAnsi="HelveticaNeue"/>
        </w:rPr>
        <w:t>t</w:t>
      </w:r>
      <w:r w:rsidRPr="00DA4748">
        <w:rPr>
          <w:rFonts w:ascii="HelveticaNeue" w:hAnsi="HelveticaNeue"/>
        </w:rPr>
        <w:t xml:space="preserve">es, </w:t>
      </w:r>
      <w:r w:rsidR="00B66127" w:rsidRPr="00DA4748">
        <w:rPr>
          <w:rFonts w:ascii="HelveticaNeue" w:hAnsi="HelveticaNeue"/>
        </w:rPr>
        <w:t>d’</w:t>
      </w:r>
      <w:r w:rsidRPr="00DA4748">
        <w:rPr>
          <w:rFonts w:ascii="HelveticaNeue" w:hAnsi="HelveticaNeue"/>
        </w:rPr>
        <w:t xml:space="preserve">actions disciplinaires et </w:t>
      </w:r>
      <w:r w:rsidR="00B66127" w:rsidRPr="00DA4748">
        <w:rPr>
          <w:rFonts w:ascii="HelveticaNeue" w:hAnsi="HelveticaNeue"/>
        </w:rPr>
        <w:t xml:space="preserve">de </w:t>
      </w:r>
      <w:r w:rsidRPr="00DA4748">
        <w:rPr>
          <w:rFonts w:ascii="HelveticaNeue" w:hAnsi="HelveticaNeue"/>
        </w:rPr>
        <w:t>résolution de différends de Natation Canada et la politique d</w:t>
      </w:r>
      <w:r w:rsidR="00523E0D" w:rsidRPr="00DA4748">
        <w:rPr>
          <w:rFonts w:ascii="HelveticaNeue" w:hAnsi="HelveticaNeue"/>
        </w:rPr>
        <w:t>’</w:t>
      </w:r>
      <w:r w:rsidRPr="00DA4748">
        <w:rPr>
          <w:rFonts w:ascii="HelveticaNeue" w:hAnsi="HelveticaNeue"/>
        </w:rPr>
        <w:t xml:space="preserve">appels de Natation Canada régissent toutes les décisions prises par Natation Canada, </w:t>
      </w:r>
      <w:r w:rsidR="00B66127" w:rsidRPr="00DA4748">
        <w:rPr>
          <w:rFonts w:ascii="HelveticaNeue" w:hAnsi="HelveticaNeue"/>
        </w:rPr>
        <w:t>y compris</w:t>
      </w:r>
      <w:r w:rsidRPr="00DA4748">
        <w:rPr>
          <w:rFonts w:ascii="HelveticaNeue" w:hAnsi="HelveticaNeue"/>
        </w:rPr>
        <w:t xml:space="preserve"> les points concernant la nomination. Pour obtenir une copie de ces politiques, veuillez communiquer avec Natation Canada ou consulter le lien suivant</w:t>
      </w:r>
      <w:r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/>
        </w:rPr>
        <w:t xml:space="preserve">: </w:t>
      </w:r>
      <w:hyperlink r:id="rId15" w:history="1">
        <w:r w:rsidR="00D234A6" w:rsidRPr="00DA4748">
          <w:rPr>
            <w:rStyle w:val="Hyperlink"/>
            <w:rFonts w:ascii="HelveticaNeue" w:hAnsi="HelveticaNeue"/>
            <w:u w:color="0000FF"/>
          </w:rPr>
          <w:t>https://www.swimming.ca/fr/ressources/conseil-et-gouvernance/politique-du-ca/.</w:t>
        </w:r>
      </w:hyperlink>
    </w:p>
    <w:p w14:paraId="0DF8551D" w14:textId="77777777" w:rsidR="000E1B5A" w:rsidRPr="00DA4748" w:rsidRDefault="000E1B5A" w:rsidP="00816DC1">
      <w:pPr>
        <w:pStyle w:val="BodyText"/>
        <w:pBdr>
          <w:bottom w:val="single" w:sz="4" w:space="1" w:color="auto"/>
        </w:pBdr>
        <w:spacing w:before="6"/>
        <w:ind w:left="630" w:right="-988"/>
        <w:rPr>
          <w:rFonts w:ascii="HelveticaNeue" w:hAnsi="HelveticaNeue"/>
        </w:rPr>
      </w:pPr>
    </w:p>
    <w:p w14:paraId="67C2FB2B" w14:textId="77777777" w:rsidR="00C444CF" w:rsidRPr="00DA4748" w:rsidRDefault="00C444CF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</w:p>
    <w:p w14:paraId="49914420" w14:textId="461D2937" w:rsidR="00B66127" w:rsidRPr="00DA4748" w:rsidRDefault="00B66127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  <w:r w:rsidRPr="00DA4748">
        <w:rPr>
          <w:rFonts w:ascii="HelveticaNeue" w:hAnsi="HelveticaNeue"/>
          <w:i w:val="0"/>
          <w:sz w:val="20"/>
          <w:szCs w:val="20"/>
        </w:rPr>
        <w:t xml:space="preserve">Les présents </w:t>
      </w:r>
      <w:r w:rsidR="00877BBF" w:rsidRPr="00DA4748">
        <w:rPr>
          <w:rFonts w:ascii="HelveticaNeue" w:hAnsi="HelveticaNeue"/>
          <w:i w:val="0"/>
          <w:sz w:val="20"/>
          <w:szCs w:val="20"/>
        </w:rPr>
        <w:t>critères ont été d</w:t>
      </w:r>
      <w:r w:rsidRPr="00DA4748">
        <w:rPr>
          <w:rFonts w:ascii="HelveticaNeue" w:hAnsi="HelveticaNeue"/>
          <w:i w:val="0"/>
          <w:sz w:val="20"/>
          <w:szCs w:val="20"/>
        </w:rPr>
        <w:t>u</w:t>
      </w:r>
      <w:r w:rsidR="00877BBF" w:rsidRPr="00DA4748">
        <w:rPr>
          <w:rFonts w:ascii="HelveticaNeue" w:hAnsi="HelveticaNeue"/>
          <w:i w:val="0"/>
          <w:sz w:val="20"/>
          <w:szCs w:val="20"/>
        </w:rPr>
        <w:t xml:space="preserve">ment créés et approuvés par le comité de sélection de Natation Canada, lequel, </w:t>
      </w:r>
      <w:r w:rsidRPr="00DA4748">
        <w:rPr>
          <w:rFonts w:ascii="HelveticaNeue" w:hAnsi="HelveticaNeue"/>
          <w:i w:val="0"/>
          <w:sz w:val="20"/>
          <w:szCs w:val="20"/>
        </w:rPr>
        <w:t>par</w:t>
      </w:r>
      <w:r w:rsidR="00877BBF" w:rsidRPr="00DA4748">
        <w:rPr>
          <w:rFonts w:ascii="HelveticaNeue" w:hAnsi="HelveticaNeue"/>
          <w:i w:val="0"/>
          <w:sz w:val="20"/>
          <w:szCs w:val="20"/>
        </w:rPr>
        <w:t xml:space="preserve"> son mandat, a été délégué </w:t>
      </w:r>
      <w:r w:rsidRPr="00DA4748">
        <w:rPr>
          <w:rFonts w:ascii="HelveticaNeue" w:hAnsi="HelveticaNeue"/>
          <w:i w:val="0"/>
          <w:sz w:val="20"/>
          <w:szCs w:val="20"/>
        </w:rPr>
        <w:t xml:space="preserve">en bonne et due forme </w:t>
      </w:r>
      <w:r w:rsidR="00877BBF" w:rsidRPr="00DA4748">
        <w:rPr>
          <w:rFonts w:ascii="HelveticaNeue" w:hAnsi="HelveticaNeue"/>
          <w:i w:val="0"/>
          <w:sz w:val="20"/>
          <w:szCs w:val="20"/>
        </w:rPr>
        <w:t>par le directeur général de Natation Canada</w:t>
      </w:r>
      <w:r w:rsidRPr="00DA4748">
        <w:rPr>
          <w:rFonts w:ascii="HelveticaNeue" w:hAnsi="HelveticaNeue"/>
          <w:i w:val="0"/>
          <w:sz w:val="20"/>
          <w:szCs w:val="20"/>
        </w:rPr>
        <w:t xml:space="preserve"> pour effectuer cette tâche</w:t>
      </w:r>
      <w:r w:rsidR="00877BBF" w:rsidRPr="00DA4748">
        <w:rPr>
          <w:rFonts w:ascii="HelveticaNeue" w:hAnsi="HelveticaNeue"/>
          <w:i w:val="0"/>
          <w:sz w:val="20"/>
          <w:szCs w:val="20"/>
        </w:rPr>
        <w:t>.</w:t>
      </w:r>
    </w:p>
    <w:p w14:paraId="6071111A" w14:textId="77777777" w:rsidR="00B66127" w:rsidRPr="00DA4748" w:rsidRDefault="00B66127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</w:p>
    <w:p w14:paraId="3F504C2F" w14:textId="424CA855" w:rsidR="00D50CB0" w:rsidRPr="00DA4748" w:rsidRDefault="00B66127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  <w:r w:rsidRPr="00DA4748">
        <w:rPr>
          <w:rFonts w:ascii="HelveticaNeue" w:hAnsi="HelveticaNeue"/>
          <w:i w:val="0"/>
          <w:sz w:val="20"/>
          <w:szCs w:val="20"/>
        </w:rPr>
        <w:t>Les</w:t>
      </w:r>
      <w:r w:rsidR="00D50CB0" w:rsidRPr="00DA4748">
        <w:rPr>
          <w:rFonts w:ascii="HelveticaNeue" w:hAnsi="HelveticaNeue"/>
          <w:i w:val="0"/>
          <w:sz w:val="20"/>
          <w:szCs w:val="20"/>
        </w:rPr>
        <w:t xml:space="preserve"> critères ont été pr</w:t>
      </w:r>
      <w:r w:rsidRPr="00DA4748">
        <w:rPr>
          <w:rFonts w:ascii="HelveticaNeue" w:hAnsi="HelveticaNeue"/>
          <w:i w:val="0"/>
          <w:sz w:val="20"/>
          <w:szCs w:val="20"/>
        </w:rPr>
        <w:t>é</w:t>
      </w:r>
      <w:r w:rsidR="00D50CB0" w:rsidRPr="00DA4748">
        <w:rPr>
          <w:rFonts w:ascii="HelveticaNeue" w:hAnsi="HelveticaNeue"/>
          <w:i w:val="0"/>
          <w:sz w:val="20"/>
          <w:szCs w:val="20"/>
        </w:rPr>
        <w:t>par</w:t>
      </w:r>
      <w:r w:rsidRPr="00DA4748">
        <w:rPr>
          <w:rFonts w:ascii="HelveticaNeue" w:hAnsi="HelveticaNeue"/>
          <w:i w:val="0"/>
          <w:sz w:val="20"/>
          <w:szCs w:val="20"/>
        </w:rPr>
        <w:t>é</w:t>
      </w:r>
      <w:r w:rsidR="00D50CB0" w:rsidRPr="00DA4748">
        <w:rPr>
          <w:rFonts w:ascii="HelveticaNeue" w:hAnsi="HelveticaNeue"/>
          <w:i w:val="0"/>
          <w:sz w:val="20"/>
          <w:szCs w:val="20"/>
        </w:rPr>
        <w:t xml:space="preserve">s en anglais et traduits en français. </w:t>
      </w:r>
      <w:r w:rsidRPr="00DA4748">
        <w:rPr>
          <w:rFonts w:ascii="HelveticaNeue" w:hAnsi="HelveticaNeue"/>
          <w:i w:val="0"/>
          <w:sz w:val="20"/>
          <w:szCs w:val="20"/>
        </w:rPr>
        <w:t>En cas de divergence entre</w:t>
      </w:r>
      <w:r w:rsidR="00D50CB0" w:rsidRPr="00DA4748">
        <w:rPr>
          <w:rFonts w:ascii="HelveticaNeue" w:hAnsi="HelveticaNeue"/>
          <w:i w:val="0"/>
          <w:sz w:val="20"/>
          <w:szCs w:val="20"/>
        </w:rPr>
        <w:t xml:space="preserve"> le</w:t>
      </w:r>
      <w:r w:rsidRPr="00DA4748">
        <w:rPr>
          <w:rFonts w:ascii="HelveticaNeue" w:hAnsi="HelveticaNeue"/>
          <w:i w:val="0"/>
          <w:sz w:val="20"/>
          <w:szCs w:val="20"/>
        </w:rPr>
        <w:t>s</w:t>
      </w:r>
      <w:r w:rsidR="00D50CB0" w:rsidRPr="00DA4748">
        <w:rPr>
          <w:rFonts w:ascii="HelveticaNeue" w:hAnsi="HelveticaNeue"/>
          <w:i w:val="0"/>
          <w:sz w:val="20"/>
          <w:szCs w:val="20"/>
        </w:rPr>
        <w:t xml:space="preserve"> deux versions, la version anglais</w:t>
      </w:r>
      <w:r w:rsidRPr="00DA4748">
        <w:rPr>
          <w:rFonts w:ascii="HelveticaNeue" w:hAnsi="HelveticaNeue"/>
          <w:i w:val="0"/>
          <w:sz w:val="20"/>
          <w:szCs w:val="20"/>
        </w:rPr>
        <w:t>e</w:t>
      </w:r>
      <w:r w:rsidR="00D50CB0" w:rsidRPr="00DA4748">
        <w:rPr>
          <w:rFonts w:ascii="HelveticaNeue" w:hAnsi="HelveticaNeue"/>
          <w:i w:val="0"/>
          <w:sz w:val="20"/>
          <w:szCs w:val="20"/>
        </w:rPr>
        <w:t xml:space="preserve"> </w:t>
      </w:r>
      <w:r w:rsidR="00D36C34" w:rsidRPr="00DA4748">
        <w:rPr>
          <w:rFonts w:ascii="HelveticaNeue" w:hAnsi="HelveticaNeue"/>
          <w:i w:val="0"/>
          <w:sz w:val="20"/>
          <w:szCs w:val="20"/>
        </w:rPr>
        <w:t>prime</w:t>
      </w:r>
      <w:r w:rsidR="00D50CB0" w:rsidRPr="00DA4748">
        <w:rPr>
          <w:rFonts w:ascii="HelveticaNeue" w:hAnsi="HelveticaNeue"/>
          <w:i w:val="0"/>
          <w:sz w:val="20"/>
          <w:szCs w:val="20"/>
        </w:rPr>
        <w:t>.</w:t>
      </w:r>
    </w:p>
    <w:p w14:paraId="06878650" w14:textId="77777777" w:rsidR="00D50CB0" w:rsidRPr="00DA4748" w:rsidRDefault="00D50CB0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</w:p>
    <w:p w14:paraId="1838595F" w14:textId="626525E9" w:rsidR="000E1B5A" w:rsidRPr="00DA4748" w:rsidRDefault="00B66127" w:rsidP="00816DC1">
      <w:pPr>
        <w:pStyle w:val="Heading2"/>
        <w:spacing w:before="110"/>
        <w:ind w:left="630" w:right="-988" w:hanging="1"/>
        <w:rPr>
          <w:rFonts w:ascii="HelveticaNeue" w:hAnsi="HelveticaNeue"/>
          <w:b/>
          <w:bCs/>
          <w:i w:val="0"/>
          <w:sz w:val="20"/>
          <w:szCs w:val="20"/>
        </w:rPr>
      </w:pPr>
      <w:r w:rsidRPr="00DA4748">
        <w:rPr>
          <w:rFonts w:ascii="HelveticaNeue" w:hAnsi="HelveticaNeue"/>
          <w:b/>
          <w:bCs/>
          <w:i w:val="0"/>
          <w:sz w:val="20"/>
          <w:szCs w:val="20"/>
        </w:rPr>
        <w:t>Personne-ressource</w:t>
      </w:r>
    </w:p>
    <w:p w14:paraId="44C94EBA" w14:textId="03661B21" w:rsidR="000E1B5A" w:rsidRPr="00DA4748" w:rsidRDefault="00B66127" w:rsidP="00816DC1">
      <w:pPr>
        <w:pStyle w:val="Heading2"/>
        <w:spacing w:before="110"/>
        <w:ind w:left="630" w:right="-988" w:hanging="1"/>
        <w:rPr>
          <w:rFonts w:ascii="HelveticaNeue" w:hAnsi="HelveticaNeue"/>
          <w:i w:val="0"/>
          <w:sz w:val="20"/>
          <w:szCs w:val="20"/>
        </w:rPr>
      </w:pPr>
      <w:r w:rsidRPr="00DA4748">
        <w:rPr>
          <w:rFonts w:ascii="HelveticaNeue" w:hAnsi="HelveticaNeue"/>
          <w:i w:val="0"/>
          <w:sz w:val="20"/>
          <w:szCs w:val="20"/>
        </w:rPr>
        <w:t>P</w:t>
      </w:r>
      <w:r w:rsidR="00877BBF" w:rsidRPr="00DA4748">
        <w:rPr>
          <w:rFonts w:ascii="HelveticaNeue" w:hAnsi="HelveticaNeue"/>
          <w:i w:val="0"/>
          <w:sz w:val="20"/>
          <w:szCs w:val="20"/>
        </w:rPr>
        <w:t>our toute</w:t>
      </w:r>
      <w:r w:rsidRPr="00DA4748">
        <w:rPr>
          <w:rFonts w:ascii="HelveticaNeue" w:hAnsi="HelveticaNeue"/>
          <w:i w:val="0"/>
          <w:sz w:val="20"/>
          <w:szCs w:val="20"/>
        </w:rPr>
        <w:t xml:space="preserve"> question</w:t>
      </w:r>
      <w:r w:rsidR="00877BBF" w:rsidRPr="00DA4748">
        <w:rPr>
          <w:rFonts w:ascii="HelveticaNeue" w:hAnsi="HelveticaNeue"/>
          <w:i w:val="0"/>
          <w:sz w:val="20"/>
          <w:szCs w:val="20"/>
        </w:rPr>
        <w:t xml:space="preserve"> ou clarification concernant le contenu d</w:t>
      </w:r>
      <w:r w:rsidRPr="00DA4748">
        <w:rPr>
          <w:rFonts w:ascii="HelveticaNeue" w:hAnsi="HelveticaNeue"/>
          <w:i w:val="0"/>
          <w:sz w:val="20"/>
          <w:szCs w:val="20"/>
        </w:rPr>
        <w:t>u présent</w:t>
      </w:r>
      <w:r w:rsidR="00877BBF" w:rsidRPr="00DA4748">
        <w:rPr>
          <w:rFonts w:ascii="HelveticaNeue" w:hAnsi="HelveticaNeue"/>
          <w:i w:val="0"/>
          <w:sz w:val="20"/>
          <w:szCs w:val="20"/>
        </w:rPr>
        <w:t xml:space="preserve"> document, </w:t>
      </w:r>
      <w:r w:rsidRPr="00DA4748">
        <w:rPr>
          <w:rFonts w:ascii="HelveticaNeue" w:hAnsi="HelveticaNeue"/>
          <w:i w:val="0"/>
          <w:sz w:val="20"/>
          <w:szCs w:val="20"/>
        </w:rPr>
        <w:t>veuillez communiquer avec</w:t>
      </w:r>
      <w:r w:rsidR="00877BBF" w:rsidRPr="00DA4748">
        <w:rPr>
          <w:rFonts w:ascii="HelveticaNeue" w:hAnsi="HelveticaNeue"/>
          <w:i w:val="0"/>
          <w:sz w:val="20"/>
          <w:szCs w:val="20"/>
        </w:rPr>
        <w:t xml:space="preserve"> Emma Van Steen à </w:t>
      </w:r>
      <w:hyperlink r:id="rId16" w:history="1">
        <w:r w:rsidR="0047091A" w:rsidRPr="00DA4748">
          <w:rPr>
            <w:rStyle w:val="Hyperlink"/>
            <w:rFonts w:ascii="HelveticaNeue" w:hAnsi="HelveticaNeue"/>
            <w:i w:val="0"/>
            <w:sz w:val="20"/>
            <w:szCs w:val="20"/>
          </w:rPr>
          <w:t>evansteen@swimming.ca</w:t>
        </w:r>
      </w:hyperlink>
      <w:r w:rsidRPr="00DA4748">
        <w:rPr>
          <w:rFonts w:ascii="HelveticaNeue" w:hAnsi="HelveticaNeue"/>
          <w:i w:val="0"/>
          <w:sz w:val="20"/>
          <w:szCs w:val="20"/>
        </w:rPr>
        <w:t>.</w:t>
      </w:r>
    </w:p>
    <w:p w14:paraId="2D8502F5" w14:textId="4DF97FC6" w:rsidR="00A02F57" w:rsidRPr="008D2732" w:rsidRDefault="005057E3" w:rsidP="00AA3183">
      <w:pPr>
        <w:ind w:right="4"/>
        <w:jc w:val="center"/>
        <w:rPr>
          <w:rFonts w:ascii="Ciutadella Regular" w:hAnsi="Ciutadella Regular" w:cs="Calibri"/>
          <w:color w:val="FF0000"/>
          <w:sz w:val="32"/>
          <w:szCs w:val="32"/>
        </w:rPr>
      </w:pPr>
      <w:r w:rsidRPr="00DA4748">
        <w:rPr>
          <w:rFonts w:ascii="HelveticaNeue" w:hAnsi="HelveticaNeue"/>
          <w:color w:val="C00000"/>
        </w:rPr>
        <w:br w:type="page"/>
      </w:r>
      <w:r w:rsidR="00A02F57" w:rsidRPr="008D2732">
        <w:rPr>
          <w:rFonts w:ascii="Ciutadella Regular" w:hAnsi="Ciutadella Regular" w:cs="Calibri"/>
          <w:color w:val="FF0000"/>
          <w:sz w:val="32"/>
          <w:szCs w:val="32"/>
        </w:rPr>
        <w:lastRenderedPageBreak/>
        <w:t>ANNEXE A</w:t>
      </w:r>
    </w:p>
    <w:p w14:paraId="62CF394F" w14:textId="77777777" w:rsidR="00A02F57" w:rsidRPr="00DA4748" w:rsidRDefault="00A02F57" w:rsidP="00816DC1">
      <w:pPr>
        <w:ind w:right="-988"/>
        <w:jc w:val="center"/>
        <w:rPr>
          <w:rFonts w:ascii="HelveticaNeue" w:hAnsi="HelveticaNeue" w:cs="Calibri"/>
          <w:sz w:val="20"/>
          <w:szCs w:val="20"/>
        </w:rPr>
      </w:pPr>
    </w:p>
    <w:p w14:paraId="42D67067" w14:textId="0CF693B1" w:rsidR="00A02F57" w:rsidRPr="00DA4748" w:rsidRDefault="00A02F57" w:rsidP="00AA3183">
      <w:pPr>
        <w:ind w:right="-988"/>
        <w:rPr>
          <w:rFonts w:ascii="HelveticaNeue" w:hAnsi="HelveticaNeue" w:cs="Calibri"/>
          <w:b/>
          <w:bCs/>
        </w:rPr>
      </w:pPr>
      <w:r w:rsidRPr="00DA4748">
        <w:rPr>
          <w:rFonts w:ascii="HelveticaNeue" w:hAnsi="HelveticaNeue" w:cs="Calibri"/>
          <w:b/>
          <w:bCs/>
        </w:rPr>
        <w:t>Exigences de performance</w:t>
      </w:r>
    </w:p>
    <w:p w14:paraId="37A2FE0E" w14:textId="77777777" w:rsidR="00A02F57" w:rsidRPr="00DA4748" w:rsidRDefault="00A02F57" w:rsidP="00816DC1">
      <w:pPr>
        <w:ind w:right="-988"/>
        <w:jc w:val="center"/>
        <w:rPr>
          <w:rFonts w:ascii="HelveticaNeue" w:hAnsi="HelveticaNeue" w:cs="Calibri"/>
        </w:rPr>
      </w:pPr>
    </w:p>
    <w:p w14:paraId="02F92260" w14:textId="4D2D6792" w:rsidR="00A02F57" w:rsidRPr="00DA4748" w:rsidRDefault="00365BD7" w:rsidP="00AA3183">
      <w:pPr>
        <w:ind w:right="-988"/>
        <w:rPr>
          <w:rFonts w:ascii="HelveticaNeue" w:hAnsi="HelveticaNeue" w:cs="Calibri"/>
        </w:rPr>
      </w:pPr>
      <w:r w:rsidRPr="00DA4748">
        <w:rPr>
          <w:rFonts w:ascii="HelveticaNeue" w:hAnsi="HelveticaNeue" w:cs="Calibri"/>
        </w:rPr>
        <w:t xml:space="preserve">Un </w:t>
      </w:r>
      <w:r w:rsidR="005A05FA" w:rsidRPr="00DA4748">
        <w:rPr>
          <w:rFonts w:ascii="HelveticaNeue" w:hAnsi="HelveticaNeue" w:cs="Calibri"/>
        </w:rPr>
        <w:t>temps Canada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 xml:space="preserve">A </w:t>
      </w:r>
      <w:r w:rsidRPr="00DA4748">
        <w:rPr>
          <w:rFonts w:ascii="HelveticaNeue" w:hAnsi="HelveticaNeue" w:cs="Calibri"/>
        </w:rPr>
        <w:t>est</w:t>
      </w:r>
      <w:r w:rsidR="00A02F57" w:rsidRPr="00DA4748">
        <w:rPr>
          <w:rFonts w:ascii="HelveticaNeue" w:hAnsi="HelveticaNeue" w:cs="Calibri"/>
        </w:rPr>
        <w:t xml:space="preserve"> éga</w:t>
      </w:r>
      <w:r w:rsidRPr="00DA4748">
        <w:rPr>
          <w:rFonts w:ascii="HelveticaNeue" w:hAnsi="HelveticaNeue" w:cs="Calibri"/>
        </w:rPr>
        <w:t xml:space="preserve">l </w:t>
      </w:r>
      <w:r w:rsidR="00A02F57" w:rsidRPr="00DA4748">
        <w:rPr>
          <w:rFonts w:ascii="HelveticaNeue" w:hAnsi="HelveticaNeue" w:cs="Calibri"/>
        </w:rPr>
        <w:t>au temps de la 5</w:t>
      </w:r>
      <w:r w:rsidR="00A02F57" w:rsidRPr="00DA4748">
        <w:rPr>
          <w:rFonts w:ascii="HelveticaNeue" w:hAnsi="HelveticaNeue" w:cs="Calibri"/>
          <w:vertAlign w:val="superscript"/>
        </w:rPr>
        <w:t>e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>position d</w:t>
      </w:r>
      <w:r w:rsidR="00C444CF" w:rsidRPr="00DA4748">
        <w:rPr>
          <w:rFonts w:ascii="HelveticaNeue" w:hAnsi="HelveticaNeue" w:cs="Calibri"/>
        </w:rPr>
        <w:t>es</w:t>
      </w:r>
      <w:r w:rsidR="00A02F57" w:rsidRPr="00DA4748">
        <w:rPr>
          <w:rFonts w:ascii="HelveticaNeue" w:hAnsi="HelveticaNeue" w:cs="Calibri"/>
        </w:rPr>
        <w:t xml:space="preserve"> </w:t>
      </w:r>
      <w:r w:rsidR="00A02F57" w:rsidRPr="00DA4748">
        <w:rPr>
          <w:rFonts w:ascii="HelveticaNeue" w:hAnsi="HelveticaNeue" w:cs="Calibri"/>
          <w:b/>
          <w:bCs/>
        </w:rPr>
        <w:t>classement</w:t>
      </w:r>
      <w:r w:rsidR="00C444CF" w:rsidRPr="00DA4748">
        <w:rPr>
          <w:rFonts w:ascii="HelveticaNeue" w:hAnsi="HelveticaNeue" w:cs="Calibri"/>
          <w:b/>
          <w:bCs/>
        </w:rPr>
        <w:t>s</w:t>
      </w:r>
      <w:r w:rsidR="00A02F57" w:rsidRPr="00DA4748">
        <w:rPr>
          <w:rFonts w:ascii="HelveticaNeue" w:hAnsi="HelveticaNeue" w:cs="Calibri"/>
          <w:b/>
          <w:bCs/>
        </w:rPr>
        <w:t xml:space="preserve"> mondia</w:t>
      </w:r>
      <w:r w:rsidR="00C444CF" w:rsidRPr="00DA4748">
        <w:rPr>
          <w:rFonts w:ascii="HelveticaNeue" w:hAnsi="HelveticaNeue" w:cs="Calibri"/>
          <w:b/>
          <w:bCs/>
        </w:rPr>
        <w:t>ux</w:t>
      </w:r>
      <w:r w:rsidR="00A02F57" w:rsidRPr="00DA4748">
        <w:rPr>
          <w:rFonts w:ascii="HelveticaNeue" w:hAnsi="HelveticaNeue" w:cs="Calibri"/>
          <w:b/>
          <w:bCs/>
        </w:rPr>
        <w:t xml:space="preserve"> modifié</w:t>
      </w:r>
      <w:r w:rsidR="00C444CF" w:rsidRPr="00DA4748">
        <w:rPr>
          <w:rFonts w:ascii="HelveticaNeue" w:hAnsi="HelveticaNeue" w:cs="Calibri"/>
          <w:b/>
          <w:bCs/>
        </w:rPr>
        <w:t>s</w:t>
      </w:r>
      <w:r w:rsidR="00A02F57" w:rsidRPr="00DA4748">
        <w:rPr>
          <w:rFonts w:ascii="HelveticaNeue" w:hAnsi="HelveticaNeue" w:cs="Calibri"/>
        </w:rPr>
        <w:t xml:space="preserve"> pour la période du 1</w:t>
      </w:r>
      <w:r w:rsidR="00A02F57" w:rsidRPr="00DA4748">
        <w:rPr>
          <w:rFonts w:ascii="HelveticaNeue" w:hAnsi="HelveticaNeue" w:cs="Calibri"/>
          <w:vertAlign w:val="superscript"/>
        </w:rPr>
        <w:t>er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>janvier au</w:t>
      </w:r>
      <w:r w:rsidR="005A05FA" w:rsidRPr="00DA4748">
        <w:rPr>
          <w:rFonts w:ascii="HelveticaNeue" w:hAnsi="HelveticaNeue" w:cs="Calibri"/>
        </w:rPr>
        <w:t xml:space="preserve"> 31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octobre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>2019.</w:t>
      </w:r>
    </w:p>
    <w:p w14:paraId="2AA874B3" w14:textId="77777777" w:rsidR="00A02F57" w:rsidRPr="00DA4748" w:rsidRDefault="00A02F57" w:rsidP="00AA3183">
      <w:pPr>
        <w:ind w:right="-988"/>
        <w:rPr>
          <w:rFonts w:ascii="HelveticaNeue" w:hAnsi="HelveticaNeue" w:cs="Calibri"/>
        </w:rPr>
      </w:pPr>
    </w:p>
    <w:p w14:paraId="1B91B6DF" w14:textId="671DCE9E" w:rsidR="00A02F57" w:rsidRPr="00DA4748" w:rsidRDefault="00365BD7" w:rsidP="00AA3183">
      <w:pPr>
        <w:ind w:right="-988"/>
        <w:rPr>
          <w:rFonts w:ascii="HelveticaNeue" w:hAnsi="HelveticaNeue" w:cs="Calibri"/>
        </w:rPr>
      </w:pPr>
      <w:r w:rsidRPr="00DA4748">
        <w:rPr>
          <w:rFonts w:ascii="HelveticaNeue" w:hAnsi="HelveticaNeue" w:cs="Calibri"/>
        </w:rPr>
        <w:t xml:space="preserve">Un </w:t>
      </w:r>
      <w:r w:rsidR="005A05FA" w:rsidRPr="00DA4748">
        <w:rPr>
          <w:rFonts w:ascii="HelveticaNeue" w:hAnsi="HelveticaNeue" w:cs="Calibri"/>
        </w:rPr>
        <w:t>temps Canada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Calibri"/>
        </w:rPr>
        <w:t>B est égal au temps de la</w:t>
      </w:r>
      <w:r w:rsidR="00A02F57" w:rsidRPr="00DA4748">
        <w:rPr>
          <w:rFonts w:ascii="HelveticaNeue" w:hAnsi="HelveticaNeue" w:cs="Calibri"/>
        </w:rPr>
        <w:t xml:space="preserve"> 8</w:t>
      </w:r>
      <w:r w:rsidR="00A02F57" w:rsidRPr="00DA4748">
        <w:rPr>
          <w:rFonts w:ascii="HelveticaNeue" w:hAnsi="HelveticaNeue" w:cs="Calibri"/>
          <w:vertAlign w:val="superscript"/>
        </w:rPr>
        <w:t>e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 xml:space="preserve">position </w:t>
      </w:r>
      <w:r w:rsidRPr="00DA4748">
        <w:rPr>
          <w:rFonts w:ascii="HelveticaNeue" w:hAnsi="HelveticaNeue" w:cs="Calibri"/>
        </w:rPr>
        <w:t>des</w:t>
      </w:r>
      <w:r w:rsidR="00A02F57" w:rsidRPr="00DA4748">
        <w:rPr>
          <w:rFonts w:ascii="HelveticaNeue" w:hAnsi="HelveticaNeue" w:cs="Calibri"/>
        </w:rPr>
        <w:t xml:space="preserve"> </w:t>
      </w:r>
      <w:r w:rsidRPr="00DA4748">
        <w:rPr>
          <w:rFonts w:ascii="HelveticaNeue" w:hAnsi="HelveticaNeue" w:cs="Calibri"/>
          <w:b/>
          <w:bCs/>
        </w:rPr>
        <w:t>classements mondiaux modifiés</w:t>
      </w:r>
      <w:r w:rsidR="00A02F57" w:rsidRPr="00DA4748">
        <w:rPr>
          <w:rFonts w:ascii="HelveticaNeue" w:hAnsi="HelveticaNeue" w:cs="Calibri"/>
        </w:rPr>
        <w:t xml:space="preserve"> pour la période du 1</w:t>
      </w:r>
      <w:r w:rsidR="00A02F57" w:rsidRPr="00DA4748">
        <w:rPr>
          <w:rFonts w:ascii="HelveticaNeue" w:hAnsi="HelveticaNeue" w:cs="Calibri"/>
          <w:vertAlign w:val="superscript"/>
        </w:rPr>
        <w:t>er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janvier au 31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octobre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>2019.</w:t>
      </w:r>
    </w:p>
    <w:p w14:paraId="40214A33" w14:textId="77777777" w:rsidR="00A02F57" w:rsidRPr="00DA4748" w:rsidRDefault="00A02F57" w:rsidP="00AA3183">
      <w:pPr>
        <w:ind w:right="-988"/>
        <w:rPr>
          <w:rFonts w:ascii="HelveticaNeue" w:hAnsi="HelveticaNeue" w:cs="Calibri"/>
        </w:rPr>
      </w:pPr>
    </w:p>
    <w:p w14:paraId="5828616A" w14:textId="1BE9B6FB" w:rsidR="00A02F57" w:rsidRPr="00DA4748" w:rsidRDefault="00365BD7" w:rsidP="00AA3183">
      <w:pPr>
        <w:ind w:right="-988"/>
        <w:rPr>
          <w:rFonts w:ascii="HelveticaNeue" w:hAnsi="HelveticaNeue" w:cs="Calibri"/>
        </w:rPr>
      </w:pPr>
      <w:r w:rsidRPr="00DA4748">
        <w:rPr>
          <w:rFonts w:ascii="HelveticaNeue" w:hAnsi="HelveticaNeue" w:cs="Calibri"/>
        </w:rPr>
        <w:t xml:space="preserve">Un </w:t>
      </w:r>
      <w:r w:rsidR="005A05FA" w:rsidRPr="00DA4748">
        <w:rPr>
          <w:rFonts w:ascii="HelveticaNeue" w:hAnsi="HelveticaNeue" w:cs="Calibri"/>
        </w:rPr>
        <w:t>temps Canada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Calibri"/>
        </w:rPr>
        <w:t>C est égal au temps de la</w:t>
      </w:r>
      <w:r w:rsidR="00A02F57" w:rsidRPr="00DA4748">
        <w:rPr>
          <w:rFonts w:ascii="HelveticaNeue" w:hAnsi="HelveticaNeue" w:cs="Calibri"/>
        </w:rPr>
        <w:t xml:space="preserve"> 12</w:t>
      </w:r>
      <w:r w:rsidR="00A02F57" w:rsidRPr="00DA4748">
        <w:rPr>
          <w:rFonts w:ascii="HelveticaNeue" w:hAnsi="HelveticaNeue" w:cs="Calibri"/>
          <w:vertAlign w:val="superscript"/>
        </w:rPr>
        <w:t>e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p</w:t>
      </w:r>
      <w:r w:rsidR="00A02F57" w:rsidRPr="00DA4748">
        <w:rPr>
          <w:rFonts w:ascii="HelveticaNeue" w:hAnsi="HelveticaNeue" w:cs="Calibri"/>
        </w:rPr>
        <w:t xml:space="preserve">osition </w:t>
      </w:r>
      <w:r w:rsidRPr="00DA4748">
        <w:rPr>
          <w:rFonts w:ascii="HelveticaNeue" w:hAnsi="HelveticaNeue" w:cs="Calibri"/>
        </w:rPr>
        <w:t>des</w:t>
      </w:r>
      <w:r w:rsidR="00A02F57" w:rsidRPr="00DA4748">
        <w:rPr>
          <w:rFonts w:ascii="HelveticaNeue" w:hAnsi="HelveticaNeue" w:cs="Calibri"/>
        </w:rPr>
        <w:t xml:space="preserve"> </w:t>
      </w:r>
      <w:r w:rsidRPr="00DA4748">
        <w:rPr>
          <w:rFonts w:ascii="HelveticaNeue" w:hAnsi="HelveticaNeue" w:cs="Calibri"/>
          <w:b/>
          <w:bCs/>
        </w:rPr>
        <w:t>classements mondiaux modifiés</w:t>
      </w:r>
      <w:r w:rsidR="00A02F57" w:rsidRPr="00DA4748">
        <w:rPr>
          <w:rFonts w:ascii="HelveticaNeue" w:hAnsi="HelveticaNeue" w:cs="Calibri"/>
        </w:rPr>
        <w:t xml:space="preserve"> pour la période du 1</w:t>
      </w:r>
      <w:r w:rsidR="00A02F57" w:rsidRPr="00DA4748">
        <w:rPr>
          <w:rFonts w:ascii="HelveticaNeue" w:hAnsi="HelveticaNeue" w:cs="Calibri"/>
          <w:vertAlign w:val="superscript"/>
        </w:rPr>
        <w:t>er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janvier au 31</w:t>
      </w:r>
      <w:r w:rsidR="005A05FA" w:rsidRPr="00DA4748">
        <w:rPr>
          <w:rFonts w:ascii="Cambria" w:hAnsi="Cambria" w:cs="Cambria"/>
        </w:rPr>
        <w:t> </w:t>
      </w:r>
      <w:r w:rsidR="005A05FA" w:rsidRPr="00DA4748">
        <w:rPr>
          <w:rFonts w:ascii="HelveticaNeue" w:hAnsi="HelveticaNeue" w:cs="Calibri"/>
        </w:rPr>
        <w:t>octobre</w:t>
      </w:r>
      <w:r w:rsidR="005A05FA" w:rsidRPr="00DA4748">
        <w:rPr>
          <w:rFonts w:ascii="Cambria" w:hAnsi="Cambria" w:cs="Cambria"/>
        </w:rPr>
        <w:t> </w:t>
      </w:r>
      <w:r w:rsidR="00A02F57" w:rsidRPr="00DA4748">
        <w:rPr>
          <w:rFonts w:ascii="HelveticaNeue" w:hAnsi="HelveticaNeue" w:cs="Calibri"/>
        </w:rPr>
        <w:t>2019.</w:t>
      </w:r>
    </w:p>
    <w:p w14:paraId="202E0603" w14:textId="77777777" w:rsidR="00A02F57" w:rsidRPr="00DA4748" w:rsidRDefault="00A02F57" w:rsidP="00816DC1">
      <w:pPr>
        <w:ind w:right="-988"/>
        <w:jc w:val="center"/>
        <w:rPr>
          <w:rFonts w:ascii="HelveticaNeue" w:hAnsi="HelveticaNeue" w:cs="Calibri"/>
        </w:rPr>
      </w:pPr>
    </w:p>
    <w:p w14:paraId="20A96726" w14:textId="66244A14" w:rsidR="00A02F57" w:rsidRPr="00DA4748" w:rsidRDefault="00A02F57" w:rsidP="00816DC1">
      <w:pPr>
        <w:tabs>
          <w:tab w:val="left" w:pos="3885"/>
        </w:tabs>
        <w:ind w:right="-988"/>
        <w:rPr>
          <w:rFonts w:ascii="HelveticaNeue" w:hAnsi="HelveticaNeue" w:cs="Calibri"/>
          <w:b/>
          <w:bCs/>
        </w:rPr>
      </w:pPr>
      <w:r w:rsidRPr="00DA4748">
        <w:rPr>
          <w:rFonts w:ascii="HelveticaNeue" w:hAnsi="HelveticaNeue" w:cs="Calibri"/>
          <w:b/>
          <w:bCs/>
        </w:rPr>
        <w:t xml:space="preserve">Veuillez noter </w:t>
      </w:r>
      <w:r w:rsidR="00365BD7" w:rsidRPr="00DA4748">
        <w:rPr>
          <w:rFonts w:ascii="HelveticaNeue" w:hAnsi="HelveticaNeue" w:cs="Calibri"/>
          <w:b/>
          <w:bCs/>
        </w:rPr>
        <w:t>ce qui suit</w:t>
      </w:r>
      <w:r w:rsidRPr="00DA4748">
        <w:rPr>
          <w:rFonts w:ascii="Cambria" w:hAnsi="Cambria" w:cs="Cambria"/>
          <w:b/>
          <w:bCs/>
        </w:rPr>
        <w:t> </w:t>
      </w:r>
      <w:r w:rsidRPr="00DA4748">
        <w:rPr>
          <w:rFonts w:ascii="HelveticaNeue" w:hAnsi="HelveticaNeue" w:cs="Calibri"/>
          <w:b/>
          <w:bCs/>
        </w:rPr>
        <w:t>:</w:t>
      </w:r>
    </w:p>
    <w:p w14:paraId="1DE6F047" w14:textId="48BC0A1A" w:rsidR="00A02F57" w:rsidRPr="00DA4748" w:rsidRDefault="00A02F57" w:rsidP="00816DC1">
      <w:pPr>
        <w:tabs>
          <w:tab w:val="left" w:pos="3885"/>
        </w:tabs>
        <w:ind w:right="-988"/>
        <w:rPr>
          <w:rFonts w:ascii="HelveticaNeue" w:eastAsiaTheme="minorHAnsi" w:hAnsi="HelveticaNeue" w:cs="Calibri"/>
        </w:rPr>
      </w:pPr>
      <w:r w:rsidRPr="00DA4748">
        <w:rPr>
          <w:rFonts w:ascii="HelveticaNeue" w:hAnsi="HelveticaNeue" w:cs="Calibri"/>
        </w:rPr>
        <w:t>Dans le cas où le</w:t>
      </w:r>
      <w:r w:rsidR="00D36C34" w:rsidRPr="00DA4748">
        <w:rPr>
          <w:rFonts w:ascii="HelveticaNeue" w:hAnsi="HelveticaNeue" w:cs="Calibri"/>
        </w:rPr>
        <w:t xml:space="preserve"> temps</w:t>
      </w:r>
      <w:r w:rsidRPr="00DA4748">
        <w:rPr>
          <w:rFonts w:ascii="HelveticaNeue" w:hAnsi="HelveticaNeue" w:cs="Calibri"/>
        </w:rPr>
        <w:t xml:space="preserve"> «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Calibri"/>
        </w:rPr>
        <w:t>Canada A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HelveticaNeueLT Pro 55 Roman"/>
        </w:rPr>
        <w:t>»</w:t>
      </w:r>
      <w:r w:rsidRPr="00DA4748">
        <w:rPr>
          <w:rFonts w:ascii="HelveticaNeue" w:hAnsi="HelveticaNeue" w:cs="Calibri"/>
        </w:rPr>
        <w:t xml:space="preserve">, le </w:t>
      </w:r>
      <w:r w:rsidR="00D36C34" w:rsidRPr="00DA4748">
        <w:rPr>
          <w:rFonts w:ascii="HelveticaNeue" w:hAnsi="HelveticaNeue" w:cs="Calibri"/>
        </w:rPr>
        <w:t xml:space="preserve">temps </w:t>
      </w:r>
      <w:r w:rsidRPr="00DA4748">
        <w:rPr>
          <w:rFonts w:ascii="HelveticaNeue" w:hAnsi="HelveticaNeue" w:cs="HelveticaNeueLT Pro 55 Roman"/>
        </w:rPr>
        <w:t>«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Calibri"/>
        </w:rPr>
        <w:t>Canada B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HelveticaNeueLT Pro 55 Roman"/>
        </w:rPr>
        <w:t>»</w:t>
      </w:r>
      <w:r w:rsidRPr="00DA4748">
        <w:rPr>
          <w:rFonts w:ascii="HelveticaNeue" w:hAnsi="HelveticaNeue" w:cs="Calibri"/>
        </w:rPr>
        <w:t xml:space="preserve"> ou le</w:t>
      </w:r>
      <w:r w:rsidR="00D36C34" w:rsidRPr="00DA4748">
        <w:rPr>
          <w:rFonts w:ascii="HelveticaNeue" w:hAnsi="HelveticaNeue" w:cs="Calibri"/>
        </w:rPr>
        <w:t xml:space="preserve"> temps</w:t>
      </w:r>
      <w:r w:rsidRPr="00DA4748">
        <w:rPr>
          <w:rFonts w:ascii="HelveticaNeue" w:hAnsi="HelveticaNeue" w:cs="Calibri"/>
        </w:rPr>
        <w:t xml:space="preserve"> </w:t>
      </w:r>
      <w:r w:rsidRPr="00DA4748">
        <w:rPr>
          <w:rFonts w:ascii="HelveticaNeue" w:hAnsi="HelveticaNeue" w:cs="HelveticaNeueLT Pro 55 Roman"/>
        </w:rPr>
        <w:t>«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Calibri"/>
        </w:rPr>
        <w:t>Canada C</w:t>
      </w:r>
      <w:r w:rsidR="005A05FA" w:rsidRPr="00DA4748">
        <w:rPr>
          <w:rFonts w:ascii="Cambria" w:hAnsi="Cambria" w:cs="Cambria"/>
        </w:rPr>
        <w:t> </w:t>
      </w:r>
      <w:r w:rsidRPr="00DA4748">
        <w:rPr>
          <w:rFonts w:ascii="HelveticaNeue" w:hAnsi="HelveticaNeue" w:cs="HelveticaNeueLT Pro 55 Roman"/>
        </w:rPr>
        <w:t>»</w:t>
      </w:r>
      <w:r w:rsidRPr="00DA4748">
        <w:rPr>
          <w:rFonts w:ascii="HelveticaNeue" w:hAnsi="HelveticaNeue" w:cs="Calibri"/>
        </w:rPr>
        <w:t xml:space="preserve"> est plus lent que le </w:t>
      </w:r>
      <w:proofErr w:type="spellStart"/>
      <w:r w:rsidRPr="00DA4748">
        <w:rPr>
          <w:rFonts w:ascii="HelveticaNeue" w:hAnsi="HelveticaNeue" w:cs="Calibri"/>
        </w:rPr>
        <w:t>CQM</w:t>
      </w:r>
      <w:proofErr w:type="spellEnd"/>
      <w:r w:rsidRPr="00DA4748">
        <w:rPr>
          <w:rFonts w:ascii="HelveticaNeue" w:hAnsi="HelveticaNeue" w:cs="Calibri"/>
        </w:rPr>
        <w:t xml:space="preserve">, le </w:t>
      </w:r>
      <w:proofErr w:type="spellStart"/>
      <w:r w:rsidRPr="00DA4748">
        <w:rPr>
          <w:rFonts w:ascii="HelveticaNeue" w:hAnsi="HelveticaNeue" w:cs="Calibri"/>
        </w:rPr>
        <w:t>CQM</w:t>
      </w:r>
      <w:proofErr w:type="spellEnd"/>
      <w:r w:rsidRPr="00DA4748">
        <w:rPr>
          <w:rFonts w:ascii="HelveticaNeue" w:hAnsi="HelveticaNeue" w:cs="Calibri"/>
        </w:rPr>
        <w:t xml:space="preserve"> sera utilis</w:t>
      </w:r>
      <w:r w:rsidRPr="00DA4748">
        <w:rPr>
          <w:rFonts w:ascii="HelveticaNeue" w:hAnsi="HelveticaNeue" w:cs="HelveticaNeueLT Pro 55 Roman"/>
        </w:rPr>
        <w:t>é</w:t>
      </w:r>
      <w:r w:rsidR="00D36C34" w:rsidRPr="00DA4748">
        <w:rPr>
          <w:rFonts w:ascii="HelveticaNeue" w:hAnsi="HelveticaNeue" w:cs="HelveticaNeueLT Pro 55 Roman"/>
        </w:rPr>
        <w:t>.</w:t>
      </w:r>
      <w:r w:rsidRPr="00DA4748">
        <w:rPr>
          <w:rFonts w:ascii="HelveticaNeue" w:hAnsi="HelveticaNeue" w:cs="Calibri"/>
        </w:rPr>
        <w:t xml:space="preserve"> </w:t>
      </w:r>
    </w:p>
    <w:p w14:paraId="3F9C949B" w14:textId="77777777" w:rsidR="00A02F57" w:rsidRPr="00DA4748" w:rsidRDefault="00A02F57" w:rsidP="00816DC1">
      <w:pPr>
        <w:tabs>
          <w:tab w:val="left" w:pos="3885"/>
        </w:tabs>
        <w:ind w:right="-988"/>
        <w:rPr>
          <w:rFonts w:ascii="HelveticaNeue" w:hAnsi="HelveticaNeue" w:cs="Calibri"/>
        </w:rPr>
      </w:pPr>
      <w:r w:rsidRPr="00DA4748">
        <w:rPr>
          <w:rFonts w:ascii="HelveticaNeue" w:hAnsi="HelveticaNeue" w:cs="Calibri"/>
        </w:rPr>
        <w:t xml:space="preserve"> </w:t>
      </w:r>
    </w:p>
    <w:p w14:paraId="74FDDCB7" w14:textId="6F4D9FEF" w:rsidR="00A02F57" w:rsidRPr="00DA4748" w:rsidRDefault="00A02F57" w:rsidP="00816DC1">
      <w:pPr>
        <w:tabs>
          <w:tab w:val="left" w:pos="3885"/>
        </w:tabs>
        <w:ind w:right="-988"/>
        <w:rPr>
          <w:rFonts w:ascii="HelveticaNeue" w:hAnsi="HelveticaNeue" w:cs="Calibri"/>
          <w:b/>
          <w:bCs/>
        </w:rPr>
      </w:pPr>
      <w:r w:rsidRPr="00DA4748">
        <w:rPr>
          <w:rFonts w:ascii="HelveticaNeue" w:hAnsi="HelveticaNeue" w:cs="Calibri"/>
          <w:b/>
          <w:bCs/>
        </w:rPr>
        <w:t xml:space="preserve">De plus, les critères suivants seront appliqués </w:t>
      </w:r>
      <w:r w:rsidR="00D36C34" w:rsidRPr="00DA4748">
        <w:rPr>
          <w:rFonts w:ascii="HelveticaNeue" w:hAnsi="HelveticaNeue" w:cs="Calibri"/>
          <w:b/>
          <w:bCs/>
        </w:rPr>
        <w:t xml:space="preserve">à toute </w:t>
      </w:r>
      <w:r w:rsidRPr="00DA4748">
        <w:rPr>
          <w:rFonts w:ascii="HelveticaNeue" w:hAnsi="HelveticaNeue" w:cs="Calibri"/>
          <w:b/>
          <w:bCs/>
        </w:rPr>
        <w:t>épreuve dont l</w:t>
      </w:r>
      <w:r w:rsidR="00D36C34" w:rsidRPr="00DA4748">
        <w:rPr>
          <w:rFonts w:ascii="HelveticaNeue" w:hAnsi="HelveticaNeue" w:cs="Calibri"/>
          <w:b/>
          <w:bCs/>
        </w:rPr>
        <w:t>e groupe de participants</w:t>
      </w:r>
      <w:r w:rsidRPr="00DA4748">
        <w:rPr>
          <w:rFonts w:ascii="HelveticaNeue" w:hAnsi="HelveticaNeue" w:cs="Calibri"/>
          <w:b/>
          <w:bCs/>
        </w:rPr>
        <w:t xml:space="preserve"> est de </w:t>
      </w:r>
      <w:r w:rsidR="005A05FA" w:rsidRPr="00DA4748">
        <w:rPr>
          <w:rFonts w:ascii="HelveticaNeue" w:hAnsi="HelveticaNeue" w:cs="Calibri"/>
          <w:b/>
          <w:bCs/>
          <w:i/>
          <w:iCs/>
        </w:rPr>
        <w:t>moins de 12</w:t>
      </w:r>
      <w:r w:rsidR="005A05FA" w:rsidRPr="00DA4748">
        <w:rPr>
          <w:rFonts w:ascii="Cambria" w:hAnsi="Cambria" w:cs="Cambria"/>
          <w:b/>
          <w:bCs/>
          <w:i/>
          <w:iCs/>
        </w:rPr>
        <w:t> </w:t>
      </w:r>
      <w:r w:rsidRPr="00DA4748">
        <w:rPr>
          <w:rFonts w:ascii="HelveticaNeue" w:hAnsi="HelveticaNeue" w:cs="Calibri"/>
          <w:b/>
          <w:bCs/>
          <w:i/>
          <w:iCs/>
        </w:rPr>
        <w:t>nageurs</w:t>
      </w:r>
      <w:r w:rsidRPr="00DA4748">
        <w:rPr>
          <w:rFonts w:ascii="HelveticaNeue" w:hAnsi="HelveticaNeue" w:cs="Calibri"/>
          <w:b/>
          <w:bCs/>
        </w:rPr>
        <w:t xml:space="preserve"> pour la période d</w:t>
      </w:r>
      <w:r w:rsidR="00D36C34" w:rsidRPr="00DA4748">
        <w:rPr>
          <w:rFonts w:ascii="HelveticaNeue" w:hAnsi="HelveticaNeue" w:cs="Calibri"/>
          <w:b/>
          <w:bCs/>
        </w:rPr>
        <w:t>u</w:t>
      </w:r>
      <w:r w:rsidRPr="00DA4748">
        <w:rPr>
          <w:rFonts w:ascii="HelveticaNeue" w:hAnsi="HelveticaNeue" w:cs="Calibri"/>
          <w:b/>
          <w:bCs/>
        </w:rPr>
        <w:t xml:space="preserve"> </w:t>
      </w:r>
      <w:proofErr w:type="spellStart"/>
      <w:r w:rsidRPr="00DA4748">
        <w:rPr>
          <w:rFonts w:ascii="HelveticaNeue" w:hAnsi="HelveticaNeue" w:cs="Calibri"/>
          <w:b/>
          <w:bCs/>
        </w:rPr>
        <w:t>CMM</w:t>
      </w:r>
      <w:proofErr w:type="spellEnd"/>
      <w:r w:rsidRPr="00DA4748">
        <w:rPr>
          <w:rFonts w:ascii="Cambria" w:hAnsi="Cambria" w:cs="Cambria"/>
          <w:b/>
          <w:bCs/>
        </w:rPr>
        <w:t> </w:t>
      </w:r>
      <w:r w:rsidRPr="00DA4748">
        <w:rPr>
          <w:rFonts w:ascii="HelveticaNeue" w:hAnsi="HelveticaNeue" w:cs="Calibri"/>
          <w:b/>
          <w:bCs/>
        </w:rPr>
        <w:t>:</w:t>
      </w:r>
    </w:p>
    <w:p w14:paraId="4A095396" w14:textId="77777777" w:rsidR="00A02F57" w:rsidRPr="00DA4748" w:rsidRDefault="00A02F57" w:rsidP="00816DC1">
      <w:pPr>
        <w:tabs>
          <w:tab w:val="left" w:pos="630"/>
        </w:tabs>
        <w:ind w:left="630" w:right="-988"/>
        <w:rPr>
          <w:rFonts w:ascii="HelveticaNeue" w:hAnsi="HelveticaNeu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830"/>
      </w:tblGrid>
      <w:tr w:rsidR="00A02F57" w:rsidRPr="00DA4748" w14:paraId="6A9739AD" w14:textId="77777777" w:rsidTr="00DA1D78">
        <w:trPr>
          <w:jc w:val="center"/>
        </w:trPr>
        <w:tc>
          <w:tcPr>
            <w:tcW w:w="2520" w:type="dxa"/>
          </w:tcPr>
          <w:p w14:paraId="28842095" w14:textId="77777777" w:rsidR="00A02F57" w:rsidRPr="00DA4748" w:rsidRDefault="00A02F57" w:rsidP="00816DC1">
            <w:pPr>
              <w:ind w:left="630" w:right="-988"/>
              <w:rPr>
                <w:rFonts w:ascii="HelveticaNeue" w:hAnsi="HelveticaNeue" w:cs="Calibri"/>
              </w:rPr>
            </w:pPr>
          </w:p>
        </w:tc>
        <w:tc>
          <w:tcPr>
            <w:tcW w:w="6830" w:type="dxa"/>
          </w:tcPr>
          <w:p w14:paraId="6FE2CB1E" w14:textId="77777777" w:rsidR="00A02F57" w:rsidRPr="00DA4748" w:rsidRDefault="00A02F57" w:rsidP="00816DC1">
            <w:pPr>
              <w:ind w:left="630" w:right="-988"/>
              <w:rPr>
                <w:rFonts w:ascii="HelveticaNeue" w:hAnsi="HelveticaNeue" w:cs="Calibri"/>
              </w:rPr>
            </w:pPr>
          </w:p>
        </w:tc>
      </w:tr>
      <w:tr w:rsidR="00A02F57" w:rsidRPr="00DA4748" w14:paraId="38F8D528" w14:textId="77777777" w:rsidTr="003F6B07">
        <w:trPr>
          <w:jc w:val="center"/>
        </w:trPr>
        <w:tc>
          <w:tcPr>
            <w:tcW w:w="2520" w:type="dxa"/>
          </w:tcPr>
          <w:p w14:paraId="468CA4BF" w14:textId="79251A2A" w:rsidR="00A02F57" w:rsidRPr="00DA4748" w:rsidRDefault="00A02F57" w:rsidP="00816DC1">
            <w:pPr>
              <w:ind w:left="73" w:right="-988"/>
              <w:rPr>
                <w:rFonts w:ascii="HelveticaNeue" w:hAnsi="HelveticaNeue"/>
                <w:b/>
                <w:bCs/>
                <w:i/>
                <w:iCs/>
              </w:rPr>
            </w:pP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>5 nageurs</w:t>
            </w:r>
            <w:r w:rsidR="00D36C34" w:rsidRPr="00DA4748">
              <w:rPr>
                <w:rFonts w:ascii="HelveticaNeue" w:hAnsi="HelveticaNeue" w:cs="Calibri"/>
                <w:b/>
                <w:bCs/>
                <w:i/>
                <w:iCs/>
              </w:rPr>
              <w:t xml:space="preserve"> ou moins</w:t>
            </w:r>
          </w:p>
        </w:tc>
        <w:tc>
          <w:tcPr>
            <w:tcW w:w="6830" w:type="dxa"/>
          </w:tcPr>
          <w:p w14:paraId="1C9919BE" w14:textId="007C1E09" w:rsidR="00A02F57" w:rsidRPr="00DA4748" w:rsidRDefault="00A02F57" w:rsidP="00816DC1">
            <w:pPr>
              <w:ind w:left="138" w:right="-988"/>
              <w:rPr>
                <w:rFonts w:ascii="HelveticaNeue" w:hAnsi="HelveticaNeue" w:cs="Calibri"/>
              </w:rPr>
            </w:pPr>
            <w:r w:rsidRPr="00DA4748">
              <w:rPr>
                <w:rFonts w:ascii="HelveticaNeue" w:hAnsi="HelveticaNeue" w:cs="Calibri"/>
              </w:rPr>
              <w:t xml:space="preserve">Le </w:t>
            </w:r>
            <w:r w:rsidR="00D36C34" w:rsidRPr="00DA4748">
              <w:rPr>
                <w:rFonts w:ascii="HelveticaNeue" w:hAnsi="HelveticaNeue" w:cs="Calibri"/>
              </w:rPr>
              <w:t xml:space="preserve">temps </w:t>
            </w:r>
            <w:r w:rsidRPr="00DA4748">
              <w:rPr>
                <w:rFonts w:ascii="HelveticaNeue" w:hAnsi="HelveticaNeue" w:cs="Calibri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A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 xml:space="preserve">gal </w:t>
            </w:r>
            <w:r w:rsidRPr="00DA4748">
              <w:rPr>
                <w:rFonts w:ascii="HelveticaNeue" w:hAnsi="HelveticaNeue" w:cs="HelveticaNeueLT Pro 55 Roman"/>
              </w:rPr>
              <w:t>à</w:t>
            </w:r>
            <w:r w:rsidRPr="00DA4748">
              <w:rPr>
                <w:rFonts w:ascii="HelveticaNeue" w:hAnsi="HelveticaNeue" w:cs="Calibri"/>
              </w:rPr>
              <w:t xml:space="preserve"> l</w:t>
            </w:r>
            <w:r w:rsidR="00523E0D" w:rsidRPr="00DA4748">
              <w:rPr>
                <w:rFonts w:ascii="HelveticaNeue" w:hAnsi="HelveticaNeue" w:cs="Calibri"/>
              </w:rPr>
              <w:t>’</w:t>
            </w:r>
            <w:r w:rsidRPr="00DA4748">
              <w:rPr>
                <w:rFonts w:ascii="HelveticaNeue" w:hAnsi="HelveticaNeue" w:cs="Calibri"/>
              </w:rPr>
              <w:t xml:space="preserve">avant-dernier temps de cette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 xml:space="preserve">preuve </w:t>
            </w:r>
            <w:r w:rsidRPr="00DA4748">
              <w:rPr>
                <w:rFonts w:ascii="HelveticaNeue" w:hAnsi="HelveticaNeue" w:cs="HelveticaNeueLT Pro 55 Roman"/>
              </w:rPr>
              <w:t>à</w:t>
            </w:r>
            <w:r w:rsidRPr="00DA4748">
              <w:rPr>
                <w:rFonts w:ascii="HelveticaNeue" w:hAnsi="HelveticaNeue" w:cs="Calibri"/>
              </w:rPr>
              <w:t xml:space="preserve"> condition que ce temps soit plus rapide que le </w:t>
            </w:r>
            <w:proofErr w:type="spellStart"/>
            <w:r w:rsidRPr="00DA4748">
              <w:rPr>
                <w:rFonts w:ascii="HelveticaNeue" w:hAnsi="HelveticaNeue" w:cs="Calibri"/>
              </w:rPr>
              <w:t>CQM</w:t>
            </w:r>
            <w:proofErr w:type="spellEnd"/>
            <w:r w:rsidR="00D36C34" w:rsidRPr="00DA4748">
              <w:rPr>
                <w:rFonts w:ascii="HelveticaNeue" w:hAnsi="HelveticaNeue" w:cs="Calibri"/>
              </w:rPr>
              <w:t xml:space="preserve"> ;</w:t>
            </w:r>
            <w:r w:rsidRPr="00DA4748">
              <w:rPr>
                <w:rFonts w:ascii="HelveticaNeue" w:hAnsi="HelveticaNeue" w:cs="Calibri"/>
              </w:rPr>
              <w:t xml:space="preserve"> il n</w:t>
            </w:r>
            <w:r w:rsidR="00523E0D" w:rsidRPr="00DA4748">
              <w:rPr>
                <w:rFonts w:ascii="HelveticaNeue" w:hAnsi="HelveticaNeue" w:cs="Calibri"/>
              </w:rPr>
              <w:t>’</w:t>
            </w:r>
            <w:r w:rsidRPr="00DA4748">
              <w:rPr>
                <w:rFonts w:ascii="HelveticaNeue" w:hAnsi="HelveticaNeue" w:cs="Calibri"/>
              </w:rPr>
              <w:t>y a pas de</w:t>
            </w:r>
            <w:r w:rsidR="00D36C34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</w:t>
            </w:r>
            <w:r w:rsidRPr="00DA4748">
              <w:rPr>
                <w:rFonts w:ascii="HelveticaNeue" w:hAnsi="HelveticaNeue" w:cs="HelveticaNeueLT Pro 55 Roman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B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="00D36C34" w:rsidRPr="00DA4748">
              <w:rPr>
                <w:rFonts w:ascii="HelveticaNeue" w:hAnsi="HelveticaNeue" w:cs="HelveticaNeueLT Pro 55 Roman"/>
              </w:rPr>
              <w:t xml:space="preserve"> ; et le</w:t>
            </w:r>
            <w:r w:rsidR="00D36C34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</w:t>
            </w:r>
            <w:r w:rsidRPr="00DA4748">
              <w:rPr>
                <w:rFonts w:ascii="HelveticaNeue" w:hAnsi="HelveticaNeue" w:cs="HelveticaNeueLT Pro 55 Roman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C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</w:t>
            </w:r>
            <w:r w:rsidR="002B3972" w:rsidRPr="00DA4748">
              <w:rPr>
                <w:rFonts w:ascii="HelveticaNeue" w:hAnsi="HelveticaNeue" w:cs="Calibri"/>
              </w:rPr>
              <w:t>est</w:t>
            </w:r>
            <w:r w:rsidRPr="00DA4748">
              <w:rPr>
                <w:rFonts w:ascii="HelveticaNeue" w:hAnsi="HelveticaNeue" w:cs="Calibri"/>
              </w:rPr>
              <w:t xml:space="preserve"> égal au </w:t>
            </w:r>
            <w:proofErr w:type="spellStart"/>
            <w:r w:rsidRPr="00DA4748">
              <w:rPr>
                <w:rFonts w:ascii="HelveticaNeue" w:hAnsi="HelveticaNeue" w:cs="Calibri"/>
              </w:rPr>
              <w:t>CQM</w:t>
            </w:r>
            <w:proofErr w:type="spellEnd"/>
            <w:r w:rsidRPr="00DA4748">
              <w:rPr>
                <w:rFonts w:ascii="HelveticaNeue" w:hAnsi="HelveticaNeue" w:cs="Calibri"/>
              </w:rPr>
              <w:t>.</w:t>
            </w:r>
          </w:p>
          <w:p w14:paraId="387D4625" w14:textId="77777777" w:rsidR="00A02F57" w:rsidRPr="00DA4748" w:rsidRDefault="00A02F57" w:rsidP="00816DC1">
            <w:pPr>
              <w:ind w:left="138" w:right="-988"/>
              <w:rPr>
                <w:rFonts w:ascii="HelveticaNeue" w:hAnsi="HelveticaNeue"/>
              </w:rPr>
            </w:pPr>
          </w:p>
        </w:tc>
      </w:tr>
      <w:tr w:rsidR="00A02F57" w:rsidRPr="00DA4748" w14:paraId="4BCCF752" w14:textId="77777777" w:rsidTr="003F6B07">
        <w:trPr>
          <w:jc w:val="center"/>
        </w:trPr>
        <w:tc>
          <w:tcPr>
            <w:tcW w:w="2520" w:type="dxa"/>
          </w:tcPr>
          <w:p w14:paraId="3D161F98" w14:textId="5BFD7CDA" w:rsidR="00A02F57" w:rsidRPr="00DA4748" w:rsidRDefault="00A02F57" w:rsidP="00816DC1">
            <w:pPr>
              <w:ind w:left="73" w:right="-988"/>
              <w:rPr>
                <w:rFonts w:ascii="HelveticaNeue" w:hAnsi="HelveticaNeue"/>
                <w:b/>
                <w:bCs/>
                <w:i/>
                <w:iCs/>
              </w:rPr>
            </w:pP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 xml:space="preserve">6 </w:t>
            </w:r>
            <w:r w:rsidR="00D36C34" w:rsidRPr="00DA4748">
              <w:rPr>
                <w:rFonts w:ascii="HelveticaNeue" w:hAnsi="HelveticaNeue" w:cs="Calibri"/>
                <w:b/>
                <w:bCs/>
                <w:i/>
                <w:iCs/>
              </w:rPr>
              <w:t>ou</w:t>
            </w: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 xml:space="preserve"> 7</w:t>
            </w:r>
            <w:r w:rsidR="005A05FA" w:rsidRPr="00DA4748">
              <w:rPr>
                <w:rFonts w:ascii="Cambria" w:hAnsi="Cambria" w:cs="Cambria"/>
                <w:b/>
                <w:bCs/>
                <w:i/>
                <w:iCs/>
              </w:rPr>
              <w:t> </w:t>
            </w: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>nageurs</w:t>
            </w:r>
          </w:p>
        </w:tc>
        <w:tc>
          <w:tcPr>
            <w:tcW w:w="6830" w:type="dxa"/>
          </w:tcPr>
          <w:p w14:paraId="14C6EFAD" w14:textId="60A0504C" w:rsidR="00A02F57" w:rsidRPr="00DA4748" w:rsidRDefault="00A02F57" w:rsidP="00816DC1">
            <w:pPr>
              <w:ind w:left="138" w:right="-988"/>
              <w:rPr>
                <w:rFonts w:ascii="HelveticaNeue" w:hAnsi="HelveticaNeue" w:cs="Calibri"/>
              </w:rPr>
            </w:pPr>
            <w:r w:rsidRPr="00DA4748">
              <w:rPr>
                <w:rFonts w:ascii="HelveticaNeue" w:hAnsi="HelveticaNeue" w:cs="Calibri"/>
              </w:rPr>
              <w:t>Le</w:t>
            </w:r>
            <w:r w:rsidR="009534EB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A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>gal au temps de la 5</w:t>
            </w:r>
            <w:r w:rsidRPr="00DA4748">
              <w:rPr>
                <w:rFonts w:ascii="HelveticaNeue" w:hAnsi="HelveticaNeue" w:cs="Calibri"/>
                <w:vertAlign w:val="superscript"/>
              </w:rPr>
              <w:t>e</w:t>
            </w:r>
            <w:r w:rsidR="005A05FA"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 w:cs="Calibri"/>
              </w:rPr>
              <w:t>position et le</w:t>
            </w:r>
            <w:r w:rsidR="009534EB" w:rsidRPr="00DA4748">
              <w:rPr>
                <w:rFonts w:ascii="HelveticaNeue" w:hAnsi="HelveticaNeue" w:cs="Calibri"/>
              </w:rPr>
              <w:t xml:space="preserve"> temps </w:t>
            </w:r>
            <w:r w:rsidRPr="00DA4748">
              <w:rPr>
                <w:rFonts w:ascii="HelveticaNeue" w:hAnsi="HelveticaNeue" w:cs="Calibri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="009534EB" w:rsidRPr="00DA4748">
              <w:rPr>
                <w:rFonts w:ascii="HelveticaNeue" w:hAnsi="HelveticaNeue"/>
              </w:rPr>
              <w:t xml:space="preserve">Canada </w:t>
            </w:r>
            <w:r w:rsidRPr="00DA4748">
              <w:rPr>
                <w:rFonts w:ascii="HelveticaNeue" w:hAnsi="HelveticaNeue" w:cs="Calibri"/>
              </w:rPr>
              <w:t>C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 xml:space="preserve">gal au </w:t>
            </w:r>
            <w:proofErr w:type="spellStart"/>
            <w:r w:rsidRPr="00DA4748">
              <w:rPr>
                <w:rFonts w:ascii="HelveticaNeue" w:hAnsi="HelveticaNeue" w:cs="Calibri"/>
              </w:rPr>
              <w:t>CQM</w:t>
            </w:r>
            <w:proofErr w:type="spellEnd"/>
            <w:r w:rsidRPr="00DA4748">
              <w:rPr>
                <w:rFonts w:ascii="HelveticaNeue" w:hAnsi="HelveticaNeue" w:cs="Calibri"/>
              </w:rPr>
              <w:t xml:space="preserve">. </w:t>
            </w:r>
          </w:p>
          <w:p w14:paraId="2EE57114" w14:textId="6CC1C64D" w:rsidR="00A02F57" w:rsidRPr="00DA4748" w:rsidRDefault="00A02F57" w:rsidP="00816DC1">
            <w:pPr>
              <w:ind w:left="138" w:right="-988"/>
              <w:rPr>
                <w:rFonts w:ascii="HelveticaNeue" w:hAnsi="HelveticaNeue" w:cs="Calibri"/>
              </w:rPr>
            </w:pPr>
            <w:r w:rsidRPr="00DA4748">
              <w:rPr>
                <w:rFonts w:ascii="HelveticaNeue" w:hAnsi="HelveticaNeue" w:cs="Calibri"/>
              </w:rPr>
              <w:t>Dans ce scénario, il n</w:t>
            </w:r>
            <w:r w:rsidR="00523E0D" w:rsidRPr="00DA4748">
              <w:rPr>
                <w:rFonts w:ascii="HelveticaNeue" w:hAnsi="HelveticaNeue" w:cs="Calibri"/>
              </w:rPr>
              <w:t>’</w:t>
            </w:r>
            <w:r w:rsidRPr="00DA4748">
              <w:rPr>
                <w:rFonts w:ascii="HelveticaNeue" w:hAnsi="HelveticaNeue" w:cs="Calibri"/>
              </w:rPr>
              <w:t xml:space="preserve">y a pas de </w:t>
            </w:r>
            <w:r w:rsidR="009534EB" w:rsidRPr="00DA4748">
              <w:rPr>
                <w:rFonts w:ascii="HelveticaNeue" w:hAnsi="HelveticaNeue" w:cs="Calibri"/>
              </w:rPr>
              <w:t xml:space="preserve">temps </w:t>
            </w:r>
            <w:r w:rsidRPr="00DA4748">
              <w:rPr>
                <w:rFonts w:ascii="HelveticaNeue" w:hAnsi="HelveticaNeue" w:cs="Calibri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B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>.</w:t>
            </w:r>
          </w:p>
          <w:p w14:paraId="332FCCB4" w14:textId="77777777" w:rsidR="00A02F57" w:rsidRPr="00DA4748" w:rsidRDefault="00A02F57" w:rsidP="00816DC1">
            <w:pPr>
              <w:ind w:left="138" w:right="-988"/>
              <w:rPr>
                <w:rFonts w:ascii="HelveticaNeue" w:hAnsi="HelveticaNeue"/>
              </w:rPr>
            </w:pPr>
          </w:p>
        </w:tc>
      </w:tr>
      <w:tr w:rsidR="00A02F57" w:rsidRPr="00DA4748" w14:paraId="4F9F36B7" w14:textId="77777777" w:rsidTr="003F6B07">
        <w:trPr>
          <w:jc w:val="center"/>
        </w:trPr>
        <w:tc>
          <w:tcPr>
            <w:tcW w:w="2520" w:type="dxa"/>
          </w:tcPr>
          <w:p w14:paraId="1138EE24" w14:textId="77777777" w:rsidR="00A02F57" w:rsidRPr="00DA4748" w:rsidRDefault="00A02F57" w:rsidP="00816DC1">
            <w:pPr>
              <w:ind w:left="73" w:right="-988"/>
              <w:rPr>
                <w:rFonts w:ascii="HelveticaNeue" w:hAnsi="HelveticaNeue"/>
                <w:b/>
                <w:bCs/>
                <w:i/>
                <w:iCs/>
              </w:rPr>
            </w:pP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>8 nageurs</w:t>
            </w:r>
          </w:p>
        </w:tc>
        <w:tc>
          <w:tcPr>
            <w:tcW w:w="6830" w:type="dxa"/>
          </w:tcPr>
          <w:p w14:paraId="50149D64" w14:textId="549B8FB4" w:rsidR="00A02F57" w:rsidRPr="00DA4748" w:rsidRDefault="00A02F57" w:rsidP="00816DC1">
            <w:pPr>
              <w:ind w:left="138" w:right="-988"/>
              <w:rPr>
                <w:rFonts w:ascii="HelveticaNeue" w:hAnsi="HelveticaNeue" w:cs="Calibri"/>
              </w:rPr>
            </w:pPr>
            <w:r w:rsidRPr="00DA4748">
              <w:rPr>
                <w:rFonts w:ascii="HelveticaNeue" w:hAnsi="HelveticaNeue" w:cs="Calibri"/>
              </w:rPr>
              <w:t>Le</w:t>
            </w:r>
            <w:r w:rsidR="009534EB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« Canada A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="009534EB" w:rsidRPr="00DA4748">
              <w:rPr>
                <w:rFonts w:ascii="HelveticaNeue" w:hAnsi="HelveticaNeue" w:cs="Calibri"/>
              </w:rPr>
              <w:t xml:space="preserve">gal au temps de la </w:t>
            </w:r>
            <w:r w:rsidRPr="00DA4748">
              <w:rPr>
                <w:rFonts w:ascii="HelveticaNeue" w:hAnsi="HelveticaNeue" w:cs="Calibri"/>
              </w:rPr>
              <w:t>5</w:t>
            </w:r>
            <w:r w:rsidRPr="00DA4748">
              <w:rPr>
                <w:rFonts w:ascii="HelveticaNeue" w:hAnsi="HelveticaNeue" w:cs="Calibri"/>
                <w:vertAlign w:val="superscript"/>
              </w:rPr>
              <w:t>e</w:t>
            </w:r>
            <w:r w:rsidR="009534EB"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 w:cs="Calibri"/>
              </w:rPr>
              <w:t>position, le</w:t>
            </w:r>
            <w:r w:rsidR="009534EB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B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>gal au temps de la 8</w:t>
            </w:r>
            <w:r w:rsidRPr="00DA4748">
              <w:rPr>
                <w:rFonts w:ascii="HelveticaNeue" w:hAnsi="HelveticaNeue" w:cs="Calibri"/>
                <w:vertAlign w:val="superscript"/>
              </w:rPr>
              <w:t>e</w:t>
            </w:r>
            <w:r w:rsidR="005A05FA"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 w:cs="Calibri"/>
              </w:rPr>
              <w:t>position et le</w:t>
            </w:r>
            <w:r w:rsidR="009534EB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C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 xml:space="preserve">gal au </w:t>
            </w:r>
            <w:proofErr w:type="spellStart"/>
            <w:r w:rsidRPr="00DA4748">
              <w:rPr>
                <w:rFonts w:ascii="HelveticaNeue" w:hAnsi="HelveticaNeue" w:cs="Calibri"/>
              </w:rPr>
              <w:t>CQM</w:t>
            </w:r>
            <w:proofErr w:type="spellEnd"/>
            <w:r w:rsidRPr="00DA4748">
              <w:rPr>
                <w:rFonts w:ascii="HelveticaNeue" w:hAnsi="HelveticaNeue" w:cs="Calibri"/>
              </w:rPr>
              <w:t>.</w:t>
            </w:r>
          </w:p>
          <w:p w14:paraId="41E6D5A7" w14:textId="77777777" w:rsidR="00A02F57" w:rsidRPr="00DA4748" w:rsidRDefault="00A02F57" w:rsidP="00816DC1">
            <w:pPr>
              <w:ind w:left="138" w:right="-988"/>
              <w:rPr>
                <w:rFonts w:ascii="HelveticaNeue" w:hAnsi="HelveticaNeue"/>
              </w:rPr>
            </w:pPr>
          </w:p>
        </w:tc>
      </w:tr>
      <w:tr w:rsidR="00A02F57" w:rsidRPr="00DA4748" w14:paraId="1B7AF2B3" w14:textId="77777777" w:rsidTr="003F6B07">
        <w:trPr>
          <w:jc w:val="center"/>
        </w:trPr>
        <w:tc>
          <w:tcPr>
            <w:tcW w:w="2520" w:type="dxa"/>
          </w:tcPr>
          <w:p w14:paraId="2A02FC86" w14:textId="0753ABC8" w:rsidR="00A02F57" w:rsidRPr="00DA4748" w:rsidRDefault="005A05FA" w:rsidP="00816DC1">
            <w:pPr>
              <w:ind w:left="73" w:right="-988"/>
              <w:rPr>
                <w:rFonts w:ascii="HelveticaNeue" w:hAnsi="HelveticaNeue"/>
                <w:b/>
                <w:bCs/>
                <w:i/>
                <w:iCs/>
              </w:rPr>
            </w:pPr>
            <w:r w:rsidRPr="00DA4748">
              <w:rPr>
                <w:rFonts w:ascii="HelveticaNeue" w:hAnsi="HelveticaNeue" w:cs="Calibri"/>
                <w:b/>
                <w:bCs/>
                <w:i/>
                <w:iCs/>
              </w:rPr>
              <w:t>Entre 9 et 11</w:t>
            </w:r>
            <w:r w:rsidRPr="00DA4748">
              <w:rPr>
                <w:rFonts w:ascii="Cambria" w:hAnsi="Cambria" w:cs="Cambria"/>
                <w:b/>
                <w:bCs/>
                <w:i/>
                <w:iCs/>
              </w:rPr>
              <w:t> </w:t>
            </w:r>
            <w:r w:rsidR="00A02F57" w:rsidRPr="00DA4748">
              <w:rPr>
                <w:rFonts w:ascii="HelveticaNeue" w:hAnsi="HelveticaNeue" w:cs="Calibri"/>
                <w:b/>
                <w:bCs/>
                <w:i/>
                <w:iCs/>
              </w:rPr>
              <w:t>nageurs</w:t>
            </w:r>
          </w:p>
        </w:tc>
        <w:tc>
          <w:tcPr>
            <w:tcW w:w="6830" w:type="dxa"/>
          </w:tcPr>
          <w:p w14:paraId="4F9E65B0" w14:textId="6C803BF7" w:rsidR="00A02F57" w:rsidRPr="00DA4748" w:rsidRDefault="00A02F57" w:rsidP="00816DC1">
            <w:pPr>
              <w:ind w:left="138" w:right="-988"/>
              <w:rPr>
                <w:rFonts w:ascii="HelveticaNeue" w:hAnsi="HelveticaNeue" w:cs="Calibri"/>
              </w:rPr>
            </w:pPr>
            <w:r w:rsidRPr="00DA4748">
              <w:rPr>
                <w:rFonts w:ascii="HelveticaNeue" w:hAnsi="HelveticaNeue" w:cs="Calibri"/>
              </w:rPr>
              <w:t>Le 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temps Canada A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>gal au temps de la 5</w:t>
            </w:r>
            <w:r w:rsidRPr="00DA4748">
              <w:rPr>
                <w:rFonts w:ascii="HelveticaNeue" w:hAnsi="HelveticaNeue" w:cs="Calibri"/>
                <w:vertAlign w:val="superscript"/>
              </w:rPr>
              <w:t>e</w:t>
            </w:r>
            <w:r w:rsidR="009534EB"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 w:cs="Calibri"/>
              </w:rPr>
              <w:t>position, le</w:t>
            </w:r>
            <w:r w:rsidR="009534EB" w:rsidRPr="00DA4748">
              <w:rPr>
                <w:rFonts w:ascii="HelveticaNeue" w:hAnsi="HelveticaNeue" w:cs="Calibri"/>
              </w:rPr>
              <w:t xml:space="preserve"> temps</w:t>
            </w:r>
            <w:r w:rsidRPr="00DA4748">
              <w:rPr>
                <w:rFonts w:ascii="HelveticaNeue" w:hAnsi="HelveticaNeue" w:cs="Calibri"/>
              </w:rPr>
              <w:t xml:space="preserve"> 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B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>gal au temps de la 8</w:t>
            </w:r>
            <w:r w:rsidRPr="00DA4748">
              <w:rPr>
                <w:rFonts w:ascii="HelveticaNeue" w:hAnsi="HelveticaNeue" w:cs="Calibri"/>
                <w:vertAlign w:val="superscript"/>
              </w:rPr>
              <w:t>e</w:t>
            </w:r>
            <w:r w:rsidR="005A05FA" w:rsidRPr="00DA4748">
              <w:rPr>
                <w:rFonts w:ascii="Cambria" w:hAnsi="Cambria" w:cs="Cambria"/>
              </w:rPr>
              <w:t> </w:t>
            </w:r>
            <w:r w:rsidRPr="00DA4748">
              <w:rPr>
                <w:rFonts w:ascii="HelveticaNeue" w:hAnsi="HelveticaNeue" w:cs="Calibri"/>
              </w:rPr>
              <w:t xml:space="preserve">position et le </w:t>
            </w:r>
            <w:r w:rsidR="009534EB" w:rsidRPr="00DA4748">
              <w:rPr>
                <w:rFonts w:ascii="HelveticaNeue" w:hAnsi="HelveticaNeue" w:cs="Calibri"/>
              </w:rPr>
              <w:t xml:space="preserve">temps </w:t>
            </w:r>
            <w:r w:rsidRPr="00DA4748">
              <w:rPr>
                <w:rFonts w:ascii="HelveticaNeue" w:hAnsi="HelveticaNeue" w:cs="Calibri"/>
              </w:rPr>
              <w:t>«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Calibri"/>
              </w:rPr>
              <w:t>Canada C</w:t>
            </w:r>
            <w:r w:rsidRPr="00DA4748">
              <w:rPr>
                <w:rFonts w:ascii="Times New Roman" w:hAnsi="Times New Roman" w:cs="Times New Roman"/>
              </w:rPr>
              <w:t> </w:t>
            </w:r>
            <w:r w:rsidRPr="00DA4748">
              <w:rPr>
                <w:rFonts w:ascii="HelveticaNeue" w:hAnsi="HelveticaNeue" w:cs="HelveticaNeueLT Pro 55 Roman"/>
              </w:rPr>
              <w:t>»</w:t>
            </w:r>
            <w:r w:rsidRPr="00DA4748">
              <w:rPr>
                <w:rFonts w:ascii="HelveticaNeue" w:hAnsi="HelveticaNeue" w:cs="Calibri"/>
              </w:rPr>
              <w:t xml:space="preserve"> est </w:t>
            </w:r>
            <w:r w:rsidRPr="00DA4748">
              <w:rPr>
                <w:rFonts w:ascii="HelveticaNeue" w:hAnsi="HelveticaNeue" w:cs="HelveticaNeueLT Pro 55 Roman"/>
              </w:rPr>
              <w:t>é</w:t>
            </w:r>
            <w:r w:rsidRPr="00DA4748">
              <w:rPr>
                <w:rFonts w:ascii="HelveticaNeue" w:hAnsi="HelveticaNeue" w:cs="Calibri"/>
              </w:rPr>
              <w:t xml:space="preserve">gal au </w:t>
            </w:r>
            <w:proofErr w:type="spellStart"/>
            <w:r w:rsidRPr="00DA4748">
              <w:rPr>
                <w:rFonts w:ascii="HelveticaNeue" w:hAnsi="HelveticaNeue" w:cs="Calibri"/>
              </w:rPr>
              <w:t>CQM</w:t>
            </w:r>
            <w:proofErr w:type="spellEnd"/>
            <w:r w:rsidRPr="00DA4748">
              <w:rPr>
                <w:rFonts w:ascii="HelveticaNeue" w:hAnsi="HelveticaNeue" w:cs="Calibri"/>
              </w:rPr>
              <w:t>.</w:t>
            </w:r>
          </w:p>
          <w:p w14:paraId="0AAFF5F2" w14:textId="77777777" w:rsidR="00A02F57" w:rsidRPr="00DA4748" w:rsidRDefault="00A02F57" w:rsidP="00816DC1">
            <w:pPr>
              <w:ind w:left="138" w:right="-988"/>
              <w:rPr>
                <w:rFonts w:ascii="HelveticaNeue" w:hAnsi="HelveticaNeue"/>
              </w:rPr>
            </w:pPr>
          </w:p>
        </w:tc>
      </w:tr>
    </w:tbl>
    <w:p w14:paraId="2AFFB7A3" w14:textId="77777777" w:rsidR="009534EB" w:rsidRPr="00DA4748" w:rsidRDefault="009534EB" w:rsidP="00C86CC3">
      <w:pPr>
        <w:ind w:left="630"/>
        <w:rPr>
          <w:rFonts w:ascii="HelveticaNeue" w:hAnsi="HelveticaNeue"/>
        </w:rPr>
        <w:sectPr w:rsidR="009534EB" w:rsidRPr="00DA4748" w:rsidSect="00AA3183">
          <w:headerReference w:type="default" r:id="rId17"/>
          <w:footerReference w:type="default" r:id="rId18"/>
          <w:pgSz w:w="12240" w:h="15840"/>
          <w:pgMar w:top="1440" w:right="1440" w:bottom="1135" w:left="1440" w:header="567" w:footer="454" w:gutter="0"/>
          <w:cols w:space="720"/>
          <w:docGrid w:linePitch="299"/>
        </w:sectPr>
      </w:pPr>
    </w:p>
    <w:p w14:paraId="44F3F5B6" w14:textId="3FB61483" w:rsidR="009534EB" w:rsidRPr="008D2732" w:rsidRDefault="00815F50" w:rsidP="003F6B07">
      <w:pPr>
        <w:pStyle w:val="Heading1"/>
        <w:ind w:left="-90"/>
        <w:jc w:val="center"/>
        <w:rPr>
          <w:rFonts w:ascii="Ciutadella Regular" w:hAnsi="Ciutadella Regular"/>
          <w:b/>
          <w:color w:val="FF0000"/>
          <w:sz w:val="32"/>
          <w:szCs w:val="32"/>
          <w:u w:val="none"/>
        </w:rPr>
      </w:pPr>
      <w:r w:rsidRPr="000A7E8E">
        <w:rPr>
          <w:rFonts w:ascii="Helvetica Neue" w:hAnsi="Helvetica Neue"/>
          <w:noProof/>
          <w:sz w:val="8"/>
          <w:szCs w:val="8"/>
          <w:lang w:val="en-CA" w:bidi="ar-SA"/>
        </w:rPr>
        <w:lastRenderedPageBreak/>
        <w:drawing>
          <wp:anchor distT="0" distB="0" distL="114300" distR="114300" simplePos="0" relativeHeight="251664384" behindDoc="1" locked="0" layoutInCell="1" allowOverlap="1" wp14:anchorId="185E8217" wp14:editId="5982E3CA">
            <wp:simplePos x="0" y="0"/>
            <wp:positionH relativeFrom="rightMargin">
              <wp:align>left</wp:align>
            </wp:positionH>
            <wp:positionV relativeFrom="margin">
              <wp:align>top</wp:align>
            </wp:positionV>
            <wp:extent cx="568325" cy="754380"/>
            <wp:effectExtent l="0" t="0" r="3175" b="7620"/>
            <wp:wrapNone/>
            <wp:docPr id="37" name="Picture 37" descr="Macintosh HD:Users:James:Desktop:Screen Shot 2015-03-13 at 6.24.3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James:Desktop:Screen Shot 2015-03-13 at 6.24.37 AM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B07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>É</w:t>
      </w:r>
      <w:r w:rsidR="00C203DD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>preuves de</w:t>
      </w:r>
      <w:r w:rsidR="009534EB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 Tokyo 2020,</w:t>
      </w:r>
      <w:r w:rsidR="00C203DD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 temps de </w:t>
      </w:r>
      <w:r w:rsidR="003F6B07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qualification </w:t>
      </w:r>
      <w:r w:rsidR="009534EB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Canada A, B </w:t>
      </w:r>
      <w:r w:rsidR="00C203DD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et C, </w:t>
      </w:r>
      <w:proofErr w:type="spellStart"/>
      <w:r w:rsidR="00C203DD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>CQM</w:t>
      </w:r>
      <w:proofErr w:type="spellEnd"/>
      <w:r w:rsidR="00C203DD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 xml:space="preserve"> et </w:t>
      </w:r>
      <w:r w:rsidR="00BE51C6" w:rsidRPr="008D2732">
        <w:rPr>
          <w:rFonts w:ascii="Ciutadella Regular" w:hAnsi="Ciutadella Regular"/>
          <w:b/>
          <w:color w:val="FF0000"/>
          <w:sz w:val="32"/>
          <w:szCs w:val="32"/>
          <w:u w:val="none"/>
        </w:rPr>
        <w:t>TI</w:t>
      </w:r>
    </w:p>
    <w:tbl>
      <w:tblPr>
        <w:tblW w:w="12839" w:type="dxa"/>
        <w:tblInd w:w="-289" w:type="dxa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827"/>
        <w:gridCol w:w="827"/>
        <w:gridCol w:w="689"/>
        <w:gridCol w:w="913"/>
        <w:gridCol w:w="111"/>
        <w:gridCol w:w="1023"/>
        <w:gridCol w:w="184"/>
        <w:gridCol w:w="683"/>
        <w:gridCol w:w="186"/>
        <w:gridCol w:w="771"/>
        <w:gridCol w:w="186"/>
        <w:gridCol w:w="771"/>
        <w:gridCol w:w="186"/>
        <w:gridCol w:w="771"/>
        <w:gridCol w:w="186"/>
        <w:gridCol w:w="641"/>
        <w:gridCol w:w="186"/>
        <w:gridCol w:w="827"/>
      </w:tblGrid>
      <w:tr w:rsidR="00815F50" w:rsidRPr="00A03AC5" w14:paraId="34A00286" w14:textId="77777777" w:rsidTr="00C96470">
        <w:trPr>
          <w:trHeight w:val="280"/>
        </w:trPr>
        <w:tc>
          <w:tcPr>
            <w:tcW w:w="45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1D3E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en/Hommes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A9B7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85BACB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3CC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82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471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8A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Women</w:t>
            </w:r>
            <w:proofErr w:type="spellEnd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/Femmes</w:t>
            </w:r>
          </w:p>
        </w:tc>
      </w:tr>
      <w:tr w:rsidR="00815F50" w:rsidRPr="00A03AC5" w14:paraId="1834FC51" w14:textId="77777777" w:rsidTr="00C96470">
        <w:trPr>
          <w:trHeight w:val="280"/>
        </w:trPr>
        <w:tc>
          <w:tcPr>
            <w:tcW w:w="2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D9AB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WIMMING NATATION CANADA</w:t>
            </w: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5DFC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TOKYO 202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F29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246488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6E5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6ED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28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1F35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WIMMING NATATION CANADA</w:t>
            </w:r>
          </w:p>
        </w:tc>
        <w:tc>
          <w:tcPr>
            <w:tcW w:w="1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0E7A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TOKYO 2020</w:t>
            </w:r>
          </w:p>
        </w:tc>
      </w:tr>
      <w:tr w:rsidR="00815F50" w:rsidRPr="00A03AC5" w14:paraId="0A06F90B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07DC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FB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B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E3DF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C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D1A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Q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CQM</w:t>
            </w:r>
            <w:proofErr w:type="spellEnd"/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E03C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E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TI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83135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2D8A30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0791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19F9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3A3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A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F70F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B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DCC3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C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FF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Q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CQM</w:t>
            </w:r>
            <w:proofErr w:type="spellEnd"/>
          </w:p>
        </w:tc>
        <w:tc>
          <w:tcPr>
            <w:tcW w:w="10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D4B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E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TI</w:t>
            </w:r>
          </w:p>
        </w:tc>
      </w:tr>
      <w:tr w:rsidR="00815F50" w:rsidRPr="00A03AC5" w14:paraId="0968E9D0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D13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3.2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D4424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64CD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3.21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E637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3.2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AF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3.26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DA28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</w:t>
            </w:r>
          </w:p>
        </w:tc>
        <w:tc>
          <w:tcPr>
            <w:tcW w:w="102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3247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Backstroke</w:t>
            </w:r>
            <w:proofErr w:type="spellEnd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Dos</w:t>
            </w:r>
          </w:p>
        </w:tc>
        <w:tc>
          <w:tcPr>
            <w:tcW w:w="1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872A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5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2ACC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BBB5F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E3D53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1A9C55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90389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7AF414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52727867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E84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5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C3C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4.2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91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9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623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5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394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6.3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AAD2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10F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C33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E4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BD2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7.7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CE16D3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7AE1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6.2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BE9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3.58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087B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3.58</w:t>
            </w:r>
          </w:p>
        </w:tc>
      </w:tr>
      <w:tr w:rsidR="00815F50" w:rsidRPr="00A03AC5" w14:paraId="4E621F3E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DE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7.6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76C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2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CE7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4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2B7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9.0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B7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7.0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003F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5F2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63FA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4A84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B2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0.0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E1B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8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5C3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4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40C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71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FDD8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12.50</w:t>
            </w:r>
          </w:p>
        </w:tc>
      </w:tr>
      <w:tr w:rsidR="00815F50" w:rsidRPr="00A03AC5" w14:paraId="1B2945A6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64E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5.2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50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8.3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1B78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1.5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91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2.6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859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6.3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F32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0554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420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049B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8C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5.8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EC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4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52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0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BF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14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0FE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2.50</w:t>
            </w:r>
          </w:p>
        </w:tc>
      </w:tr>
      <w:tr w:rsidR="00815F50" w:rsidRPr="00A03AC5" w14:paraId="1B050915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1A9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7.9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D69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9.7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F675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1.97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7F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2.0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AC8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3.5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C108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A9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B0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6D5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17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6.6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43F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7.4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0911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9.8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96F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1.08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C7F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6.32</w:t>
            </w:r>
          </w:p>
        </w:tc>
      </w:tr>
      <w:tr w:rsidR="00815F50" w:rsidRPr="00A03AC5" w14:paraId="7397E742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3D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49.01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4648C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80B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49.01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AC02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54.62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B54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54.62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E23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77A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6396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1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458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CE779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7305C7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55712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8705BB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97BF5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2E5642EC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FC9B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6.1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12F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4.8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6BB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9.1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2C7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0.1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2B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6.7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125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B5E4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C8F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AB30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2AE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4.2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3F1901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1E1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22.5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A4F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6.93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D3BA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6.93</w:t>
            </w:r>
          </w:p>
        </w:tc>
      </w:tr>
      <w:tr w:rsidR="00815F50" w:rsidRPr="00A03AC5" w14:paraId="6FADBCF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15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9.8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764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4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BB7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3.3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B2FD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4.9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201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8.87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651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455F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3A7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0274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E42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7.2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79D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2.2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2124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3.0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500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4.75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320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2.10</w:t>
            </w:r>
          </w:p>
        </w:tc>
      </w:tr>
      <w:tr w:rsidR="00815F50" w:rsidRPr="00A03AC5" w14:paraId="394498D5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60F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9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92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7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76D0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7.5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20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9.5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C8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1.6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B6D7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3077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2DBC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BF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0F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2.9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83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4.7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A73B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9.76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EFD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0.06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2013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2.57</w:t>
            </w:r>
          </w:p>
        </w:tc>
      </w:tr>
      <w:tr w:rsidR="00815F50" w:rsidRPr="00A03AC5" w14:paraId="6F8ED949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7E9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7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BE0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5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AC06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6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28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2.7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FE1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3.85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4B4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871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3665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AF7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EF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9.7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D67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3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728E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3.3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78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3.99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375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5.84</w:t>
            </w:r>
          </w:p>
        </w:tc>
      </w:tr>
      <w:tr w:rsidR="00815F50" w:rsidRPr="00A03AC5" w14:paraId="1B74FC18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B2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5D4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5.7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D1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6.0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F00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6.3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542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7.7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714B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24F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962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83AC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00A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6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57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0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5DA1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5.34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317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6.25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29A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8.01</w:t>
            </w:r>
          </w:p>
        </w:tc>
      </w:tr>
      <w:tr w:rsidR="00815F50" w:rsidRPr="00A03AC5" w14:paraId="58F513C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F2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1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F9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0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9E12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6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3CD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8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AE2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5.9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771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A93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EBF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72D5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8CE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6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E8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0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6A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7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F3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52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2103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5.71</w:t>
            </w:r>
          </w:p>
        </w:tc>
      </w:tr>
      <w:tr w:rsidR="00815F50" w:rsidRPr="00A03AC5" w14:paraId="5E0899E0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89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689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3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3B9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6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8E4B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8.9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34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2.2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6E6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2817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EAAD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C11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CC9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4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FF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5.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2809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7.4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EC7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9.09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94F0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6.31</w:t>
            </w:r>
          </w:p>
        </w:tc>
      </w:tr>
      <w:tr w:rsidR="00815F50" w:rsidRPr="00A03AC5" w14:paraId="334BAD6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0F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2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D5A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5.0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3771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5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2D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8.9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B5C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1.8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5141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19C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3F09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27C1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76D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0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190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8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647C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9.4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AC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1.97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D0F2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0.21</w:t>
            </w:r>
          </w:p>
        </w:tc>
      </w:tr>
      <w:tr w:rsidR="00815F50" w:rsidRPr="00A03AC5" w14:paraId="1074E6BC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241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5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C65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2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51F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73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86D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4.5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04B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8.95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A41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DA38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6A5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AE0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4C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5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C74A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9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B1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2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B60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3.03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FA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7.76</w:t>
            </w:r>
          </w:p>
        </w:tc>
      </w:tr>
      <w:tr w:rsidR="00815F50" w:rsidRPr="00A03AC5" w14:paraId="3B769513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480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4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96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1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DBD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1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933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4.4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2AD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5.3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6E7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102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CBE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8CB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9E9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312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4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EF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8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78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0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A0CB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58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6A28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7.69</w:t>
            </w:r>
          </w:p>
        </w:tc>
      </w:tr>
      <w:tr w:rsidR="00815F50" w:rsidRPr="00A03AC5" w14:paraId="643E029D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C6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4.35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67D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1.03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057C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9.74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3B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8.37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C2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8.37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D2E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2</w:t>
            </w:r>
          </w:p>
        </w:tc>
        <w:tc>
          <w:tcPr>
            <w:tcW w:w="1024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24BB6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Breaststroke</w:t>
            </w:r>
            <w:proofErr w:type="spellEnd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Brasse</w:t>
            </w:r>
          </w:p>
        </w:tc>
        <w:tc>
          <w:tcPr>
            <w:tcW w:w="1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5AC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5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9BF7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2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8D3F32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62409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F95969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8BDC7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38A85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3130631A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73BF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3.2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5BE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4.2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2DA6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5.0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3B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6.4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38A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2.5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BDB0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3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E6C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111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46DF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7E2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7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5279D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F3B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3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0C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8.39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5BD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3.79</w:t>
            </w:r>
          </w:p>
        </w:tc>
      </w:tr>
      <w:tr w:rsidR="00815F50" w:rsidRPr="00A03AC5" w14:paraId="109C2D3D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9CE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6.59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6C0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3.82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658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5.08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9E4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8.19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4D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03.86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992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4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F1A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7FBB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1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16A1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4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95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3.97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58D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03.82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3FC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2.04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F90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4.49</w:t>
            </w:r>
          </w:p>
        </w:tc>
        <w:tc>
          <w:tcPr>
            <w:tcW w:w="101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0F1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8.02</w:t>
            </w:r>
          </w:p>
        </w:tc>
      </w:tr>
      <w:tr w:rsidR="00815F50" w:rsidRPr="00A03AC5" w14:paraId="56F6C0A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29D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5.5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1AA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9.8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86FC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2.2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6045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8.8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0A3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2.3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0E7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5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AEA1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3FF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8335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62D0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4.9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9533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5.9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9FBE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8.09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1E37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9.21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F89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04.74</w:t>
            </w:r>
          </w:p>
        </w:tc>
      </w:tr>
      <w:tr w:rsidR="00815F50" w:rsidRPr="00A03AC5" w14:paraId="2F228A3A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D1A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3.8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F1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4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80D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5.6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EE4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8.5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1DD0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1.47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6CA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6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AEA7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275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FE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97B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9.4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53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5.0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D1AF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7.3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79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9.76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36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2.96</w:t>
            </w:r>
          </w:p>
        </w:tc>
      </w:tr>
      <w:tr w:rsidR="00815F50" w:rsidRPr="00A03AC5" w14:paraId="05B78AC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A75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0.7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81E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5.0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B8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6.1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3752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6.5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F6C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9.0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48D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7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083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1A75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E309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E53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3.8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A9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0.2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BCA5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3.39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ED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5.04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936C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1.96</w:t>
            </w:r>
          </w:p>
        </w:tc>
      </w:tr>
      <w:tr w:rsidR="00815F50" w:rsidRPr="00A03AC5" w14:paraId="17634CA3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7C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9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D33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7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49D4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8.6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89E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8.8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1AE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1.7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6A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8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E849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25FB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FB44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8AE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6.6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51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8.7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BB61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1.8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EDD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2.49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428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7.44</w:t>
            </w:r>
          </w:p>
        </w:tc>
      </w:tr>
      <w:tr w:rsidR="00815F50" w:rsidRPr="00A03AC5" w14:paraId="1F5DB5D3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C6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9.7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93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1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252D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0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4D0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3.4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441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5.3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F14E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9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1594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BBD1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1ADD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CB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335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2.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944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4.0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870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4.68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87DC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7.72</w:t>
            </w:r>
          </w:p>
        </w:tc>
      </w:tr>
      <w:tr w:rsidR="00815F50" w:rsidRPr="00A03AC5" w14:paraId="2BCA6438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52F8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6.0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19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9.0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B35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0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201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5.5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0C7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8.5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DF41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1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A310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6EF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0D99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13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8.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93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4.9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F83B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40.91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E14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1.11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D97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0.43</w:t>
            </w:r>
          </w:p>
        </w:tc>
      </w:tr>
      <w:tr w:rsidR="00815F50" w:rsidRPr="00A03AC5" w14:paraId="1A83ABCE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73D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8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BB1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5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81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8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EC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6.1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D7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8.7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EF5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2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980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B1A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CFD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211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8.7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0D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5.9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7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0.6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3D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1.51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1E3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9.73</w:t>
            </w:r>
          </w:p>
        </w:tc>
      </w:tr>
      <w:tr w:rsidR="00815F50" w:rsidRPr="00A03AC5" w14:paraId="7937A6C7" w14:textId="77777777" w:rsidTr="00C96470">
        <w:trPr>
          <w:cantSplit/>
          <w:trHeight w:val="132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6B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3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36C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9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21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1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CC2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1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EDC8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6.6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F9B6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3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8E5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A02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CD2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B0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1.0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B2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3.4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490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3.86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1EA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5.67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9E4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8.68</w:t>
            </w:r>
          </w:p>
        </w:tc>
      </w:tr>
      <w:tr w:rsidR="00815F50" w:rsidRPr="00A03AC5" w14:paraId="16B4BC7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0614E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6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C04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5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60E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9.7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EED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0.16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BC7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2.07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CBD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4</w:t>
            </w:r>
          </w:p>
        </w:tc>
        <w:tc>
          <w:tcPr>
            <w:tcW w:w="102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F2C4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334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CBC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B1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5C73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7.5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763F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8.6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BBC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0.9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8679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6.08</w:t>
            </w:r>
          </w:p>
        </w:tc>
        <w:tc>
          <w:tcPr>
            <w:tcW w:w="10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BCF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7.95</w:t>
            </w:r>
          </w:p>
        </w:tc>
      </w:tr>
      <w:tr w:rsidR="00C96470" w:rsidRPr="00A03AC5" w14:paraId="46B25AAB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BD2F8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952E1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3D52F6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A47D4F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6826A7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9F9E2C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3DF17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125EC7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CAE802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338E43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E56BA4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5F6179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2B3233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31C72A" w14:textId="77777777" w:rsidR="00C96470" w:rsidRPr="00A03AC5" w:rsidRDefault="00C9647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07607BA0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C90C" w14:textId="681DE8A8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lastRenderedPageBreak/>
              <w:t>00:36.41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AFB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8.00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0D7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9.08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D705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0.61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C37C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3.44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14297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880E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proofErr w:type="spellStart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Butterfly</w:t>
            </w:r>
            <w:proofErr w:type="spellEnd"/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Papillon</w:t>
            </w:r>
          </w:p>
        </w:tc>
        <w:tc>
          <w:tcPr>
            <w:tcW w:w="13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F5A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5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D07F0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53A0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7.2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0C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7.49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BD5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0.98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24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6.59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5C0E" w14:textId="656858A6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1.87</w:t>
            </w:r>
          </w:p>
        </w:tc>
      </w:tr>
      <w:tr w:rsidR="00815F50" w:rsidRPr="00A03AC5" w14:paraId="4146492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6A3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3.1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7A1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3.5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3BE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4.1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5F8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4.9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DFB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6.5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9588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6CF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F3C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F677C" w14:textId="6F1DBA88" w:rsidR="00815F50" w:rsidRPr="00A03AC5" w:rsidRDefault="00AA3183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0A7E8E">
              <w:rPr>
                <w:rFonts w:ascii="Helvetica Neue" w:hAnsi="Helvetica Neue"/>
                <w:noProof/>
                <w:sz w:val="8"/>
                <w:szCs w:val="8"/>
                <w:lang w:val="en-CA" w:bidi="ar-SA"/>
              </w:rPr>
              <w:drawing>
                <wp:anchor distT="0" distB="0" distL="114300" distR="114300" simplePos="0" relativeHeight="251662336" behindDoc="1" locked="0" layoutInCell="1" allowOverlap="1" wp14:anchorId="50F85E98" wp14:editId="4C37ACF2">
                  <wp:simplePos x="0" y="0"/>
                  <wp:positionH relativeFrom="column">
                    <wp:posOffset>3597698</wp:posOffset>
                  </wp:positionH>
                  <wp:positionV relativeFrom="paragraph">
                    <wp:posOffset>212</wp:posOffset>
                  </wp:positionV>
                  <wp:extent cx="568325" cy="754380"/>
                  <wp:effectExtent l="0" t="0" r="3175" b="0"/>
                  <wp:wrapNone/>
                  <wp:docPr id="5" name="Picture 5" descr="Macintosh HD:Users:James:Desktop:Screen Shot 2015-03-13 at 6.24.37 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James:Desktop:Screen Shot 2015-03-13 at 6.24.37 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325" cy="754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15F50"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D2B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8.3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B78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9.5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A81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0.5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C19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2.4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0C298" w14:textId="55F9770F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5.71</w:t>
            </w:r>
          </w:p>
        </w:tc>
      </w:tr>
      <w:tr w:rsidR="00815F50" w:rsidRPr="00A03AC5" w14:paraId="3B11573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B0B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0.3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9012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1.1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FB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2.4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73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2.9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0701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4.87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1901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BF2C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981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9E4AC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6AD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6.7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444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7.5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83C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8.71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11A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0.2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45C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4.46</w:t>
            </w:r>
          </w:p>
        </w:tc>
      </w:tr>
      <w:tr w:rsidR="00815F50" w:rsidRPr="00A03AC5" w14:paraId="097ABDF4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8A2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5.21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40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6.05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7C7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6.40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307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6.44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5A4C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9.59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8F9A5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10E5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F05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1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3406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57B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5.5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70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0.57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A1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0.87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63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1.52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D4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5.41</w:t>
            </w:r>
          </w:p>
        </w:tc>
      </w:tr>
      <w:tr w:rsidR="00815F50" w:rsidRPr="00A03AC5" w14:paraId="6BDB459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E9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4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4FA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0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6E9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0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93A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4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6BD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4.5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8392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648E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8237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603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61F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8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AE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6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C4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3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E88D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2.6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A58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6.05</w:t>
            </w:r>
          </w:p>
        </w:tc>
      </w:tr>
      <w:tr w:rsidR="00815F50" w:rsidRPr="00A03AC5" w14:paraId="7E72C51A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8CB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7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81D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9.1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4A7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9.6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7077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0.9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E4E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2.66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8A49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9215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037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A6A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C7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8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E47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9.1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59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09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4438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0.3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87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5.98</w:t>
            </w:r>
          </w:p>
        </w:tc>
      </w:tr>
      <w:tr w:rsidR="00815F50" w:rsidRPr="00A03AC5" w14:paraId="0FE7A787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083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6.4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EA3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5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E65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2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13B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0.2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5DFF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5.9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F2A1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F1A0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5B48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1AF41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E13AD0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3E139E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2786A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09E7B8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AF68F6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725941FE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2A28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0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145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0.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2EA2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47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EBB9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4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FB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8.7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D87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F78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B69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7A438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37D8F7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F5F15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2038957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5CA973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817565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1151BDF3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92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4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0E2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9.5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A4F8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0.1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AE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0.8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B6C8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3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F36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80D6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7E4E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85C86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4B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8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8C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1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578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2.9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EF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5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145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3.23</w:t>
            </w:r>
          </w:p>
        </w:tc>
      </w:tr>
      <w:tr w:rsidR="00815F50" w:rsidRPr="00A03AC5" w14:paraId="0367B407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C8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2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293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8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C5D3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9.6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296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9.8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0C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0.6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964F74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F10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4D5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217EC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9A9E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2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F3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1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E21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8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C872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1.9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24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14</w:t>
            </w:r>
          </w:p>
        </w:tc>
      </w:tr>
      <w:tr w:rsidR="00815F50" w:rsidRPr="00A03AC5" w14:paraId="29320CD9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223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6.64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405E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2.20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248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4.25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E7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4.52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4A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1.00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20A93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1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00858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Freestyle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br/>
              <w:t>Libre</w:t>
            </w:r>
          </w:p>
        </w:tc>
        <w:tc>
          <w:tcPr>
            <w:tcW w:w="1318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D44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5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C0387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B42BA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E814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775A2C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9665E8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47447B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73DB2C7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BA3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0.2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EA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0.6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9E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2.1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6E3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2.9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0A3F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7.46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E59B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3F94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DE2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B58C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8AD9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3.8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397E8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219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46.2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41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47.8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56C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5.62</w:t>
            </w:r>
          </w:p>
        </w:tc>
      </w:tr>
      <w:tr w:rsidR="00815F50" w:rsidRPr="00A03AC5" w14:paraId="22E850C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4D99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3.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B8CE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4.9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819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5.53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0160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6.1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0A9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6.8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0379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5908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66D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FC34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4776B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60BBF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E16DEB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6C29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677F46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4780E975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6F22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9ADE7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77567B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BFC9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7A626F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3080A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575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D0EA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67EC9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3C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5.4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5593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6.1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AB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7.49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0205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7.7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FB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8.98</w:t>
            </w:r>
          </w:p>
        </w:tc>
      </w:tr>
      <w:tr w:rsidR="00815F50" w:rsidRPr="00A03AC5" w14:paraId="10F0EBDF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1A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7.9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5AB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9.0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59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9.7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B3D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9.9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65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1.0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2C3C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DC6F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5EBF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7AF3B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DE3C2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5AED24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EC62A0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34699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0683FF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191A0B47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5957D5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2F6365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4A8F89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F90B6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DBB5E0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1267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C39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6FB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3E168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615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1.3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D25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1.8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4D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2.9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2E5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3.6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7A8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4.88</w:t>
            </w:r>
          </w:p>
        </w:tc>
      </w:tr>
      <w:tr w:rsidR="00815F50" w:rsidRPr="00A03AC5" w14:paraId="05394AC6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621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6.0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3924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6.1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94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6.34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852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6.7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6C5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7.86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CCA1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21D6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E45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FF1B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11A095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E66B5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8AFA1D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DFD34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9B80F8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1A52E5FB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4A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4.3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F4E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4.9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52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5.2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371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5.4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7F92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6.0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6F3B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A2C2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DF7F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F9A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72C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8.5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AA1386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EB7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8.91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2AC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8.9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C68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9.88</w:t>
            </w:r>
          </w:p>
        </w:tc>
      </w:tr>
      <w:tr w:rsidR="00815F50" w:rsidRPr="00A03AC5" w14:paraId="27A32708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8E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6.3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AC1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7.1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70F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7.6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0E5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8.4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52D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9.2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B888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29C0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7CC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A1815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C51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1.3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DF1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2.0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75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32.7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7A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3.7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E89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35.56</w:t>
            </w:r>
          </w:p>
        </w:tc>
      </w:tr>
      <w:tr w:rsidR="00815F50" w:rsidRPr="00A03AC5" w14:paraId="54A9051E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D183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4.5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428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4.9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30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5.47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9A4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5.5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A7C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6.25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FECD3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A8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2507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21512A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B0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7.9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15A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8.2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044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28.54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283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8.8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012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29.54</w:t>
            </w:r>
          </w:p>
        </w:tc>
      </w:tr>
      <w:tr w:rsidR="00815F50" w:rsidRPr="00A03AC5" w14:paraId="0ADC4E33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33622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ED535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480BB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9B7309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3CF1B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0C5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8044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81A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1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4F6C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E0E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07.30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8A97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5.7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B55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2.70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AB1F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33.78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9D9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7.35</w:t>
            </w:r>
          </w:p>
        </w:tc>
      </w:tr>
      <w:tr w:rsidR="00815F50" w:rsidRPr="00A03AC5" w14:paraId="35CD7B56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B1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5.6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07B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9.9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2D4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4.22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FC3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7.6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FD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56.9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6965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29DE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0DB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1A072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C91067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2B1A5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142BACE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A9552E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7D9AC6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1E89580F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6FF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1AC9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6.5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66CA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0.5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40A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0.7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9DF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3.8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151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D484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B37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A08D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D5F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2.4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BCA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24.4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D8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32.14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391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34.8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744D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46.15</w:t>
            </w:r>
          </w:p>
        </w:tc>
      </w:tr>
      <w:tr w:rsidR="00815F50" w:rsidRPr="00A03AC5" w14:paraId="29DCF58B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EA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7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38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8.3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14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0.67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AC8C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1.4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91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4.3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CCAA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5485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3DB8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9F2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1FDFED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826CE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03C9442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B4739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66633C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71C0586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CC49B5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D87CA7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1D6E44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A4A322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B726E6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01A7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79E7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79E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F9374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78D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3.6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2A0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5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B75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6.2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92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7.9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D33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20.32</w:t>
            </w:r>
          </w:p>
        </w:tc>
      </w:tr>
      <w:tr w:rsidR="00815F50" w:rsidRPr="00A03AC5" w14:paraId="254A799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BE0B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8.9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F94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1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A07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6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D67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1.7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4A6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4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E95F2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55B0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1E3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1C06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BF304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5AC97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29340CC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CDC136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1E124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02FB337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526778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FC47DA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015B3C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B9DDA8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1D4C6E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DF7AB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470E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D7DB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6D40E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FD32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3.3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6FD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4.7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F722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5.3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0C9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5.8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C4B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7.33</w:t>
            </w:r>
          </w:p>
        </w:tc>
      </w:tr>
      <w:tr w:rsidR="00815F50" w:rsidRPr="00A03AC5" w14:paraId="6E564DFF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32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4.4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C21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4.8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F6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5.1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E41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5.2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34EF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7.11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A58E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1DF6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4367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79D74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C89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2CFFDC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6C3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2.8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14B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3.1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DCE7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4.06</w:t>
            </w:r>
          </w:p>
        </w:tc>
      </w:tr>
      <w:tr w:rsidR="00815F50" w:rsidRPr="00A03AC5" w14:paraId="095F172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FFB144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E454C7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23927FD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64021F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563008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81D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F45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0E26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BA5A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FC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9.0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3BF0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1.7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833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14.8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226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5.4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4D86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8.95</w:t>
            </w:r>
          </w:p>
        </w:tc>
      </w:tr>
      <w:tr w:rsidR="00815F50" w:rsidRPr="00A03AC5" w14:paraId="65E38B5C" w14:textId="77777777" w:rsidTr="00B613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FE7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3.7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C0A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4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9A4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0:56.7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C07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:57.9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D9E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1.3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D47B8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57FB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0B33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693A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A5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5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0D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1.8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D5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07.09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6012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08.0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4A1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1:12.85</w:t>
            </w:r>
          </w:p>
        </w:tc>
      </w:tr>
      <w:tr w:rsidR="00815F50" w:rsidRPr="00A03AC5" w14:paraId="43E28A82" w14:textId="77777777" w:rsidTr="00B613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2B4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bookmarkStart w:id="2" w:name="_GoBack" w:colFirst="7" w:colLast="7"/>
            <w:permStart w:id="187840238" w:edGrp="everyone" w:colFirst="7" w:colLast="7"/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38.36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26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4.38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8D5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16.73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ED73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28.14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430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23.56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8C3DC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BE35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CB8C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2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8703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2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8C6FA3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79642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7003D5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E293F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F87B2C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bookmarkEnd w:id="2"/>
      <w:permEnd w:id="187840238"/>
      <w:tr w:rsidR="00815F50" w:rsidRPr="00A03AC5" w14:paraId="396C8D6A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6D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31.1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828E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57.1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54B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25.9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8FDC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3.7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D08D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01.06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08435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C65C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86E5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9DAF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F56850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3A27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2F8D87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F9536A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1A5E945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0DBCBB4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F8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1.6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42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20.6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559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28.5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47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7.2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3F5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06.74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B89C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6FF1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4D44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6131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ABC66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FE67EC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489AAF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13A4AE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64578C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70F80DB2" w14:textId="77777777" w:rsidTr="00B613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8E13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3.34</w:t>
            </w:r>
          </w:p>
        </w:tc>
        <w:tc>
          <w:tcPr>
            <w:tcW w:w="9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E5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4.37</w:t>
            </w:r>
          </w:p>
        </w:tc>
        <w:tc>
          <w:tcPr>
            <w:tcW w:w="95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AB8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8.33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DE16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02.23</w:t>
            </w:r>
          </w:p>
        </w:tc>
        <w:tc>
          <w:tcPr>
            <w:tcW w:w="8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8B4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05.56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741E1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B3649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802C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00408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91F0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4.3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96D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3.9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095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23.53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2B72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3.74</w:t>
            </w:r>
          </w:p>
        </w:tc>
        <w:tc>
          <w:tcPr>
            <w:tcW w:w="82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932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59.82</w:t>
            </w:r>
          </w:p>
        </w:tc>
      </w:tr>
      <w:tr w:rsidR="00815F50" w:rsidRPr="00A03AC5" w14:paraId="58A51FFA" w14:textId="77777777" w:rsidTr="00B613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2633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6.77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2B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8.03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F4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1:59.21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C91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01.29</w:t>
            </w:r>
          </w:p>
        </w:tc>
        <w:tc>
          <w:tcPr>
            <w:tcW w:w="82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C2E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03.63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0876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6CCC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131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BCA7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4</w:t>
            </w:r>
          </w:p>
        </w:tc>
        <w:tc>
          <w:tcPr>
            <w:tcW w:w="957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371B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1.54</w:t>
            </w:r>
          </w:p>
        </w:tc>
        <w:tc>
          <w:tcPr>
            <w:tcW w:w="9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CA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5.64</w:t>
            </w:r>
          </w:p>
        </w:tc>
        <w:tc>
          <w:tcPr>
            <w:tcW w:w="957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D4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6.9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4C68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18.21</w:t>
            </w:r>
          </w:p>
        </w:tc>
        <w:tc>
          <w:tcPr>
            <w:tcW w:w="82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0BE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1.20</w:t>
            </w:r>
          </w:p>
        </w:tc>
      </w:tr>
      <w:tr w:rsidR="00815F50" w:rsidRPr="00A03AC5" w14:paraId="07E26DA2" w14:textId="77777777" w:rsidTr="00C96470">
        <w:trPr>
          <w:trHeight w:val="149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89A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lastRenderedPageBreak/>
              <w:t>05:14.14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80B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18.61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A7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26.51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B7B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38.47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7E3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46.98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1CFB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99D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E37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4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CB632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6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6B5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28.82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277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39.71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3C9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44.63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86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55.92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78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21.68</w:t>
            </w:r>
          </w:p>
        </w:tc>
      </w:tr>
      <w:tr w:rsidR="00815F50" w:rsidRPr="00A03AC5" w14:paraId="0034494F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83F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lastRenderedPageBreak/>
              <w:t>04:47.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89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9.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72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8.0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82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08.9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EB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17.6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155D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635A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6064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3B1F1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3AA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23.2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2EE2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41.2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696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45.44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5BB9" w14:textId="4A083842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46.7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85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02.25</w:t>
            </w:r>
          </w:p>
        </w:tc>
      </w:tr>
      <w:tr w:rsidR="00815F50" w:rsidRPr="00A03AC5" w14:paraId="6F5AF00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0C0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35.4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3487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0.7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F5F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8.6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6E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50.2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4E2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00.35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33A8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9140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11E5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E6B1E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9AE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4.5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DFA3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08.9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526CD" w14:textId="7930562C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16.8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E69A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21.6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8FE92" w14:textId="4799125C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32.35</w:t>
            </w:r>
          </w:p>
        </w:tc>
      </w:tr>
      <w:tr w:rsidR="00815F50" w:rsidRPr="00A03AC5" w14:paraId="1CF287FE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C68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21.1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A493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23.3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6A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26.3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3AD4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29.8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83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35.0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8C2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25F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841C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0027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287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7.6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A6B1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6.5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1F3D" w14:textId="64958A08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01.34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29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04.0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4970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10.83</w:t>
            </w:r>
          </w:p>
        </w:tc>
      </w:tr>
      <w:tr w:rsidR="00815F50" w:rsidRPr="00A03AC5" w14:paraId="30108CE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D85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14.5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35C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19.0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93A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19.76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5F4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20.4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08A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24.4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CD0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24CC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7D95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8B14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685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39.0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93D8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09DB6" w14:textId="33896E7B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7.96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F29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9.1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8F2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54.81</w:t>
            </w:r>
          </w:p>
        </w:tc>
      </w:tr>
      <w:tr w:rsidR="00815F50" w:rsidRPr="00A03AC5" w14:paraId="026A2F23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32D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9.3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6A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4.9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9EEB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7.72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71A0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23.7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E3FA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33.75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CE3F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1D75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FEED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98E4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4F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27.6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98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57.2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799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5:57.25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CFF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57.5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8B2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45.43</w:t>
            </w:r>
          </w:p>
        </w:tc>
      </w:tr>
      <w:tr w:rsidR="00815F50" w:rsidRPr="00A03AC5" w14:paraId="3CE6D78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0E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16.9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12A2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29.5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C02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32.7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8F8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34.6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FF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8.4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17C69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B1E7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D849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133FD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BF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46.4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F69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1.3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219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55.31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B26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59.0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2DD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10.75</w:t>
            </w:r>
          </w:p>
        </w:tc>
      </w:tr>
      <w:tr w:rsidR="00815F50" w:rsidRPr="00A03AC5" w14:paraId="53CC4ECF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6BC3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3.58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95E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36.37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246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14.68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2B2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2.97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89B4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40.09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192B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3</w:t>
            </w:r>
          </w:p>
        </w:tc>
        <w:tc>
          <w:tcPr>
            <w:tcW w:w="91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99C968E" w14:textId="1F40237D" w:rsidR="00815F50" w:rsidRPr="00815F50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US" w:bidi="ar-SA"/>
              </w:rPr>
            </w:pPr>
            <w:r w:rsidRPr="00815F5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US" w:bidi="ar-SA"/>
              </w:rPr>
              <w:t>Individual Medley</w:t>
            </w:r>
            <w:r w:rsidRPr="00815F5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US" w:bidi="ar-SA"/>
              </w:rPr>
              <w:br/>
            </w:r>
            <w:proofErr w:type="spellStart"/>
            <w:r w:rsidRPr="00815F5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US" w:bidi="ar-SA"/>
              </w:rPr>
              <w:t>Q.N.I</w:t>
            </w:r>
            <w:proofErr w:type="spellEnd"/>
            <w:r w:rsidRPr="00815F5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US" w:bidi="ar-SA"/>
              </w:rPr>
              <w:t>.</w:t>
            </w:r>
          </w:p>
        </w:tc>
        <w:tc>
          <w:tcPr>
            <w:tcW w:w="1318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8A5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15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0D3F4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3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C415B2A" w14:textId="175788F1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5321F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3A4AD40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3B5CFF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0F7F70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</w:tr>
      <w:tr w:rsidR="00815F50" w:rsidRPr="00A03AC5" w14:paraId="09ACED99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4CC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8.2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C94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2.3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5B31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1.00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651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09.7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951D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22.6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8540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C473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3BDD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671DA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5D4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9.3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C0E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7.5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8D5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42.35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E453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43.5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309D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5:12.98</w:t>
            </w:r>
          </w:p>
        </w:tc>
      </w:tr>
      <w:tr w:rsidR="00815F50" w:rsidRPr="00A03AC5" w14:paraId="3BD1EF27" w14:textId="77777777" w:rsidTr="00C96470">
        <w:trPr>
          <w:trHeight w:val="280"/>
        </w:trPr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A23C9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9F2E89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6D2813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4B4CF7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787B49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7CCB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5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5436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8B0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2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 xml:space="preserve"> </w:t>
            </w: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M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0342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5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DA7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40.13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7E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51.77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C51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4:07.01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68A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4:41.15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C1F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6:37.18</w:t>
            </w:r>
          </w:p>
        </w:tc>
      </w:tr>
      <w:tr w:rsidR="00815F50" w:rsidRPr="00A03AC5" w14:paraId="4C045438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72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7.2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CCFB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2.6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A0CC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7.1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120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05.8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40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0.8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D9A3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6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44F0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8AD2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7F422" w14:textId="7F98BAA2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87F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3.7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800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0.7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E0F2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23.27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6EC0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24.2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CB9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7.81</w:t>
            </w:r>
          </w:p>
        </w:tc>
      </w:tr>
      <w:tr w:rsidR="00815F50" w:rsidRPr="00A03AC5" w14:paraId="4CFB943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C5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7.6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B0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8.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253D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8.97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7D7A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51.3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89BA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57.0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9014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7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3F5C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901C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86F0E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7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FF0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3.8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B326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3.6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8FC6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16.85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89D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22.1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9EF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42.56</w:t>
            </w:r>
          </w:p>
        </w:tc>
      </w:tr>
      <w:tr w:rsidR="00815F50" w:rsidRPr="00A03AC5" w14:paraId="77510E6D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FE8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0.6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BE276D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6B7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3.3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6F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34.2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5F27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38.3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4E7B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8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997B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319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0DC6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402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8.6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CE1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1.56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2799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5.8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00CD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07.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A2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2.80</w:t>
            </w:r>
          </w:p>
        </w:tc>
      </w:tr>
      <w:tr w:rsidR="00815F50" w:rsidRPr="00A03AC5" w14:paraId="20D94D77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3532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0.4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B3D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3.9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5339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4.65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A1F8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6.5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0DF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8.49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4950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9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2A0A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9480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4D4B4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8E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6.7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F7AE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0.32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C85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42.06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71B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6.5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B8A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51.84</w:t>
            </w:r>
          </w:p>
        </w:tc>
      </w:tr>
      <w:tr w:rsidR="00815F50" w:rsidRPr="00A03AC5" w14:paraId="38C19132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A3C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2.9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01B39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393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8.5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B86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18.9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CF5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7.00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4E00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0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2493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F04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737D4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8E5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3.6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7F77ED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F8D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3.90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3DE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36.6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BE4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2.23</w:t>
            </w:r>
          </w:p>
        </w:tc>
      </w:tr>
      <w:tr w:rsidR="00815F50" w:rsidRPr="00A03AC5" w14:paraId="75029645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F81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2.2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A5F4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3.7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129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8.19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F97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9.9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EBD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58.4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1AFF8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1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8C963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2A66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72D57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1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2D9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53.9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983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6.19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0822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3:08.82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EEFE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10.4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09C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3:35.03</w:t>
            </w:r>
          </w:p>
        </w:tc>
      </w:tr>
      <w:tr w:rsidR="00815F50" w:rsidRPr="00A03AC5" w14:paraId="36A11764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DA10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4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9818A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9.3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49F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20.82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A4AF" w14:textId="5161AB06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1.4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4C0B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24.38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2F379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3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31026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F353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8FCF5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D208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5.08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35C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6.40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DEF1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8.18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AE5C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0.4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FC1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6.99</w:t>
            </w:r>
          </w:p>
        </w:tc>
      </w:tr>
      <w:tr w:rsidR="00815F50" w:rsidRPr="00A03AC5" w14:paraId="762C1EF1" w14:textId="77777777" w:rsidTr="00C96470">
        <w:trPr>
          <w:trHeight w:val="280"/>
        </w:trPr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B20E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2.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FA4C5C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3.6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0245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15.58</w:t>
            </w:r>
          </w:p>
        </w:tc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FCD7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17.68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930BB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19.02</w:t>
            </w:r>
          </w:p>
        </w:tc>
        <w:tc>
          <w:tcPr>
            <w:tcW w:w="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5F57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4</w:t>
            </w:r>
          </w:p>
        </w:tc>
        <w:tc>
          <w:tcPr>
            <w:tcW w:w="91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DE3ED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1318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DE69F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52E5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US" w:bidi="ar-SA"/>
              </w:rPr>
              <w:t>SM1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F8B81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2.1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E7D424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4.95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41B8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02:37.81</w:t>
            </w:r>
          </w:p>
        </w:tc>
        <w:tc>
          <w:tcPr>
            <w:tcW w:w="8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60051E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0.88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F822" w14:textId="77777777" w:rsidR="00815F50" w:rsidRPr="00A03AC5" w:rsidRDefault="00815F50" w:rsidP="00815F50">
            <w:pPr>
              <w:widowControl/>
              <w:autoSpaceDE/>
              <w:autoSpaceDN/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</w:pPr>
            <w:r w:rsidRPr="00A03A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US" w:bidi="ar-SA"/>
              </w:rPr>
              <w:t>2:43.02</w:t>
            </w:r>
          </w:p>
        </w:tc>
      </w:tr>
    </w:tbl>
    <w:p w14:paraId="7160081B" w14:textId="56621D9A" w:rsidR="00430AFB" w:rsidRDefault="00C96470" w:rsidP="009A0281">
      <w:pPr>
        <w:pStyle w:val="BodyText"/>
        <w:spacing w:before="25"/>
        <w:jc w:val="center"/>
        <w:rPr>
          <w:color w:val="C00000"/>
        </w:rPr>
        <w:sectPr w:rsidR="00430AFB" w:rsidSect="00AA3183">
          <w:headerReference w:type="default" r:id="rId20"/>
          <w:footerReference w:type="default" r:id="rId21"/>
          <w:pgSz w:w="15840" w:h="12240" w:orient="landscape"/>
          <w:pgMar w:top="709" w:right="1440" w:bottom="1276" w:left="1440" w:header="340" w:footer="0" w:gutter="0"/>
          <w:cols w:space="720"/>
          <w:docGrid w:linePitch="299"/>
        </w:sectPr>
      </w:pPr>
      <w:r w:rsidRPr="000A7E8E">
        <w:rPr>
          <w:rFonts w:ascii="Helvetica Neue" w:hAnsi="Helvetica Neue"/>
          <w:noProof/>
          <w:sz w:val="8"/>
          <w:szCs w:val="8"/>
          <w:lang w:val="en-CA" w:bidi="ar-SA"/>
        </w:rPr>
        <w:drawing>
          <wp:anchor distT="0" distB="0" distL="114300" distR="114300" simplePos="0" relativeHeight="251666432" behindDoc="1" locked="0" layoutInCell="1" allowOverlap="1" wp14:anchorId="02E312C7" wp14:editId="226B969D">
            <wp:simplePos x="0" y="0"/>
            <wp:positionH relativeFrom="rightMargin">
              <wp:align>left</wp:align>
            </wp:positionH>
            <wp:positionV relativeFrom="paragraph">
              <wp:posOffset>-3298371</wp:posOffset>
            </wp:positionV>
            <wp:extent cx="568325" cy="754380"/>
            <wp:effectExtent l="0" t="0" r="3175" b="7620"/>
            <wp:wrapNone/>
            <wp:docPr id="10" name="Picture 10" descr="Macintosh HD:Users:James:Desktop:Screen Shot 2015-03-13 at 6.24.3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James:Desktop:Screen Shot 2015-03-13 at 6.24.37 AM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9CD0E6" w14:textId="77777777" w:rsidR="00C96470" w:rsidRDefault="00C96470" w:rsidP="009A0281">
      <w:pPr>
        <w:pStyle w:val="BodyText"/>
        <w:spacing w:before="25"/>
        <w:jc w:val="center"/>
        <w:rPr>
          <w:rFonts w:ascii="Ciutadella Regular" w:hAnsi="Ciutadella Regular"/>
          <w:color w:val="C00000"/>
          <w:sz w:val="32"/>
          <w:szCs w:val="32"/>
        </w:rPr>
      </w:pPr>
    </w:p>
    <w:p w14:paraId="6FD9B03B" w14:textId="21204251" w:rsidR="005057E3" w:rsidRPr="00815F50" w:rsidRDefault="005057E3" w:rsidP="009A0281">
      <w:pPr>
        <w:pStyle w:val="BodyText"/>
        <w:spacing w:before="25"/>
        <w:jc w:val="center"/>
        <w:rPr>
          <w:rFonts w:ascii="Ciutadella Regular" w:hAnsi="Ciutadella Regular"/>
          <w:sz w:val="32"/>
          <w:szCs w:val="32"/>
        </w:rPr>
      </w:pPr>
      <w:r w:rsidRPr="00815F50">
        <w:rPr>
          <w:rFonts w:ascii="Ciutadella Regular" w:hAnsi="Ciutadella Regular"/>
          <w:color w:val="C00000"/>
          <w:sz w:val="32"/>
          <w:szCs w:val="32"/>
        </w:rPr>
        <w:t>ANNEXE B</w:t>
      </w:r>
    </w:p>
    <w:p w14:paraId="0D4AB79B" w14:textId="72981D3E" w:rsidR="005057E3" w:rsidRDefault="005057E3" w:rsidP="009A0281">
      <w:pPr>
        <w:pStyle w:val="BodyText"/>
        <w:spacing w:before="5"/>
        <w:jc w:val="center"/>
      </w:pPr>
      <w:r w:rsidRPr="00877BBF">
        <w:t xml:space="preserve"> Demande de prise en considération de performance </w:t>
      </w:r>
      <w:r>
        <w:t>–</w:t>
      </w:r>
      <w:r w:rsidRPr="00877BBF">
        <w:t xml:space="preserve"> page</w:t>
      </w:r>
      <w:r>
        <w:t> 1</w:t>
      </w:r>
      <w:r w:rsidRPr="00877BBF">
        <w:t>/2</w:t>
      </w:r>
    </w:p>
    <w:p w14:paraId="50A6D3A6" w14:textId="77777777" w:rsidR="003618AA" w:rsidRPr="00877BBF" w:rsidRDefault="003618AA" w:rsidP="009A0281">
      <w:pPr>
        <w:pStyle w:val="BodyText"/>
        <w:spacing w:before="5"/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1"/>
        <w:gridCol w:w="1433"/>
        <w:gridCol w:w="1738"/>
        <w:gridCol w:w="248"/>
        <w:gridCol w:w="1426"/>
        <w:gridCol w:w="1364"/>
        <w:gridCol w:w="488"/>
        <w:gridCol w:w="1852"/>
      </w:tblGrid>
      <w:tr w:rsidR="003618AA" w14:paraId="4B3CABB2" w14:textId="77777777" w:rsidTr="003618AA">
        <w:tc>
          <w:tcPr>
            <w:tcW w:w="811" w:type="dxa"/>
          </w:tcPr>
          <w:p w14:paraId="42106BE4" w14:textId="77777777" w:rsidR="003618AA" w:rsidRDefault="003618AA" w:rsidP="009A0281">
            <w:pPr>
              <w:tabs>
                <w:tab w:val="left" w:pos="600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>
              <w:rPr>
                <w:rFonts w:ascii="HelveticaNeueLT Pro 45 Lt" w:hAnsi="HelveticaNeueLT Pro 45 Lt"/>
                <w:sz w:val="20"/>
                <w:szCs w:val="20"/>
              </w:rPr>
              <w:t>Nom :</w:t>
            </w:r>
          </w:p>
        </w:tc>
        <w:tc>
          <w:tcPr>
            <w:tcW w:w="8549" w:type="dxa"/>
            <w:gridSpan w:val="7"/>
            <w:tcBorders>
              <w:bottom w:val="single" w:sz="4" w:space="0" w:color="auto"/>
            </w:tcBorders>
          </w:tcPr>
          <w:p w14:paraId="0B07F48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14:paraId="656AEB55" w14:textId="77777777" w:rsidTr="003618AA">
        <w:tc>
          <w:tcPr>
            <w:tcW w:w="2244" w:type="dxa"/>
            <w:gridSpan w:val="2"/>
          </w:tcPr>
          <w:p w14:paraId="71939E8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</w:tcPr>
          <w:p w14:paraId="4735C39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</w:tcPr>
          <w:p w14:paraId="749C446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</w:tcPr>
          <w:p w14:paraId="29F8FC2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</w:tcPr>
          <w:p w14:paraId="4FED809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14:paraId="39B8F783" w14:textId="77777777" w:rsidTr="003618AA">
        <w:tc>
          <w:tcPr>
            <w:tcW w:w="2244" w:type="dxa"/>
            <w:gridSpan w:val="2"/>
          </w:tcPr>
          <w:p w14:paraId="51D30AD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Date de soumission :</w:t>
            </w:r>
          </w:p>
        </w:tc>
        <w:tc>
          <w:tcPr>
            <w:tcW w:w="7116" w:type="dxa"/>
            <w:gridSpan w:val="6"/>
            <w:tcBorders>
              <w:bottom w:val="single" w:sz="4" w:space="0" w:color="auto"/>
            </w:tcBorders>
          </w:tcPr>
          <w:p w14:paraId="2854010C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14:paraId="6E57B047" w14:textId="77777777" w:rsidTr="003618AA">
        <w:tc>
          <w:tcPr>
            <w:tcW w:w="2244" w:type="dxa"/>
            <w:gridSpan w:val="2"/>
          </w:tcPr>
          <w:p w14:paraId="07FC216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</w:tcBorders>
          </w:tcPr>
          <w:p w14:paraId="6E992FF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</w:tcBorders>
          </w:tcPr>
          <w:p w14:paraId="05D243F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</w:tcBorders>
          </w:tcPr>
          <w:p w14:paraId="6E8632C5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</w:tcBorders>
          </w:tcPr>
          <w:p w14:paraId="2D5699D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0E187B73" w14:textId="77777777" w:rsidTr="003618AA">
        <w:tc>
          <w:tcPr>
            <w:tcW w:w="4230" w:type="dxa"/>
            <w:gridSpan w:val="4"/>
          </w:tcPr>
          <w:p w14:paraId="35128D54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Pouvez-vous parti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ciper aux E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ssais (O ou N) :</w:t>
            </w:r>
          </w:p>
        </w:tc>
        <w:tc>
          <w:tcPr>
            <w:tcW w:w="1426" w:type="dxa"/>
            <w:tcBorders>
              <w:bottom w:val="single" w:sz="4" w:space="0" w:color="auto"/>
            </w:tcBorders>
          </w:tcPr>
          <w:p w14:paraId="23C49AF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auto"/>
            </w:tcBorders>
          </w:tcPr>
          <w:p w14:paraId="4879F29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095B495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1302B2E9" w14:textId="77777777" w:rsidTr="003618AA">
        <w:tc>
          <w:tcPr>
            <w:tcW w:w="2244" w:type="dxa"/>
            <w:gridSpan w:val="2"/>
          </w:tcPr>
          <w:p w14:paraId="5C44A824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</w:tcPr>
          <w:p w14:paraId="50F36437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</w:tcPr>
          <w:p w14:paraId="2458647B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</w:tcBorders>
          </w:tcPr>
          <w:p w14:paraId="6E1375A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</w:tcBorders>
          </w:tcPr>
          <w:p w14:paraId="7B94B57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7763C8BD" w14:textId="77777777" w:rsidTr="007E4D7C">
        <w:tc>
          <w:tcPr>
            <w:tcW w:w="7020" w:type="dxa"/>
            <w:gridSpan w:val="6"/>
          </w:tcPr>
          <w:p w14:paraId="699640ED" w14:textId="303DCF7B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Décrivez brièvement la blessure, la malade ou la circonstance imprév</w:t>
            </w:r>
            <w:r w:rsidR="009A0281">
              <w:rPr>
                <w:rFonts w:ascii="HelveticaNeueLT Pro 45 Lt" w:hAnsi="HelveticaNeueLT Pro 45 Lt"/>
                <w:sz w:val="20"/>
                <w:szCs w:val="20"/>
              </w:rPr>
              <w:t>ue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 :</w:t>
            </w:r>
          </w:p>
        </w:tc>
        <w:tc>
          <w:tcPr>
            <w:tcW w:w="488" w:type="dxa"/>
          </w:tcPr>
          <w:p w14:paraId="4445AB5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</w:tcPr>
          <w:p w14:paraId="3FCB5AB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231B1D8B" w14:textId="77777777" w:rsidTr="003618AA">
        <w:tc>
          <w:tcPr>
            <w:tcW w:w="2244" w:type="dxa"/>
            <w:gridSpan w:val="2"/>
            <w:tcBorders>
              <w:bottom w:val="single" w:sz="4" w:space="0" w:color="auto"/>
            </w:tcBorders>
          </w:tcPr>
          <w:p w14:paraId="4A18E595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382C66C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bottom w:val="single" w:sz="4" w:space="0" w:color="auto"/>
            </w:tcBorders>
          </w:tcPr>
          <w:p w14:paraId="1A6F145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auto"/>
            </w:tcBorders>
          </w:tcPr>
          <w:p w14:paraId="326B3A3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56A56B8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1D17CF32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492ED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2C97DE8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940BFC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09195F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0C1F0537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4FB4AFEE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747E3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5119ED2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ABB25A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E627F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3397556B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430AFB" w:rsidRPr="00150326" w14:paraId="173617C0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8615E4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0902AFB6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1B9177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A84C7D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5E8B0B1C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430AFB" w:rsidRPr="00150326" w14:paraId="4ED954B4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8A8262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64B8BEB8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797FDF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62B5E7C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38D49809" w14:textId="77777777" w:rsidR="00430AFB" w:rsidRDefault="00430AFB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1BA5DC65" w14:textId="77777777" w:rsidTr="003618AA">
        <w:tc>
          <w:tcPr>
            <w:tcW w:w="2244" w:type="dxa"/>
            <w:gridSpan w:val="2"/>
            <w:tcBorders>
              <w:top w:val="single" w:sz="4" w:space="0" w:color="auto"/>
            </w:tcBorders>
          </w:tcPr>
          <w:p w14:paraId="61CE10E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</w:tcBorders>
          </w:tcPr>
          <w:p w14:paraId="396C61A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</w:tcBorders>
          </w:tcPr>
          <w:p w14:paraId="0DEA88A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</w:tcBorders>
          </w:tcPr>
          <w:p w14:paraId="798836D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</w:tcBorders>
          </w:tcPr>
          <w:p w14:paraId="79ADCD3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39725268" w14:textId="77777777" w:rsidTr="007E4D7C">
        <w:tc>
          <w:tcPr>
            <w:tcW w:w="3982" w:type="dxa"/>
            <w:gridSpan w:val="3"/>
          </w:tcPr>
          <w:p w14:paraId="3BE789DC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3E7436">
              <w:rPr>
                <w:rFonts w:ascii="HelveticaNeueLT Pro 45 Lt" w:hAnsi="HelveticaNeueLT Pro 45 Lt"/>
                <w:sz w:val="20"/>
                <w:szCs w:val="20"/>
              </w:rPr>
              <w:t xml:space="preserve">Épreuve(s) à 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prendre en considération</w:t>
            </w:r>
            <w:r w:rsidRPr="003E7436">
              <w:rPr>
                <w:rFonts w:ascii="HelveticaNeueLT Pro 45 Lt" w:hAnsi="HelveticaNeueLT Pro 45 Lt"/>
                <w:sz w:val="20"/>
                <w:szCs w:val="20"/>
              </w:rPr>
              <w:t> :</w:t>
            </w:r>
          </w:p>
        </w:tc>
        <w:tc>
          <w:tcPr>
            <w:tcW w:w="1674" w:type="dxa"/>
            <w:gridSpan w:val="2"/>
            <w:tcBorders>
              <w:bottom w:val="single" w:sz="4" w:space="0" w:color="auto"/>
            </w:tcBorders>
          </w:tcPr>
          <w:p w14:paraId="3CA0A17A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auto"/>
            </w:tcBorders>
          </w:tcPr>
          <w:p w14:paraId="795F9604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630B095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24C04227" w14:textId="77777777" w:rsidTr="003618AA">
        <w:tc>
          <w:tcPr>
            <w:tcW w:w="2244" w:type="dxa"/>
            <w:gridSpan w:val="2"/>
            <w:tcBorders>
              <w:bottom w:val="single" w:sz="4" w:space="0" w:color="auto"/>
            </w:tcBorders>
          </w:tcPr>
          <w:p w14:paraId="71D026A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59681B27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bottom w:val="single" w:sz="4" w:space="0" w:color="auto"/>
            </w:tcBorders>
          </w:tcPr>
          <w:p w14:paraId="09E68774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E7304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1F33E40B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291243E6" w14:textId="77777777" w:rsidTr="003618AA">
        <w:tc>
          <w:tcPr>
            <w:tcW w:w="2244" w:type="dxa"/>
            <w:gridSpan w:val="2"/>
            <w:tcBorders>
              <w:bottom w:val="single" w:sz="4" w:space="0" w:color="auto"/>
            </w:tcBorders>
          </w:tcPr>
          <w:p w14:paraId="7EB6A8E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407BBFB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bottom w:val="single" w:sz="4" w:space="0" w:color="auto"/>
            </w:tcBorders>
          </w:tcPr>
          <w:p w14:paraId="66761F0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auto"/>
            </w:tcBorders>
          </w:tcPr>
          <w:p w14:paraId="5C902F3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226F761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1DA93C1C" w14:textId="77777777" w:rsidTr="003618AA">
        <w:tc>
          <w:tcPr>
            <w:tcW w:w="2244" w:type="dxa"/>
            <w:gridSpan w:val="2"/>
            <w:tcBorders>
              <w:top w:val="single" w:sz="4" w:space="0" w:color="auto"/>
            </w:tcBorders>
          </w:tcPr>
          <w:p w14:paraId="3CC3857A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</w:tcBorders>
          </w:tcPr>
          <w:p w14:paraId="33E478A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</w:tcBorders>
          </w:tcPr>
          <w:p w14:paraId="5EF4942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</w:tcBorders>
          </w:tcPr>
          <w:p w14:paraId="67E36F15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</w:tcBorders>
          </w:tcPr>
          <w:p w14:paraId="1B296235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73EB6286" w14:textId="77777777" w:rsidTr="003618AA">
        <w:tc>
          <w:tcPr>
            <w:tcW w:w="9360" w:type="dxa"/>
            <w:gridSpan w:val="8"/>
          </w:tcPr>
          <w:p w14:paraId="0073C22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 xml:space="preserve">Record personnel 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à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 xml:space="preserve"> l’épreuve, veuillez aussi inclure la date et l’endroit où le record personnel a été réussi* :</w:t>
            </w:r>
          </w:p>
        </w:tc>
      </w:tr>
      <w:tr w:rsidR="003618AA" w:rsidRPr="00150326" w14:paraId="051AFB4E" w14:textId="77777777" w:rsidTr="003618AA">
        <w:tc>
          <w:tcPr>
            <w:tcW w:w="2244" w:type="dxa"/>
            <w:gridSpan w:val="2"/>
            <w:tcBorders>
              <w:bottom w:val="single" w:sz="4" w:space="0" w:color="auto"/>
            </w:tcBorders>
          </w:tcPr>
          <w:p w14:paraId="282F962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44A05C1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bottom w:val="single" w:sz="4" w:space="0" w:color="auto"/>
            </w:tcBorders>
          </w:tcPr>
          <w:p w14:paraId="56F8C25B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auto"/>
            </w:tcBorders>
          </w:tcPr>
          <w:p w14:paraId="2044F02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0FBDF2D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0C55A179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278BD7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432CB34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E5EA6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5F56A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1B8D071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0AE97D63" w14:textId="77777777" w:rsidTr="003618AA">
        <w:tc>
          <w:tcPr>
            <w:tcW w:w="22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20679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1231D987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72DE3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C2E8F2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bottom w:val="single" w:sz="4" w:space="0" w:color="auto"/>
            </w:tcBorders>
          </w:tcPr>
          <w:p w14:paraId="026F826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</w:tbl>
    <w:p w14:paraId="3A7BF0A5" w14:textId="77777777" w:rsidR="003618AA" w:rsidRDefault="003618AA" w:rsidP="009A0281">
      <w:pPr>
        <w:rPr>
          <w:rFonts w:ascii="HelveticaNeueLT Pro 45 Lt" w:hAnsi="HelveticaNeueLT Pro 45 Lt"/>
          <w:sz w:val="20"/>
          <w:szCs w:val="20"/>
        </w:rPr>
      </w:pPr>
    </w:p>
    <w:p w14:paraId="3FCBC4D2" w14:textId="676970E5" w:rsidR="003618AA" w:rsidRPr="00430AFB" w:rsidRDefault="003618AA" w:rsidP="009A0281">
      <w:pPr>
        <w:tabs>
          <w:tab w:val="left" w:pos="3885"/>
        </w:tabs>
        <w:rPr>
          <w:rFonts w:ascii="HelveticaNeueLT Pro 45 Lt" w:hAnsi="HelveticaNeueLT Pro 45 Lt"/>
          <w:color w:val="FF0000"/>
          <w:sz w:val="20"/>
          <w:szCs w:val="20"/>
        </w:rPr>
      </w:pPr>
      <w:r w:rsidRPr="00430AFB">
        <w:rPr>
          <w:rFonts w:ascii="HelveticaNeueLT Pro 45 Lt" w:hAnsi="HelveticaNeueLT Pro 45 Lt"/>
          <w:color w:val="FF0000"/>
          <w:sz w:val="20"/>
          <w:szCs w:val="20"/>
        </w:rPr>
        <w:t>*Prenez note que, pour la nomination en vue des Jeux olympiques de Tokyo 2020, seuls les temps affichés du 1</w:t>
      </w:r>
      <w:r w:rsidRPr="00430AFB">
        <w:rPr>
          <w:rFonts w:ascii="HelveticaNeueLT Pro 45 Lt" w:hAnsi="HelveticaNeueLT Pro 45 Lt"/>
          <w:color w:val="FF0000"/>
          <w:sz w:val="20"/>
          <w:szCs w:val="20"/>
          <w:vertAlign w:val="superscript"/>
        </w:rPr>
        <w:t>er</w:t>
      </w:r>
      <w:r w:rsidRPr="00430AFB">
        <w:rPr>
          <w:rFonts w:ascii="HelveticaNeueLT Pro 45 Lt" w:hAnsi="HelveticaNeueLT Pro 45 Lt"/>
          <w:color w:val="FF0000"/>
          <w:sz w:val="20"/>
          <w:szCs w:val="20"/>
        </w:rPr>
        <w:t> </w:t>
      </w:r>
      <w:r w:rsidR="009A0281" w:rsidRPr="00430AFB">
        <w:rPr>
          <w:rFonts w:ascii="HelveticaNeueLT Pro 45 Lt" w:hAnsi="HelveticaNeueLT Pro 45 Lt"/>
          <w:color w:val="FF0000"/>
          <w:sz w:val="20"/>
          <w:szCs w:val="20"/>
        </w:rPr>
        <w:t xml:space="preserve">aout </w:t>
      </w:r>
      <w:r w:rsidRPr="00430AFB">
        <w:rPr>
          <w:rFonts w:ascii="HelveticaNeueLT Pro 45 Lt" w:hAnsi="HelveticaNeueLT Pro 45 Lt"/>
          <w:color w:val="FF0000"/>
          <w:sz w:val="20"/>
          <w:szCs w:val="20"/>
        </w:rPr>
        <w:t xml:space="preserve">2019 au </w:t>
      </w:r>
      <w:r w:rsidR="009A0281" w:rsidRPr="00430AFB">
        <w:rPr>
          <w:rFonts w:ascii="HelveticaNeueLT Pro 45 Lt" w:hAnsi="HelveticaNeueLT Pro 45 Lt"/>
          <w:color w:val="FF0000"/>
          <w:sz w:val="20"/>
          <w:szCs w:val="20"/>
        </w:rPr>
        <w:t>31</w:t>
      </w:r>
      <w:r w:rsidRPr="00430AFB">
        <w:rPr>
          <w:rFonts w:ascii="HelveticaNeueLT Pro 45 Lt" w:hAnsi="HelveticaNeueLT Pro 45 Lt"/>
          <w:color w:val="FF0000"/>
          <w:sz w:val="20"/>
          <w:szCs w:val="20"/>
        </w:rPr>
        <w:t xml:space="preserve"> </w:t>
      </w:r>
      <w:r w:rsidR="009A0281" w:rsidRPr="00430AFB">
        <w:rPr>
          <w:rFonts w:ascii="HelveticaNeueLT Pro 45 Lt" w:hAnsi="HelveticaNeueLT Pro 45 Lt"/>
          <w:color w:val="FF0000"/>
          <w:sz w:val="20"/>
          <w:szCs w:val="20"/>
        </w:rPr>
        <w:t>mars</w:t>
      </w:r>
      <w:r w:rsidRPr="00430AFB">
        <w:rPr>
          <w:rFonts w:ascii="HelveticaNeueLT Pro 45 Lt" w:hAnsi="HelveticaNeueLT Pro 45 Lt"/>
          <w:color w:val="FF0000"/>
          <w:sz w:val="20"/>
          <w:szCs w:val="20"/>
        </w:rPr>
        <w:t xml:space="preserve"> 2021 lors de compétitions de qualification approuvées de </w:t>
      </w:r>
      <w:r w:rsidR="007E4D7C" w:rsidRPr="00430AFB">
        <w:rPr>
          <w:rFonts w:ascii="HelveticaNeueLT Pro 45 Lt" w:hAnsi="HelveticaNeueLT Pro 45 Lt"/>
          <w:color w:val="FF0000"/>
          <w:sz w:val="20"/>
          <w:szCs w:val="20"/>
        </w:rPr>
        <w:t>WPS</w:t>
      </w:r>
      <w:r w:rsidRPr="00430AFB">
        <w:rPr>
          <w:rFonts w:ascii="HelveticaNeueLT Pro 45 Lt" w:hAnsi="HelveticaNeueLT Pro 45 Lt"/>
          <w:color w:val="FF0000"/>
          <w:sz w:val="20"/>
          <w:szCs w:val="20"/>
        </w:rPr>
        <w:t xml:space="preserve"> seront pris en considération.</w:t>
      </w:r>
    </w:p>
    <w:p w14:paraId="50A3D630" w14:textId="77777777" w:rsidR="003618AA" w:rsidRPr="00255586" w:rsidRDefault="003618AA" w:rsidP="009A0281">
      <w:pPr>
        <w:tabs>
          <w:tab w:val="left" w:pos="3885"/>
        </w:tabs>
        <w:rPr>
          <w:rFonts w:ascii="HelveticaNeueLT Pro 45 Lt" w:hAnsi="HelveticaNeueLT Pro 45 Lt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1991"/>
        <w:gridCol w:w="3027"/>
        <w:gridCol w:w="3093"/>
      </w:tblGrid>
      <w:tr w:rsidR="003618AA" w14:paraId="7D4D37D4" w14:textId="77777777" w:rsidTr="007E4D7C">
        <w:tc>
          <w:tcPr>
            <w:tcW w:w="1249" w:type="dxa"/>
          </w:tcPr>
          <w:p w14:paraId="385CBF9D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Signature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 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:</w:t>
            </w:r>
          </w:p>
        </w:tc>
        <w:tc>
          <w:tcPr>
            <w:tcW w:w="5018" w:type="dxa"/>
            <w:gridSpan w:val="2"/>
            <w:tcBorders>
              <w:bottom w:val="single" w:sz="4" w:space="0" w:color="auto"/>
            </w:tcBorders>
          </w:tcPr>
          <w:p w14:paraId="592FAB26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93" w:type="dxa"/>
            <w:tcBorders>
              <w:bottom w:val="single" w:sz="4" w:space="0" w:color="auto"/>
            </w:tcBorders>
          </w:tcPr>
          <w:p w14:paraId="14C5A4BA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14:paraId="27D049EF" w14:textId="77777777" w:rsidTr="00BE51C6">
        <w:tc>
          <w:tcPr>
            <w:tcW w:w="3240" w:type="dxa"/>
            <w:gridSpan w:val="2"/>
          </w:tcPr>
          <w:p w14:paraId="1663AC1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27" w:type="dxa"/>
          </w:tcPr>
          <w:p w14:paraId="08CCB8F5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93" w:type="dxa"/>
          </w:tcPr>
          <w:p w14:paraId="30E04BFF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2323E5DE" w14:textId="77777777" w:rsidTr="00BE51C6">
        <w:tc>
          <w:tcPr>
            <w:tcW w:w="3240" w:type="dxa"/>
            <w:gridSpan w:val="2"/>
          </w:tcPr>
          <w:p w14:paraId="264E5829" w14:textId="082F3E51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Signature du parent ou du tuteur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 :</w:t>
            </w:r>
          </w:p>
          <w:p w14:paraId="7CB1168F" w14:textId="7096FF13" w:rsidR="00BE51C6" w:rsidRDefault="00BE51C6" w:rsidP="00BE51C6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>
              <w:rPr>
                <w:rFonts w:ascii="HelveticaNeueLT Pro 45 Lt" w:hAnsi="HelveticaNeueLT Pro 45 Lt"/>
                <w:sz w:val="20"/>
                <w:szCs w:val="20"/>
              </w:rPr>
              <w:t>(si l’athlète a moins de 19 ans)</w:t>
            </w:r>
          </w:p>
        </w:tc>
        <w:tc>
          <w:tcPr>
            <w:tcW w:w="3027" w:type="dxa"/>
            <w:tcBorders>
              <w:bottom w:val="single" w:sz="4" w:space="0" w:color="auto"/>
            </w:tcBorders>
          </w:tcPr>
          <w:p w14:paraId="30BB69C1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93" w:type="dxa"/>
            <w:tcBorders>
              <w:bottom w:val="single" w:sz="4" w:space="0" w:color="auto"/>
            </w:tcBorders>
          </w:tcPr>
          <w:p w14:paraId="20D4EA0E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:rsidRPr="00150326" w14:paraId="60118604" w14:textId="77777777" w:rsidTr="00BE51C6">
        <w:tc>
          <w:tcPr>
            <w:tcW w:w="3240" w:type="dxa"/>
            <w:gridSpan w:val="2"/>
          </w:tcPr>
          <w:p w14:paraId="333633C4" w14:textId="7BE5FE5A" w:rsidR="003618AA" w:rsidRPr="00255586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27" w:type="dxa"/>
            <w:tcBorders>
              <w:top w:val="single" w:sz="4" w:space="0" w:color="auto"/>
            </w:tcBorders>
          </w:tcPr>
          <w:p w14:paraId="416CAFEF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3093" w:type="dxa"/>
            <w:tcBorders>
              <w:top w:val="single" w:sz="4" w:space="0" w:color="auto"/>
            </w:tcBorders>
          </w:tcPr>
          <w:p w14:paraId="01A6337A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</w:tbl>
    <w:p w14:paraId="5C5C8AAC" w14:textId="77777777" w:rsidR="00430AFB" w:rsidRDefault="00430AFB" w:rsidP="009A0281">
      <w:pPr>
        <w:tabs>
          <w:tab w:val="left" w:pos="3885"/>
        </w:tabs>
        <w:rPr>
          <w:rFonts w:ascii="HelveticaNeueLT Pro 45 Lt" w:hAnsi="HelveticaNeueLT Pro 45 Lt"/>
          <w:sz w:val="20"/>
          <w:szCs w:val="20"/>
        </w:rPr>
      </w:pPr>
    </w:p>
    <w:p w14:paraId="7ED9A161" w14:textId="52CF35E7" w:rsidR="003618AA" w:rsidRDefault="00430AFB" w:rsidP="009A0281">
      <w:pPr>
        <w:tabs>
          <w:tab w:val="left" w:pos="3885"/>
        </w:tabs>
        <w:rPr>
          <w:rFonts w:ascii="HelveticaNeueLT Pro 45 Lt" w:hAnsi="HelveticaNeueLT Pro 45 Lt"/>
          <w:sz w:val="20"/>
          <w:szCs w:val="20"/>
        </w:rPr>
      </w:pPr>
      <w:r w:rsidRPr="00430AFB">
        <w:rPr>
          <w:rFonts w:ascii="HelveticaNeueLT Pro 45 Lt" w:hAnsi="HelveticaNeueLT Pro 45 Lt"/>
          <w:sz w:val="20"/>
          <w:szCs w:val="20"/>
        </w:rPr>
        <w:t>Une fois le formulaire rempli, veuillez l’envoyer ainsi que les lettres de votre médecin et de votre entraineur comme mentionné à la section VI – Nomination discrétionnaire à Emma Van Steen (</w:t>
      </w:r>
      <w:hyperlink r:id="rId22" w:history="1">
        <w:r w:rsidRPr="00430AFB">
          <w:rPr>
            <w:rFonts w:ascii="HelveticaNeueLT Pro 45 Lt" w:hAnsi="HelveticaNeueLT Pro 45 Lt"/>
            <w:sz w:val="20"/>
            <w:szCs w:val="20"/>
          </w:rPr>
          <w:t>evansteen@swimming.ca</w:t>
        </w:r>
      </w:hyperlink>
      <w:r w:rsidRPr="00430AFB">
        <w:rPr>
          <w:rFonts w:ascii="HelveticaNeueLT Pro 45 Lt" w:hAnsi="HelveticaNeueLT Pro 45 Lt"/>
          <w:sz w:val="20"/>
          <w:szCs w:val="20"/>
        </w:rPr>
        <w:t>).</w:t>
      </w:r>
      <w:r w:rsidR="00BE51C6">
        <w:rPr>
          <w:rFonts w:ascii="HelveticaNeueLT Pro 45 Lt" w:hAnsi="HelveticaNeueLT Pro 45 Lt"/>
          <w:sz w:val="20"/>
          <w:szCs w:val="20"/>
        </w:rPr>
        <w:br/>
      </w:r>
      <w:r w:rsidR="00AA3183">
        <w:rPr>
          <w:rFonts w:ascii="HelveticaNeueLT Pro 45 Lt" w:hAnsi="HelveticaNeueLT Pro 45 Lt"/>
          <w:sz w:val="20"/>
          <w:szCs w:val="20"/>
        </w:rPr>
        <w:pict w14:anchorId="60A5573B">
          <v:rect id="_x0000_i1025" style="width:0;height:1.5pt" o:hralign="center" o:hrstd="t" o:hr="t" fillcolor="#a0a0a0" stroked="f"/>
        </w:pict>
      </w:r>
    </w:p>
    <w:p w14:paraId="6E678C6A" w14:textId="1C1D5B96" w:rsidR="003618AA" w:rsidRPr="007E4D7C" w:rsidRDefault="003618AA" w:rsidP="00BE51C6">
      <w:pPr>
        <w:spacing w:after="0"/>
        <w:jc w:val="center"/>
        <w:rPr>
          <w:rFonts w:ascii="HelveticaNeueLT Pro 45 Lt" w:hAnsi="HelveticaNeueLT Pro 45 Lt"/>
          <w:b/>
          <w:sz w:val="20"/>
          <w:szCs w:val="20"/>
        </w:rPr>
      </w:pPr>
      <w:r w:rsidRPr="007E4D7C">
        <w:rPr>
          <w:rFonts w:ascii="HelveticaNeueLT Pro 45 Lt" w:hAnsi="HelveticaNeueLT Pro 45 Lt"/>
          <w:b/>
          <w:sz w:val="20"/>
          <w:szCs w:val="20"/>
        </w:rPr>
        <w:t>Avis de réception</w:t>
      </w:r>
      <w:r w:rsidR="00AC46B1">
        <w:rPr>
          <w:rFonts w:ascii="HelveticaNeueLT Pro 45 Lt" w:hAnsi="HelveticaNeueLT Pro 45 Lt"/>
          <w:b/>
          <w:sz w:val="20"/>
          <w:szCs w:val="20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673"/>
        <w:gridCol w:w="387"/>
        <w:gridCol w:w="797"/>
        <w:gridCol w:w="1119"/>
        <w:gridCol w:w="2224"/>
      </w:tblGrid>
      <w:tr w:rsidR="003618AA" w:rsidRPr="00150326" w14:paraId="041347AD" w14:textId="77777777" w:rsidTr="007E4D7C">
        <w:tc>
          <w:tcPr>
            <w:tcW w:w="5220" w:type="dxa"/>
            <w:gridSpan w:val="3"/>
          </w:tcPr>
          <w:p w14:paraId="4FE74B6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>
              <w:rPr>
                <w:rFonts w:ascii="HelveticaNeueLT Pro 45 Lt" w:hAnsi="HelveticaNeueLT Pro 45 Lt"/>
                <w:sz w:val="20"/>
                <w:szCs w:val="20"/>
              </w:rPr>
              <w:t>F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ormulaire</w:t>
            </w:r>
            <w:r>
              <w:rPr>
                <w:rFonts w:ascii="HelveticaNeueLT Pro 45 Lt" w:hAnsi="HelveticaNeueLT Pro 45 Lt"/>
                <w:sz w:val="20"/>
                <w:szCs w:val="20"/>
              </w:rPr>
              <w:t xml:space="preserve"> 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reçu par Natat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ion Canada le (date et heure) :</w:t>
            </w:r>
          </w:p>
        </w:tc>
        <w:tc>
          <w:tcPr>
            <w:tcW w:w="4140" w:type="dxa"/>
            <w:gridSpan w:val="3"/>
            <w:tcBorders>
              <w:bottom w:val="single" w:sz="4" w:space="0" w:color="auto"/>
            </w:tcBorders>
          </w:tcPr>
          <w:p w14:paraId="7743EE20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7E4D7C" w:rsidRPr="00150326" w14:paraId="6F68D057" w14:textId="77777777" w:rsidTr="00AC46B1">
        <w:trPr>
          <w:trHeight w:val="72"/>
        </w:trPr>
        <w:tc>
          <w:tcPr>
            <w:tcW w:w="5220" w:type="dxa"/>
            <w:gridSpan w:val="3"/>
          </w:tcPr>
          <w:p w14:paraId="1B2FE3AC" w14:textId="77777777" w:rsidR="007E4D7C" w:rsidRDefault="007E4D7C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916" w:type="dxa"/>
            <w:gridSpan w:val="2"/>
            <w:tcBorders>
              <w:top w:val="single" w:sz="4" w:space="0" w:color="auto"/>
            </w:tcBorders>
          </w:tcPr>
          <w:p w14:paraId="173DFE73" w14:textId="77777777" w:rsidR="007E4D7C" w:rsidRDefault="007E4D7C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2224" w:type="dxa"/>
            <w:tcBorders>
              <w:top w:val="single" w:sz="4" w:space="0" w:color="auto"/>
            </w:tcBorders>
          </w:tcPr>
          <w:p w14:paraId="405747C3" w14:textId="77777777" w:rsidR="007E4D7C" w:rsidRDefault="007E4D7C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  <w:tr w:rsidR="003618AA" w14:paraId="076671BF" w14:textId="77777777" w:rsidTr="007E4D7C">
        <w:tc>
          <w:tcPr>
            <w:tcW w:w="2160" w:type="dxa"/>
          </w:tcPr>
          <w:p w14:paraId="230D84E8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t>Formulaire reçu par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 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:</w:t>
            </w:r>
          </w:p>
        </w:tc>
        <w:tc>
          <w:tcPr>
            <w:tcW w:w="2673" w:type="dxa"/>
            <w:tcBorders>
              <w:bottom w:val="single" w:sz="4" w:space="0" w:color="auto"/>
            </w:tcBorders>
          </w:tcPr>
          <w:p w14:paraId="58B06FF4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  <w:tc>
          <w:tcPr>
            <w:tcW w:w="1184" w:type="dxa"/>
            <w:gridSpan w:val="2"/>
          </w:tcPr>
          <w:p w14:paraId="03C3BBE9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  <w:r w:rsidRPr="00255586">
              <w:rPr>
                <w:rFonts w:ascii="HelveticaNeueLT Pro 45 Lt" w:hAnsi="HelveticaNeueLT Pro 45 Lt"/>
                <w:sz w:val="20"/>
                <w:szCs w:val="20"/>
              </w:rPr>
              <w:softHyphen/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softHyphen/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softHyphen/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softHyphen/>
              <w:t>Signature</w:t>
            </w:r>
            <w:r>
              <w:rPr>
                <w:rFonts w:ascii="HelveticaNeueLT Pro 45 Lt" w:hAnsi="HelveticaNeueLT Pro 45 Lt"/>
                <w:sz w:val="20"/>
                <w:szCs w:val="20"/>
              </w:rPr>
              <w:t> </w:t>
            </w:r>
            <w:r w:rsidRPr="00255586">
              <w:rPr>
                <w:rFonts w:ascii="HelveticaNeueLT Pro 45 Lt" w:hAnsi="HelveticaNeueLT Pro 45 Lt"/>
                <w:sz w:val="20"/>
                <w:szCs w:val="20"/>
              </w:rPr>
              <w:t>:</w:t>
            </w:r>
          </w:p>
        </w:tc>
        <w:tc>
          <w:tcPr>
            <w:tcW w:w="3343" w:type="dxa"/>
            <w:gridSpan w:val="2"/>
            <w:tcBorders>
              <w:bottom w:val="single" w:sz="4" w:space="0" w:color="auto"/>
            </w:tcBorders>
          </w:tcPr>
          <w:p w14:paraId="070C8C13" w14:textId="77777777" w:rsidR="003618AA" w:rsidRDefault="003618AA" w:rsidP="009A0281">
            <w:pPr>
              <w:tabs>
                <w:tab w:val="left" w:pos="3885"/>
              </w:tabs>
              <w:rPr>
                <w:rFonts w:ascii="HelveticaNeueLT Pro 45 Lt" w:hAnsi="HelveticaNeueLT Pro 45 Lt"/>
                <w:sz w:val="20"/>
                <w:szCs w:val="20"/>
              </w:rPr>
            </w:pPr>
          </w:p>
        </w:tc>
      </w:tr>
    </w:tbl>
    <w:p w14:paraId="2813EE8D" w14:textId="77777777" w:rsidR="000E1B5A" w:rsidRPr="00365401" w:rsidRDefault="000E1B5A" w:rsidP="009A0281">
      <w:pPr>
        <w:pStyle w:val="BodyText"/>
        <w:spacing w:before="9"/>
      </w:pPr>
    </w:p>
    <w:p w14:paraId="11DD4D77" w14:textId="280EBE02" w:rsidR="00BE51C6" w:rsidRDefault="00BE51C6" w:rsidP="00BE51C6">
      <w:pPr>
        <w:pStyle w:val="BodyText"/>
        <w:spacing w:after="0"/>
      </w:pPr>
      <w:r>
        <w:br w:type="page"/>
      </w:r>
    </w:p>
    <w:p w14:paraId="4AE75646" w14:textId="77777777" w:rsidR="00C96470" w:rsidRDefault="00C96470" w:rsidP="00BE51C6">
      <w:pPr>
        <w:pStyle w:val="BodyText"/>
        <w:spacing w:after="0"/>
        <w:jc w:val="center"/>
        <w:rPr>
          <w:rFonts w:ascii="HelveticaNeueLT Pro 55 Roman" w:hAnsi="HelveticaNeueLT Pro 55 Roman"/>
          <w:color w:val="C00000"/>
        </w:rPr>
      </w:pPr>
    </w:p>
    <w:p w14:paraId="2063EA23" w14:textId="10027FA3" w:rsidR="0005729D" w:rsidRPr="00E6771A" w:rsidRDefault="0005729D" w:rsidP="00BE51C6">
      <w:pPr>
        <w:pStyle w:val="BodyText"/>
        <w:spacing w:after="0"/>
        <w:jc w:val="center"/>
        <w:rPr>
          <w:rFonts w:ascii="HelveticaNeueLT Pro 55 Roman" w:hAnsi="HelveticaNeueLT Pro 55 Roman"/>
        </w:rPr>
      </w:pPr>
      <w:r w:rsidRPr="00E6771A">
        <w:rPr>
          <w:rFonts w:ascii="HelveticaNeueLT Pro 55 Roman" w:hAnsi="HelveticaNeueLT Pro 55 Roman"/>
          <w:color w:val="C00000"/>
        </w:rPr>
        <w:t>ANNEXE B</w:t>
      </w:r>
      <w:r w:rsidR="00C86CC3" w:rsidRPr="00E6771A">
        <w:rPr>
          <w:rFonts w:ascii="HelveticaNeueLT Pro 55 Roman" w:hAnsi="HelveticaNeueLT Pro 55 Roman"/>
          <w:color w:val="C00000"/>
        </w:rPr>
        <w:t xml:space="preserve"> (suite)</w:t>
      </w:r>
    </w:p>
    <w:p w14:paraId="341A13F6" w14:textId="689A2150" w:rsidR="0005729D" w:rsidRPr="00E6771A" w:rsidRDefault="0005729D" w:rsidP="009A0281">
      <w:pPr>
        <w:pStyle w:val="BodyText"/>
        <w:spacing w:before="5"/>
        <w:jc w:val="center"/>
        <w:rPr>
          <w:rFonts w:ascii="HelveticaNeueLT Pro 55 Roman" w:hAnsi="HelveticaNeueLT Pro 55 Roman"/>
        </w:rPr>
      </w:pPr>
      <w:r w:rsidRPr="00E6771A">
        <w:rPr>
          <w:rFonts w:ascii="HelveticaNeueLT Pro 55 Roman" w:hAnsi="HelveticaNeueLT Pro 55 Roman"/>
        </w:rPr>
        <w:t xml:space="preserve"> Demande de prise en considération d</w:t>
      </w:r>
      <w:r w:rsidR="007E4D7C" w:rsidRPr="00E6771A">
        <w:rPr>
          <w:rFonts w:ascii="HelveticaNeueLT Pro 55 Roman" w:hAnsi="HelveticaNeueLT Pro 55 Roman"/>
        </w:rPr>
        <w:t>’une</w:t>
      </w:r>
      <w:r w:rsidRPr="00E6771A">
        <w:rPr>
          <w:rFonts w:ascii="HelveticaNeueLT Pro 55 Roman" w:hAnsi="HelveticaNeueLT Pro 55 Roman"/>
        </w:rPr>
        <w:t xml:space="preserve"> performance – page 2</w:t>
      </w:r>
      <w:r w:rsidR="00AC46B1" w:rsidRPr="00E6771A">
        <w:rPr>
          <w:rFonts w:ascii="HelveticaNeueLT Pro 55 Roman" w:hAnsi="HelveticaNeueLT Pro 55 Roman"/>
        </w:rPr>
        <w:t>/</w:t>
      </w:r>
      <w:r w:rsidRPr="00E6771A">
        <w:rPr>
          <w:rFonts w:ascii="HelveticaNeueLT Pro 55 Roman" w:hAnsi="HelveticaNeueLT Pro 55 Roman"/>
        </w:rPr>
        <w:t>2</w:t>
      </w:r>
    </w:p>
    <w:p w14:paraId="677C96A3" w14:textId="77777777" w:rsidR="0005729D" w:rsidRPr="00E6771A" w:rsidRDefault="0005729D" w:rsidP="009A0281">
      <w:pPr>
        <w:pStyle w:val="BodyText"/>
        <w:spacing w:before="5"/>
        <w:jc w:val="center"/>
        <w:rPr>
          <w:rFonts w:ascii="HelveticaNeueLT Pro 55 Roman" w:hAnsi="HelveticaNeueLT Pro 55 Roman"/>
          <w:b/>
          <w:bCs/>
        </w:rPr>
      </w:pPr>
    </w:p>
    <w:p w14:paraId="2E2E3DE0" w14:textId="64F07C62" w:rsidR="000E1B5A" w:rsidRPr="00E6771A" w:rsidRDefault="00877BBF" w:rsidP="009A0281">
      <w:pPr>
        <w:pStyle w:val="BodyText"/>
        <w:spacing w:before="1"/>
        <w:rPr>
          <w:rFonts w:ascii="HelveticaNeueLT Pro 55 Roman" w:hAnsi="HelveticaNeueLT Pro 55 Roman"/>
        </w:rPr>
      </w:pPr>
      <w:r w:rsidRPr="00E6771A">
        <w:rPr>
          <w:rFonts w:ascii="HelveticaNeueLT Pro 55 Roman" w:hAnsi="HelveticaNeueLT Pro 55 Roman"/>
        </w:rPr>
        <w:t xml:space="preserve">Dans le cas où la blessure, la maladie ou </w:t>
      </w:r>
      <w:r w:rsidR="009A0281" w:rsidRPr="00E6771A">
        <w:rPr>
          <w:rFonts w:ascii="HelveticaNeueLT Pro 55 Roman" w:hAnsi="HelveticaNeueLT Pro 55 Roman"/>
        </w:rPr>
        <w:t>les</w:t>
      </w:r>
      <w:r w:rsidRPr="00E6771A">
        <w:rPr>
          <w:rFonts w:ascii="HelveticaNeueLT Pro 55 Roman" w:hAnsi="HelveticaNeueLT Pro 55 Roman"/>
        </w:rPr>
        <w:t xml:space="preserve"> circonstance</w:t>
      </w:r>
      <w:r w:rsidR="009A0281" w:rsidRPr="00E6771A">
        <w:rPr>
          <w:rFonts w:ascii="HelveticaNeueLT Pro 55 Roman" w:hAnsi="HelveticaNeueLT Pro 55 Roman"/>
        </w:rPr>
        <w:t>s</w:t>
      </w:r>
      <w:r w:rsidRPr="00E6771A">
        <w:rPr>
          <w:rFonts w:ascii="HelveticaNeueLT Pro 55 Roman" w:hAnsi="HelveticaNeueLT Pro 55 Roman"/>
        </w:rPr>
        <w:t xml:space="preserve"> imprév</w:t>
      </w:r>
      <w:r w:rsidR="009A0281" w:rsidRPr="00E6771A">
        <w:rPr>
          <w:rFonts w:ascii="HelveticaNeueLT Pro 55 Roman" w:hAnsi="HelveticaNeueLT Pro 55 Roman"/>
        </w:rPr>
        <w:t>ues</w:t>
      </w:r>
      <w:r w:rsidRPr="00E6771A">
        <w:rPr>
          <w:rFonts w:ascii="HelveticaNeueLT Pro 55 Roman" w:hAnsi="HelveticaNeueLT Pro 55 Roman"/>
        </w:rPr>
        <w:t xml:space="preserve"> se produi</w:t>
      </w:r>
      <w:r w:rsidR="009A0281" w:rsidRPr="00E6771A">
        <w:rPr>
          <w:rFonts w:ascii="HelveticaNeueLT Pro 55 Roman" w:hAnsi="HelveticaNeueLT Pro 55 Roman"/>
        </w:rPr>
        <w:t>sen</w:t>
      </w:r>
      <w:r w:rsidRPr="00E6771A">
        <w:rPr>
          <w:rFonts w:ascii="HelveticaNeueLT Pro 55 Roman" w:hAnsi="HelveticaNeueLT Pro 55 Roman"/>
        </w:rPr>
        <w:t>t aux Essais, la section suivante doit être remplie par le médecin de l</w:t>
      </w:r>
      <w:r w:rsidR="00523E0D" w:rsidRPr="00E6771A">
        <w:rPr>
          <w:rFonts w:ascii="HelveticaNeueLT Pro 55 Roman" w:hAnsi="HelveticaNeueLT Pro 55 Roman"/>
        </w:rPr>
        <w:t>’</w:t>
      </w:r>
      <w:r w:rsidRPr="00E6771A">
        <w:rPr>
          <w:rFonts w:ascii="HelveticaNeueLT Pro 55 Roman" w:hAnsi="HelveticaNeueLT Pro 55 Roman"/>
        </w:rPr>
        <w:t>équipe nationale de Natation Canada ou son remplaçant :</w:t>
      </w:r>
    </w:p>
    <w:p w14:paraId="3F08823B" w14:textId="77777777" w:rsidR="000E1B5A" w:rsidRPr="00E6771A" w:rsidRDefault="000E1B5A" w:rsidP="009A0281">
      <w:pPr>
        <w:pStyle w:val="BodyText"/>
        <w:spacing w:before="8"/>
        <w:rPr>
          <w:rFonts w:ascii="HelveticaNeueLT Pro 55 Roman" w:hAnsi="HelveticaNeueLT Pro 55 Roman"/>
        </w:rPr>
      </w:pPr>
    </w:p>
    <w:p w14:paraId="4478F2B1" w14:textId="26C580DF" w:rsidR="000E1B5A" w:rsidRPr="00E6771A" w:rsidRDefault="00877BBF" w:rsidP="009A0281">
      <w:pPr>
        <w:pStyle w:val="BodyText"/>
        <w:tabs>
          <w:tab w:val="left" w:pos="10104"/>
        </w:tabs>
        <w:spacing w:before="1"/>
        <w:rPr>
          <w:rFonts w:ascii="HelveticaNeueLT Pro 55 Roman" w:hAnsi="HelveticaNeueLT Pro 55 Roman"/>
        </w:rPr>
      </w:pPr>
      <w:r w:rsidRPr="00E6771A">
        <w:rPr>
          <w:rFonts w:ascii="HelveticaNeueLT Pro 55 Roman" w:hAnsi="HelveticaNeueLT Pro 55 Roman"/>
        </w:rPr>
        <w:t>Remarques du médecin</w:t>
      </w:r>
      <w:r w:rsidR="009A0281" w:rsidRPr="00E6771A">
        <w:rPr>
          <w:rFonts w:ascii="HelveticaNeueLT Pro 55 Roman" w:hAnsi="HelveticaNeueLT Pro 55 Roman"/>
        </w:rPr>
        <w:t> </w:t>
      </w:r>
      <w:r w:rsidR="0005729D" w:rsidRPr="00E6771A">
        <w:rPr>
          <w:rFonts w:ascii="HelveticaNeueLT Pro 55 Roman" w:hAnsi="HelveticaNeueLT Pro 55 Roman"/>
        </w:rPr>
        <w:t>:</w:t>
      </w:r>
    </w:p>
    <w:p w14:paraId="6F03414C" w14:textId="77777777" w:rsidR="0005729D" w:rsidRPr="00E6771A" w:rsidRDefault="0005729D" w:rsidP="009A0281">
      <w:pPr>
        <w:pStyle w:val="BodyText"/>
        <w:tabs>
          <w:tab w:val="left" w:pos="10104"/>
        </w:tabs>
        <w:spacing w:before="1"/>
        <w:rPr>
          <w:rFonts w:ascii="HelveticaNeueLT Pro 55 Roman" w:hAnsi="HelveticaNeueLT Pro 55 Roman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5729D" w:rsidRPr="00E6771A" w14:paraId="1D8D880B" w14:textId="77777777" w:rsidTr="009A0281">
        <w:tc>
          <w:tcPr>
            <w:tcW w:w="9360" w:type="dxa"/>
          </w:tcPr>
          <w:p w14:paraId="6AECE802" w14:textId="77777777" w:rsidR="0005729D" w:rsidRPr="00E6771A" w:rsidRDefault="0005729D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05729D" w:rsidRPr="00E6771A" w14:paraId="3D37EC6B" w14:textId="77777777" w:rsidTr="009A0281">
        <w:tc>
          <w:tcPr>
            <w:tcW w:w="9360" w:type="dxa"/>
          </w:tcPr>
          <w:p w14:paraId="59A8D673" w14:textId="77777777" w:rsidR="0005729D" w:rsidRPr="00E6771A" w:rsidRDefault="0005729D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05729D" w:rsidRPr="00E6771A" w14:paraId="2BD243BD" w14:textId="77777777" w:rsidTr="009A0281">
        <w:tc>
          <w:tcPr>
            <w:tcW w:w="9360" w:type="dxa"/>
          </w:tcPr>
          <w:p w14:paraId="25759B44" w14:textId="77777777" w:rsidR="0005729D" w:rsidRPr="00E6771A" w:rsidRDefault="0005729D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05729D" w:rsidRPr="00E6771A" w14:paraId="35C31BD4" w14:textId="77777777" w:rsidTr="009A0281">
        <w:tc>
          <w:tcPr>
            <w:tcW w:w="9360" w:type="dxa"/>
          </w:tcPr>
          <w:p w14:paraId="3C7D80CD" w14:textId="77777777" w:rsidR="0005729D" w:rsidRPr="00E6771A" w:rsidRDefault="0005729D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9A0281" w:rsidRPr="00E6771A" w14:paraId="09F88043" w14:textId="77777777" w:rsidTr="009A0281">
        <w:tc>
          <w:tcPr>
            <w:tcW w:w="9360" w:type="dxa"/>
          </w:tcPr>
          <w:p w14:paraId="44A1B062" w14:textId="77777777" w:rsidR="009A0281" w:rsidRPr="00E6771A" w:rsidRDefault="009A0281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9A0281" w:rsidRPr="00E6771A" w14:paraId="48DB7120" w14:textId="77777777" w:rsidTr="009A0281">
        <w:tc>
          <w:tcPr>
            <w:tcW w:w="9360" w:type="dxa"/>
          </w:tcPr>
          <w:p w14:paraId="71905360" w14:textId="77777777" w:rsidR="009A0281" w:rsidRPr="00E6771A" w:rsidRDefault="009A0281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9A0281" w:rsidRPr="00E6771A" w14:paraId="75719DB0" w14:textId="77777777" w:rsidTr="009A0281">
        <w:tc>
          <w:tcPr>
            <w:tcW w:w="9360" w:type="dxa"/>
          </w:tcPr>
          <w:p w14:paraId="7E7BFBA3" w14:textId="77777777" w:rsidR="009A0281" w:rsidRPr="00E6771A" w:rsidRDefault="009A0281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  <w:tr w:rsidR="0005729D" w:rsidRPr="00E6771A" w14:paraId="7F2185CC" w14:textId="77777777" w:rsidTr="009A0281">
        <w:tc>
          <w:tcPr>
            <w:tcW w:w="9360" w:type="dxa"/>
          </w:tcPr>
          <w:p w14:paraId="190F6850" w14:textId="77777777" w:rsidR="0005729D" w:rsidRPr="00E6771A" w:rsidRDefault="0005729D" w:rsidP="009A0281">
            <w:pPr>
              <w:pStyle w:val="BodyText"/>
              <w:spacing w:before="8"/>
              <w:rPr>
                <w:rFonts w:ascii="HelveticaNeueLT Pro 55 Roman" w:hAnsi="HelveticaNeueLT Pro 55 Roman"/>
                <w:sz w:val="21"/>
                <w:szCs w:val="21"/>
              </w:rPr>
            </w:pPr>
          </w:p>
        </w:tc>
      </w:tr>
    </w:tbl>
    <w:p w14:paraId="4416E0EA" w14:textId="77777777" w:rsidR="0005729D" w:rsidRPr="00E6771A" w:rsidRDefault="0005729D" w:rsidP="009A0281">
      <w:pPr>
        <w:pStyle w:val="BodyText"/>
        <w:tabs>
          <w:tab w:val="left" w:pos="10104"/>
        </w:tabs>
        <w:spacing w:before="1"/>
        <w:rPr>
          <w:rFonts w:ascii="HelveticaNeueLT Pro 55 Roman" w:hAnsi="HelveticaNeueLT Pro 55 Roman"/>
        </w:rPr>
      </w:pPr>
    </w:p>
    <w:p w14:paraId="3CBF49F3" w14:textId="03D46F24" w:rsidR="0005729D" w:rsidRPr="00E6771A" w:rsidRDefault="0005729D" w:rsidP="009A0281">
      <w:pPr>
        <w:pStyle w:val="BodyText"/>
        <w:tabs>
          <w:tab w:val="left" w:pos="10104"/>
        </w:tabs>
        <w:spacing w:before="1"/>
        <w:rPr>
          <w:rFonts w:ascii="HelveticaNeueLT Pro 55 Roman" w:hAnsi="HelveticaNeueLT Pro 55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784"/>
        <w:gridCol w:w="2338"/>
        <w:gridCol w:w="2338"/>
      </w:tblGrid>
      <w:tr w:rsidR="009A0281" w:rsidRPr="00E6771A" w14:paraId="1EFDFB9E" w14:textId="77777777" w:rsidTr="009A0281">
        <w:tc>
          <w:tcPr>
            <w:tcW w:w="1890" w:type="dxa"/>
          </w:tcPr>
          <w:p w14:paraId="76E03B96" w14:textId="797554D1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  <w:r w:rsidRPr="00E6771A">
              <w:rPr>
                <w:rFonts w:ascii="HelveticaNeueLT Pro 55 Roman" w:hAnsi="HelveticaNeueLT Pro 55 Roman"/>
              </w:rPr>
              <w:t>Date et heure :</w:t>
            </w:r>
          </w:p>
        </w:tc>
        <w:tc>
          <w:tcPr>
            <w:tcW w:w="2784" w:type="dxa"/>
            <w:tcBorders>
              <w:bottom w:val="single" w:sz="4" w:space="0" w:color="auto"/>
            </w:tcBorders>
          </w:tcPr>
          <w:p w14:paraId="135AD7CA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1F15223F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08CF97C4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</w:tr>
      <w:tr w:rsidR="009A0281" w:rsidRPr="00E6771A" w14:paraId="5D93236E" w14:textId="77777777" w:rsidTr="009A0281">
        <w:tc>
          <w:tcPr>
            <w:tcW w:w="1890" w:type="dxa"/>
          </w:tcPr>
          <w:p w14:paraId="10AAA5D5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784" w:type="dxa"/>
            <w:tcBorders>
              <w:top w:val="single" w:sz="4" w:space="0" w:color="auto"/>
            </w:tcBorders>
          </w:tcPr>
          <w:p w14:paraId="7DA89027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46AF15B7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45E0D689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</w:tr>
      <w:tr w:rsidR="009A0281" w:rsidRPr="00E6771A" w14:paraId="0E2E1CA9" w14:textId="77777777" w:rsidTr="009A0281">
        <w:trPr>
          <w:trHeight w:val="234"/>
        </w:trPr>
        <w:tc>
          <w:tcPr>
            <w:tcW w:w="1890" w:type="dxa"/>
          </w:tcPr>
          <w:p w14:paraId="70C30EBF" w14:textId="37D38C62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  <w:r w:rsidRPr="00E6771A">
              <w:rPr>
                <w:rFonts w:ascii="HelveticaNeueLT Pro 55 Roman" w:hAnsi="HelveticaNeueLT Pro 55 Roman"/>
              </w:rPr>
              <w:t>Nom du médecin :</w:t>
            </w:r>
          </w:p>
        </w:tc>
        <w:tc>
          <w:tcPr>
            <w:tcW w:w="2784" w:type="dxa"/>
            <w:tcBorders>
              <w:bottom w:val="single" w:sz="4" w:space="0" w:color="auto"/>
            </w:tcBorders>
          </w:tcPr>
          <w:p w14:paraId="0619A2C9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086B3FE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6AB3C8E0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</w:tr>
      <w:tr w:rsidR="009A0281" w:rsidRPr="00E6771A" w14:paraId="7CD71121" w14:textId="77777777" w:rsidTr="009A0281">
        <w:tc>
          <w:tcPr>
            <w:tcW w:w="1890" w:type="dxa"/>
          </w:tcPr>
          <w:p w14:paraId="1A0E265C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784" w:type="dxa"/>
            <w:tcBorders>
              <w:top w:val="single" w:sz="4" w:space="0" w:color="auto"/>
            </w:tcBorders>
          </w:tcPr>
          <w:p w14:paraId="2BE25C48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25FB0D3A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2B372018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</w:tr>
      <w:tr w:rsidR="009A0281" w:rsidRPr="00E6771A" w14:paraId="28393F60" w14:textId="77777777" w:rsidTr="009A0281">
        <w:tc>
          <w:tcPr>
            <w:tcW w:w="1890" w:type="dxa"/>
          </w:tcPr>
          <w:p w14:paraId="18499CA6" w14:textId="0A4C7401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  <w:lang w:val="en-US"/>
              </w:rPr>
            </w:pPr>
            <w:r w:rsidRPr="00E6771A">
              <w:rPr>
                <w:rFonts w:ascii="HelveticaNeueLT Pro 55 Roman" w:hAnsi="HelveticaNeueLT Pro 55 Roman"/>
                <w:b/>
                <w:bCs/>
              </w:rPr>
              <w:t>Signature </w:t>
            </w:r>
            <w:r w:rsidRPr="00E6771A">
              <w:rPr>
                <w:rFonts w:ascii="HelveticaNeueLT Pro 55 Roman" w:hAnsi="HelveticaNeueLT Pro 55 Roman"/>
                <w:b/>
                <w:bCs/>
                <w:lang w:val="en-US"/>
              </w:rPr>
              <w:t>:</w:t>
            </w:r>
          </w:p>
        </w:tc>
        <w:tc>
          <w:tcPr>
            <w:tcW w:w="2784" w:type="dxa"/>
            <w:tcBorders>
              <w:bottom w:val="single" w:sz="4" w:space="0" w:color="auto"/>
            </w:tcBorders>
          </w:tcPr>
          <w:p w14:paraId="5B0B4194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59DFAA39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74923647" w14:textId="77777777" w:rsidR="009A0281" w:rsidRPr="00E6771A" w:rsidRDefault="009A0281" w:rsidP="009A0281">
            <w:pPr>
              <w:pStyle w:val="BodyText"/>
              <w:tabs>
                <w:tab w:val="left" w:pos="10104"/>
              </w:tabs>
              <w:spacing w:before="1"/>
              <w:rPr>
                <w:rFonts w:ascii="HelveticaNeueLT Pro 55 Roman" w:hAnsi="HelveticaNeueLT Pro 55 Roman"/>
              </w:rPr>
            </w:pPr>
          </w:p>
        </w:tc>
      </w:tr>
    </w:tbl>
    <w:p w14:paraId="07B861E4" w14:textId="77777777" w:rsidR="009A0281" w:rsidRPr="00E6771A" w:rsidRDefault="009A0281" w:rsidP="009A0281">
      <w:pPr>
        <w:pStyle w:val="BodyText"/>
        <w:tabs>
          <w:tab w:val="left" w:pos="10104"/>
        </w:tabs>
        <w:spacing w:before="1"/>
        <w:rPr>
          <w:rFonts w:ascii="HelveticaNeueLT Pro 55 Roman" w:hAnsi="HelveticaNeueLT Pro 55 Roman"/>
        </w:rPr>
      </w:pPr>
    </w:p>
    <w:p w14:paraId="0E22FD1C" w14:textId="77777777" w:rsidR="000E1B5A" w:rsidRPr="00E6771A" w:rsidRDefault="000E1B5A" w:rsidP="009A0281">
      <w:pPr>
        <w:rPr>
          <w:rFonts w:ascii="HelveticaNeueLT Pro 55 Roman" w:hAnsi="HelveticaNeueLT Pro 55 Roman"/>
          <w:sz w:val="20"/>
          <w:szCs w:val="20"/>
        </w:rPr>
      </w:pPr>
    </w:p>
    <w:p w14:paraId="6F54C355" w14:textId="77777777" w:rsidR="000E1B5A" w:rsidRPr="00E6771A" w:rsidRDefault="000E1B5A" w:rsidP="00C86CC3">
      <w:pPr>
        <w:pStyle w:val="BodyText"/>
        <w:ind w:left="630"/>
        <w:jc w:val="center"/>
        <w:rPr>
          <w:rFonts w:ascii="HelveticaNeueLT Pro 55 Roman" w:hAnsi="HelveticaNeueLT Pro 55 Roman"/>
          <w:color w:val="C00000"/>
        </w:rPr>
      </w:pPr>
    </w:p>
    <w:p w14:paraId="21D67B82" w14:textId="77777777" w:rsidR="000E1B5A" w:rsidRPr="00E6771A" w:rsidRDefault="00877BBF" w:rsidP="00C86CC3">
      <w:pPr>
        <w:ind w:left="630"/>
        <w:rPr>
          <w:rFonts w:ascii="HelveticaNeueLT Pro 55 Roman" w:hAnsi="HelveticaNeueLT Pro 55 Roman"/>
          <w:color w:val="C00000"/>
          <w:sz w:val="20"/>
          <w:szCs w:val="20"/>
        </w:rPr>
      </w:pPr>
      <w:r w:rsidRPr="00E6771A">
        <w:rPr>
          <w:rFonts w:ascii="HelveticaNeueLT Pro 55 Roman" w:hAnsi="HelveticaNeueLT Pro 55 Roman"/>
          <w:color w:val="C00000"/>
        </w:rPr>
        <w:br w:type="page"/>
      </w:r>
    </w:p>
    <w:p w14:paraId="6180688D" w14:textId="77777777" w:rsidR="00C96470" w:rsidRDefault="00C96470" w:rsidP="00904892">
      <w:pPr>
        <w:pStyle w:val="BodyText"/>
        <w:jc w:val="center"/>
        <w:rPr>
          <w:rFonts w:ascii="Ciutadella Regular" w:hAnsi="Ciutadella Regular"/>
          <w:color w:val="C00000"/>
          <w:sz w:val="32"/>
          <w:szCs w:val="32"/>
        </w:rPr>
      </w:pPr>
    </w:p>
    <w:p w14:paraId="3C4CE5CC" w14:textId="14B7929E" w:rsidR="000E1B5A" w:rsidRPr="00815F50" w:rsidRDefault="00877BBF" w:rsidP="00904892">
      <w:pPr>
        <w:pStyle w:val="BodyText"/>
        <w:jc w:val="center"/>
        <w:rPr>
          <w:rFonts w:ascii="Ciutadella Regular" w:hAnsi="Ciutadella Regular"/>
          <w:color w:val="C00000"/>
          <w:sz w:val="32"/>
          <w:szCs w:val="32"/>
        </w:rPr>
      </w:pPr>
      <w:r w:rsidRPr="00815F50">
        <w:rPr>
          <w:rFonts w:ascii="Ciutadella Regular" w:hAnsi="Ciutadella Regular"/>
          <w:color w:val="C00000"/>
          <w:sz w:val="32"/>
          <w:szCs w:val="32"/>
        </w:rPr>
        <w:t>ANNEXE C</w:t>
      </w:r>
    </w:p>
    <w:p w14:paraId="6D188618" w14:textId="77777777" w:rsidR="005D1B7D" w:rsidRPr="00E6771A" w:rsidRDefault="005D1B7D" w:rsidP="00C86CC3">
      <w:pPr>
        <w:pStyle w:val="BodyText"/>
        <w:ind w:left="630"/>
        <w:jc w:val="center"/>
        <w:rPr>
          <w:rFonts w:ascii="HelveticaNeueLT Pro 55 Roman" w:hAnsi="HelveticaNeueLT Pro 55 Roman"/>
          <w:color w:val="C00000"/>
        </w:rPr>
      </w:pPr>
    </w:p>
    <w:p w14:paraId="60DD2F64" w14:textId="7197CA60" w:rsidR="005D1B7D" w:rsidRPr="00AA3183" w:rsidRDefault="00904892" w:rsidP="00904892">
      <w:pPr>
        <w:jc w:val="center"/>
        <w:rPr>
          <w:rFonts w:ascii="HelveticaNeue" w:hAnsi="HelveticaNeue"/>
          <w:b/>
          <w:sz w:val="20"/>
          <w:szCs w:val="20"/>
        </w:rPr>
      </w:pPr>
      <w:r w:rsidRPr="00AA3183">
        <w:rPr>
          <w:rFonts w:ascii="HelveticaNeue" w:hAnsi="HelveticaNeue"/>
          <w:b/>
          <w:sz w:val="20"/>
          <w:szCs w:val="20"/>
        </w:rPr>
        <w:t>DÉFINITIONS</w:t>
      </w:r>
    </w:p>
    <w:p w14:paraId="673BC287" w14:textId="54EC871C" w:rsidR="00904892" w:rsidRPr="00AA3183" w:rsidRDefault="00904892" w:rsidP="00904892">
      <w:pPr>
        <w:ind w:left="180"/>
        <w:rPr>
          <w:rFonts w:ascii="HelveticaNeue" w:hAnsi="HelveticaNeue"/>
          <w:b/>
          <w:sz w:val="20"/>
          <w:szCs w:val="20"/>
        </w:rPr>
      </w:pP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2790"/>
        <w:gridCol w:w="7416"/>
      </w:tblGrid>
      <w:tr w:rsidR="00904892" w:rsidRPr="00AA3183" w14:paraId="24BEB492" w14:textId="77777777" w:rsidTr="00AA3183">
        <w:tc>
          <w:tcPr>
            <w:tcW w:w="2790" w:type="dxa"/>
          </w:tcPr>
          <w:p w14:paraId="22ADCC1A" w14:textId="44B0DFCB" w:rsidR="00904892" w:rsidRPr="00AA3183" w:rsidRDefault="0090489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</w:rPr>
              <w:t>CGR</w:t>
            </w:r>
          </w:p>
        </w:tc>
        <w:tc>
          <w:tcPr>
            <w:tcW w:w="7416" w:type="dxa"/>
          </w:tcPr>
          <w:p w14:paraId="007BB440" w14:textId="68C58626" w:rsidR="00904892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</w:rPr>
            </w:pPr>
            <w:r w:rsidRPr="00AA3183">
              <w:rPr>
                <w:rFonts w:ascii="HelveticaNeue" w:hAnsi="HelveticaNeue"/>
              </w:rPr>
              <w:t xml:space="preserve">signifie </w:t>
            </w:r>
            <w:r w:rsidR="00904892" w:rsidRPr="00AA3183">
              <w:rPr>
                <w:rFonts w:ascii="HelveticaNeue" w:hAnsi="HelveticaNeue"/>
              </w:rPr>
              <w:t xml:space="preserve">Canadian General </w:t>
            </w:r>
            <w:proofErr w:type="spellStart"/>
            <w:r w:rsidR="00904892" w:rsidRPr="00AA3183">
              <w:rPr>
                <w:rFonts w:ascii="HelveticaNeue" w:hAnsi="HelveticaNeue"/>
              </w:rPr>
              <w:t>Rule</w:t>
            </w:r>
            <w:proofErr w:type="spellEnd"/>
            <w:r w:rsidR="00904892" w:rsidRPr="00AA3183">
              <w:rPr>
                <w:rFonts w:ascii="HelveticaNeue" w:hAnsi="HelveticaNeue"/>
              </w:rPr>
              <w:t xml:space="preserve"> (règlements généraux canadiens) publié dans le livre des règlements de Natation Canada.</w:t>
            </w:r>
          </w:p>
        </w:tc>
      </w:tr>
      <w:tr w:rsidR="00904892" w:rsidRPr="00AA3183" w14:paraId="0D834310" w14:textId="77777777" w:rsidTr="00AA3183">
        <w:tc>
          <w:tcPr>
            <w:tcW w:w="2790" w:type="dxa"/>
          </w:tcPr>
          <w:p w14:paraId="19052F08" w14:textId="6F9BBAF2" w:rsidR="00904892" w:rsidRPr="00AA3183" w:rsidRDefault="001F3E1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  <w:spacing w:val="4"/>
              </w:rPr>
              <w:t xml:space="preserve">classe sportive de </w:t>
            </w:r>
            <w:r w:rsidR="00904892" w:rsidRPr="00AA3183">
              <w:rPr>
                <w:rFonts w:ascii="HelveticaNeue" w:hAnsi="HelveticaNeue"/>
                <w:b/>
                <w:spacing w:val="4"/>
              </w:rPr>
              <w:t>WPS</w:t>
            </w:r>
          </w:p>
        </w:tc>
        <w:tc>
          <w:tcPr>
            <w:tcW w:w="7416" w:type="dxa"/>
          </w:tcPr>
          <w:p w14:paraId="76EA170D" w14:textId="07B293E7" w:rsidR="00904892" w:rsidRPr="00AA3183" w:rsidRDefault="00904892" w:rsidP="00904892">
            <w:pPr>
              <w:rPr>
                <w:rFonts w:ascii="HelveticaNeue" w:hAnsi="HelveticaNeue"/>
                <w:spacing w:val="4"/>
                <w:sz w:val="20"/>
                <w:szCs w:val="20"/>
              </w:rPr>
            </w:pPr>
            <w:r w:rsidRPr="00AA3183">
              <w:rPr>
                <w:rFonts w:ascii="HelveticaNeue" w:hAnsi="HelveticaNeue"/>
                <w:spacing w:val="4"/>
                <w:sz w:val="20"/>
                <w:szCs w:val="20"/>
              </w:rPr>
              <w:t>fait référence à une catégorie définie aux règ</w:t>
            </w:r>
            <w:r w:rsidR="001F3E12" w:rsidRPr="00AA3183">
              <w:rPr>
                <w:rFonts w:ascii="HelveticaNeue" w:hAnsi="HelveticaNeue"/>
                <w:spacing w:val="4"/>
                <w:sz w:val="20"/>
                <w:szCs w:val="20"/>
              </w:rPr>
              <w:t xml:space="preserve">lements de classification de </w:t>
            </w:r>
            <w:r w:rsidRPr="00AA3183">
              <w:rPr>
                <w:rFonts w:ascii="HelveticaNeue" w:hAnsi="HelveticaNeue"/>
                <w:spacing w:val="4"/>
                <w:sz w:val="20"/>
                <w:szCs w:val="20"/>
              </w:rPr>
              <w:t xml:space="preserve">WPS </w:t>
            </w:r>
            <w:r w:rsidRPr="00AA3183">
              <w:rPr>
                <w:rFonts w:ascii="HelveticaNeue" w:hAnsi="HelveticaNeue"/>
                <w:color w:val="0432FF"/>
                <w:spacing w:val="4"/>
                <w:sz w:val="20"/>
                <w:szCs w:val="20"/>
              </w:rPr>
              <w:t>(</w:t>
            </w:r>
            <w:hyperlink r:id="rId23" w:history="1">
              <w:r w:rsidRPr="00AA3183">
                <w:rPr>
                  <w:rFonts w:ascii="HelveticaNeue" w:hAnsi="HelveticaNeue"/>
                  <w:color w:val="0432FF"/>
                  <w:spacing w:val="4"/>
                  <w:sz w:val="20"/>
                  <w:szCs w:val="20"/>
                  <w:u w:val="single"/>
                </w:rPr>
                <w:t>https://swimming.ca/content/uploads/2018/11/WPS-CLASSIFICATION-RULES-AND-REGULATIONS-JANUARY-2018-1.pdf</w:t>
              </w:r>
            </w:hyperlink>
            <w:r w:rsidRPr="00AA3183">
              <w:rPr>
                <w:rFonts w:ascii="HelveticaNeue" w:hAnsi="HelveticaNeue"/>
                <w:color w:val="0432FF"/>
                <w:spacing w:val="4"/>
                <w:sz w:val="20"/>
                <w:szCs w:val="20"/>
                <w:u w:val="single"/>
              </w:rPr>
              <w:t>)</w:t>
            </w:r>
            <w:r w:rsidRPr="00AA3183">
              <w:rPr>
                <w:rFonts w:ascii="HelveticaNeue" w:hAnsi="HelveticaNeue"/>
                <w:spacing w:val="4"/>
                <w:sz w:val="20"/>
                <w:szCs w:val="20"/>
              </w:rPr>
              <w:t xml:space="preserve">, au sein de laquelle les nageurs sont regroupés en fonction de l’effet d’un handicap admissible sur leurs capacités à exécuter des tâches et des activités précises essentielles à un sport. </w:t>
            </w:r>
          </w:p>
        </w:tc>
      </w:tr>
      <w:tr w:rsidR="00904892" w:rsidRPr="00AA3183" w14:paraId="2E85ABD4" w14:textId="77777777" w:rsidTr="00AA3183">
        <w:tc>
          <w:tcPr>
            <w:tcW w:w="2790" w:type="dxa"/>
          </w:tcPr>
          <w:p w14:paraId="7FB081AB" w14:textId="77777777" w:rsidR="00904892" w:rsidRPr="00AA3183" w:rsidRDefault="0090489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  <w:spacing w:val="4"/>
              </w:rPr>
              <w:t>classification</w:t>
            </w:r>
          </w:p>
        </w:tc>
        <w:tc>
          <w:tcPr>
            <w:tcW w:w="7416" w:type="dxa"/>
          </w:tcPr>
          <w:p w14:paraId="03494FC3" w14:textId="10DBEE3B" w:rsidR="00904892" w:rsidRPr="00AA3183" w:rsidRDefault="00904892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eastAsiaTheme="minorHAnsi" w:hAnsi="HelveticaNeue"/>
                <w:spacing w:val="4"/>
                <w:lang w:eastAsia="en-US" w:bidi="ar-SA"/>
              </w:rPr>
            </w:pPr>
            <w:proofErr w:type="gramStart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signifie</w:t>
            </w:r>
            <w:proofErr w:type="gramEnd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le système mis en place pour minimiser l’effet des handicaps sur l</w:t>
            </w:r>
            <w:r w:rsidR="005F580E"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a performance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sportive</w:t>
            </w:r>
            <w:r w:rsidR="005F580E"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.</w:t>
            </w:r>
            <w:r w:rsidRPr="00AA3183">
              <w:rPr>
                <w:rFonts w:ascii="HelveticaNeue" w:hAnsi="HelveticaNeue"/>
                <w:spacing w:val="4"/>
              </w:rPr>
              <w:t xml:space="preserve"> </w:t>
            </w:r>
          </w:p>
        </w:tc>
      </w:tr>
      <w:tr w:rsidR="00904892" w:rsidRPr="00AA3183" w14:paraId="693E6A57" w14:textId="77777777" w:rsidTr="00AA3183">
        <w:tc>
          <w:tcPr>
            <w:tcW w:w="2790" w:type="dxa"/>
          </w:tcPr>
          <w:p w14:paraId="591DC280" w14:textId="77777777" w:rsidR="00904892" w:rsidRPr="00AA3183" w:rsidRDefault="0090489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proofErr w:type="spellStart"/>
            <w:r w:rsidRPr="00AA3183">
              <w:rPr>
                <w:rFonts w:ascii="HelveticaNeue" w:hAnsi="HelveticaNeue"/>
                <w:b/>
                <w:spacing w:val="4"/>
              </w:rPr>
              <w:t>CMM</w:t>
            </w:r>
            <w:proofErr w:type="spellEnd"/>
          </w:p>
        </w:tc>
        <w:tc>
          <w:tcPr>
            <w:tcW w:w="7416" w:type="dxa"/>
          </w:tcPr>
          <w:p w14:paraId="65BB9B37" w14:textId="2F4B9AE4" w:rsidR="00904892" w:rsidRPr="00AA3183" w:rsidRDefault="00904892" w:rsidP="00D234A6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eastAsiaTheme="minorHAnsi" w:hAnsi="HelveticaNeue"/>
                <w:spacing w:val="4"/>
                <w:lang w:eastAsia="en-US" w:bidi="ar-SA"/>
              </w:rPr>
            </w:pP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signifie les </w:t>
            </w:r>
            <w:r w:rsidRPr="00AA3183">
              <w:rPr>
                <w:rFonts w:ascii="HelveticaNeue" w:eastAsiaTheme="minorHAnsi" w:hAnsi="HelveticaNeue"/>
                <w:spacing w:val="4"/>
                <w:u w:val="single"/>
                <w:lang w:eastAsia="en-US" w:bidi="ar-SA"/>
              </w:rPr>
              <w:t>classements mondiaux modifiés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établis en classant les épreuves qui ont répondu au </w:t>
            </w:r>
            <w:r w:rsidR="00D234A6"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temps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d’inscription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minimal, cr</w:t>
            </w:r>
            <w:r w:rsidRPr="00AA3183">
              <w:rPr>
                <w:rFonts w:ascii="HelveticaNeue" w:eastAsiaTheme="minorHAnsi" w:hAnsi="HelveticaNeue" w:cs="HelveticaNeue"/>
                <w:spacing w:val="4"/>
                <w:lang w:eastAsia="en-US" w:bidi="ar-SA"/>
              </w:rPr>
              <w:t>éé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en vue des Jeux paralympiques de Tokyo et ajust</w:t>
            </w:r>
            <w:r w:rsidRPr="00AA3183">
              <w:rPr>
                <w:rFonts w:ascii="HelveticaNeue" w:eastAsiaTheme="minorHAnsi" w:hAnsi="HelveticaNeue" w:cs="HelveticaNeue"/>
                <w:spacing w:val="4"/>
                <w:lang w:eastAsia="en-US" w:bidi="ar-SA"/>
              </w:rPr>
              <w:t>é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</w:t>
            </w:r>
            <w:r w:rsidRPr="00AA3183">
              <w:rPr>
                <w:rFonts w:ascii="HelveticaNeue" w:eastAsiaTheme="minorHAnsi" w:hAnsi="HelveticaNeue" w:cs="HelveticaNeue"/>
                <w:spacing w:val="4"/>
                <w:lang w:eastAsia="en-US" w:bidi="ar-SA"/>
              </w:rPr>
              <w:t>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</w:t>
            </w:r>
            <w:r w:rsidRPr="00AA3183">
              <w:rPr>
                <w:rFonts w:ascii="HelveticaNeue" w:eastAsiaTheme="minorHAnsi" w:hAnsi="HelveticaNeue"/>
                <w:i/>
                <w:spacing w:val="4"/>
                <w:lang w:eastAsia="en-US" w:bidi="ar-SA"/>
              </w:rPr>
              <w:t>trois</w:t>
            </w:r>
            <w:r w:rsidRPr="00AA3183">
              <w:rPr>
                <w:rFonts w:ascii="Cambria" w:eastAsiaTheme="minorHAnsi" w:hAnsi="Cambria" w:cs="Cambria"/>
                <w:i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i/>
                <w:spacing w:val="4"/>
                <w:lang w:eastAsia="en-US" w:bidi="ar-SA"/>
              </w:rPr>
              <w:t>(3) nageurs par pays, par classe sportive, par épreuve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, pour la période allant du 1</w:t>
            </w:r>
            <w:r w:rsidRPr="00AA3183">
              <w:rPr>
                <w:rFonts w:ascii="HelveticaNeue" w:eastAsiaTheme="minorHAnsi" w:hAnsi="HelveticaNeue"/>
                <w:spacing w:val="4"/>
                <w:vertAlign w:val="superscript"/>
                <w:lang w:eastAsia="en-US" w:bidi="ar-SA"/>
              </w:rPr>
              <w:t>er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janvier au 31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octobre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2019.</w:t>
            </w:r>
          </w:p>
        </w:tc>
      </w:tr>
      <w:tr w:rsidR="00904892" w:rsidRPr="00AA3183" w14:paraId="56D2073B" w14:textId="77777777" w:rsidTr="00AA3183">
        <w:tc>
          <w:tcPr>
            <w:tcW w:w="2790" w:type="dxa"/>
          </w:tcPr>
          <w:p w14:paraId="1A8271E3" w14:textId="0BBD0EFF" w:rsidR="00904892" w:rsidRPr="00AA3183" w:rsidRDefault="00430AFB" w:rsidP="00430AFB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</w:rPr>
            </w:pPr>
            <w:r w:rsidRPr="00AA3183">
              <w:rPr>
                <w:rFonts w:ascii="HelveticaNeue" w:hAnsi="HelveticaNeue"/>
                <w:b/>
              </w:rPr>
              <w:t>compétitions reconnues</w:t>
            </w:r>
            <w:r w:rsidRPr="00AA3183">
              <w:rPr>
                <w:rFonts w:ascii="HelveticaNeue" w:hAnsi="HelveticaNeue"/>
                <w:b/>
              </w:rPr>
              <w:br/>
            </w:r>
            <w:r w:rsidR="00904892" w:rsidRPr="00AA3183">
              <w:rPr>
                <w:rFonts w:ascii="HelveticaNeue" w:hAnsi="HelveticaNeue"/>
                <w:b/>
              </w:rPr>
              <w:t>par WPS</w:t>
            </w:r>
          </w:p>
        </w:tc>
        <w:tc>
          <w:tcPr>
            <w:tcW w:w="7416" w:type="dxa"/>
          </w:tcPr>
          <w:p w14:paraId="1957C29F" w14:textId="02E37F1D" w:rsidR="00904892" w:rsidRPr="00AA3183" w:rsidRDefault="00904892" w:rsidP="00430AFB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eastAsiaTheme="minorHAnsi" w:hAnsi="HelveticaNeue"/>
                <w:spacing w:val="4"/>
                <w:lang w:eastAsia="en-US" w:bidi="ar-SA"/>
              </w:rPr>
            </w:pP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signifie les compétitions reconnues par WPS aux fins d’établissement des critères de qualification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minimaux (</w:t>
            </w:r>
            <w:proofErr w:type="spellStart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CQM</w:t>
            </w:r>
            <w:proofErr w:type="spellEnd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) et des </w:t>
            </w:r>
            <w:r w:rsidR="00D234A6"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temps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d’inscription</w:t>
            </w:r>
            <w:r w:rsidR="00D234A6"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="00D234A6"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(TI)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et d’allocation des temps à être inscrits au système de gestion des données sportives de</w:t>
            </w:r>
            <w:r w:rsidRPr="00AA3183">
              <w:rPr>
                <w:rFonts w:ascii="Cambria" w:eastAsiaTheme="minorHAnsi" w:hAnsi="Cambria" w:cs="Cambria"/>
                <w:spacing w:val="4"/>
                <w:lang w:eastAsia="en-US" w:bidi="ar-SA"/>
              </w:rPr>
              <w:t> </w:t>
            </w:r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(</w:t>
            </w:r>
            <w:proofErr w:type="spellStart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SDMS</w:t>
            </w:r>
            <w:proofErr w:type="spellEnd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) de l</w:t>
            </w:r>
            <w:r w:rsidRPr="00AA3183">
              <w:rPr>
                <w:rFonts w:ascii="HelveticaNeue" w:eastAsiaTheme="minorHAnsi" w:hAnsi="HelveticaNeue" w:cs="HelveticaNeue"/>
                <w:spacing w:val="4"/>
                <w:lang w:eastAsia="en-US" w:bidi="ar-SA"/>
              </w:rPr>
              <w:t>’</w:t>
            </w:r>
            <w:proofErr w:type="spellStart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>IPC</w:t>
            </w:r>
            <w:proofErr w:type="spellEnd"/>
            <w:r w:rsidRPr="00AA3183">
              <w:rPr>
                <w:rFonts w:ascii="HelveticaNeue" w:eastAsiaTheme="minorHAnsi" w:hAnsi="HelveticaNeue"/>
                <w:spacing w:val="4"/>
                <w:lang w:eastAsia="en-US" w:bidi="ar-SA"/>
              </w:rPr>
              <w:t xml:space="preserve"> pour les classements mondiaux.</w:t>
            </w:r>
          </w:p>
        </w:tc>
      </w:tr>
      <w:tr w:rsidR="00BE51C6" w:rsidRPr="00AA3183" w14:paraId="43E429E0" w14:textId="77777777" w:rsidTr="00AA31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90" w:type="dxa"/>
          </w:tcPr>
          <w:p w14:paraId="1EC57DD2" w14:textId="77777777" w:rsidR="00BE51C6" w:rsidRPr="00AA3183" w:rsidRDefault="00BE51C6" w:rsidP="00AF3EA6">
            <w:pPr>
              <w:pStyle w:val="BodyText"/>
              <w:tabs>
                <w:tab w:val="left" w:pos="2297"/>
              </w:tabs>
              <w:spacing w:before="105"/>
              <w:ind w:left="-23"/>
              <w:rPr>
                <w:rFonts w:ascii="HelveticaNeue" w:hAnsi="HelveticaNeue"/>
                <w:b/>
                <w:spacing w:val="4"/>
              </w:rPr>
            </w:pPr>
            <w:proofErr w:type="spellStart"/>
            <w:r w:rsidRPr="00AA3183">
              <w:rPr>
                <w:rFonts w:ascii="HelveticaNeue" w:hAnsi="HelveticaNeue"/>
                <w:b/>
              </w:rPr>
              <w:t>CQM</w:t>
            </w:r>
            <w:proofErr w:type="spellEnd"/>
          </w:p>
        </w:tc>
        <w:tc>
          <w:tcPr>
            <w:tcW w:w="7416" w:type="dxa"/>
          </w:tcPr>
          <w:p w14:paraId="1978A1CE" w14:textId="77777777" w:rsidR="00BE51C6" w:rsidRPr="00AA3183" w:rsidRDefault="00BE51C6" w:rsidP="00AF3EA6">
            <w:pPr>
              <w:pStyle w:val="BodyText"/>
              <w:tabs>
                <w:tab w:val="left" w:pos="2297"/>
              </w:tabs>
              <w:spacing w:before="105"/>
              <w:ind w:left="-2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</w:rPr>
              <w:t>signifie le critère de qualification minimal est un temps nécessaire pour être admissible à la qualification à la compétition (annexe A).</w:t>
            </w:r>
          </w:p>
        </w:tc>
      </w:tr>
      <w:tr w:rsidR="00904892" w:rsidRPr="00AA3183" w14:paraId="7E83DA8F" w14:textId="77777777" w:rsidTr="00AA3183">
        <w:tc>
          <w:tcPr>
            <w:tcW w:w="2790" w:type="dxa"/>
          </w:tcPr>
          <w:p w14:paraId="10AA2A05" w14:textId="77777777" w:rsidR="00904892" w:rsidRPr="00AA3183" w:rsidRDefault="0090489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proofErr w:type="spellStart"/>
            <w:r w:rsidRPr="00AA3183">
              <w:rPr>
                <w:rFonts w:ascii="HelveticaNeue" w:hAnsi="HelveticaNeue"/>
                <w:b/>
                <w:spacing w:val="4"/>
              </w:rPr>
              <w:t>DAHP</w:t>
            </w:r>
            <w:proofErr w:type="spellEnd"/>
          </w:p>
        </w:tc>
        <w:tc>
          <w:tcPr>
            <w:tcW w:w="7416" w:type="dxa"/>
          </w:tcPr>
          <w:p w14:paraId="6B1ACEFE" w14:textId="77777777" w:rsidR="00904892" w:rsidRPr="00AA3183" w:rsidRDefault="00904892" w:rsidP="0090489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  <w:spacing w:val="4"/>
              </w:rPr>
              <w:t>signifie le directeur associé de la haute performance et entraineur national.</w:t>
            </w:r>
          </w:p>
        </w:tc>
      </w:tr>
      <w:tr w:rsidR="001F3E12" w:rsidRPr="00AA3183" w14:paraId="4E7A5694" w14:textId="77777777" w:rsidTr="00AA31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90" w:type="dxa"/>
          </w:tcPr>
          <w:p w14:paraId="696B8251" w14:textId="77777777" w:rsidR="001F3E12" w:rsidRPr="00AA3183" w:rsidRDefault="001F3E12" w:rsidP="009F5D9E">
            <w:pPr>
              <w:pStyle w:val="BodyText"/>
              <w:tabs>
                <w:tab w:val="left" w:pos="2297"/>
              </w:tabs>
              <w:spacing w:before="105"/>
              <w:ind w:left="-23"/>
              <w:rPr>
                <w:rFonts w:ascii="HelveticaNeue" w:hAnsi="HelveticaNeue"/>
                <w:b/>
              </w:rPr>
            </w:pPr>
            <w:proofErr w:type="spellStart"/>
            <w:r w:rsidRPr="00AA3183">
              <w:rPr>
                <w:rFonts w:ascii="HelveticaNeue" w:hAnsi="HelveticaNeue"/>
                <w:b/>
                <w:spacing w:val="4"/>
              </w:rPr>
              <w:t>IPC</w:t>
            </w:r>
            <w:proofErr w:type="spellEnd"/>
          </w:p>
        </w:tc>
        <w:tc>
          <w:tcPr>
            <w:tcW w:w="7416" w:type="dxa"/>
          </w:tcPr>
          <w:p w14:paraId="5C734DBE" w14:textId="77777777" w:rsidR="001F3E12" w:rsidRPr="00AA3183" w:rsidRDefault="001F3E12" w:rsidP="009F5D9E">
            <w:pPr>
              <w:pStyle w:val="BodyText"/>
              <w:tabs>
                <w:tab w:val="left" w:pos="2297"/>
              </w:tabs>
              <w:spacing w:before="105"/>
              <w:ind w:left="-25"/>
              <w:rPr>
                <w:rFonts w:ascii="HelveticaNeue" w:hAnsi="HelveticaNeue"/>
              </w:rPr>
            </w:pPr>
            <w:r w:rsidRPr="00AA3183">
              <w:rPr>
                <w:rFonts w:ascii="HelveticaNeue" w:hAnsi="HelveticaNeue"/>
              </w:rPr>
              <w:t>signifie</w:t>
            </w:r>
            <w:r w:rsidRPr="00AA3183">
              <w:rPr>
                <w:rFonts w:ascii="HelveticaNeue" w:hAnsi="HelveticaNeue"/>
                <w:spacing w:val="4"/>
              </w:rPr>
              <w:t xml:space="preserve"> le Comité international paralympique.</w:t>
            </w:r>
          </w:p>
        </w:tc>
      </w:tr>
      <w:tr w:rsidR="005F580E" w:rsidRPr="00AA3183" w14:paraId="2362CB02" w14:textId="77777777" w:rsidTr="00AA3183">
        <w:tc>
          <w:tcPr>
            <w:tcW w:w="2790" w:type="dxa"/>
          </w:tcPr>
          <w:p w14:paraId="0CAFBD5E" w14:textId="1C979542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</w:rPr>
              <w:t>places de quota</w:t>
            </w:r>
          </w:p>
        </w:tc>
        <w:tc>
          <w:tcPr>
            <w:tcW w:w="7416" w:type="dxa"/>
          </w:tcPr>
          <w:p w14:paraId="4D006656" w14:textId="32F5F88D" w:rsidR="005F580E" w:rsidRPr="00AA3183" w:rsidRDefault="005F580E" w:rsidP="001F3E12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</w:rPr>
              <w:t>signifie le nombre de places pour les nageurs et les nageuses allouées au Canada par l</w:t>
            </w:r>
            <w:r w:rsidR="001F3E12" w:rsidRPr="00AA3183">
              <w:rPr>
                <w:rFonts w:ascii="HelveticaNeue" w:hAnsi="HelveticaNeue"/>
              </w:rPr>
              <w:t>’</w:t>
            </w:r>
            <w:proofErr w:type="spellStart"/>
            <w:r w:rsidR="001F3E12" w:rsidRPr="00AA3183">
              <w:rPr>
                <w:rFonts w:ascii="HelveticaNeue" w:hAnsi="HelveticaNeue"/>
              </w:rPr>
              <w:t>IPC</w:t>
            </w:r>
            <w:proofErr w:type="spellEnd"/>
            <w:r w:rsidR="001F3E12" w:rsidRPr="00AA3183">
              <w:rPr>
                <w:rFonts w:ascii="HelveticaNeue" w:hAnsi="HelveticaNeue"/>
              </w:rPr>
              <w:t xml:space="preserve"> </w:t>
            </w:r>
            <w:r w:rsidRPr="00AA3183">
              <w:rPr>
                <w:rFonts w:ascii="HelveticaNeue" w:hAnsi="HelveticaNeue"/>
              </w:rPr>
              <w:t>pour la compétition des Jeux paralympiques de Tokyo</w:t>
            </w:r>
            <w:r w:rsidRPr="00AA3183">
              <w:rPr>
                <w:rFonts w:ascii="Cambria" w:hAnsi="Cambria" w:cs="Cambria"/>
              </w:rPr>
              <w:t> </w:t>
            </w:r>
            <w:r w:rsidRPr="00AA3183">
              <w:rPr>
                <w:rFonts w:ascii="HelveticaNeue" w:hAnsi="HelveticaNeue"/>
              </w:rPr>
              <w:t>2020.</w:t>
            </w:r>
          </w:p>
        </w:tc>
      </w:tr>
      <w:tr w:rsidR="005F580E" w:rsidRPr="00AA3183" w14:paraId="380D3BE8" w14:textId="77777777" w:rsidTr="00AA3183">
        <w:tc>
          <w:tcPr>
            <w:tcW w:w="2790" w:type="dxa"/>
          </w:tcPr>
          <w:p w14:paraId="5E3D05CD" w14:textId="77777777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  <w:spacing w:val="4"/>
              </w:rPr>
              <w:t xml:space="preserve">points de </w:t>
            </w:r>
            <w:proofErr w:type="spellStart"/>
            <w:r w:rsidRPr="00AA3183">
              <w:rPr>
                <w:rFonts w:ascii="HelveticaNeue" w:hAnsi="HelveticaNeue"/>
                <w:b/>
                <w:spacing w:val="4"/>
              </w:rPr>
              <w:t>paranatation</w:t>
            </w:r>
            <w:proofErr w:type="spellEnd"/>
            <w:r w:rsidRPr="00AA3183">
              <w:rPr>
                <w:rFonts w:ascii="HelveticaNeue" w:hAnsi="HelveticaNeue"/>
                <w:b/>
                <w:spacing w:val="4"/>
              </w:rPr>
              <w:t xml:space="preserve"> canadiens</w:t>
            </w:r>
          </w:p>
        </w:tc>
        <w:tc>
          <w:tcPr>
            <w:tcW w:w="7416" w:type="dxa"/>
          </w:tcPr>
          <w:p w14:paraId="66146901" w14:textId="040F8431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spacing w:val="4"/>
                <w:highlight w:val="yellow"/>
              </w:rPr>
            </w:pPr>
            <w:r w:rsidRPr="00AA3183">
              <w:rPr>
                <w:rFonts w:ascii="HelveticaNeue" w:hAnsi="HelveticaNeue"/>
                <w:spacing w:val="4"/>
              </w:rPr>
              <w:t xml:space="preserve">fait référence au système de pointage conçu et utilisé par Natation Canada aux compétitions se déroulant au Canada et qui attribue un pointage à chaque performance à une épreuve de </w:t>
            </w:r>
            <w:proofErr w:type="spellStart"/>
            <w:r w:rsidRPr="00AA3183">
              <w:rPr>
                <w:rFonts w:ascii="HelveticaNeue" w:hAnsi="HelveticaNeue"/>
                <w:spacing w:val="4"/>
              </w:rPr>
              <w:t>paranatation</w:t>
            </w:r>
            <w:proofErr w:type="spellEnd"/>
            <w:r w:rsidRPr="00AA3183">
              <w:rPr>
                <w:rFonts w:ascii="HelveticaNeue" w:hAnsi="HelveticaNeue"/>
                <w:spacing w:val="4"/>
              </w:rPr>
              <w:t>.</w:t>
            </w:r>
          </w:p>
        </w:tc>
      </w:tr>
      <w:tr w:rsidR="005F580E" w:rsidRPr="00AA3183" w14:paraId="34AE830E" w14:textId="77777777" w:rsidTr="00AA3183">
        <w:tc>
          <w:tcPr>
            <w:tcW w:w="2790" w:type="dxa"/>
          </w:tcPr>
          <w:p w14:paraId="6EC00660" w14:textId="374C003A" w:rsidR="005F580E" w:rsidRPr="00AA3183" w:rsidRDefault="005F580E" w:rsidP="00D14457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  <w:spacing w:val="4"/>
              </w:rPr>
              <w:t xml:space="preserve">programme des épreuves des Jeux paralympiques </w:t>
            </w:r>
            <w:r w:rsidR="00D14457" w:rsidRPr="00AA3183">
              <w:rPr>
                <w:rFonts w:ascii="HelveticaNeue" w:hAnsi="HelveticaNeue"/>
                <w:b/>
                <w:spacing w:val="4"/>
              </w:rPr>
              <w:br/>
            </w:r>
            <w:r w:rsidRPr="00AA3183">
              <w:rPr>
                <w:rFonts w:ascii="HelveticaNeue" w:hAnsi="HelveticaNeue"/>
                <w:b/>
                <w:spacing w:val="4"/>
              </w:rPr>
              <w:t>de Tokyo</w:t>
            </w:r>
            <w:r w:rsidRPr="00AA3183">
              <w:rPr>
                <w:rFonts w:ascii="Cambria" w:hAnsi="Cambria" w:cs="Cambria"/>
                <w:b/>
                <w:spacing w:val="4"/>
              </w:rPr>
              <w:t> </w:t>
            </w:r>
            <w:r w:rsidRPr="00AA3183">
              <w:rPr>
                <w:rFonts w:ascii="HelveticaNeue" w:hAnsi="HelveticaNeue"/>
                <w:b/>
                <w:spacing w:val="4"/>
              </w:rPr>
              <w:t xml:space="preserve">2020 </w:t>
            </w:r>
          </w:p>
        </w:tc>
        <w:tc>
          <w:tcPr>
            <w:tcW w:w="7416" w:type="dxa"/>
          </w:tcPr>
          <w:p w14:paraId="57C17B92" w14:textId="292B0115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  <w:spacing w:val="4"/>
              </w:rPr>
              <w:t>signifie les épreuves présentées aux Jeux paralympiques de Tokyo</w:t>
            </w:r>
            <w:r w:rsidRPr="00AA3183">
              <w:rPr>
                <w:rFonts w:ascii="Cambria" w:hAnsi="Cambria" w:cs="Cambria"/>
                <w:spacing w:val="4"/>
              </w:rPr>
              <w:t> </w:t>
            </w:r>
            <w:r w:rsidRPr="00AA3183">
              <w:rPr>
                <w:rFonts w:ascii="HelveticaNeue" w:hAnsi="HelveticaNeue"/>
                <w:spacing w:val="4"/>
              </w:rPr>
              <w:t>2020 (annexe</w:t>
            </w:r>
            <w:r w:rsidRPr="00AA3183">
              <w:rPr>
                <w:rFonts w:ascii="Cambria" w:hAnsi="Cambria" w:cs="Cambria"/>
                <w:spacing w:val="4"/>
              </w:rPr>
              <w:t> </w:t>
            </w:r>
            <w:r w:rsidRPr="00AA3183">
              <w:rPr>
                <w:rFonts w:ascii="HelveticaNeue" w:hAnsi="HelveticaNeue"/>
                <w:spacing w:val="4"/>
              </w:rPr>
              <w:t>A).</w:t>
            </w:r>
          </w:p>
        </w:tc>
      </w:tr>
      <w:tr w:rsidR="005F580E" w:rsidRPr="00AA3183" w14:paraId="0BAC0E56" w14:textId="77777777" w:rsidTr="00AA3183">
        <w:tc>
          <w:tcPr>
            <w:tcW w:w="2790" w:type="dxa"/>
          </w:tcPr>
          <w:p w14:paraId="5532A10E" w14:textId="596D32DB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  <w:spacing w:val="4"/>
              </w:rPr>
            </w:pPr>
            <w:proofErr w:type="spellStart"/>
            <w:r w:rsidRPr="00AA3183">
              <w:rPr>
                <w:rFonts w:ascii="HelveticaNeue" w:hAnsi="HelveticaNeue"/>
                <w:b/>
              </w:rPr>
              <w:t>SDMS</w:t>
            </w:r>
            <w:proofErr w:type="spellEnd"/>
          </w:p>
        </w:tc>
        <w:tc>
          <w:tcPr>
            <w:tcW w:w="7416" w:type="dxa"/>
          </w:tcPr>
          <w:p w14:paraId="12596CB5" w14:textId="4D44EC53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</w:rPr>
              <w:t>signifie le système de gestion des données sportives de l’</w:t>
            </w:r>
            <w:proofErr w:type="spellStart"/>
            <w:r w:rsidRPr="00AA3183">
              <w:rPr>
                <w:rFonts w:ascii="HelveticaNeue" w:hAnsi="HelveticaNeue"/>
              </w:rPr>
              <w:t>IPC</w:t>
            </w:r>
            <w:proofErr w:type="spellEnd"/>
            <w:r w:rsidRPr="00AA3183">
              <w:rPr>
                <w:rFonts w:ascii="HelveticaNeue" w:hAnsi="HelveticaNeue"/>
              </w:rPr>
              <w:t>.</w:t>
            </w:r>
          </w:p>
        </w:tc>
      </w:tr>
      <w:tr w:rsidR="00BE51C6" w:rsidRPr="00AA3183" w14:paraId="5615A431" w14:textId="77777777" w:rsidTr="00AA31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90" w:type="dxa"/>
          </w:tcPr>
          <w:p w14:paraId="77D12711" w14:textId="383AFE03" w:rsidR="00BE51C6" w:rsidRPr="00AA3183" w:rsidRDefault="00D234A6" w:rsidP="00AF3EA6">
            <w:pPr>
              <w:pStyle w:val="BodyText"/>
              <w:tabs>
                <w:tab w:val="left" w:pos="2297"/>
              </w:tabs>
              <w:spacing w:before="105"/>
              <w:ind w:left="-23"/>
              <w:rPr>
                <w:rFonts w:ascii="HelveticaNeue" w:hAnsi="HelveticaNeue"/>
                <w:b/>
                <w:spacing w:val="4"/>
              </w:rPr>
            </w:pPr>
            <w:r w:rsidRPr="00AA3183">
              <w:rPr>
                <w:rFonts w:ascii="HelveticaNeue" w:hAnsi="HelveticaNeue"/>
                <w:b/>
              </w:rPr>
              <w:t>TI</w:t>
            </w:r>
          </w:p>
        </w:tc>
        <w:tc>
          <w:tcPr>
            <w:tcW w:w="7416" w:type="dxa"/>
          </w:tcPr>
          <w:p w14:paraId="2DD4C1A5" w14:textId="77777777" w:rsidR="00BE51C6" w:rsidRPr="00AA3183" w:rsidRDefault="00BE51C6" w:rsidP="00AF3EA6">
            <w:pPr>
              <w:pStyle w:val="BodyText"/>
              <w:tabs>
                <w:tab w:val="left" w:pos="2297"/>
              </w:tabs>
              <w:spacing w:before="105"/>
              <w:ind w:left="-25"/>
              <w:rPr>
                <w:rFonts w:ascii="HelveticaNeue" w:hAnsi="HelveticaNeue"/>
                <w:spacing w:val="4"/>
              </w:rPr>
            </w:pPr>
            <w:r w:rsidRPr="00AA3183">
              <w:rPr>
                <w:rFonts w:ascii="HelveticaNeue" w:hAnsi="HelveticaNeue"/>
              </w:rPr>
              <w:t>représente le temps d’inscription minimal, soit le temps exigé pour être inscrit à une épreuve des Jeux paralympiques de Tokyo</w:t>
            </w:r>
            <w:r w:rsidRPr="00AA3183">
              <w:rPr>
                <w:rFonts w:ascii="Cambria" w:hAnsi="Cambria" w:cs="Cambria"/>
              </w:rPr>
              <w:t> </w:t>
            </w:r>
            <w:r w:rsidRPr="00AA3183">
              <w:rPr>
                <w:rFonts w:ascii="HelveticaNeue" w:hAnsi="HelveticaNeue"/>
              </w:rPr>
              <w:t>2020; le nageur doit avoir r</w:t>
            </w:r>
            <w:r w:rsidRPr="00AA3183">
              <w:rPr>
                <w:rFonts w:ascii="HelveticaNeue" w:hAnsi="HelveticaNeue" w:cs="HelveticaNeue"/>
              </w:rPr>
              <w:t>é</w:t>
            </w:r>
            <w:r w:rsidRPr="00AA3183">
              <w:rPr>
                <w:rFonts w:ascii="HelveticaNeue" w:hAnsi="HelveticaNeue"/>
              </w:rPr>
              <w:t>ussi un crit</w:t>
            </w:r>
            <w:r w:rsidRPr="00AA3183">
              <w:rPr>
                <w:rFonts w:ascii="HelveticaNeue" w:hAnsi="HelveticaNeue" w:cs="HelveticaNeue"/>
              </w:rPr>
              <w:t>è</w:t>
            </w:r>
            <w:r w:rsidRPr="00AA3183">
              <w:rPr>
                <w:rFonts w:ascii="HelveticaNeue" w:hAnsi="HelveticaNeue"/>
              </w:rPr>
              <w:t>re de qualification minimal (annexe A).</w:t>
            </w:r>
          </w:p>
        </w:tc>
      </w:tr>
    </w:tbl>
    <w:p w14:paraId="12A47035" w14:textId="77777777" w:rsidR="00C96470" w:rsidRDefault="00C96470">
      <w:r>
        <w:br w:type="page"/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2790"/>
        <w:gridCol w:w="5061"/>
        <w:gridCol w:w="2355"/>
      </w:tblGrid>
      <w:tr w:rsidR="005F580E" w:rsidRPr="00AA3183" w14:paraId="5637E056" w14:textId="77777777" w:rsidTr="00AA3183">
        <w:tc>
          <w:tcPr>
            <w:tcW w:w="2790" w:type="dxa"/>
          </w:tcPr>
          <w:p w14:paraId="26D030C9" w14:textId="3E59B5E9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  <w:b/>
              </w:rPr>
            </w:pPr>
            <w:r w:rsidRPr="00AA3183">
              <w:rPr>
                <w:rFonts w:ascii="HelveticaNeue" w:hAnsi="HelveticaNeue"/>
                <w:b/>
                <w:spacing w:val="4"/>
              </w:rPr>
              <w:lastRenderedPageBreak/>
              <w:t>WPS</w:t>
            </w:r>
          </w:p>
        </w:tc>
        <w:tc>
          <w:tcPr>
            <w:tcW w:w="7416" w:type="dxa"/>
            <w:gridSpan w:val="2"/>
          </w:tcPr>
          <w:p w14:paraId="1BEC6052" w14:textId="58D3A25C" w:rsidR="005F580E" w:rsidRPr="00AA3183" w:rsidRDefault="005F580E" w:rsidP="005F580E">
            <w:pPr>
              <w:pStyle w:val="BodyText"/>
              <w:tabs>
                <w:tab w:val="left" w:pos="2297"/>
              </w:tabs>
              <w:spacing w:before="105"/>
              <w:rPr>
                <w:rFonts w:ascii="HelveticaNeue" w:hAnsi="HelveticaNeue"/>
              </w:rPr>
            </w:pPr>
            <w:r w:rsidRPr="00AA3183">
              <w:rPr>
                <w:rFonts w:ascii="HelveticaNeue" w:hAnsi="HelveticaNeue"/>
              </w:rPr>
              <w:t>signifie</w:t>
            </w:r>
            <w:r w:rsidR="001F3E12" w:rsidRPr="00AA3183">
              <w:rPr>
                <w:rFonts w:ascii="HelveticaNeue" w:hAnsi="HelveticaNeue"/>
                <w:spacing w:val="4"/>
              </w:rPr>
              <w:t xml:space="preserve"> </w:t>
            </w:r>
            <w:r w:rsidRPr="00AA3183">
              <w:rPr>
                <w:rFonts w:ascii="HelveticaNeue" w:hAnsi="HelveticaNeue"/>
                <w:spacing w:val="4"/>
              </w:rPr>
              <w:t>World Para Swimming.</w:t>
            </w:r>
          </w:p>
        </w:tc>
      </w:tr>
      <w:tr w:rsidR="005F580E" w:rsidRPr="00AA3183" w14:paraId="50689E58" w14:textId="77777777" w:rsidTr="00AA3183">
        <w:tc>
          <w:tcPr>
            <w:tcW w:w="7851" w:type="dxa"/>
            <w:gridSpan w:val="2"/>
          </w:tcPr>
          <w:p w14:paraId="7D380650" w14:textId="41982A59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Les classes suivantes s</w:t>
            </w:r>
            <w:r w:rsidR="001F3E12" w:rsidRPr="00AA3183">
              <w:rPr>
                <w:rFonts w:ascii="HelveticaNeue" w:hAnsi="HelveticaNeue"/>
                <w:sz w:val="20"/>
                <w:szCs w:val="20"/>
              </w:rPr>
              <w:t xml:space="preserve">ont des classes sportives de </w:t>
            </w:r>
            <w:r w:rsidRPr="00AA3183">
              <w:rPr>
                <w:rFonts w:ascii="HelveticaNeue" w:hAnsi="HelveticaNeue"/>
                <w:sz w:val="20"/>
                <w:szCs w:val="20"/>
              </w:rPr>
              <w:t>WPS valides.</w:t>
            </w:r>
          </w:p>
        </w:tc>
        <w:tc>
          <w:tcPr>
            <w:tcW w:w="2355" w:type="dxa"/>
          </w:tcPr>
          <w:p w14:paraId="69572D10" w14:textId="77777777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</w:p>
        </w:tc>
      </w:tr>
      <w:tr w:rsidR="005F580E" w:rsidRPr="00AA3183" w14:paraId="63441014" w14:textId="77777777" w:rsidTr="00AA3183">
        <w:tc>
          <w:tcPr>
            <w:tcW w:w="2790" w:type="dxa"/>
          </w:tcPr>
          <w:p w14:paraId="588F8683" w14:textId="77777777" w:rsidR="005F580E" w:rsidRPr="00AA3183" w:rsidRDefault="005F580E" w:rsidP="00D14457">
            <w:pPr>
              <w:ind w:right="191"/>
              <w:jc w:val="right"/>
              <w:rPr>
                <w:rFonts w:ascii="HelveticaNeue" w:hAnsi="HelveticaNeue"/>
                <w:b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PI</w:t>
            </w:r>
          </w:p>
        </w:tc>
        <w:tc>
          <w:tcPr>
            <w:tcW w:w="5061" w:type="dxa"/>
          </w:tcPr>
          <w:p w14:paraId="152822B0" w14:textId="77777777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signifie un nageur qui a une déficience physique et qui détient une classe sportive.</w:t>
            </w:r>
          </w:p>
        </w:tc>
        <w:tc>
          <w:tcPr>
            <w:tcW w:w="2355" w:type="dxa"/>
          </w:tcPr>
          <w:p w14:paraId="3FC77E46" w14:textId="77777777" w:rsidR="005F580E" w:rsidRPr="00AA3183" w:rsidRDefault="005F580E" w:rsidP="005F580E">
            <w:pPr>
              <w:rPr>
                <w:rFonts w:ascii="HelveticaNeue" w:hAnsi="HelveticaNeue"/>
                <w:b/>
                <w:bCs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bCs/>
                <w:sz w:val="20"/>
                <w:szCs w:val="20"/>
              </w:rPr>
              <w:t xml:space="preserve">1 – 10 </w:t>
            </w:r>
          </w:p>
        </w:tc>
      </w:tr>
      <w:tr w:rsidR="005F580E" w:rsidRPr="00AA3183" w14:paraId="4742E616" w14:textId="77777777" w:rsidTr="00AA3183">
        <w:tc>
          <w:tcPr>
            <w:tcW w:w="2790" w:type="dxa"/>
          </w:tcPr>
          <w:p w14:paraId="4529C880" w14:textId="77777777" w:rsidR="005F580E" w:rsidRPr="00AA3183" w:rsidRDefault="005F580E" w:rsidP="00D14457">
            <w:pPr>
              <w:ind w:right="191"/>
              <w:jc w:val="right"/>
              <w:rPr>
                <w:rFonts w:ascii="HelveticaNeue" w:hAnsi="HelveticaNeue"/>
                <w:b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VI</w:t>
            </w:r>
          </w:p>
        </w:tc>
        <w:tc>
          <w:tcPr>
            <w:tcW w:w="5061" w:type="dxa"/>
          </w:tcPr>
          <w:p w14:paraId="6EFDAC4A" w14:textId="77777777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signifie un nageur qui a une déficience visuelle ou est aveugle et détient une classe sportive.</w:t>
            </w:r>
          </w:p>
        </w:tc>
        <w:tc>
          <w:tcPr>
            <w:tcW w:w="2355" w:type="dxa"/>
          </w:tcPr>
          <w:p w14:paraId="14C79244" w14:textId="77777777" w:rsidR="005F580E" w:rsidRPr="00AA3183" w:rsidRDefault="005F580E" w:rsidP="005F580E">
            <w:pPr>
              <w:rPr>
                <w:rFonts w:ascii="HelveticaNeue" w:hAnsi="HelveticaNeue"/>
                <w:b/>
                <w:bCs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bCs/>
                <w:sz w:val="20"/>
                <w:szCs w:val="20"/>
              </w:rPr>
              <w:t>11 – 13</w:t>
            </w:r>
          </w:p>
        </w:tc>
      </w:tr>
      <w:tr w:rsidR="005F580E" w:rsidRPr="00AA3183" w14:paraId="1CB54846" w14:textId="77777777" w:rsidTr="00AA3183">
        <w:tc>
          <w:tcPr>
            <w:tcW w:w="2790" w:type="dxa"/>
          </w:tcPr>
          <w:p w14:paraId="6C81BA59" w14:textId="77777777" w:rsidR="005F580E" w:rsidRPr="00AA3183" w:rsidRDefault="005F580E" w:rsidP="00D14457">
            <w:pPr>
              <w:ind w:right="191"/>
              <w:jc w:val="right"/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II</w:t>
            </w:r>
          </w:p>
        </w:tc>
        <w:tc>
          <w:tcPr>
            <w:tcW w:w="5061" w:type="dxa"/>
          </w:tcPr>
          <w:p w14:paraId="47D6D8CD" w14:textId="77777777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signifie un nageur qui a une déficience intellectuelle et détient une classe sportive.</w:t>
            </w:r>
          </w:p>
        </w:tc>
        <w:tc>
          <w:tcPr>
            <w:tcW w:w="2355" w:type="dxa"/>
          </w:tcPr>
          <w:p w14:paraId="1847FCAD" w14:textId="77777777" w:rsidR="005F580E" w:rsidRPr="00AA3183" w:rsidRDefault="005F580E" w:rsidP="005F580E">
            <w:pPr>
              <w:rPr>
                <w:rFonts w:ascii="HelveticaNeue" w:hAnsi="HelveticaNeue"/>
                <w:b/>
                <w:bCs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bCs/>
                <w:sz w:val="20"/>
                <w:szCs w:val="20"/>
              </w:rPr>
              <w:t>14</w:t>
            </w:r>
          </w:p>
        </w:tc>
      </w:tr>
      <w:tr w:rsidR="005F580E" w:rsidRPr="00AA3183" w14:paraId="0A9C219A" w14:textId="77777777" w:rsidTr="00AA3183">
        <w:tc>
          <w:tcPr>
            <w:tcW w:w="10206" w:type="dxa"/>
            <w:gridSpan w:val="3"/>
          </w:tcPr>
          <w:p w14:paraId="19526FEA" w14:textId="165AC155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Les statuts suivants se reportent aux sta</w:t>
            </w:r>
            <w:r w:rsidR="001F3E12" w:rsidRPr="00AA3183">
              <w:rPr>
                <w:rFonts w:ascii="HelveticaNeue" w:hAnsi="HelveticaNeue"/>
                <w:sz w:val="20"/>
                <w:szCs w:val="20"/>
              </w:rPr>
              <w:t xml:space="preserve">tuts de classes sportives de </w:t>
            </w:r>
            <w:r w:rsidRPr="00AA3183">
              <w:rPr>
                <w:rFonts w:ascii="HelveticaNeue" w:hAnsi="HelveticaNeue"/>
                <w:sz w:val="20"/>
                <w:szCs w:val="20"/>
              </w:rPr>
              <w:t>WPS</w:t>
            </w:r>
          </w:p>
        </w:tc>
      </w:tr>
      <w:tr w:rsidR="005F580E" w:rsidRPr="00AA3183" w14:paraId="6604DC65" w14:textId="77777777" w:rsidTr="00AA3183">
        <w:tc>
          <w:tcPr>
            <w:tcW w:w="2790" w:type="dxa"/>
          </w:tcPr>
          <w:p w14:paraId="22C1D043" w14:textId="77777777" w:rsidR="005F580E" w:rsidRPr="00AA3183" w:rsidRDefault="005F580E" w:rsidP="005F580E">
            <w:pPr>
              <w:rPr>
                <w:rFonts w:ascii="HelveticaNeue" w:hAnsi="HelveticaNeue"/>
                <w:b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Statut de classe sportive C</w:t>
            </w:r>
          </w:p>
        </w:tc>
        <w:tc>
          <w:tcPr>
            <w:tcW w:w="7416" w:type="dxa"/>
            <w:gridSpan w:val="2"/>
          </w:tcPr>
          <w:p w14:paraId="005F607A" w14:textId="2E799EB8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 xml:space="preserve">signifie la classe sportive d’un nageur qui a été </w:t>
            </w:r>
            <w:r w:rsidRPr="00AA3183">
              <w:rPr>
                <w:rFonts w:ascii="HelveticaNeue" w:hAnsi="HelveticaNeue"/>
                <w:sz w:val="20"/>
                <w:szCs w:val="20"/>
                <w:u w:val="single"/>
              </w:rPr>
              <w:t>confirmé</w:t>
            </w:r>
            <w:r w:rsidRPr="00AA3183">
              <w:rPr>
                <w:rFonts w:ascii="Cambria" w:hAnsi="Cambria" w:cs="Cambria"/>
                <w:sz w:val="20"/>
                <w:szCs w:val="20"/>
              </w:rPr>
              <w:t> </w:t>
            </w:r>
            <w:r w:rsidRPr="00AA3183">
              <w:rPr>
                <w:rFonts w:ascii="HelveticaNeue" w:hAnsi="HelveticaNeue"/>
                <w:sz w:val="20"/>
                <w:szCs w:val="20"/>
              </w:rPr>
              <w:t>(C) dans le cadre du pr</w:t>
            </w:r>
            <w:r w:rsidR="001F3E12" w:rsidRPr="00AA3183">
              <w:rPr>
                <w:rFonts w:ascii="HelveticaNeue" w:hAnsi="HelveticaNeue"/>
                <w:sz w:val="20"/>
                <w:szCs w:val="20"/>
              </w:rPr>
              <w:t xml:space="preserve">ocessus de classification de </w:t>
            </w:r>
            <w:r w:rsidRPr="00AA3183">
              <w:rPr>
                <w:rFonts w:ascii="HelveticaNeue" w:hAnsi="HelveticaNeue"/>
                <w:sz w:val="20"/>
                <w:szCs w:val="20"/>
              </w:rPr>
              <w:t>WPS.</w:t>
            </w:r>
          </w:p>
        </w:tc>
      </w:tr>
      <w:tr w:rsidR="005F580E" w:rsidRPr="00AA3183" w14:paraId="75AB4F60" w14:textId="77777777" w:rsidTr="00AA3183">
        <w:tc>
          <w:tcPr>
            <w:tcW w:w="2790" w:type="dxa"/>
          </w:tcPr>
          <w:p w14:paraId="6387F1BF" w14:textId="77777777" w:rsidR="005F580E" w:rsidRPr="00AA3183" w:rsidRDefault="005F580E" w:rsidP="005F580E">
            <w:pPr>
              <w:rPr>
                <w:rFonts w:ascii="HelveticaNeue" w:hAnsi="HelveticaNeue"/>
                <w:b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Statut de classe sportive R</w:t>
            </w:r>
          </w:p>
        </w:tc>
        <w:tc>
          <w:tcPr>
            <w:tcW w:w="7416" w:type="dxa"/>
            <w:gridSpan w:val="2"/>
          </w:tcPr>
          <w:p w14:paraId="7152198E" w14:textId="2C1D69CB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 xml:space="preserve">signifie la classe sportive d’un nageur qui est toujours </w:t>
            </w:r>
            <w:r w:rsidRPr="00AA3183">
              <w:rPr>
                <w:rFonts w:ascii="HelveticaNeue" w:hAnsi="HelveticaNeue"/>
                <w:sz w:val="20"/>
                <w:szCs w:val="20"/>
                <w:u w:val="single"/>
              </w:rPr>
              <w:t>en révision</w:t>
            </w:r>
            <w:r w:rsidRPr="00AA3183">
              <w:rPr>
                <w:rFonts w:ascii="HelveticaNeue" w:hAnsi="HelveticaNeue"/>
                <w:sz w:val="20"/>
                <w:szCs w:val="20"/>
              </w:rPr>
              <w:t xml:space="preserve"> (R) dans le cadre du pr</w:t>
            </w:r>
            <w:r w:rsidR="001F3E12" w:rsidRPr="00AA3183">
              <w:rPr>
                <w:rFonts w:ascii="HelveticaNeue" w:hAnsi="HelveticaNeue"/>
                <w:sz w:val="20"/>
                <w:szCs w:val="20"/>
              </w:rPr>
              <w:t xml:space="preserve">ocessus de classification de </w:t>
            </w:r>
            <w:r w:rsidRPr="00AA3183">
              <w:rPr>
                <w:rFonts w:ascii="HelveticaNeue" w:hAnsi="HelveticaNeue"/>
                <w:sz w:val="20"/>
                <w:szCs w:val="20"/>
              </w:rPr>
              <w:t>WPS.</w:t>
            </w:r>
          </w:p>
        </w:tc>
      </w:tr>
      <w:tr w:rsidR="005F580E" w:rsidRPr="00AA3183" w14:paraId="2728A71F" w14:textId="77777777" w:rsidTr="00AA3183">
        <w:tc>
          <w:tcPr>
            <w:tcW w:w="2790" w:type="dxa"/>
          </w:tcPr>
          <w:p w14:paraId="4810FA34" w14:textId="77777777" w:rsidR="005F580E" w:rsidRPr="00AA3183" w:rsidRDefault="005F580E" w:rsidP="005F580E">
            <w:pPr>
              <w:rPr>
                <w:rFonts w:ascii="HelveticaNeue" w:hAnsi="HelveticaNeue"/>
                <w:b/>
                <w:sz w:val="20"/>
                <w:szCs w:val="20"/>
              </w:rPr>
            </w:pPr>
            <w:r w:rsidRPr="00AA3183">
              <w:rPr>
                <w:rFonts w:ascii="HelveticaNeue" w:hAnsi="HelveticaNeue"/>
                <w:b/>
                <w:sz w:val="20"/>
                <w:szCs w:val="20"/>
              </w:rPr>
              <w:t>Statut de classe sportive «</w:t>
            </w:r>
            <w:r w:rsidRPr="00AA3183">
              <w:rPr>
                <w:rFonts w:ascii="Cambria" w:hAnsi="Cambria" w:cs="Cambria"/>
                <w:b/>
                <w:sz w:val="20"/>
                <w:szCs w:val="20"/>
              </w:rPr>
              <w:t> </w:t>
            </w:r>
            <w:proofErr w:type="spellStart"/>
            <w:r w:rsidRPr="00AA3183">
              <w:rPr>
                <w:rFonts w:ascii="HelveticaNeue" w:hAnsi="HelveticaNeue"/>
                <w:b/>
                <w:sz w:val="20"/>
                <w:szCs w:val="20"/>
              </w:rPr>
              <w:t>FRD</w:t>
            </w:r>
            <w:proofErr w:type="spellEnd"/>
            <w:r w:rsidRPr="00AA3183">
              <w:rPr>
                <w:rFonts w:ascii="Cambria" w:hAnsi="Cambria" w:cs="Cambria"/>
                <w:b/>
                <w:sz w:val="20"/>
                <w:szCs w:val="20"/>
              </w:rPr>
              <w:t> </w:t>
            </w:r>
            <w:r w:rsidRPr="00AA3183">
              <w:rPr>
                <w:rFonts w:ascii="HelveticaNeue" w:hAnsi="HelveticaNeue" w:cs="HelveticaNeue"/>
                <w:b/>
                <w:sz w:val="20"/>
                <w:szCs w:val="20"/>
              </w:rPr>
              <w:t>»</w:t>
            </w:r>
          </w:p>
        </w:tc>
        <w:tc>
          <w:tcPr>
            <w:tcW w:w="7416" w:type="dxa"/>
            <w:gridSpan w:val="2"/>
          </w:tcPr>
          <w:p w14:paraId="4E5B7F1F" w14:textId="2B5E05EE" w:rsidR="005F580E" w:rsidRPr="00AA3183" w:rsidRDefault="005F580E" w:rsidP="005F580E">
            <w:pPr>
              <w:rPr>
                <w:rFonts w:ascii="HelveticaNeue" w:hAnsi="HelveticaNeue"/>
                <w:sz w:val="20"/>
                <w:szCs w:val="20"/>
              </w:rPr>
            </w:pPr>
            <w:r w:rsidRPr="00AA3183">
              <w:rPr>
                <w:rFonts w:ascii="HelveticaNeue" w:hAnsi="HelveticaNeue"/>
                <w:sz w:val="20"/>
                <w:szCs w:val="20"/>
              </w:rPr>
              <w:t>signifie que la classe sportive d’un nageur doit être révisée à une date précise (ex. R2021) dans le cadre du pr</w:t>
            </w:r>
            <w:r w:rsidR="001F3E12" w:rsidRPr="00AA3183">
              <w:rPr>
                <w:rFonts w:ascii="HelveticaNeue" w:hAnsi="HelveticaNeue"/>
                <w:sz w:val="20"/>
                <w:szCs w:val="20"/>
              </w:rPr>
              <w:t xml:space="preserve">ocessus de classification de </w:t>
            </w:r>
            <w:r w:rsidRPr="00AA3183">
              <w:rPr>
                <w:rFonts w:ascii="HelveticaNeue" w:hAnsi="HelveticaNeue"/>
                <w:sz w:val="20"/>
                <w:szCs w:val="20"/>
              </w:rPr>
              <w:t>WPS.</w:t>
            </w:r>
          </w:p>
        </w:tc>
      </w:tr>
    </w:tbl>
    <w:p w14:paraId="1108294C" w14:textId="77777777" w:rsidR="00904892" w:rsidRPr="00E6771A" w:rsidRDefault="00904892" w:rsidP="00904892">
      <w:pPr>
        <w:ind w:left="180"/>
        <w:rPr>
          <w:rFonts w:ascii="HelveticaNeueLT Pro 55 Roman" w:hAnsi="HelveticaNeueLT Pro 55 Roman"/>
          <w:b/>
          <w:sz w:val="20"/>
          <w:szCs w:val="20"/>
        </w:rPr>
      </w:pPr>
    </w:p>
    <w:p w14:paraId="17F8A695" w14:textId="77777777" w:rsidR="005F580E" w:rsidRPr="00E6771A" w:rsidRDefault="005F580E" w:rsidP="00C86CC3">
      <w:pPr>
        <w:pStyle w:val="BodyText"/>
        <w:spacing w:before="1"/>
        <w:ind w:left="630"/>
        <w:jc w:val="center"/>
        <w:rPr>
          <w:rFonts w:ascii="HelveticaNeueLT Pro 55 Roman" w:hAnsi="HelveticaNeueLT Pro 55 Roman"/>
        </w:rPr>
        <w:sectPr w:rsidR="005F580E" w:rsidRPr="00E6771A" w:rsidSect="00D04483">
          <w:headerReference w:type="default" r:id="rId24"/>
          <w:pgSz w:w="12240" w:h="15840"/>
          <w:pgMar w:top="1440" w:right="1440" w:bottom="1440" w:left="1440" w:header="720" w:footer="0" w:gutter="0"/>
          <w:cols w:space="720"/>
          <w:docGrid w:linePitch="299"/>
        </w:sectPr>
      </w:pPr>
    </w:p>
    <w:p w14:paraId="74306563" w14:textId="77777777" w:rsidR="00D14457" w:rsidRPr="00AF3EA6" w:rsidRDefault="00D14457" w:rsidP="00D14457">
      <w:pPr>
        <w:pStyle w:val="BodyText"/>
        <w:ind w:right="12"/>
        <w:jc w:val="center"/>
        <w:rPr>
          <w:rFonts w:ascii="HelveticaNeueLT Pro 55 Roman" w:hAnsi="HelveticaNeueLT Pro 55 Roman"/>
          <w:color w:val="C00000"/>
        </w:rPr>
      </w:pPr>
    </w:p>
    <w:p w14:paraId="5F91C684" w14:textId="77777777" w:rsidR="00D14457" w:rsidRPr="00AF3EA6" w:rsidRDefault="00D14457" w:rsidP="00D14457">
      <w:pPr>
        <w:pStyle w:val="BodyText"/>
        <w:ind w:right="12"/>
        <w:jc w:val="center"/>
        <w:rPr>
          <w:rFonts w:ascii="HelveticaNeueLT Pro 55 Roman" w:hAnsi="HelveticaNeueLT Pro 55 Roman"/>
          <w:color w:val="C00000"/>
        </w:rPr>
      </w:pPr>
    </w:p>
    <w:p w14:paraId="6F341FB9" w14:textId="77777777" w:rsidR="00D14457" w:rsidRPr="00AF3EA6" w:rsidRDefault="00D14457" w:rsidP="00BE51C6">
      <w:pPr>
        <w:pStyle w:val="BodyText"/>
        <w:ind w:right="12"/>
        <w:jc w:val="center"/>
        <w:rPr>
          <w:rFonts w:ascii="HelveticaNeueLT Pro 55 Roman" w:hAnsi="HelveticaNeueLT Pro 55 Roman"/>
          <w:color w:val="C00000"/>
        </w:rPr>
      </w:pPr>
    </w:p>
    <w:p w14:paraId="4B89A332" w14:textId="43BF6242" w:rsidR="00D14457" w:rsidRPr="00C96470" w:rsidRDefault="00D14457" w:rsidP="00BE51C6">
      <w:pPr>
        <w:pStyle w:val="BodyText"/>
        <w:ind w:right="12"/>
        <w:jc w:val="center"/>
        <w:rPr>
          <w:rFonts w:ascii="Ciutadella Regular" w:hAnsi="Ciutadella Regular"/>
          <w:sz w:val="32"/>
          <w:szCs w:val="32"/>
        </w:rPr>
      </w:pPr>
      <w:r w:rsidRPr="00C96470">
        <w:rPr>
          <w:rFonts w:ascii="Ciutadella Regular" w:hAnsi="Ciutadella Regular"/>
          <w:color w:val="C00000"/>
          <w:sz w:val="32"/>
          <w:szCs w:val="32"/>
        </w:rPr>
        <w:t>ANNEXE D</w:t>
      </w:r>
    </w:p>
    <w:p w14:paraId="7A469226" w14:textId="77777777" w:rsidR="00D14457" w:rsidRPr="00E6771A" w:rsidRDefault="00D14457" w:rsidP="00BE51C6">
      <w:pPr>
        <w:pStyle w:val="BodyText"/>
        <w:spacing w:before="1"/>
        <w:ind w:right="12"/>
        <w:jc w:val="center"/>
        <w:rPr>
          <w:rFonts w:ascii="HelveticaNeueLT Pro 55 Roman" w:hAnsi="HelveticaNeueLT Pro 55 Roman"/>
        </w:rPr>
      </w:pPr>
    </w:p>
    <w:p w14:paraId="3D1AF111" w14:textId="12E7A02E" w:rsidR="00D14457" w:rsidRPr="00C96470" w:rsidRDefault="00D14457" w:rsidP="00BE51C6">
      <w:pPr>
        <w:pStyle w:val="BodyText"/>
        <w:ind w:right="12"/>
        <w:jc w:val="center"/>
        <w:rPr>
          <w:rFonts w:ascii="HelveticaNeue" w:hAnsi="HelveticaNeue"/>
        </w:rPr>
      </w:pPr>
      <w:r w:rsidRPr="00C96470">
        <w:rPr>
          <w:rFonts w:ascii="HelveticaNeue" w:hAnsi="HelveticaNeue"/>
        </w:rPr>
        <w:t>ACTIVITÉ</w:t>
      </w:r>
      <w:r w:rsidR="00E6771A" w:rsidRPr="00C96470">
        <w:rPr>
          <w:rFonts w:ascii="HelveticaNeue" w:hAnsi="HelveticaNeue"/>
        </w:rPr>
        <w:t>S</w:t>
      </w:r>
      <w:r w:rsidRPr="00C96470">
        <w:rPr>
          <w:rFonts w:ascii="HelveticaNeue" w:hAnsi="HelveticaNeue"/>
        </w:rPr>
        <w:t xml:space="preserve"> DE L’ÉQUIPE CANADIENNE DE </w:t>
      </w:r>
      <w:r w:rsidR="001F3E12" w:rsidRPr="00C96470">
        <w:rPr>
          <w:rFonts w:ascii="HelveticaNeue" w:hAnsi="HelveticaNeue"/>
        </w:rPr>
        <w:t>PARA</w:t>
      </w:r>
      <w:r w:rsidRPr="00C96470">
        <w:rPr>
          <w:rFonts w:ascii="HelveticaNeue" w:hAnsi="HelveticaNeue"/>
        </w:rPr>
        <w:t>NATATION EN VUE DES</w:t>
      </w:r>
      <w:r w:rsidRPr="00C96470">
        <w:rPr>
          <w:rFonts w:ascii="HelveticaNeue" w:hAnsi="HelveticaNeue"/>
        </w:rPr>
        <w:br/>
        <w:t>JEUX PARALYMPIQUES DE TOKYO</w:t>
      </w:r>
      <w:r w:rsidRPr="00C96470">
        <w:rPr>
          <w:rFonts w:ascii="Cambria" w:hAnsi="Cambria" w:cs="Cambria"/>
        </w:rPr>
        <w:t> </w:t>
      </w:r>
      <w:r w:rsidRPr="00C96470">
        <w:rPr>
          <w:rFonts w:ascii="HelveticaNeue" w:hAnsi="HelveticaNeue"/>
        </w:rPr>
        <w:t>2020</w:t>
      </w:r>
    </w:p>
    <w:p w14:paraId="05056F8E" w14:textId="77777777" w:rsidR="00BE51C6" w:rsidRPr="00C96470" w:rsidRDefault="00BE51C6" w:rsidP="00BE51C6">
      <w:pPr>
        <w:pStyle w:val="BodyText"/>
        <w:ind w:right="12"/>
        <w:jc w:val="center"/>
        <w:rPr>
          <w:rFonts w:ascii="HelveticaNeue" w:hAnsi="HelveticaNeu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3515"/>
        <w:gridCol w:w="3050"/>
      </w:tblGrid>
      <w:tr w:rsidR="00D14457" w:rsidRPr="00C96470" w14:paraId="40E535D3" w14:textId="77777777" w:rsidTr="00E6771A">
        <w:tc>
          <w:tcPr>
            <w:tcW w:w="2785" w:type="dxa"/>
          </w:tcPr>
          <w:p w14:paraId="5608B0A2" w14:textId="03473124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12 - 13 avril 2021</w:t>
            </w:r>
          </w:p>
        </w:tc>
        <w:tc>
          <w:tcPr>
            <w:tcW w:w="3515" w:type="dxa"/>
          </w:tcPr>
          <w:p w14:paraId="4031D2F7" w14:textId="05088642" w:rsidR="00D14457" w:rsidRPr="00C96470" w:rsidRDefault="00E6771A" w:rsidP="00E6771A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Activités d’o</w:t>
            </w:r>
            <w:r w:rsidR="00D14457" w:rsidRPr="00C96470">
              <w:rPr>
                <w:rFonts w:ascii="HelveticaNeue" w:hAnsi="HelveticaNeue"/>
                <w:sz w:val="20"/>
                <w:szCs w:val="20"/>
                <w:lang w:val="en-US"/>
              </w:rPr>
              <w:t>rientation de l’équipe</w:t>
            </w:r>
          </w:p>
        </w:tc>
        <w:tc>
          <w:tcPr>
            <w:tcW w:w="3050" w:type="dxa"/>
          </w:tcPr>
          <w:p w14:paraId="52772C24" w14:textId="577D137B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Toronto, Canada</w:t>
            </w:r>
          </w:p>
        </w:tc>
      </w:tr>
      <w:tr w:rsidR="00D14457" w:rsidRPr="00C96470" w14:paraId="44684EED" w14:textId="77777777" w:rsidTr="00E6771A">
        <w:tc>
          <w:tcPr>
            <w:tcW w:w="2785" w:type="dxa"/>
          </w:tcPr>
          <w:p w14:paraId="344EA3D7" w14:textId="3551C393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17 - 20 juin 2021</w:t>
            </w:r>
          </w:p>
        </w:tc>
        <w:tc>
          <w:tcPr>
            <w:tcW w:w="3515" w:type="dxa"/>
          </w:tcPr>
          <w:p w14:paraId="641AAC66" w14:textId="7461282D" w:rsidR="00D14457" w:rsidRPr="00C96470" w:rsidRDefault="00BE51C6" w:rsidP="00BE51C6">
            <w:pPr>
              <w:rPr>
                <w:rFonts w:ascii="HelveticaNeue" w:hAnsi="HelveticaNeue"/>
                <w:sz w:val="20"/>
                <w:szCs w:val="20"/>
              </w:rPr>
            </w:pPr>
            <w:r w:rsidRPr="00C96470">
              <w:rPr>
                <w:rFonts w:ascii="HelveticaNeue" w:hAnsi="HelveticaNeue"/>
                <w:sz w:val="20"/>
                <w:szCs w:val="20"/>
              </w:rPr>
              <w:t>Série mondiale de WPS</w:t>
            </w:r>
          </w:p>
        </w:tc>
        <w:tc>
          <w:tcPr>
            <w:tcW w:w="3050" w:type="dxa"/>
          </w:tcPr>
          <w:p w14:paraId="6E54C076" w14:textId="6293F262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Berlin, Allemagne</w:t>
            </w:r>
          </w:p>
        </w:tc>
      </w:tr>
      <w:tr w:rsidR="00D14457" w:rsidRPr="00C96470" w14:paraId="0A48647A" w14:textId="77777777" w:rsidTr="00E6771A">
        <w:tc>
          <w:tcPr>
            <w:tcW w:w="2785" w:type="dxa"/>
          </w:tcPr>
          <w:p w14:paraId="70A8AED7" w14:textId="4689F1EE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2 - 21 aout 2021</w:t>
            </w:r>
          </w:p>
        </w:tc>
        <w:tc>
          <w:tcPr>
            <w:tcW w:w="3515" w:type="dxa"/>
          </w:tcPr>
          <w:p w14:paraId="7C7DE3E5" w14:textId="52EA6727" w:rsidR="00D14457" w:rsidRPr="00C96470" w:rsidRDefault="00BE51C6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</w:rPr>
              <w:t>Camp de préparation</w:t>
            </w:r>
          </w:p>
        </w:tc>
        <w:tc>
          <w:tcPr>
            <w:tcW w:w="3050" w:type="dxa"/>
          </w:tcPr>
          <w:p w14:paraId="049CB13F" w14:textId="23F012C4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Wakayama, Japon</w:t>
            </w:r>
          </w:p>
        </w:tc>
      </w:tr>
      <w:tr w:rsidR="00D14457" w:rsidRPr="00C96470" w14:paraId="1B2E4032" w14:textId="77777777" w:rsidTr="00E6771A">
        <w:tc>
          <w:tcPr>
            <w:tcW w:w="2785" w:type="dxa"/>
          </w:tcPr>
          <w:p w14:paraId="164364B4" w14:textId="63D69767" w:rsidR="00D14457" w:rsidRPr="00C96470" w:rsidRDefault="005D2636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24</w:t>
            </w:r>
            <w:r w:rsidR="00D14457" w:rsidRPr="00C96470">
              <w:rPr>
                <w:rFonts w:ascii="HelveticaNeue" w:hAnsi="HelveticaNeue"/>
                <w:sz w:val="20"/>
                <w:szCs w:val="20"/>
                <w:lang w:val="en-US"/>
              </w:rPr>
              <w:t xml:space="preserve"> aout - 5 septembre 2021</w:t>
            </w:r>
          </w:p>
        </w:tc>
        <w:tc>
          <w:tcPr>
            <w:tcW w:w="3515" w:type="dxa"/>
          </w:tcPr>
          <w:p w14:paraId="3689378B" w14:textId="65C2F947" w:rsidR="00D14457" w:rsidRPr="00C96470" w:rsidRDefault="00BE51C6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16</w:t>
            </w:r>
            <w:r w:rsidRPr="00C96470">
              <w:rPr>
                <w:rFonts w:ascii="HelveticaNeue" w:hAnsi="HelveticaNeue"/>
                <w:sz w:val="20"/>
                <w:szCs w:val="20"/>
                <w:vertAlign w:val="superscript"/>
                <w:lang w:val="en-US"/>
              </w:rPr>
              <w:t>es</w:t>
            </w: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 xml:space="preserve"> Jeux paralympiques</w:t>
            </w:r>
          </w:p>
        </w:tc>
        <w:tc>
          <w:tcPr>
            <w:tcW w:w="3050" w:type="dxa"/>
          </w:tcPr>
          <w:p w14:paraId="49249328" w14:textId="1143F0FF" w:rsidR="00D14457" w:rsidRPr="00C96470" w:rsidRDefault="00D14457" w:rsidP="00BE51C6">
            <w:pPr>
              <w:rPr>
                <w:rFonts w:ascii="HelveticaNeue" w:hAnsi="HelveticaNeue"/>
                <w:sz w:val="20"/>
                <w:szCs w:val="20"/>
                <w:lang w:val="en-US"/>
              </w:rPr>
            </w:pPr>
            <w:r w:rsidRPr="00C96470">
              <w:rPr>
                <w:rFonts w:ascii="HelveticaNeue" w:hAnsi="HelveticaNeue"/>
                <w:sz w:val="20"/>
                <w:szCs w:val="20"/>
                <w:lang w:val="en-US"/>
              </w:rPr>
              <w:t>Tokyo, Japon</w:t>
            </w:r>
          </w:p>
        </w:tc>
      </w:tr>
    </w:tbl>
    <w:p w14:paraId="4D9EF723" w14:textId="77777777" w:rsidR="00D14457" w:rsidRPr="00E6771A" w:rsidRDefault="00D14457" w:rsidP="00BE51C6">
      <w:pPr>
        <w:jc w:val="center"/>
        <w:rPr>
          <w:rFonts w:ascii="HelveticaNeueLT Pro 55 Roman" w:hAnsi="HelveticaNeueLT Pro 55 Roman"/>
          <w:sz w:val="20"/>
          <w:szCs w:val="20"/>
          <w:lang w:val="en-US"/>
        </w:rPr>
      </w:pPr>
    </w:p>
    <w:p w14:paraId="150D39EA" w14:textId="4E4F4606" w:rsidR="00D14457" w:rsidRPr="00C96470" w:rsidRDefault="00D14457" w:rsidP="00BE51C6">
      <w:pPr>
        <w:jc w:val="center"/>
        <w:rPr>
          <w:rFonts w:ascii="HelveticaNeue" w:hAnsi="HelveticaNeue"/>
          <w:lang w:val="en-US"/>
        </w:rPr>
      </w:pPr>
    </w:p>
    <w:p w14:paraId="51D4B833" w14:textId="3C51AA31" w:rsidR="00D14457" w:rsidRPr="00C96470" w:rsidRDefault="00BE51C6" w:rsidP="00BE51C6">
      <w:pPr>
        <w:jc w:val="center"/>
        <w:rPr>
          <w:rFonts w:ascii="HelveticaNeue" w:hAnsi="HelveticaNeue"/>
        </w:rPr>
      </w:pPr>
      <w:r w:rsidRPr="00C96470">
        <w:rPr>
          <w:rFonts w:ascii="HelveticaNeue" w:hAnsi="HelveticaNeue"/>
          <w:b/>
          <w:bCs/>
          <w:color w:val="FF0000"/>
        </w:rPr>
        <w:t>Toutes les dates et tous les lieux peuvent changer</w:t>
      </w:r>
      <w:r w:rsidR="00E6771A" w:rsidRPr="00C96470">
        <w:rPr>
          <w:rFonts w:ascii="HelveticaNeue" w:hAnsi="HelveticaNeue"/>
          <w:b/>
          <w:bCs/>
          <w:color w:val="FF0000"/>
        </w:rPr>
        <w:t>.</w:t>
      </w:r>
    </w:p>
    <w:sectPr w:rsidR="00D14457" w:rsidRPr="00C96470" w:rsidSect="00D14457">
      <w:headerReference w:type="default" r:id="rId25"/>
      <w:footerReference w:type="default" r:id="rId26"/>
      <w:pgSz w:w="12240" w:h="15840"/>
      <w:pgMar w:top="1440" w:right="1440" w:bottom="1440" w:left="144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A964BA" w14:textId="77777777" w:rsidR="00575280" w:rsidRDefault="00575280">
      <w:r>
        <w:separator/>
      </w:r>
    </w:p>
  </w:endnote>
  <w:endnote w:type="continuationSeparator" w:id="0">
    <w:p w14:paraId="5DA13643" w14:textId="77777777" w:rsidR="00575280" w:rsidRDefault="00575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iutadella Regular">
    <w:panose1 w:val="01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HelveticaNeue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HelveticaNeueLT Pro 55 Roman">
    <w:altName w:val="Arial"/>
    <w:charset w:val="00"/>
    <w:family w:val="swiss"/>
    <w:pitch w:val="variable"/>
    <w:sig w:usb0="A00000AF" w:usb1="5000204A" w:usb2="00000000" w:usb3="00000000" w:csb0="00000093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HelveticaNeueLT Pro 45 Lt">
    <w:altName w:val="Corbe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D650" w14:textId="2A930A0B" w:rsidR="00AA3183" w:rsidRPr="006C4323" w:rsidRDefault="00AA3183" w:rsidP="006C4323">
    <w:pPr>
      <w:pStyle w:val="Footer"/>
      <w:tabs>
        <w:tab w:val="clear" w:pos="4680"/>
        <w:tab w:val="clear" w:pos="9360"/>
      </w:tabs>
      <w:rPr>
        <w:sz w:val="14"/>
        <w:szCs w:val="14"/>
      </w:rPr>
    </w:pPr>
    <w:r w:rsidRPr="00877BBF">
      <w:rPr>
        <w:sz w:val="14"/>
        <w:szCs w:val="14"/>
      </w:rPr>
      <w:t xml:space="preserve">Approuvé </w:t>
    </w:r>
    <w:r w:rsidRPr="003D013B">
      <w:rPr>
        <w:b/>
        <w:bCs/>
        <w:sz w:val="14"/>
        <w:szCs w:val="14"/>
      </w:rPr>
      <w:t>le 14 juillet 2020</w:t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 w:rsidRPr="00877BBF">
      <w:rPr>
        <w:sz w:val="14"/>
        <w:szCs w:val="14"/>
      </w:rPr>
      <w:tab/>
      <w:t>Page</w:t>
    </w:r>
    <w:r>
      <w:rPr>
        <w:sz w:val="14"/>
        <w:szCs w:val="14"/>
      </w:rPr>
      <w:t xml:space="preserve"> </w:t>
    </w:r>
    <w:r w:rsidRPr="00787622">
      <w:rPr>
        <w:sz w:val="14"/>
        <w:szCs w:val="14"/>
      </w:rPr>
      <w:fldChar w:fldCharType="begin"/>
    </w:r>
    <w:r w:rsidRPr="00877BBF">
      <w:rPr>
        <w:sz w:val="14"/>
        <w:szCs w:val="14"/>
      </w:rPr>
      <w:instrText xml:space="preserve"> PAGE  \* MERGEFORMAT </w:instrText>
    </w:r>
    <w:r w:rsidRPr="00787622">
      <w:rPr>
        <w:sz w:val="14"/>
        <w:szCs w:val="14"/>
      </w:rPr>
      <w:fldChar w:fldCharType="separate"/>
    </w:r>
    <w:r w:rsidR="00AA7D6E">
      <w:rPr>
        <w:noProof/>
        <w:sz w:val="14"/>
        <w:szCs w:val="14"/>
      </w:rPr>
      <w:t>11</w:t>
    </w:r>
    <w:r w:rsidRPr="00787622">
      <w:rPr>
        <w:sz w:val="14"/>
        <w:szCs w:val="14"/>
      </w:rPr>
      <w:fldChar w:fldCharType="end"/>
    </w:r>
    <w:r w:rsidRPr="00877BBF">
      <w:rPr>
        <w:sz w:val="14"/>
        <w:szCs w:val="14"/>
      </w:rPr>
      <w:t xml:space="preserve"> de </w:t>
    </w:r>
    <w:r>
      <w:rPr>
        <w:sz w:val="14"/>
        <w:szCs w:val="14"/>
      </w:rPr>
      <w:t>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A8328" w14:textId="5AE7434B" w:rsidR="00AA3183" w:rsidRPr="00877BBF" w:rsidRDefault="00AA3183" w:rsidP="005057E3">
    <w:pPr>
      <w:pStyle w:val="Footer"/>
      <w:tabs>
        <w:tab w:val="clear" w:pos="4680"/>
        <w:tab w:val="clear" w:pos="9360"/>
      </w:tabs>
      <w:rPr>
        <w:sz w:val="14"/>
        <w:szCs w:val="14"/>
      </w:rPr>
    </w:pPr>
    <w:r w:rsidRPr="00815F50">
      <w:rPr>
        <w:sz w:val="14"/>
        <w:szCs w:val="14"/>
      </w:rPr>
      <w:t xml:space="preserve">Approuvé </w:t>
    </w:r>
    <w:r w:rsidRPr="00815F50">
      <w:rPr>
        <w:b/>
        <w:bCs/>
        <w:sz w:val="14"/>
        <w:szCs w:val="14"/>
      </w:rPr>
      <w:t>le 14 juillet 2020</w:t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 w:rsidRPr="00877BBF">
      <w:rPr>
        <w:sz w:val="14"/>
        <w:szCs w:val="14"/>
      </w:rPr>
      <w:t>Page</w:t>
    </w:r>
    <w:r>
      <w:rPr>
        <w:sz w:val="14"/>
        <w:szCs w:val="14"/>
      </w:rPr>
      <w:t xml:space="preserve"> </w:t>
    </w:r>
    <w:r w:rsidRPr="00787622">
      <w:rPr>
        <w:sz w:val="14"/>
        <w:szCs w:val="14"/>
      </w:rPr>
      <w:fldChar w:fldCharType="begin"/>
    </w:r>
    <w:r w:rsidRPr="00877BBF">
      <w:rPr>
        <w:sz w:val="14"/>
        <w:szCs w:val="14"/>
      </w:rPr>
      <w:instrText xml:space="preserve"> PAGE  \* MERGEFORMAT </w:instrText>
    </w:r>
    <w:r w:rsidRPr="00787622">
      <w:rPr>
        <w:sz w:val="14"/>
        <w:szCs w:val="14"/>
      </w:rPr>
      <w:fldChar w:fldCharType="separate"/>
    </w:r>
    <w:r w:rsidR="00AA7D6E">
      <w:rPr>
        <w:noProof/>
        <w:sz w:val="14"/>
        <w:szCs w:val="14"/>
      </w:rPr>
      <w:t>18</w:t>
    </w:r>
    <w:r w:rsidRPr="00787622">
      <w:rPr>
        <w:sz w:val="14"/>
        <w:szCs w:val="14"/>
      </w:rPr>
      <w:fldChar w:fldCharType="end"/>
    </w:r>
    <w:r w:rsidRPr="00877BBF">
      <w:rPr>
        <w:sz w:val="14"/>
        <w:szCs w:val="14"/>
      </w:rPr>
      <w:t xml:space="preserve"> de </w:t>
    </w:r>
    <w:r>
      <w:rPr>
        <w:sz w:val="14"/>
        <w:szCs w:val="14"/>
      </w:rPr>
      <w:t>21</w:t>
    </w:r>
  </w:p>
  <w:p w14:paraId="708663D4" w14:textId="0201D483" w:rsidR="00AA3183" w:rsidRDefault="00AA31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803486" w14:textId="77777777" w:rsidR="00AA3183" w:rsidRDefault="00AA3183">
    <w:pPr>
      <w:pStyle w:val="Footer"/>
      <w:tabs>
        <w:tab w:val="clear" w:pos="4680"/>
        <w:tab w:val="clear" w:pos="9360"/>
      </w:tabs>
      <w:jc w:val="center"/>
      <w:rPr>
        <w:b/>
        <w:bCs/>
        <w:color w:val="FF0000"/>
        <w:sz w:val="16"/>
        <w:szCs w:val="16"/>
      </w:rPr>
    </w:pPr>
  </w:p>
  <w:p w14:paraId="156BA471" w14:textId="3934BBCF" w:rsidR="00AA3183" w:rsidRPr="00877BBF" w:rsidRDefault="00AA3183">
    <w:pPr>
      <w:pStyle w:val="Footer"/>
      <w:tabs>
        <w:tab w:val="clear" w:pos="4680"/>
        <w:tab w:val="clear" w:pos="9360"/>
      </w:tabs>
      <w:rPr>
        <w:sz w:val="14"/>
        <w:szCs w:val="14"/>
      </w:rPr>
    </w:pPr>
    <w:r w:rsidRPr="00877BBF">
      <w:rPr>
        <w:sz w:val="14"/>
        <w:szCs w:val="14"/>
      </w:rPr>
      <w:t>Approuvé par le comité de sélection de Natation Canada</w:t>
    </w:r>
    <w:r>
      <w:rPr>
        <w:b/>
        <w:bCs/>
        <w:sz w:val="14"/>
        <w:szCs w:val="14"/>
      </w:rPr>
      <w:t xml:space="preserve"> 8 novembre</w:t>
    </w:r>
    <w:r w:rsidRPr="00877BBF">
      <w:rPr>
        <w:b/>
        <w:bCs/>
        <w:sz w:val="14"/>
        <w:szCs w:val="14"/>
      </w:rPr>
      <w:t xml:space="preserve"> 2019</w:t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</w:r>
    <w:r w:rsidRPr="00877BBF">
      <w:rPr>
        <w:sz w:val="14"/>
        <w:szCs w:val="14"/>
      </w:rPr>
      <w:tab/>
      <w:t>Page</w:t>
    </w:r>
    <w:r>
      <w:rPr>
        <w:sz w:val="14"/>
        <w:szCs w:val="14"/>
      </w:rPr>
      <w:t xml:space="preserve"> </w:t>
    </w:r>
    <w:r w:rsidRPr="00787622">
      <w:rPr>
        <w:sz w:val="14"/>
        <w:szCs w:val="14"/>
      </w:rPr>
      <w:fldChar w:fldCharType="begin"/>
    </w:r>
    <w:r w:rsidRPr="00877BBF">
      <w:rPr>
        <w:sz w:val="14"/>
        <w:szCs w:val="14"/>
      </w:rPr>
      <w:instrText xml:space="preserve"> PAGE  \* MERGEFORMAT </w:instrText>
    </w:r>
    <w:r w:rsidRPr="00787622">
      <w:rPr>
        <w:sz w:val="14"/>
        <w:szCs w:val="14"/>
      </w:rPr>
      <w:fldChar w:fldCharType="separate"/>
    </w:r>
    <w:r w:rsidR="00AA7D6E">
      <w:rPr>
        <w:noProof/>
        <w:sz w:val="14"/>
        <w:szCs w:val="14"/>
      </w:rPr>
      <w:t>19</w:t>
    </w:r>
    <w:r w:rsidRPr="00787622">
      <w:rPr>
        <w:sz w:val="14"/>
        <w:szCs w:val="14"/>
      </w:rPr>
      <w:fldChar w:fldCharType="end"/>
    </w:r>
    <w:r w:rsidRPr="00877BBF">
      <w:rPr>
        <w:sz w:val="14"/>
        <w:szCs w:val="14"/>
      </w:rPr>
      <w:t xml:space="preserve"> de </w:t>
    </w:r>
    <w:r>
      <w:rPr>
        <w:sz w:val="14"/>
        <w:szCs w:val="14"/>
      </w:rPr>
      <w:t>21</w:t>
    </w:r>
  </w:p>
  <w:p w14:paraId="5D903986" w14:textId="77777777" w:rsidR="00AA3183" w:rsidRPr="00877BBF" w:rsidRDefault="00AA3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F473D1" w14:textId="77777777" w:rsidR="00575280" w:rsidRDefault="00575280">
      <w:r>
        <w:separator/>
      </w:r>
    </w:p>
  </w:footnote>
  <w:footnote w:type="continuationSeparator" w:id="0">
    <w:p w14:paraId="5D64D248" w14:textId="77777777" w:rsidR="00575280" w:rsidRDefault="005752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0A1F2" w14:textId="2537FDE8" w:rsidR="00AA3183" w:rsidRDefault="00AA3183">
    <w:pPr>
      <w:pStyle w:val="Header"/>
    </w:pPr>
    <w:r w:rsidRPr="000A7E8E">
      <w:rPr>
        <w:rFonts w:ascii="Helvetica Neue" w:hAnsi="Helvetica Neue"/>
        <w:noProof/>
        <w:sz w:val="8"/>
        <w:szCs w:val="8"/>
        <w:lang w:val="en-CA" w:bidi="ar-SA"/>
      </w:rPr>
      <w:drawing>
        <wp:anchor distT="0" distB="0" distL="114300" distR="114300" simplePos="0" relativeHeight="251659776" behindDoc="1" locked="0" layoutInCell="1" allowOverlap="1" wp14:anchorId="54E3CF83" wp14:editId="14B8EAF1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68325" cy="754380"/>
          <wp:effectExtent l="0" t="0" r="3175" b="7620"/>
          <wp:wrapSquare wrapText="bothSides"/>
          <wp:docPr id="7" name="Picture 7" descr="Macintosh HD:Users:James:Desktop:Screen Shot 2015-03-13 at 6.24.37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mes:Desktop:Screen Shot 2015-03-13 at 6.24.37 A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325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383F6D" w14:textId="77777777" w:rsidR="00AA3183" w:rsidRDefault="00AA3183">
    <w:pPr>
      <w:pStyle w:val="Header"/>
    </w:pPr>
  </w:p>
  <w:p w14:paraId="035ECC22" w14:textId="229E127D" w:rsidR="00AA3183" w:rsidRDefault="00AA31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7E656" w14:textId="1CBAD602" w:rsidR="00AA3183" w:rsidRPr="00815F50" w:rsidRDefault="00C96470" w:rsidP="00C96470">
    <w:pPr>
      <w:pStyle w:val="Header"/>
      <w:tabs>
        <w:tab w:val="clear" w:pos="4680"/>
        <w:tab w:val="clear" w:pos="9360"/>
        <w:tab w:val="center" w:pos="648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E15C8" w14:textId="77777777" w:rsidR="00C96470" w:rsidRPr="00815F50" w:rsidRDefault="00C96470" w:rsidP="00815F50">
    <w:pPr>
      <w:pStyle w:val="Header"/>
    </w:pPr>
    <w:r w:rsidRPr="000A7E8E">
      <w:rPr>
        <w:rFonts w:ascii="Helvetica Neue" w:hAnsi="Helvetica Neue"/>
        <w:noProof/>
        <w:sz w:val="8"/>
        <w:szCs w:val="8"/>
        <w:lang w:val="en-CA" w:bidi="ar-SA"/>
      </w:rPr>
      <w:drawing>
        <wp:anchor distT="0" distB="0" distL="114300" distR="114300" simplePos="0" relativeHeight="251670016" behindDoc="1" locked="0" layoutInCell="1" allowOverlap="1" wp14:anchorId="1BC68688" wp14:editId="2A23C009">
          <wp:simplePos x="0" y="0"/>
          <wp:positionH relativeFrom="margin">
            <wp:align>center</wp:align>
          </wp:positionH>
          <wp:positionV relativeFrom="paragraph">
            <wp:posOffset>-271780</wp:posOffset>
          </wp:positionV>
          <wp:extent cx="568325" cy="754380"/>
          <wp:effectExtent l="0" t="0" r="3175" b="7620"/>
          <wp:wrapNone/>
          <wp:docPr id="9" name="Picture 9" descr="Macintosh HD:Users:James:Desktop:Screen Shot 2015-03-13 at 6.24.37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mes:Desktop:Screen Shot 2015-03-13 at 6.24.37 A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325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2411" w14:textId="1836596F" w:rsidR="00AA3183" w:rsidRDefault="00AA3183">
    <w:pPr>
      <w:pStyle w:val="BodyText"/>
      <w:spacing w:line="14" w:lineRule="auto"/>
    </w:pPr>
    <w:r w:rsidRPr="000A7E8E">
      <w:rPr>
        <w:rFonts w:ascii="Helvetica Neue" w:hAnsi="Helvetica Neue"/>
        <w:noProof/>
        <w:sz w:val="8"/>
        <w:szCs w:val="8"/>
        <w:lang w:val="en-CA" w:bidi="ar-SA"/>
      </w:rPr>
      <w:drawing>
        <wp:anchor distT="0" distB="0" distL="114300" distR="114300" simplePos="0" relativeHeight="251665920" behindDoc="1" locked="0" layoutInCell="1" allowOverlap="1" wp14:anchorId="7811B849" wp14:editId="32126CD5">
          <wp:simplePos x="0" y="0"/>
          <wp:positionH relativeFrom="margin">
            <wp:posOffset>2687540</wp:posOffset>
          </wp:positionH>
          <wp:positionV relativeFrom="margin">
            <wp:posOffset>-488784</wp:posOffset>
          </wp:positionV>
          <wp:extent cx="568325" cy="754380"/>
          <wp:effectExtent l="0" t="0" r="3175" b="7620"/>
          <wp:wrapSquare wrapText="bothSides"/>
          <wp:docPr id="33" name="Picture 33" descr="Macintosh HD:Users:James:Desktop:Screen Shot 2015-03-13 at 6.24.37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mes:Desktop:Screen Shot 2015-03-13 at 6.24.37 A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325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02DD4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0A9D56E9"/>
    <w:multiLevelType w:val="hybridMultilevel"/>
    <w:tmpl w:val="D81A0E5A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D664123"/>
    <w:multiLevelType w:val="hybridMultilevel"/>
    <w:tmpl w:val="AAC8579C"/>
    <w:lvl w:ilvl="0" w:tplc="52DAC93E">
      <w:start w:val="1"/>
      <w:numFmt w:val="lowerRoman"/>
      <w:lvlText w:val="%1."/>
      <w:lvlJc w:val="left"/>
      <w:pPr>
        <w:ind w:left="1128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3" w15:restartNumberingAfterBreak="0">
    <w:nsid w:val="11DB42CA"/>
    <w:multiLevelType w:val="hybridMultilevel"/>
    <w:tmpl w:val="B96867B4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10090017">
      <w:start w:val="1"/>
      <w:numFmt w:val="lowerLetter"/>
      <w:lvlText w:val="%2)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" w15:restartNumberingAfterBreak="0">
    <w:nsid w:val="17F7227D"/>
    <w:multiLevelType w:val="hybridMultilevel"/>
    <w:tmpl w:val="A18E4C22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" w15:restartNumberingAfterBreak="0">
    <w:nsid w:val="180C338A"/>
    <w:multiLevelType w:val="multilevel"/>
    <w:tmpl w:val="7E3A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2020"/>
      <w:numFmt w:val="bullet"/>
      <w:lvlText w:val="-"/>
      <w:lvlJc w:val="left"/>
      <w:pPr>
        <w:ind w:left="2160" w:hanging="360"/>
      </w:pPr>
      <w:rPr>
        <w:rFonts w:ascii="Arial" w:eastAsia="Arial" w:hAnsi="Arial" w:cs="Aria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EF1A28"/>
    <w:multiLevelType w:val="hybridMultilevel"/>
    <w:tmpl w:val="04CEB700"/>
    <w:lvl w:ilvl="0" w:tplc="674C445C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7" w:hanging="360"/>
      </w:pPr>
    </w:lvl>
    <w:lvl w:ilvl="2" w:tplc="0409001B" w:tentative="1">
      <w:start w:val="1"/>
      <w:numFmt w:val="lowerRoman"/>
      <w:lvlText w:val="%3."/>
      <w:lvlJc w:val="right"/>
      <w:pPr>
        <w:ind w:left="1937" w:hanging="180"/>
      </w:pPr>
    </w:lvl>
    <w:lvl w:ilvl="3" w:tplc="0409000F" w:tentative="1">
      <w:start w:val="1"/>
      <w:numFmt w:val="decimal"/>
      <w:lvlText w:val="%4."/>
      <w:lvlJc w:val="left"/>
      <w:pPr>
        <w:ind w:left="2657" w:hanging="360"/>
      </w:pPr>
    </w:lvl>
    <w:lvl w:ilvl="4" w:tplc="04090019" w:tentative="1">
      <w:start w:val="1"/>
      <w:numFmt w:val="lowerLetter"/>
      <w:lvlText w:val="%5."/>
      <w:lvlJc w:val="left"/>
      <w:pPr>
        <w:ind w:left="3377" w:hanging="360"/>
      </w:pPr>
    </w:lvl>
    <w:lvl w:ilvl="5" w:tplc="0409001B" w:tentative="1">
      <w:start w:val="1"/>
      <w:numFmt w:val="lowerRoman"/>
      <w:lvlText w:val="%6."/>
      <w:lvlJc w:val="right"/>
      <w:pPr>
        <w:ind w:left="4097" w:hanging="180"/>
      </w:pPr>
    </w:lvl>
    <w:lvl w:ilvl="6" w:tplc="0409000F" w:tentative="1">
      <w:start w:val="1"/>
      <w:numFmt w:val="decimal"/>
      <w:lvlText w:val="%7."/>
      <w:lvlJc w:val="left"/>
      <w:pPr>
        <w:ind w:left="4817" w:hanging="360"/>
      </w:pPr>
    </w:lvl>
    <w:lvl w:ilvl="7" w:tplc="04090019" w:tentative="1">
      <w:start w:val="1"/>
      <w:numFmt w:val="lowerLetter"/>
      <w:lvlText w:val="%8."/>
      <w:lvlJc w:val="left"/>
      <w:pPr>
        <w:ind w:left="5537" w:hanging="360"/>
      </w:pPr>
    </w:lvl>
    <w:lvl w:ilvl="8" w:tplc="0409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7" w15:restartNumberingAfterBreak="0">
    <w:nsid w:val="243C3C96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8" w15:restartNumberingAfterBreak="0">
    <w:nsid w:val="25224851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9" w15:restartNumberingAfterBreak="0">
    <w:nsid w:val="27812AA1"/>
    <w:multiLevelType w:val="hybridMultilevel"/>
    <w:tmpl w:val="3A8C7A40"/>
    <w:lvl w:ilvl="0" w:tplc="7FDEC9B0">
      <w:start w:val="1"/>
      <w:numFmt w:val="lowerLetter"/>
      <w:lvlText w:val="%1)"/>
      <w:lvlJc w:val="left"/>
      <w:pPr>
        <w:ind w:left="857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7" w:hanging="360"/>
      </w:pPr>
    </w:lvl>
    <w:lvl w:ilvl="2" w:tplc="0409001B" w:tentative="1">
      <w:start w:val="1"/>
      <w:numFmt w:val="lowerRoman"/>
      <w:lvlText w:val="%3."/>
      <w:lvlJc w:val="right"/>
      <w:pPr>
        <w:ind w:left="2297" w:hanging="180"/>
      </w:pPr>
    </w:lvl>
    <w:lvl w:ilvl="3" w:tplc="0409000F" w:tentative="1">
      <w:start w:val="1"/>
      <w:numFmt w:val="decimal"/>
      <w:lvlText w:val="%4."/>
      <w:lvlJc w:val="left"/>
      <w:pPr>
        <w:ind w:left="3017" w:hanging="360"/>
      </w:pPr>
    </w:lvl>
    <w:lvl w:ilvl="4" w:tplc="04090019" w:tentative="1">
      <w:start w:val="1"/>
      <w:numFmt w:val="lowerLetter"/>
      <w:lvlText w:val="%5."/>
      <w:lvlJc w:val="left"/>
      <w:pPr>
        <w:ind w:left="3737" w:hanging="360"/>
      </w:pPr>
    </w:lvl>
    <w:lvl w:ilvl="5" w:tplc="0409001B" w:tentative="1">
      <w:start w:val="1"/>
      <w:numFmt w:val="lowerRoman"/>
      <w:lvlText w:val="%6."/>
      <w:lvlJc w:val="right"/>
      <w:pPr>
        <w:ind w:left="4457" w:hanging="180"/>
      </w:pPr>
    </w:lvl>
    <w:lvl w:ilvl="6" w:tplc="0409000F" w:tentative="1">
      <w:start w:val="1"/>
      <w:numFmt w:val="decimal"/>
      <w:lvlText w:val="%7."/>
      <w:lvlJc w:val="left"/>
      <w:pPr>
        <w:ind w:left="5177" w:hanging="360"/>
      </w:pPr>
    </w:lvl>
    <w:lvl w:ilvl="7" w:tplc="04090019" w:tentative="1">
      <w:start w:val="1"/>
      <w:numFmt w:val="lowerLetter"/>
      <w:lvlText w:val="%8."/>
      <w:lvlJc w:val="left"/>
      <w:pPr>
        <w:ind w:left="5897" w:hanging="360"/>
      </w:pPr>
    </w:lvl>
    <w:lvl w:ilvl="8" w:tplc="0409001B" w:tentative="1">
      <w:start w:val="1"/>
      <w:numFmt w:val="lowerRoman"/>
      <w:lvlText w:val="%9."/>
      <w:lvlJc w:val="right"/>
      <w:pPr>
        <w:ind w:left="6617" w:hanging="180"/>
      </w:pPr>
    </w:lvl>
  </w:abstractNum>
  <w:abstractNum w:abstractNumId="10" w15:restartNumberingAfterBreak="0">
    <w:nsid w:val="27A7629C"/>
    <w:multiLevelType w:val="hybridMultilevel"/>
    <w:tmpl w:val="959E7750"/>
    <w:lvl w:ilvl="0" w:tplc="0409001B">
      <w:start w:val="1"/>
      <w:numFmt w:val="lowerRoman"/>
      <w:lvlText w:val="%1."/>
      <w:lvlJc w:val="right"/>
      <w:pPr>
        <w:ind w:left="857" w:hanging="360"/>
      </w:pPr>
      <w:rPr>
        <w:rFonts w:hint="default"/>
        <w:spacing w:val="-1"/>
        <w:w w:val="99"/>
        <w:sz w:val="20"/>
        <w:szCs w:val="20"/>
        <w:lang w:val="en-CA" w:eastAsia="en-CA" w:bidi="en-C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01FEE"/>
    <w:multiLevelType w:val="hybridMultilevel"/>
    <w:tmpl w:val="A122165C"/>
    <w:lvl w:ilvl="0" w:tplc="413C26F0">
      <w:start w:val="1"/>
      <w:numFmt w:val="lowerLetter"/>
      <w:lvlText w:val="%1."/>
      <w:lvlJc w:val="left"/>
      <w:pPr>
        <w:ind w:left="1488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2" w15:restartNumberingAfterBreak="0">
    <w:nsid w:val="30A96E4B"/>
    <w:multiLevelType w:val="hybridMultilevel"/>
    <w:tmpl w:val="CBDE9D4E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3" w15:restartNumberingAfterBreak="0">
    <w:nsid w:val="33297A69"/>
    <w:multiLevelType w:val="hybridMultilevel"/>
    <w:tmpl w:val="BEAC5430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339A48BD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5" w15:restartNumberingAfterBreak="0">
    <w:nsid w:val="33DA7F78"/>
    <w:multiLevelType w:val="hybridMultilevel"/>
    <w:tmpl w:val="CDBC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A1F4B"/>
    <w:multiLevelType w:val="hybridMultilevel"/>
    <w:tmpl w:val="09CAED36"/>
    <w:lvl w:ilvl="0" w:tplc="852203C8">
      <w:start w:val="1"/>
      <w:numFmt w:val="upperRoman"/>
      <w:lvlText w:val="%1."/>
      <w:lvlJc w:val="left"/>
      <w:pPr>
        <w:ind w:left="408" w:hanging="180"/>
        <w:jc w:val="right"/>
      </w:pPr>
      <w:rPr>
        <w:rFonts w:ascii="Arial" w:eastAsia="Arial" w:hAnsi="Arial" w:cs="Arial" w:hint="default"/>
        <w:spacing w:val="-1"/>
        <w:w w:val="89"/>
        <w:sz w:val="20"/>
        <w:szCs w:val="20"/>
        <w:lang w:val="en-CA" w:eastAsia="en-CA" w:bidi="en-CA"/>
      </w:rPr>
    </w:lvl>
    <w:lvl w:ilvl="1" w:tplc="62BE9438">
      <w:start w:val="1"/>
      <w:numFmt w:val="decimal"/>
      <w:lvlText w:val="%2."/>
      <w:lvlJc w:val="left"/>
      <w:pPr>
        <w:ind w:left="857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CA" w:eastAsia="en-CA" w:bidi="en-CA"/>
      </w:rPr>
    </w:lvl>
    <w:lvl w:ilvl="2" w:tplc="C6762708">
      <w:start w:val="1"/>
      <w:numFmt w:val="lowerLetter"/>
      <w:lvlText w:val="%3."/>
      <w:lvlJc w:val="left"/>
      <w:pPr>
        <w:ind w:left="1414" w:hanging="360"/>
      </w:pPr>
      <w:rPr>
        <w:rFonts w:ascii="Arial" w:eastAsia="Arial" w:hAnsi="Arial" w:cs="Arial" w:hint="default"/>
        <w:spacing w:val="-1"/>
        <w:w w:val="95"/>
        <w:sz w:val="20"/>
        <w:szCs w:val="20"/>
        <w:lang w:val="en-CA" w:eastAsia="en-CA" w:bidi="en-CA"/>
      </w:rPr>
    </w:lvl>
    <w:lvl w:ilvl="3" w:tplc="E61AF100">
      <w:start w:val="1"/>
      <w:numFmt w:val="lowerRoman"/>
      <w:lvlText w:val="%4."/>
      <w:lvlJc w:val="left"/>
      <w:pPr>
        <w:ind w:left="1980" w:hanging="274"/>
        <w:jc w:val="right"/>
      </w:pPr>
      <w:rPr>
        <w:rFonts w:ascii="Arial" w:eastAsia="Arial" w:hAnsi="Arial" w:cs="Arial" w:hint="default"/>
        <w:spacing w:val="-1"/>
        <w:w w:val="92"/>
        <w:sz w:val="20"/>
        <w:szCs w:val="20"/>
        <w:lang w:val="en-CA" w:eastAsia="en-CA" w:bidi="en-CA"/>
      </w:rPr>
    </w:lvl>
    <w:lvl w:ilvl="4" w:tplc="22BC1364">
      <w:numFmt w:val="bullet"/>
      <w:lvlText w:val="•"/>
      <w:lvlJc w:val="left"/>
      <w:pPr>
        <w:ind w:left="1980" w:hanging="274"/>
      </w:pPr>
      <w:rPr>
        <w:rFonts w:hint="default"/>
        <w:lang w:val="en-CA" w:eastAsia="en-CA" w:bidi="en-CA"/>
      </w:rPr>
    </w:lvl>
    <w:lvl w:ilvl="5" w:tplc="2C6C72CE">
      <w:numFmt w:val="bullet"/>
      <w:lvlText w:val="•"/>
      <w:lvlJc w:val="left"/>
      <w:pPr>
        <w:ind w:left="3376" w:hanging="274"/>
      </w:pPr>
      <w:rPr>
        <w:rFonts w:hint="default"/>
        <w:lang w:val="en-CA" w:eastAsia="en-CA" w:bidi="en-CA"/>
      </w:rPr>
    </w:lvl>
    <w:lvl w:ilvl="6" w:tplc="C7D4B154">
      <w:numFmt w:val="bullet"/>
      <w:lvlText w:val="•"/>
      <w:lvlJc w:val="left"/>
      <w:pPr>
        <w:ind w:left="4773" w:hanging="274"/>
      </w:pPr>
      <w:rPr>
        <w:rFonts w:hint="default"/>
        <w:lang w:val="en-CA" w:eastAsia="en-CA" w:bidi="en-CA"/>
      </w:rPr>
    </w:lvl>
    <w:lvl w:ilvl="7" w:tplc="69622FE4">
      <w:numFmt w:val="bullet"/>
      <w:lvlText w:val="•"/>
      <w:lvlJc w:val="left"/>
      <w:pPr>
        <w:ind w:left="6170" w:hanging="274"/>
      </w:pPr>
      <w:rPr>
        <w:rFonts w:hint="default"/>
        <w:lang w:val="en-CA" w:eastAsia="en-CA" w:bidi="en-CA"/>
      </w:rPr>
    </w:lvl>
    <w:lvl w:ilvl="8" w:tplc="997242CC">
      <w:numFmt w:val="bullet"/>
      <w:lvlText w:val="•"/>
      <w:lvlJc w:val="left"/>
      <w:pPr>
        <w:ind w:left="7566" w:hanging="274"/>
      </w:pPr>
      <w:rPr>
        <w:rFonts w:hint="default"/>
        <w:lang w:val="en-CA" w:eastAsia="en-CA" w:bidi="en-CA"/>
      </w:rPr>
    </w:lvl>
  </w:abstractNum>
  <w:abstractNum w:abstractNumId="17" w15:restartNumberingAfterBreak="0">
    <w:nsid w:val="37BE32F5"/>
    <w:multiLevelType w:val="hybridMultilevel"/>
    <w:tmpl w:val="4A8A0A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3911F4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9" w15:restartNumberingAfterBreak="0">
    <w:nsid w:val="391173A6"/>
    <w:multiLevelType w:val="hybridMultilevel"/>
    <w:tmpl w:val="EE168BB8"/>
    <w:lvl w:ilvl="0" w:tplc="62BE9438">
      <w:start w:val="1"/>
      <w:numFmt w:val="decimal"/>
      <w:lvlText w:val="%1."/>
      <w:lvlJc w:val="left"/>
      <w:pPr>
        <w:ind w:left="857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CA" w:eastAsia="en-CA" w:bidi="en-C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81037"/>
    <w:multiLevelType w:val="hybridMultilevel"/>
    <w:tmpl w:val="5C64EF74"/>
    <w:lvl w:ilvl="0" w:tplc="457E4F52">
      <w:start w:val="1"/>
      <w:numFmt w:val="upperRoman"/>
      <w:lvlText w:val="%1."/>
      <w:lvlJc w:val="left"/>
      <w:pPr>
        <w:ind w:left="43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9D18CD"/>
    <w:multiLevelType w:val="multilevel"/>
    <w:tmpl w:val="5BF06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AD09DD"/>
    <w:multiLevelType w:val="hybridMultilevel"/>
    <w:tmpl w:val="9A8691CA"/>
    <w:lvl w:ilvl="0" w:tplc="62BE9438">
      <w:start w:val="1"/>
      <w:numFmt w:val="decimal"/>
      <w:lvlText w:val="%1."/>
      <w:lvlJc w:val="left"/>
      <w:pPr>
        <w:ind w:left="857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CA" w:eastAsia="en-CA" w:bidi="en-CA"/>
      </w:rPr>
    </w:lvl>
    <w:lvl w:ilvl="1" w:tplc="0409001B">
      <w:start w:val="1"/>
      <w:numFmt w:val="lowerRoman"/>
      <w:lvlText w:val="%2."/>
      <w:lvlJc w:val="right"/>
      <w:pPr>
        <w:ind w:left="1128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0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51FED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4" w15:restartNumberingAfterBreak="0">
    <w:nsid w:val="429645BB"/>
    <w:multiLevelType w:val="hybridMultilevel"/>
    <w:tmpl w:val="C7942D76"/>
    <w:lvl w:ilvl="0" w:tplc="04090013">
      <w:start w:val="1"/>
      <w:numFmt w:val="upp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5" w15:restartNumberingAfterBreak="0">
    <w:nsid w:val="42BB48CC"/>
    <w:multiLevelType w:val="hybridMultilevel"/>
    <w:tmpl w:val="E94A7556"/>
    <w:lvl w:ilvl="0" w:tplc="FA9CB86C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5F2106"/>
    <w:multiLevelType w:val="hybridMultilevel"/>
    <w:tmpl w:val="C2A85FEC"/>
    <w:lvl w:ilvl="0" w:tplc="7DA48BDE">
      <w:start w:val="1"/>
      <w:numFmt w:val="lowerLetter"/>
      <w:lvlText w:val="%1."/>
      <w:lvlJc w:val="left"/>
      <w:pPr>
        <w:ind w:left="1488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431" w:hanging="360"/>
      </w:pPr>
    </w:lvl>
    <w:lvl w:ilvl="2" w:tplc="0409001B" w:tentative="1">
      <w:start w:val="1"/>
      <w:numFmt w:val="lowerRoman"/>
      <w:lvlText w:val="%3."/>
      <w:lvlJc w:val="right"/>
      <w:pPr>
        <w:ind w:left="3151" w:hanging="180"/>
      </w:pPr>
    </w:lvl>
    <w:lvl w:ilvl="3" w:tplc="0409000F" w:tentative="1">
      <w:start w:val="1"/>
      <w:numFmt w:val="decimal"/>
      <w:lvlText w:val="%4."/>
      <w:lvlJc w:val="left"/>
      <w:pPr>
        <w:ind w:left="3871" w:hanging="360"/>
      </w:pPr>
    </w:lvl>
    <w:lvl w:ilvl="4" w:tplc="04090019" w:tentative="1">
      <w:start w:val="1"/>
      <w:numFmt w:val="lowerLetter"/>
      <w:lvlText w:val="%5."/>
      <w:lvlJc w:val="left"/>
      <w:pPr>
        <w:ind w:left="4591" w:hanging="360"/>
      </w:pPr>
    </w:lvl>
    <w:lvl w:ilvl="5" w:tplc="0409001B" w:tentative="1">
      <w:start w:val="1"/>
      <w:numFmt w:val="lowerRoman"/>
      <w:lvlText w:val="%6."/>
      <w:lvlJc w:val="right"/>
      <w:pPr>
        <w:ind w:left="5311" w:hanging="180"/>
      </w:pPr>
    </w:lvl>
    <w:lvl w:ilvl="6" w:tplc="0409000F" w:tentative="1">
      <w:start w:val="1"/>
      <w:numFmt w:val="decimal"/>
      <w:lvlText w:val="%7."/>
      <w:lvlJc w:val="left"/>
      <w:pPr>
        <w:ind w:left="6031" w:hanging="360"/>
      </w:pPr>
    </w:lvl>
    <w:lvl w:ilvl="7" w:tplc="04090019" w:tentative="1">
      <w:start w:val="1"/>
      <w:numFmt w:val="lowerLetter"/>
      <w:lvlText w:val="%8."/>
      <w:lvlJc w:val="left"/>
      <w:pPr>
        <w:ind w:left="6751" w:hanging="360"/>
      </w:pPr>
    </w:lvl>
    <w:lvl w:ilvl="8" w:tplc="0409001B" w:tentative="1">
      <w:start w:val="1"/>
      <w:numFmt w:val="lowerRoman"/>
      <w:lvlText w:val="%9."/>
      <w:lvlJc w:val="right"/>
      <w:pPr>
        <w:ind w:left="7471" w:hanging="180"/>
      </w:pPr>
    </w:lvl>
  </w:abstractNum>
  <w:abstractNum w:abstractNumId="27" w15:restartNumberingAfterBreak="0">
    <w:nsid w:val="46B26583"/>
    <w:multiLevelType w:val="hybridMultilevel"/>
    <w:tmpl w:val="3E0A6122"/>
    <w:lvl w:ilvl="0" w:tplc="598018F2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7DC16AF"/>
    <w:multiLevelType w:val="hybridMultilevel"/>
    <w:tmpl w:val="F2264F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B55F3"/>
    <w:multiLevelType w:val="hybridMultilevel"/>
    <w:tmpl w:val="CBDE9D4E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0" w15:restartNumberingAfterBreak="0">
    <w:nsid w:val="4B2470FE"/>
    <w:multiLevelType w:val="hybridMultilevel"/>
    <w:tmpl w:val="02887DAA"/>
    <w:lvl w:ilvl="0" w:tplc="04090017">
      <w:start w:val="1"/>
      <w:numFmt w:val="lowerLetter"/>
      <w:lvlText w:val="%1)"/>
      <w:lvlJc w:val="left"/>
      <w:pPr>
        <w:ind w:left="1127" w:hanging="360"/>
      </w:pPr>
    </w:lvl>
    <w:lvl w:ilvl="1" w:tplc="04090019">
      <w:start w:val="1"/>
      <w:numFmt w:val="lowerLetter"/>
      <w:lvlText w:val="%2."/>
      <w:lvlJc w:val="left"/>
      <w:pPr>
        <w:ind w:left="1847" w:hanging="360"/>
      </w:pPr>
    </w:lvl>
    <w:lvl w:ilvl="2" w:tplc="0409001B" w:tentative="1">
      <w:start w:val="1"/>
      <w:numFmt w:val="lowerRoman"/>
      <w:lvlText w:val="%3."/>
      <w:lvlJc w:val="right"/>
      <w:pPr>
        <w:ind w:left="2567" w:hanging="180"/>
      </w:pPr>
    </w:lvl>
    <w:lvl w:ilvl="3" w:tplc="0409000F" w:tentative="1">
      <w:start w:val="1"/>
      <w:numFmt w:val="decimal"/>
      <w:lvlText w:val="%4."/>
      <w:lvlJc w:val="left"/>
      <w:pPr>
        <w:ind w:left="3287" w:hanging="360"/>
      </w:pPr>
    </w:lvl>
    <w:lvl w:ilvl="4" w:tplc="04090019" w:tentative="1">
      <w:start w:val="1"/>
      <w:numFmt w:val="lowerLetter"/>
      <w:lvlText w:val="%5."/>
      <w:lvlJc w:val="left"/>
      <w:pPr>
        <w:ind w:left="4007" w:hanging="360"/>
      </w:pPr>
    </w:lvl>
    <w:lvl w:ilvl="5" w:tplc="0409001B" w:tentative="1">
      <w:start w:val="1"/>
      <w:numFmt w:val="lowerRoman"/>
      <w:lvlText w:val="%6."/>
      <w:lvlJc w:val="right"/>
      <w:pPr>
        <w:ind w:left="4727" w:hanging="180"/>
      </w:pPr>
    </w:lvl>
    <w:lvl w:ilvl="6" w:tplc="0409000F" w:tentative="1">
      <w:start w:val="1"/>
      <w:numFmt w:val="decimal"/>
      <w:lvlText w:val="%7."/>
      <w:lvlJc w:val="left"/>
      <w:pPr>
        <w:ind w:left="5447" w:hanging="360"/>
      </w:pPr>
    </w:lvl>
    <w:lvl w:ilvl="7" w:tplc="04090019" w:tentative="1">
      <w:start w:val="1"/>
      <w:numFmt w:val="lowerLetter"/>
      <w:lvlText w:val="%8."/>
      <w:lvlJc w:val="left"/>
      <w:pPr>
        <w:ind w:left="6167" w:hanging="360"/>
      </w:pPr>
    </w:lvl>
    <w:lvl w:ilvl="8" w:tplc="0409001B" w:tentative="1">
      <w:start w:val="1"/>
      <w:numFmt w:val="lowerRoman"/>
      <w:lvlText w:val="%9."/>
      <w:lvlJc w:val="right"/>
      <w:pPr>
        <w:ind w:left="6887" w:hanging="180"/>
      </w:pPr>
    </w:lvl>
  </w:abstractNum>
  <w:abstractNum w:abstractNumId="31" w15:restartNumberingAfterBreak="0">
    <w:nsid w:val="4C5478E9"/>
    <w:multiLevelType w:val="hybridMultilevel"/>
    <w:tmpl w:val="B5EA7866"/>
    <w:lvl w:ilvl="0" w:tplc="60504BA8">
      <w:start w:val="1"/>
      <w:numFmt w:val="lowerLetter"/>
      <w:lvlText w:val="%1."/>
      <w:lvlJc w:val="left"/>
      <w:pPr>
        <w:ind w:left="1488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431" w:hanging="360"/>
      </w:pPr>
    </w:lvl>
    <w:lvl w:ilvl="2" w:tplc="0409001B" w:tentative="1">
      <w:start w:val="1"/>
      <w:numFmt w:val="lowerRoman"/>
      <w:lvlText w:val="%3."/>
      <w:lvlJc w:val="right"/>
      <w:pPr>
        <w:ind w:left="3151" w:hanging="180"/>
      </w:pPr>
    </w:lvl>
    <w:lvl w:ilvl="3" w:tplc="0409000F" w:tentative="1">
      <w:start w:val="1"/>
      <w:numFmt w:val="decimal"/>
      <w:lvlText w:val="%4."/>
      <w:lvlJc w:val="left"/>
      <w:pPr>
        <w:ind w:left="3871" w:hanging="360"/>
      </w:pPr>
    </w:lvl>
    <w:lvl w:ilvl="4" w:tplc="04090019" w:tentative="1">
      <w:start w:val="1"/>
      <w:numFmt w:val="lowerLetter"/>
      <w:lvlText w:val="%5."/>
      <w:lvlJc w:val="left"/>
      <w:pPr>
        <w:ind w:left="4591" w:hanging="360"/>
      </w:pPr>
    </w:lvl>
    <w:lvl w:ilvl="5" w:tplc="0409001B" w:tentative="1">
      <w:start w:val="1"/>
      <w:numFmt w:val="lowerRoman"/>
      <w:lvlText w:val="%6."/>
      <w:lvlJc w:val="right"/>
      <w:pPr>
        <w:ind w:left="5311" w:hanging="180"/>
      </w:pPr>
    </w:lvl>
    <w:lvl w:ilvl="6" w:tplc="0409000F" w:tentative="1">
      <w:start w:val="1"/>
      <w:numFmt w:val="decimal"/>
      <w:lvlText w:val="%7."/>
      <w:lvlJc w:val="left"/>
      <w:pPr>
        <w:ind w:left="6031" w:hanging="360"/>
      </w:pPr>
    </w:lvl>
    <w:lvl w:ilvl="7" w:tplc="04090019" w:tentative="1">
      <w:start w:val="1"/>
      <w:numFmt w:val="lowerLetter"/>
      <w:lvlText w:val="%8."/>
      <w:lvlJc w:val="left"/>
      <w:pPr>
        <w:ind w:left="6751" w:hanging="360"/>
      </w:pPr>
    </w:lvl>
    <w:lvl w:ilvl="8" w:tplc="0409001B" w:tentative="1">
      <w:start w:val="1"/>
      <w:numFmt w:val="lowerRoman"/>
      <w:lvlText w:val="%9."/>
      <w:lvlJc w:val="right"/>
      <w:pPr>
        <w:ind w:left="7471" w:hanging="180"/>
      </w:pPr>
    </w:lvl>
  </w:abstractNum>
  <w:abstractNum w:abstractNumId="32" w15:restartNumberingAfterBreak="0">
    <w:nsid w:val="4CBA41AC"/>
    <w:multiLevelType w:val="hybridMultilevel"/>
    <w:tmpl w:val="CBDE9D4E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0409001B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3" w15:restartNumberingAfterBreak="0">
    <w:nsid w:val="505A5B40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4" w15:restartNumberingAfterBreak="0">
    <w:nsid w:val="51741B7B"/>
    <w:multiLevelType w:val="hybridMultilevel"/>
    <w:tmpl w:val="09D22498"/>
    <w:lvl w:ilvl="0" w:tplc="62BE9438">
      <w:start w:val="1"/>
      <w:numFmt w:val="decimal"/>
      <w:lvlText w:val="%1."/>
      <w:lvlJc w:val="left"/>
      <w:pPr>
        <w:ind w:left="857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CA" w:eastAsia="en-CA" w:bidi="en-CA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C03C59"/>
    <w:multiLevelType w:val="hybridMultilevel"/>
    <w:tmpl w:val="B42A46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D56663C"/>
    <w:multiLevelType w:val="hybridMultilevel"/>
    <w:tmpl w:val="08366AF4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598018F2">
      <w:start w:val="1"/>
      <w:numFmt w:val="bullet"/>
      <w:lvlText w:val="-"/>
      <w:lvlJc w:val="left"/>
      <w:pPr>
        <w:ind w:left="2748" w:hanging="36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7" w15:restartNumberingAfterBreak="0">
    <w:nsid w:val="5ECD2E7B"/>
    <w:multiLevelType w:val="hybridMultilevel"/>
    <w:tmpl w:val="0E8C9240"/>
    <w:lvl w:ilvl="0" w:tplc="10090017">
      <w:start w:val="1"/>
      <w:numFmt w:val="lowerLetter"/>
      <w:lvlText w:val="%1)"/>
      <w:lvlJc w:val="left"/>
      <w:pPr>
        <w:ind w:left="497" w:hanging="360"/>
      </w:pPr>
    </w:lvl>
    <w:lvl w:ilvl="1" w:tplc="04090019" w:tentative="1">
      <w:start w:val="1"/>
      <w:numFmt w:val="lowerLetter"/>
      <w:lvlText w:val="%2."/>
      <w:lvlJc w:val="left"/>
      <w:pPr>
        <w:ind w:left="1217" w:hanging="360"/>
      </w:pPr>
    </w:lvl>
    <w:lvl w:ilvl="2" w:tplc="0409001B" w:tentative="1">
      <w:start w:val="1"/>
      <w:numFmt w:val="lowerRoman"/>
      <w:lvlText w:val="%3."/>
      <w:lvlJc w:val="right"/>
      <w:pPr>
        <w:ind w:left="1937" w:hanging="180"/>
      </w:pPr>
    </w:lvl>
    <w:lvl w:ilvl="3" w:tplc="0409000F" w:tentative="1">
      <w:start w:val="1"/>
      <w:numFmt w:val="decimal"/>
      <w:lvlText w:val="%4."/>
      <w:lvlJc w:val="left"/>
      <w:pPr>
        <w:ind w:left="2657" w:hanging="360"/>
      </w:pPr>
    </w:lvl>
    <w:lvl w:ilvl="4" w:tplc="04090019" w:tentative="1">
      <w:start w:val="1"/>
      <w:numFmt w:val="lowerLetter"/>
      <w:lvlText w:val="%5."/>
      <w:lvlJc w:val="left"/>
      <w:pPr>
        <w:ind w:left="3377" w:hanging="360"/>
      </w:pPr>
    </w:lvl>
    <w:lvl w:ilvl="5" w:tplc="0409001B" w:tentative="1">
      <w:start w:val="1"/>
      <w:numFmt w:val="lowerRoman"/>
      <w:lvlText w:val="%6."/>
      <w:lvlJc w:val="right"/>
      <w:pPr>
        <w:ind w:left="4097" w:hanging="180"/>
      </w:pPr>
    </w:lvl>
    <w:lvl w:ilvl="6" w:tplc="0409000F" w:tentative="1">
      <w:start w:val="1"/>
      <w:numFmt w:val="decimal"/>
      <w:lvlText w:val="%7."/>
      <w:lvlJc w:val="left"/>
      <w:pPr>
        <w:ind w:left="4817" w:hanging="360"/>
      </w:pPr>
    </w:lvl>
    <w:lvl w:ilvl="7" w:tplc="04090019" w:tentative="1">
      <w:start w:val="1"/>
      <w:numFmt w:val="lowerLetter"/>
      <w:lvlText w:val="%8."/>
      <w:lvlJc w:val="left"/>
      <w:pPr>
        <w:ind w:left="5537" w:hanging="360"/>
      </w:pPr>
    </w:lvl>
    <w:lvl w:ilvl="8" w:tplc="0409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38" w15:restartNumberingAfterBreak="0">
    <w:nsid w:val="609A31B9"/>
    <w:multiLevelType w:val="hybridMultilevel"/>
    <w:tmpl w:val="CBDE9D4E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9" w15:restartNumberingAfterBreak="0">
    <w:nsid w:val="62A06F48"/>
    <w:multiLevelType w:val="hybridMultilevel"/>
    <w:tmpl w:val="9C5ABFC0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0" w15:restartNumberingAfterBreak="0">
    <w:nsid w:val="65511192"/>
    <w:multiLevelType w:val="hybridMultilevel"/>
    <w:tmpl w:val="4C0007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7">
      <w:start w:val="1"/>
      <w:numFmt w:val="lowerLetter"/>
      <w:lvlText w:val="%2)"/>
      <w:lvlJc w:val="left"/>
      <w:pPr>
        <w:ind w:left="1488" w:hanging="360"/>
      </w:pPr>
    </w:lvl>
    <w:lvl w:ilvl="2" w:tplc="598018F2">
      <w:start w:val="1"/>
      <w:numFmt w:val="bullet"/>
      <w:lvlText w:val="-"/>
      <w:lvlJc w:val="left"/>
      <w:pPr>
        <w:ind w:left="2748" w:hanging="36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1" w15:restartNumberingAfterBreak="0">
    <w:nsid w:val="68AA1D27"/>
    <w:multiLevelType w:val="hybridMultilevel"/>
    <w:tmpl w:val="120C9A4C"/>
    <w:lvl w:ilvl="0" w:tplc="0409001B">
      <w:start w:val="1"/>
      <w:numFmt w:val="lowerRoman"/>
      <w:lvlText w:val="%1."/>
      <w:lvlJc w:val="right"/>
      <w:pPr>
        <w:ind w:left="1128" w:hanging="360"/>
      </w:pPr>
    </w:lvl>
    <w:lvl w:ilvl="1" w:tplc="04090019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2" w15:restartNumberingAfterBreak="0">
    <w:nsid w:val="6D174847"/>
    <w:multiLevelType w:val="hybridMultilevel"/>
    <w:tmpl w:val="3DA2CB80"/>
    <w:lvl w:ilvl="0" w:tplc="598018F2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-9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-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</w:abstractNum>
  <w:abstractNum w:abstractNumId="43" w15:restartNumberingAfterBreak="0">
    <w:nsid w:val="7FA64B8B"/>
    <w:multiLevelType w:val="hybridMultilevel"/>
    <w:tmpl w:val="B2CCE504"/>
    <w:lvl w:ilvl="0" w:tplc="598018F2">
      <w:start w:val="1"/>
      <w:numFmt w:val="bullet"/>
      <w:lvlText w:val="-"/>
      <w:lvlJc w:val="left"/>
      <w:pPr>
        <w:ind w:left="184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4"/>
  </w:num>
  <w:num w:numId="4">
    <w:abstractNumId w:val="19"/>
  </w:num>
  <w:num w:numId="5">
    <w:abstractNumId w:val="30"/>
  </w:num>
  <w:num w:numId="6">
    <w:abstractNumId w:val="34"/>
  </w:num>
  <w:num w:numId="7">
    <w:abstractNumId w:val="29"/>
  </w:num>
  <w:num w:numId="8">
    <w:abstractNumId w:val="26"/>
  </w:num>
  <w:num w:numId="9">
    <w:abstractNumId w:val="7"/>
  </w:num>
  <w:num w:numId="10">
    <w:abstractNumId w:val="31"/>
  </w:num>
  <w:num w:numId="11">
    <w:abstractNumId w:val="18"/>
  </w:num>
  <w:num w:numId="12">
    <w:abstractNumId w:val="23"/>
  </w:num>
  <w:num w:numId="13">
    <w:abstractNumId w:val="36"/>
  </w:num>
  <w:num w:numId="14">
    <w:abstractNumId w:val="8"/>
  </w:num>
  <w:num w:numId="15">
    <w:abstractNumId w:val="33"/>
  </w:num>
  <w:num w:numId="16">
    <w:abstractNumId w:val="39"/>
  </w:num>
  <w:num w:numId="17">
    <w:abstractNumId w:val="2"/>
  </w:num>
  <w:num w:numId="18">
    <w:abstractNumId w:val="40"/>
  </w:num>
  <w:num w:numId="19">
    <w:abstractNumId w:val="11"/>
  </w:num>
  <w:num w:numId="20">
    <w:abstractNumId w:val="17"/>
  </w:num>
  <w:num w:numId="21">
    <w:abstractNumId w:val="14"/>
  </w:num>
  <w:num w:numId="22">
    <w:abstractNumId w:val="41"/>
  </w:num>
  <w:num w:numId="23">
    <w:abstractNumId w:val="5"/>
  </w:num>
  <w:num w:numId="24">
    <w:abstractNumId w:val="21"/>
  </w:num>
  <w:num w:numId="25">
    <w:abstractNumId w:val="27"/>
  </w:num>
  <w:num w:numId="26">
    <w:abstractNumId w:val="9"/>
  </w:num>
  <w:num w:numId="27">
    <w:abstractNumId w:val="0"/>
  </w:num>
  <w:num w:numId="28">
    <w:abstractNumId w:val="10"/>
  </w:num>
  <w:num w:numId="29">
    <w:abstractNumId w:val="38"/>
  </w:num>
  <w:num w:numId="30">
    <w:abstractNumId w:val="32"/>
  </w:num>
  <w:num w:numId="31">
    <w:abstractNumId w:val="12"/>
  </w:num>
  <w:num w:numId="32">
    <w:abstractNumId w:val="4"/>
  </w:num>
  <w:num w:numId="33">
    <w:abstractNumId w:val="3"/>
  </w:num>
  <w:num w:numId="34">
    <w:abstractNumId w:val="22"/>
  </w:num>
  <w:num w:numId="35">
    <w:abstractNumId w:val="35"/>
  </w:num>
  <w:num w:numId="36">
    <w:abstractNumId w:val="15"/>
  </w:num>
  <w:num w:numId="37">
    <w:abstractNumId w:val="42"/>
  </w:num>
  <w:num w:numId="38">
    <w:abstractNumId w:val="20"/>
  </w:num>
  <w:num w:numId="39">
    <w:abstractNumId w:val="20"/>
    <w:lvlOverride w:ilvl="0">
      <w:lvl w:ilvl="0" w:tplc="457E4F52">
        <w:start w:val="1"/>
        <w:numFmt w:val="upperRoman"/>
        <w:lvlText w:val="%1."/>
        <w:lvlJc w:val="left"/>
        <w:pPr>
          <w:ind w:left="1080" w:hanging="1368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0">
    <w:abstractNumId w:val="20"/>
    <w:lvlOverride w:ilvl="0">
      <w:lvl w:ilvl="0" w:tplc="457E4F52">
        <w:start w:val="1"/>
        <w:numFmt w:val="upperRoman"/>
        <w:lvlText w:val="%1."/>
        <w:lvlJc w:val="left"/>
        <w:pPr>
          <w:ind w:left="720" w:hanging="1008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1">
    <w:abstractNumId w:val="20"/>
    <w:lvlOverride w:ilvl="0">
      <w:lvl w:ilvl="0" w:tplc="457E4F52">
        <w:start w:val="1"/>
        <w:numFmt w:val="upperRoman"/>
        <w:lvlText w:val="%1."/>
        <w:lvlJc w:val="left"/>
        <w:pPr>
          <w:ind w:left="432" w:hanging="72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2">
    <w:abstractNumId w:val="43"/>
  </w:num>
  <w:num w:numId="43">
    <w:abstractNumId w:val="28"/>
  </w:num>
  <w:num w:numId="44">
    <w:abstractNumId w:val="1"/>
  </w:num>
  <w:num w:numId="45">
    <w:abstractNumId w:val="37"/>
  </w:num>
  <w:num w:numId="46">
    <w:abstractNumId w:val="6"/>
  </w:num>
  <w:num w:numId="47">
    <w:abstractNumId w:val="2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hNtI6yVbFuzILns9HLz0M4naIn1PbUvB6kwHg0pz239einnxGUR3wgg2E24MA1Gr88+k/P5awQo2IXdvq4xm/A==" w:salt="FteYp54NejAMregI9nIepg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MDW2NDQAMiwNjZV0lIJTi4sz8/NACoxrATg5+NQsAAAA"/>
  </w:docVars>
  <w:rsids>
    <w:rsidRoot w:val="00484849"/>
    <w:rsid w:val="0001265D"/>
    <w:rsid w:val="000218BC"/>
    <w:rsid w:val="00037122"/>
    <w:rsid w:val="00040C3E"/>
    <w:rsid w:val="000411EA"/>
    <w:rsid w:val="0005729D"/>
    <w:rsid w:val="000720CD"/>
    <w:rsid w:val="00091C4D"/>
    <w:rsid w:val="0009222C"/>
    <w:rsid w:val="000A20DA"/>
    <w:rsid w:val="000C074C"/>
    <w:rsid w:val="000D2748"/>
    <w:rsid w:val="000D4566"/>
    <w:rsid w:val="000E1056"/>
    <w:rsid w:val="000E1B5A"/>
    <w:rsid w:val="000E20B5"/>
    <w:rsid w:val="000E652A"/>
    <w:rsid w:val="000F1C05"/>
    <w:rsid w:val="000F3033"/>
    <w:rsid w:val="000F6DAD"/>
    <w:rsid w:val="00101173"/>
    <w:rsid w:val="001103F2"/>
    <w:rsid w:val="00112798"/>
    <w:rsid w:val="00114780"/>
    <w:rsid w:val="00121E5F"/>
    <w:rsid w:val="00132578"/>
    <w:rsid w:val="00153675"/>
    <w:rsid w:val="00162953"/>
    <w:rsid w:val="00165C57"/>
    <w:rsid w:val="001674AF"/>
    <w:rsid w:val="001750AF"/>
    <w:rsid w:val="001754D2"/>
    <w:rsid w:val="00175B2C"/>
    <w:rsid w:val="00187FAD"/>
    <w:rsid w:val="001A0F2F"/>
    <w:rsid w:val="001A4BFE"/>
    <w:rsid w:val="001A7CBF"/>
    <w:rsid w:val="001B2365"/>
    <w:rsid w:val="001B4198"/>
    <w:rsid w:val="001B4E33"/>
    <w:rsid w:val="001C015C"/>
    <w:rsid w:val="001C564E"/>
    <w:rsid w:val="001C57CF"/>
    <w:rsid w:val="001D755D"/>
    <w:rsid w:val="001D7B6B"/>
    <w:rsid w:val="001E1378"/>
    <w:rsid w:val="001E3221"/>
    <w:rsid w:val="001F3E12"/>
    <w:rsid w:val="001F5A5C"/>
    <w:rsid w:val="001F66A1"/>
    <w:rsid w:val="0020713F"/>
    <w:rsid w:val="0020795F"/>
    <w:rsid w:val="00223A52"/>
    <w:rsid w:val="00225395"/>
    <w:rsid w:val="00244521"/>
    <w:rsid w:val="00244E01"/>
    <w:rsid w:val="00251D4F"/>
    <w:rsid w:val="0025651B"/>
    <w:rsid w:val="00262FBB"/>
    <w:rsid w:val="00264954"/>
    <w:rsid w:val="00265749"/>
    <w:rsid w:val="00266A0A"/>
    <w:rsid w:val="00280637"/>
    <w:rsid w:val="002A055F"/>
    <w:rsid w:val="002B0C51"/>
    <w:rsid w:val="002B3972"/>
    <w:rsid w:val="002B590C"/>
    <w:rsid w:val="002C2316"/>
    <w:rsid w:val="002C4C58"/>
    <w:rsid w:val="002E170E"/>
    <w:rsid w:val="002E7C00"/>
    <w:rsid w:val="002F1512"/>
    <w:rsid w:val="002F3AC2"/>
    <w:rsid w:val="002F5416"/>
    <w:rsid w:val="00327350"/>
    <w:rsid w:val="00331398"/>
    <w:rsid w:val="00334CED"/>
    <w:rsid w:val="00342DC0"/>
    <w:rsid w:val="003463F3"/>
    <w:rsid w:val="003465D6"/>
    <w:rsid w:val="00354E85"/>
    <w:rsid w:val="003618AA"/>
    <w:rsid w:val="00363C29"/>
    <w:rsid w:val="00365401"/>
    <w:rsid w:val="00365BD7"/>
    <w:rsid w:val="00367ED8"/>
    <w:rsid w:val="00377239"/>
    <w:rsid w:val="00383DFE"/>
    <w:rsid w:val="00387F2A"/>
    <w:rsid w:val="003A1515"/>
    <w:rsid w:val="003A4387"/>
    <w:rsid w:val="003A43A8"/>
    <w:rsid w:val="003A68B7"/>
    <w:rsid w:val="003B6EDB"/>
    <w:rsid w:val="003B7102"/>
    <w:rsid w:val="003C140D"/>
    <w:rsid w:val="003C7202"/>
    <w:rsid w:val="003D013B"/>
    <w:rsid w:val="003D1AE0"/>
    <w:rsid w:val="003D760A"/>
    <w:rsid w:val="003E03C4"/>
    <w:rsid w:val="003F511F"/>
    <w:rsid w:val="003F6B07"/>
    <w:rsid w:val="00410003"/>
    <w:rsid w:val="0042023E"/>
    <w:rsid w:val="004206E7"/>
    <w:rsid w:val="00423CE3"/>
    <w:rsid w:val="00423F8D"/>
    <w:rsid w:val="00427871"/>
    <w:rsid w:val="00430AFB"/>
    <w:rsid w:val="00442B28"/>
    <w:rsid w:val="00447A30"/>
    <w:rsid w:val="0045789F"/>
    <w:rsid w:val="00460088"/>
    <w:rsid w:val="00465360"/>
    <w:rsid w:val="00466EB7"/>
    <w:rsid w:val="0047091A"/>
    <w:rsid w:val="00471CAB"/>
    <w:rsid w:val="00473DC3"/>
    <w:rsid w:val="00484849"/>
    <w:rsid w:val="004865CB"/>
    <w:rsid w:val="00494CBC"/>
    <w:rsid w:val="00496541"/>
    <w:rsid w:val="004A3576"/>
    <w:rsid w:val="004B3422"/>
    <w:rsid w:val="004C2061"/>
    <w:rsid w:val="004C2412"/>
    <w:rsid w:val="004C5377"/>
    <w:rsid w:val="004C6DCB"/>
    <w:rsid w:val="004D1227"/>
    <w:rsid w:val="005032DD"/>
    <w:rsid w:val="005057E3"/>
    <w:rsid w:val="0051608D"/>
    <w:rsid w:val="005214B2"/>
    <w:rsid w:val="00523E0D"/>
    <w:rsid w:val="00525D54"/>
    <w:rsid w:val="005267F5"/>
    <w:rsid w:val="005313E1"/>
    <w:rsid w:val="00534820"/>
    <w:rsid w:val="00550384"/>
    <w:rsid w:val="0055040B"/>
    <w:rsid w:val="00565D2F"/>
    <w:rsid w:val="00567070"/>
    <w:rsid w:val="00571185"/>
    <w:rsid w:val="00573932"/>
    <w:rsid w:val="00575280"/>
    <w:rsid w:val="00576923"/>
    <w:rsid w:val="0059706F"/>
    <w:rsid w:val="005A05FA"/>
    <w:rsid w:val="005B1D3F"/>
    <w:rsid w:val="005B2CEE"/>
    <w:rsid w:val="005B35A9"/>
    <w:rsid w:val="005B484E"/>
    <w:rsid w:val="005B65B8"/>
    <w:rsid w:val="005D1B7D"/>
    <w:rsid w:val="005D2636"/>
    <w:rsid w:val="005D3977"/>
    <w:rsid w:val="005E2509"/>
    <w:rsid w:val="005F580E"/>
    <w:rsid w:val="00617B7C"/>
    <w:rsid w:val="00640078"/>
    <w:rsid w:val="00647553"/>
    <w:rsid w:val="006523A0"/>
    <w:rsid w:val="00661ACD"/>
    <w:rsid w:val="0066648A"/>
    <w:rsid w:val="00671679"/>
    <w:rsid w:val="00693374"/>
    <w:rsid w:val="0069462B"/>
    <w:rsid w:val="006A1778"/>
    <w:rsid w:val="006B14F9"/>
    <w:rsid w:val="006B58F2"/>
    <w:rsid w:val="006B5AFF"/>
    <w:rsid w:val="006C4323"/>
    <w:rsid w:val="006C65DD"/>
    <w:rsid w:val="006D344F"/>
    <w:rsid w:val="006D3F6C"/>
    <w:rsid w:val="006D6EAB"/>
    <w:rsid w:val="006E7551"/>
    <w:rsid w:val="006F03DC"/>
    <w:rsid w:val="006F0677"/>
    <w:rsid w:val="0070566E"/>
    <w:rsid w:val="007118D1"/>
    <w:rsid w:val="007160E0"/>
    <w:rsid w:val="0071735A"/>
    <w:rsid w:val="0072338A"/>
    <w:rsid w:val="00727D22"/>
    <w:rsid w:val="00746BD7"/>
    <w:rsid w:val="00747D67"/>
    <w:rsid w:val="00751527"/>
    <w:rsid w:val="00754741"/>
    <w:rsid w:val="0076295B"/>
    <w:rsid w:val="00763642"/>
    <w:rsid w:val="00764A17"/>
    <w:rsid w:val="00766F30"/>
    <w:rsid w:val="00773A5C"/>
    <w:rsid w:val="007754EC"/>
    <w:rsid w:val="007869D0"/>
    <w:rsid w:val="00787622"/>
    <w:rsid w:val="00795350"/>
    <w:rsid w:val="00797B97"/>
    <w:rsid w:val="007A38B0"/>
    <w:rsid w:val="007A7196"/>
    <w:rsid w:val="007B40C4"/>
    <w:rsid w:val="007B70D3"/>
    <w:rsid w:val="007B7534"/>
    <w:rsid w:val="007C4AA6"/>
    <w:rsid w:val="007C5087"/>
    <w:rsid w:val="007C5970"/>
    <w:rsid w:val="007E4D7C"/>
    <w:rsid w:val="007E4E57"/>
    <w:rsid w:val="007E68CF"/>
    <w:rsid w:val="007F75F0"/>
    <w:rsid w:val="00804A1D"/>
    <w:rsid w:val="00810E6F"/>
    <w:rsid w:val="00815F50"/>
    <w:rsid w:val="00816A1D"/>
    <w:rsid w:val="00816DC1"/>
    <w:rsid w:val="00843075"/>
    <w:rsid w:val="00843815"/>
    <w:rsid w:val="00844303"/>
    <w:rsid w:val="00851869"/>
    <w:rsid w:val="008563B6"/>
    <w:rsid w:val="0086761E"/>
    <w:rsid w:val="008725E0"/>
    <w:rsid w:val="00873367"/>
    <w:rsid w:val="00876D84"/>
    <w:rsid w:val="00877BBF"/>
    <w:rsid w:val="0088036E"/>
    <w:rsid w:val="00892E47"/>
    <w:rsid w:val="008A63D8"/>
    <w:rsid w:val="008A7585"/>
    <w:rsid w:val="008B6075"/>
    <w:rsid w:val="008B7DD1"/>
    <w:rsid w:val="008C7158"/>
    <w:rsid w:val="008D2732"/>
    <w:rsid w:val="008E237A"/>
    <w:rsid w:val="008E719A"/>
    <w:rsid w:val="008F68C3"/>
    <w:rsid w:val="008F7767"/>
    <w:rsid w:val="00904892"/>
    <w:rsid w:val="00905ECC"/>
    <w:rsid w:val="00915395"/>
    <w:rsid w:val="009223CA"/>
    <w:rsid w:val="00922737"/>
    <w:rsid w:val="00931FF5"/>
    <w:rsid w:val="00932CE1"/>
    <w:rsid w:val="009416FE"/>
    <w:rsid w:val="0095200D"/>
    <w:rsid w:val="009534EB"/>
    <w:rsid w:val="009646E9"/>
    <w:rsid w:val="00971D4D"/>
    <w:rsid w:val="00992B00"/>
    <w:rsid w:val="009956D1"/>
    <w:rsid w:val="009A0281"/>
    <w:rsid w:val="009A54EB"/>
    <w:rsid w:val="009B20F1"/>
    <w:rsid w:val="009B50B8"/>
    <w:rsid w:val="009C4DEB"/>
    <w:rsid w:val="009C6724"/>
    <w:rsid w:val="009D3207"/>
    <w:rsid w:val="009E200E"/>
    <w:rsid w:val="009E3EF0"/>
    <w:rsid w:val="009F561A"/>
    <w:rsid w:val="009F5D9E"/>
    <w:rsid w:val="00A02F57"/>
    <w:rsid w:val="00A039F5"/>
    <w:rsid w:val="00A2139C"/>
    <w:rsid w:val="00A32BDB"/>
    <w:rsid w:val="00A37B47"/>
    <w:rsid w:val="00A51F34"/>
    <w:rsid w:val="00A52F65"/>
    <w:rsid w:val="00A54882"/>
    <w:rsid w:val="00A614D7"/>
    <w:rsid w:val="00A63ACF"/>
    <w:rsid w:val="00A66CCB"/>
    <w:rsid w:val="00A821CA"/>
    <w:rsid w:val="00AA3183"/>
    <w:rsid w:val="00AA52B4"/>
    <w:rsid w:val="00AA7C2B"/>
    <w:rsid w:val="00AA7D6E"/>
    <w:rsid w:val="00AB020E"/>
    <w:rsid w:val="00AB593B"/>
    <w:rsid w:val="00AC46B1"/>
    <w:rsid w:val="00AC6988"/>
    <w:rsid w:val="00AD54DA"/>
    <w:rsid w:val="00AD575B"/>
    <w:rsid w:val="00AE59D5"/>
    <w:rsid w:val="00AF3EA6"/>
    <w:rsid w:val="00AF6D4C"/>
    <w:rsid w:val="00B0259B"/>
    <w:rsid w:val="00B02787"/>
    <w:rsid w:val="00B02D20"/>
    <w:rsid w:val="00B1199B"/>
    <w:rsid w:val="00B16063"/>
    <w:rsid w:val="00B16981"/>
    <w:rsid w:val="00B2455F"/>
    <w:rsid w:val="00B250D1"/>
    <w:rsid w:val="00B3353C"/>
    <w:rsid w:val="00B518F3"/>
    <w:rsid w:val="00B61370"/>
    <w:rsid w:val="00B62BBC"/>
    <w:rsid w:val="00B63833"/>
    <w:rsid w:val="00B66127"/>
    <w:rsid w:val="00B76D33"/>
    <w:rsid w:val="00B85B58"/>
    <w:rsid w:val="00B85F1B"/>
    <w:rsid w:val="00B87F13"/>
    <w:rsid w:val="00B90347"/>
    <w:rsid w:val="00BD1CD0"/>
    <w:rsid w:val="00BD3150"/>
    <w:rsid w:val="00BE51C6"/>
    <w:rsid w:val="00BE5A7E"/>
    <w:rsid w:val="00BF05CA"/>
    <w:rsid w:val="00BF4512"/>
    <w:rsid w:val="00C05C0B"/>
    <w:rsid w:val="00C06AF8"/>
    <w:rsid w:val="00C07A69"/>
    <w:rsid w:val="00C153F5"/>
    <w:rsid w:val="00C203DD"/>
    <w:rsid w:val="00C43AB2"/>
    <w:rsid w:val="00C444CF"/>
    <w:rsid w:val="00C55517"/>
    <w:rsid w:val="00C5622D"/>
    <w:rsid w:val="00C82666"/>
    <w:rsid w:val="00C855C7"/>
    <w:rsid w:val="00C86CC3"/>
    <w:rsid w:val="00C908AD"/>
    <w:rsid w:val="00C916CD"/>
    <w:rsid w:val="00C93781"/>
    <w:rsid w:val="00C94CD0"/>
    <w:rsid w:val="00C96470"/>
    <w:rsid w:val="00CA7D0B"/>
    <w:rsid w:val="00CC1D7E"/>
    <w:rsid w:val="00CD72EB"/>
    <w:rsid w:val="00CD761F"/>
    <w:rsid w:val="00CE0AF8"/>
    <w:rsid w:val="00CE219A"/>
    <w:rsid w:val="00CE40BE"/>
    <w:rsid w:val="00CE6A78"/>
    <w:rsid w:val="00CF58E4"/>
    <w:rsid w:val="00D04483"/>
    <w:rsid w:val="00D14457"/>
    <w:rsid w:val="00D15FFF"/>
    <w:rsid w:val="00D234A6"/>
    <w:rsid w:val="00D24FCA"/>
    <w:rsid w:val="00D349E0"/>
    <w:rsid w:val="00D36C34"/>
    <w:rsid w:val="00D50CB0"/>
    <w:rsid w:val="00D519F1"/>
    <w:rsid w:val="00D55078"/>
    <w:rsid w:val="00D610EF"/>
    <w:rsid w:val="00D66B53"/>
    <w:rsid w:val="00D67153"/>
    <w:rsid w:val="00D672E6"/>
    <w:rsid w:val="00D720E2"/>
    <w:rsid w:val="00D72F28"/>
    <w:rsid w:val="00D75AF8"/>
    <w:rsid w:val="00D84B3B"/>
    <w:rsid w:val="00D904AA"/>
    <w:rsid w:val="00D90E5D"/>
    <w:rsid w:val="00D960BC"/>
    <w:rsid w:val="00D96A15"/>
    <w:rsid w:val="00DA1D78"/>
    <w:rsid w:val="00DA4748"/>
    <w:rsid w:val="00DB38EB"/>
    <w:rsid w:val="00DE0555"/>
    <w:rsid w:val="00DE2FBE"/>
    <w:rsid w:val="00DE77AF"/>
    <w:rsid w:val="00DF4EBA"/>
    <w:rsid w:val="00E00A22"/>
    <w:rsid w:val="00E0485B"/>
    <w:rsid w:val="00E124A7"/>
    <w:rsid w:val="00E252C8"/>
    <w:rsid w:val="00E2544A"/>
    <w:rsid w:val="00E406B1"/>
    <w:rsid w:val="00E4321E"/>
    <w:rsid w:val="00E53D24"/>
    <w:rsid w:val="00E6771A"/>
    <w:rsid w:val="00E71CAA"/>
    <w:rsid w:val="00EA4117"/>
    <w:rsid w:val="00EA4AFC"/>
    <w:rsid w:val="00EB65D5"/>
    <w:rsid w:val="00EE3472"/>
    <w:rsid w:val="00F014C2"/>
    <w:rsid w:val="00F20938"/>
    <w:rsid w:val="00F24465"/>
    <w:rsid w:val="00F36F53"/>
    <w:rsid w:val="00F42F02"/>
    <w:rsid w:val="00F43611"/>
    <w:rsid w:val="00F47C23"/>
    <w:rsid w:val="00F821D9"/>
    <w:rsid w:val="00F82DF8"/>
    <w:rsid w:val="00F84849"/>
    <w:rsid w:val="00F9280C"/>
    <w:rsid w:val="00F966E5"/>
    <w:rsid w:val="00FA3CBB"/>
    <w:rsid w:val="00FA6528"/>
    <w:rsid w:val="00FA6E6E"/>
    <w:rsid w:val="00FB1F54"/>
    <w:rsid w:val="00FB78A4"/>
    <w:rsid w:val="00FC0073"/>
    <w:rsid w:val="00FC2A5F"/>
    <w:rsid w:val="00FE6FB0"/>
    <w:rsid w:val="00FF034D"/>
    <w:rsid w:val="00FF2376"/>
    <w:rsid w:val="00FF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62669"/>
  <w15:docId w15:val="{EAE06DBA-D831-4072-A098-B172C7EA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6E7"/>
    <w:rPr>
      <w:rFonts w:ascii="Arial" w:eastAsia="Arial" w:hAnsi="Arial" w:cs="Arial"/>
      <w:lang w:val="fr-CA" w:eastAsia="en-CA" w:bidi="en-CA"/>
    </w:rPr>
  </w:style>
  <w:style w:type="paragraph" w:styleId="Heading1">
    <w:name w:val="heading 1"/>
    <w:basedOn w:val="Normal"/>
    <w:uiPriority w:val="9"/>
    <w:qFormat/>
    <w:pPr>
      <w:spacing w:before="11"/>
      <w:ind w:left="137"/>
      <w:outlineLvl w:val="0"/>
    </w:pPr>
    <w:rPr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497"/>
      <w:outlineLvl w:val="1"/>
    </w:pPr>
    <w:rPr>
      <w:i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39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15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57" w:hanging="360"/>
    </w:pPr>
  </w:style>
  <w:style w:type="paragraph" w:customStyle="1" w:styleId="TableParagraph">
    <w:name w:val="Table Paragraph"/>
    <w:basedOn w:val="Normal"/>
    <w:uiPriority w:val="1"/>
    <w:qFormat/>
    <w:pPr>
      <w:spacing w:before="57"/>
      <w:ind w:left="217" w:right="208"/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F47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C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C23"/>
    <w:rPr>
      <w:rFonts w:ascii="Arial" w:eastAsia="Arial" w:hAnsi="Arial" w:cs="Arial"/>
      <w:sz w:val="20"/>
      <w:szCs w:val="20"/>
      <w:lang w:val="en-CA" w:eastAsia="en-CA" w:bidi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C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C23"/>
    <w:rPr>
      <w:rFonts w:ascii="Arial" w:eastAsia="Arial" w:hAnsi="Arial" w:cs="Arial"/>
      <w:b/>
      <w:bCs/>
      <w:sz w:val="20"/>
      <w:szCs w:val="20"/>
      <w:lang w:val="en-CA" w:eastAsia="en-CA" w:bidi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C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C23"/>
    <w:rPr>
      <w:rFonts w:ascii="Segoe UI" w:eastAsia="Arial" w:hAnsi="Segoe UI" w:cs="Segoe UI"/>
      <w:sz w:val="18"/>
      <w:szCs w:val="18"/>
      <w:lang w:val="en-CA" w:eastAsia="en-CA" w:bidi="en-CA"/>
    </w:rPr>
  </w:style>
  <w:style w:type="paragraph" w:styleId="Header">
    <w:name w:val="header"/>
    <w:basedOn w:val="Normal"/>
    <w:link w:val="HeaderChar"/>
    <w:uiPriority w:val="99"/>
    <w:unhideWhenUsed/>
    <w:rsid w:val="00B169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6981"/>
    <w:rPr>
      <w:rFonts w:ascii="Arial" w:eastAsia="Arial" w:hAnsi="Arial" w:cs="Arial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B16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6981"/>
    <w:rPr>
      <w:rFonts w:ascii="Arial" w:eastAsia="Arial" w:hAnsi="Arial" w:cs="Arial"/>
      <w:lang w:val="en-CA" w:eastAsia="en-CA" w:bidi="en-CA"/>
    </w:rPr>
  </w:style>
  <w:style w:type="character" w:styleId="Hyperlink">
    <w:name w:val="Hyperlink"/>
    <w:rsid w:val="00B16981"/>
    <w:rPr>
      <w:color w:val="0000FF"/>
      <w:u w:val="single"/>
    </w:rPr>
  </w:style>
  <w:style w:type="character" w:customStyle="1" w:styleId="quoted1">
    <w:name w:val="quoted1"/>
    <w:basedOn w:val="DefaultParagraphFont"/>
    <w:rsid w:val="00B16981"/>
  </w:style>
  <w:style w:type="character" w:customStyle="1" w:styleId="Heading3Char">
    <w:name w:val="Heading 3 Char"/>
    <w:basedOn w:val="DefaultParagraphFont"/>
    <w:link w:val="Heading3"/>
    <w:uiPriority w:val="9"/>
    <w:semiHidden/>
    <w:rsid w:val="005739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CA" w:eastAsia="en-CA" w:bidi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527"/>
    <w:rPr>
      <w:rFonts w:asciiTheme="majorHAnsi" w:eastAsiaTheme="majorEastAsia" w:hAnsiTheme="majorHAnsi" w:cstheme="majorBidi"/>
      <w:i/>
      <w:iCs/>
      <w:color w:val="365F91" w:themeColor="accent1" w:themeShade="BF"/>
      <w:lang w:val="en-CA" w:eastAsia="en-CA" w:bidi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6CD"/>
    <w:rPr>
      <w:color w:val="605E5C"/>
      <w:shd w:val="clear" w:color="auto" w:fill="E1DFDD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B1199B"/>
    <w:pPr>
      <w:keepNext/>
      <w:keepLines/>
      <w:widowControl/>
      <w:tabs>
        <w:tab w:val="num" w:pos="360"/>
      </w:tabs>
      <w:autoSpaceDE/>
      <w:autoSpaceDN/>
      <w:spacing w:before="200" w:after="0"/>
      <w:outlineLvl w:val="4"/>
    </w:pPr>
    <w:rPr>
      <w:rFonts w:ascii="Calibri Light" w:eastAsia="Times New Roman" w:hAnsi="Calibri Light" w:cs="Times New Roman"/>
      <w:color w:val="1F4D78"/>
      <w:sz w:val="24"/>
      <w:szCs w:val="24"/>
      <w:lang w:val="en-AU" w:eastAsia="en-US" w:bidi="ar-SA"/>
    </w:rPr>
  </w:style>
  <w:style w:type="paragraph" w:customStyle="1" w:styleId="Heading61">
    <w:name w:val="Heading 61"/>
    <w:basedOn w:val="Normal"/>
    <w:next w:val="Normal"/>
    <w:uiPriority w:val="9"/>
    <w:unhideWhenUsed/>
    <w:qFormat/>
    <w:rsid w:val="00B1199B"/>
    <w:pPr>
      <w:keepNext/>
      <w:keepLines/>
      <w:widowControl/>
      <w:tabs>
        <w:tab w:val="num" w:pos="360"/>
      </w:tabs>
      <w:autoSpaceDE/>
      <w:autoSpaceDN/>
      <w:spacing w:before="200" w:after="0"/>
      <w:outlineLvl w:val="5"/>
    </w:pPr>
    <w:rPr>
      <w:rFonts w:ascii="Calibri Light" w:eastAsia="Times New Roman" w:hAnsi="Calibri Light" w:cs="Times New Roman"/>
      <w:i/>
      <w:iCs/>
      <w:color w:val="1F4D78"/>
      <w:sz w:val="24"/>
      <w:szCs w:val="24"/>
      <w:lang w:val="en-AU" w:eastAsia="en-US" w:bidi="ar-SA"/>
    </w:rPr>
  </w:style>
  <w:style w:type="paragraph" w:customStyle="1" w:styleId="Heading71">
    <w:name w:val="Heading 71"/>
    <w:basedOn w:val="Normal"/>
    <w:next w:val="Normal"/>
    <w:uiPriority w:val="9"/>
    <w:unhideWhenUsed/>
    <w:qFormat/>
    <w:rsid w:val="00B1199B"/>
    <w:pPr>
      <w:keepNext/>
      <w:keepLines/>
      <w:widowControl/>
      <w:tabs>
        <w:tab w:val="num" w:pos="360"/>
      </w:tabs>
      <w:autoSpaceDE/>
      <w:autoSpaceDN/>
      <w:spacing w:before="200" w:after="0"/>
      <w:outlineLvl w:val="6"/>
    </w:pPr>
    <w:rPr>
      <w:rFonts w:ascii="Calibri Light" w:eastAsia="Times New Roman" w:hAnsi="Calibri Light" w:cs="Times New Roman"/>
      <w:i/>
      <w:iCs/>
      <w:color w:val="404040"/>
      <w:sz w:val="24"/>
      <w:szCs w:val="24"/>
      <w:lang w:val="en-AU" w:eastAsia="en-US" w:bidi="ar-SA"/>
    </w:rPr>
  </w:style>
  <w:style w:type="paragraph" w:customStyle="1" w:styleId="Heading81">
    <w:name w:val="Heading 81"/>
    <w:basedOn w:val="Normal"/>
    <w:next w:val="Normal"/>
    <w:uiPriority w:val="9"/>
    <w:unhideWhenUsed/>
    <w:qFormat/>
    <w:rsid w:val="00B1199B"/>
    <w:pPr>
      <w:keepNext/>
      <w:keepLines/>
      <w:widowControl/>
      <w:tabs>
        <w:tab w:val="num" w:pos="360"/>
      </w:tabs>
      <w:autoSpaceDE/>
      <w:autoSpaceDN/>
      <w:spacing w:before="200" w:after="0"/>
      <w:outlineLvl w:val="7"/>
    </w:pPr>
    <w:rPr>
      <w:rFonts w:ascii="Calibri Light" w:eastAsia="Times New Roman" w:hAnsi="Calibri Light" w:cs="Times New Roman"/>
      <w:color w:val="404040"/>
      <w:sz w:val="20"/>
      <w:szCs w:val="20"/>
      <w:lang w:val="en-AU" w:eastAsia="en-US" w:bidi="ar-SA"/>
    </w:rPr>
  </w:style>
  <w:style w:type="paragraph" w:customStyle="1" w:styleId="Heading91">
    <w:name w:val="Heading 91"/>
    <w:basedOn w:val="Normal"/>
    <w:next w:val="Normal"/>
    <w:uiPriority w:val="9"/>
    <w:unhideWhenUsed/>
    <w:qFormat/>
    <w:rsid w:val="00B1199B"/>
    <w:pPr>
      <w:keepNext/>
      <w:keepLines/>
      <w:widowControl/>
      <w:tabs>
        <w:tab w:val="num" w:pos="360"/>
      </w:tabs>
      <w:autoSpaceDE/>
      <w:autoSpaceDN/>
      <w:spacing w:before="200" w:after="0"/>
      <w:outlineLvl w:val="8"/>
    </w:pPr>
    <w:rPr>
      <w:rFonts w:ascii="Calibri Light" w:eastAsia="Times New Roman" w:hAnsi="Calibri Light" w:cs="Times New Roman"/>
      <w:i/>
      <w:iCs/>
      <w:color w:val="404040"/>
      <w:sz w:val="20"/>
      <w:szCs w:val="20"/>
      <w:lang w:val="en-AU" w:eastAsia="en-US" w:bidi="ar-SA"/>
    </w:rPr>
  </w:style>
  <w:style w:type="table" w:styleId="TableGrid">
    <w:name w:val="Table Grid"/>
    <w:basedOn w:val="TableNormal"/>
    <w:uiPriority w:val="39"/>
    <w:rsid w:val="008E23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206E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US" w:bidi="ar-SA"/>
    </w:rPr>
  </w:style>
  <w:style w:type="paragraph" w:customStyle="1" w:styleId="Default">
    <w:name w:val="Default"/>
    <w:rsid w:val="007160E0"/>
    <w:pPr>
      <w:widowControl/>
      <w:adjustRightInd w:val="0"/>
      <w:spacing w:after="0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BD3150"/>
  </w:style>
  <w:style w:type="character" w:customStyle="1" w:styleId="BodyTextChar">
    <w:name w:val="Body Text Char"/>
    <w:basedOn w:val="DefaultParagraphFont"/>
    <w:link w:val="BodyText"/>
    <w:uiPriority w:val="1"/>
    <w:rsid w:val="00BD3150"/>
    <w:rPr>
      <w:rFonts w:ascii="Arial" w:eastAsia="Arial" w:hAnsi="Arial" w:cs="Arial"/>
      <w:sz w:val="20"/>
      <w:szCs w:val="20"/>
      <w:lang w:val="en-CA" w:eastAsia="en-CA" w:bidi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638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6A1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65BD7"/>
    <w:pPr>
      <w:widowControl/>
      <w:autoSpaceDE/>
      <w:autoSpaceDN/>
      <w:spacing w:after="0"/>
    </w:pPr>
    <w:rPr>
      <w:rFonts w:ascii="Arial" w:eastAsia="Arial" w:hAnsi="Arial" w:cs="Arial"/>
      <w:lang w:val="fr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9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9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29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6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1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9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10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4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wimming.ca/fr/reglementsnatationcanada/" TargetMode="External"/><Relationship Id="rId13" Type="http://schemas.openxmlformats.org/officeDocument/2006/relationships/hyperlink" Target="mailto:evansteen@swimming.ca" TargetMode="External"/><Relationship Id="rId18" Type="http://schemas.openxmlformats.org/officeDocument/2006/relationships/footer" Target="footer1.xm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evansteen@swimming.ca" TargetMode="External"/><Relationship Id="rId17" Type="http://schemas.openxmlformats.org/officeDocument/2006/relationships/header" Target="header1.xml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mailto:evansteen@swimming.c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aralympic.org/swimming/events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swimming.ca/fr/ressources/conseil-et-gouvernance/politique-du-ca/." TargetMode="External"/><Relationship Id="rId23" Type="http://schemas.openxmlformats.org/officeDocument/2006/relationships/hyperlink" Target="https://swimming.ca/content/uploads/2018/11/WPS-CLASSIFICATION-RULES-AND-REGULATIONS-JANUARY-2018-1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file:///C:\Users\Anne-MarieLemieux\Desktop\Natation%20Canada\(https:\db.ipc-services.org\sdms\web\cml\sw\pdf\season\S20\region\AMR\npc\CAN)" TargetMode="External"/><Relationship Id="rId19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wimming.ca/fr/reglementsnatationcanada/" TargetMode="External"/><Relationship Id="rId14" Type="http://schemas.openxmlformats.org/officeDocument/2006/relationships/hyperlink" Target="https://www.swimming.ca/content/uploads/2018/05/2018_Swimming-Canada_Code-of-Conduct_FINAL_fra.pdf" TargetMode="External"/><Relationship Id="rId22" Type="http://schemas.openxmlformats.org/officeDocument/2006/relationships/hyperlink" Target="mailto:evansteen@swimming.ca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A2758-3C8F-4313-A289-3416EA925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18</Words>
  <Characters>38442</Characters>
  <Application>Microsoft Office Word</Application>
  <DocSecurity>8</DocSecurity>
  <Lines>2135</Lines>
  <Paragraphs>15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sty Hahto</dc:creator>
  <cp:lastModifiedBy>Emma Van Steen</cp:lastModifiedBy>
  <cp:revision>4</cp:revision>
  <cp:lastPrinted>2020-08-05T17:53:00Z</cp:lastPrinted>
  <dcterms:created xsi:type="dcterms:W3CDTF">2020-08-05T17:53:00Z</dcterms:created>
  <dcterms:modified xsi:type="dcterms:W3CDTF">2020-08-0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3-28T00:00:00Z</vt:filetime>
  </property>
</Properties>
</file>